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FE94" w14:textId="77777777" w:rsidR="008F555D" w:rsidRPr="00330E63" w:rsidRDefault="008F555D" w:rsidP="00330E63">
      <w:pPr>
        <w:pStyle w:val="Title"/>
        <w:spacing w:after="0" w:line="240" w:lineRule="auto"/>
        <w:rPr>
          <w:sz w:val="20"/>
          <w:szCs w:val="20"/>
        </w:rPr>
      </w:pPr>
    </w:p>
    <w:p w14:paraId="26D2B730" w14:textId="67F88CD7" w:rsidR="003C00D2" w:rsidRDefault="00F20650" w:rsidP="00ED5565">
      <w:pPr>
        <w:pStyle w:val="Title"/>
        <w:spacing w:beforeLines="30" w:before="72" w:afterLines="30" w:after="72" w:line="240" w:lineRule="auto"/>
      </w:pPr>
      <w:r w:rsidRPr="003C00D2">
        <w:t>Summary of Changes</w:t>
      </w:r>
    </w:p>
    <w:p w14:paraId="3A39777C" w14:textId="03BA95E5" w:rsidR="006E1045" w:rsidRPr="003C00D2" w:rsidRDefault="00AB7096" w:rsidP="00ED5565">
      <w:pPr>
        <w:pStyle w:val="Title"/>
        <w:spacing w:beforeLines="30" w:before="72" w:afterLines="30" w:after="72" w:line="240" w:lineRule="auto"/>
      </w:pPr>
      <w:r>
        <w:t xml:space="preserve">Geospatial Technology </w:t>
      </w:r>
      <w:r w:rsidR="003C00D2">
        <w:t>Competency Model</w:t>
      </w:r>
      <w:r>
        <w:t xml:space="preserve"> (GTCM)</w:t>
      </w:r>
    </w:p>
    <w:p w14:paraId="05E09F3E" w14:textId="77777777" w:rsidR="00B93E72" w:rsidRDefault="00B93E72" w:rsidP="00ED5565">
      <w:pPr>
        <w:spacing w:beforeLines="30" w:before="72" w:afterLines="30" w:after="72" w:line="240" w:lineRule="auto"/>
      </w:pPr>
    </w:p>
    <w:p w14:paraId="17AEF693" w14:textId="45D7327C" w:rsidR="00C45701" w:rsidRDefault="0014061D" w:rsidP="003D06E5">
      <w:pPr>
        <w:spacing w:before="120"/>
        <w:contextualSpacing/>
      </w:pPr>
      <w:r>
        <w:t xml:space="preserve">The Geospatial Technology Competency Model was updated in </w:t>
      </w:r>
      <w:r w:rsidR="00C9630E">
        <w:t>October</w:t>
      </w:r>
      <w:r>
        <w:t xml:space="preserve"> 2023. </w:t>
      </w:r>
      <w:r w:rsidR="00F47E92">
        <w:t>Competencies throughout the model were updated based on feedback from industry subject matter experts and public comments received on the model</w:t>
      </w:r>
      <w:r w:rsidR="00DD4271">
        <w:t>. The updates are as follows:</w:t>
      </w:r>
    </w:p>
    <w:p w14:paraId="61B74F56" w14:textId="77777777" w:rsidR="00DD4271" w:rsidRDefault="00DD4271" w:rsidP="003D06E5">
      <w:pPr>
        <w:spacing w:before="120"/>
        <w:contextualSpacing/>
      </w:pPr>
    </w:p>
    <w:p w14:paraId="6B936559" w14:textId="02569CDC" w:rsidR="003B54B7" w:rsidRDefault="003B54B7" w:rsidP="003D06E5">
      <w:pPr>
        <w:spacing w:before="120"/>
        <w:contextualSpacing/>
        <w:rPr>
          <w:b/>
          <w:bCs/>
          <w:sz w:val="22"/>
          <w:szCs w:val="24"/>
          <w:u w:val="single"/>
        </w:rPr>
      </w:pPr>
      <w:r w:rsidRPr="00AC625C">
        <w:rPr>
          <w:b/>
          <w:bCs/>
          <w:sz w:val="22"/>
          <w:szCs w:val="24"/>
          <w:u w:val="single"/>
        </w:rPr>
        <w:t>Global</w:t>
      </w:r>
      <w:r w:rsidR="00971256" w:rsidRPr="00AC625C">
        <w:rPr>
          <w:b/>
          <w:bCs/>
          <w:sz w:val="22"/>
          <w:szCs w:val="24"/>
          <w:u w:val="single"/>
        </w:rPr>
        <w:t xml:space="preserve"> Changes</w:t>
      </w:r>
    </w:p>
    <w:p w14:paraId="0F23B25D" w14:textId="1E63FA9D" w:rsidR="008B71D5" w:rsidRPr="00F21448" w:rsidRDefault="006E1383" w:rsidP="003D06E5">
      <w:pPr>
        <w:spacing w:before="120"/>
        <w:contextualSpacing/>
        <w:rPr>
          <w:i/>
          <w:iCs/>
        </w:rPr>
      </w:pPr>
      <w:r w:rsidRPr="00F21448">
        <w:rPr>
          <w:i/>
          <w:iCs/>
        </w:rPr>
        <w:t>For clarity, global changes are not listed individually in the following summary.</w:t>
      </w:r>
    </w:p>
    <w:p w14:paraId="023888FC" w14:textId="7CC89412" w:rsidR="00966592" w:rsidRDefault="003B54B7" w:rsidP="00966592">
      <w:pPr>
        <w:pStyle w:val="ListParagraph"/>
        <w:numPr>
          <w:ilvl w:val="0"/>
          <w:numId w:val="34"/>
        </w:numPr>
        <w:spacing w:before="120" w:line="288" w:lineRule="auto"/>
        <w:contextualSpacing/>
      </w:pPr>
      <w:r w:rsidRPr="00971256">
        <w:t>Add</w:t>
      </w:r>
      <w:r w:rsidR="00971256">
        <w:t>ed end punctuation to all key behavior descriptions</w:t>
      </w:r>
      <w:r w:rsidR="00FC3333">
        <w:t xml:space="preserve"> and</w:t>
      </w:r>
      <w:r w:rsidR="00971256">
        <w:t xml:space="preserve"> critical work functions</w:t>
      </w:r>
      <w:r w:rsidR="0054427D">
        <w:t>, but not technical content areas</w:t>
      </w:r>
      <w:r w:rsidR="00FC3333">
        <w:t>.</w:t>
      </w:r>
    </w:p>
    <w:p w14:paraId="29896EC4" w14:textId="218AF197" w:rsidR="00242EA5" w:rsidRDefault="00A8129E" w:rsidP="00966592">
      <w:pPr>
        <w:pStyle w:val="ListParagraph"/>
        <w:numPr>
          <w:ilvl w:val="0"/>
          <w:numId w:val="34"/>
        </w:numPr>
        <w:spacing w:before="120" w:line="288" w:lineRule="auto"/>
        <w:contextualSpacing/>
      </w:pPr>
      <w:r>
        <w:t>Edited capitalization</w:t>
      </w:r>
      <w:r w:rsidR="00242EA5">
        <w:t xml:space="preserve"> to follow </w:t>
      </w:r>
      <w:r w:rsidR="006E1383">
        <w:t xml:space="preserve">current </w:t>
      </w:r>
      <w:r w:rsidR="00242EA5">
        <w:t>CMC style:</w:t>
      </w:r>
    </w:p>
    <w:p w14:paraId="123C13B6" w14:textId="6A630345" w:rsidR="007E789B" w:rsidRDefault="007E789B" w:rsidP="00242EA5">
      <w:pPr>
        <w:pStyle w:val="ListParagraph"/>
        <w:numPr>
          <w:ilvl w:val="1"/>
          <w:numId w:val="34"/>
        </w:numPr>
        <w:spacing w:before="120" w:line="288" w:lineRule="auto"/>
        <w:contextualSpacing/>
      </w:pPr>
      <w:r>
        <w:t>Competency block titles in title case</w:t>
      </w:r>
    </w:p>
    <w:p w14:paraId="6FD41E5E" w14:textId="738170F7" w:rsidR="004973C8" w:rsidRDefault="007E789B" w:rsidP="00242EA5">
      <w:pPr>
        <w:pStyle w:val="ListParagraph"/>
        <w:numPr>
          <w:ilvl w:val="1"/>
          <w:numId w:val="34"/>
        </w:numPr>
        <w:spacing w:before="120" w:line="288" w:lineRule="auto"/>
        <w:contextualSpacing/>
      </w:pPr>
      <w:r>
        <w:t xml:space="preserve">Key behavior titles </w:t>
      </w:r>
      <w:r w:rsidR="004973C8">
        <w:t xml:space="preserve">in sentence case </w:t>
      </w:r>
      <w:r w:rsidR="00FC3333">
        <w:t xml:space="preserve">with </w:t>
      </w:r>
      <w:r w:rsidR="004973C8">
        <w:t>no ending punctuation</w:t>
      </w:r>
    </w:p>
    <w:p w14:paraId="46C188F0" w14:textId="47D79A15" w:rsidR="00A8129E" w:rsidRPr="00971256" w:rsidRDefault="004973C8" w:rsidP="00242EA5">
      <w:pPr>
        <w:pStyle w:val="ListParagraph"/>
        <w:numPr>
          <w:ilvl w:val="1"/>
          <w:numId w:val="34"/>
        </w:numPr>
        <w:spacing w:before="120" w:line="288" w:lineRule="auto"/>
        <w:contextualSpacing/>
      </w:pPr>
      <w:r>
        <w:t xml:space="preserve">Key behavior descriptions, critical work </w:t>
      </w:r>
      <w:r w:rsidR="00FC3333">
        <w:t>functions, and technical content areas in sentence case</w:t>
      </w:r>
    </w:p>
    <w:p w14:paraId="46781320" w14:textId="1662E90D" w:rsidR="00DD4271" w:rsidRPr="00AC625C" w:rsidRDefault="00903334" w:rsidP="003D06E5">
      <w:pPr>
        <w:spacing w:before="120"/>
        <w:contextualSpacing/>
        <w:rPr>
          <w:b/>
          <w:bCs/>
          <w:sz w:val="22"/>
          <w:szCs w:val="24"/>
          <w:u w:val="single"/>
        </w:rPr>
      </w:pPr>
      <w:r w:rsidRPr="00AC625C">
        <w:rPr>
          <w:b/>
          <w:bCs/>
          <w:sz w:val="22"/>
          <w:szCs w:val="24"/>
          <w:u w:val="single"/>
        </w:rPr>
        <w:t>Tier 1: Personal Effectiveness Competencies</w:t>
      </w:r>
    </w:p>
    <w:p w14:paraId="2572A785" w14:textId="6B7F9298" w:rsidR="006D139F" w:rsidRPr="00B12062" w:rsidRDefault="00745453" w:rsidP="007C1BA3">
      <w:pPr>
        <w:pStyle w:val="ListParagraph"/>
        <w:numPr>
          <w:ilvl w:val="0"/>
          <w:numId w:val="34"/>
        </w:numPr>
        <w:spacing w:before="120" w:line="276" w:lineRule="auto"/>
        <w:rPr>
          <w:b/>
          <w:bCs/>
        </w:rPr>
      </w:pPr>
      <w:r w:rsidRPr="00B12062">
        <w:rPr>
          <w:b/>
          <w:bCs/>
        </w:rPr>
        <w:t>1.1 Interpersonal Skills</w:t>
      </w:r>
    </w:p>
    <w:p w14:paraId="5F6E7DAA" w14:textId="390430D6" w:rsidR="00745453" w:rsidRDefault="00745453" w:rsidP="007C1BA3">
      <w:pPr>
        <w:pStyle w:val="ListParagraph"/>
        <w:numPr>
          <w:ilvl w:val="1"/>
          <w:numId w:val="34"/>
        </w:numPr>
        <w:spacing w:before="120" w:line="276" w:lineRule="auto"/>
      </w:pPr>
      <w:r>
        <w:t>1.1</w:t>
      </w:r>
      <w:r w:rsidR="007C1BA3">
        <w:t>.1</w:t>
      </w:r>
      <w:r>
        <w:t xml:space="preserve"> Respecting diversity</w:t>
      </w:r>
    </w:p>
    <w:p w14:paraId="2CC0E5A4" w14:textId="0E6E137C" w:rsidR="00FA499F" w:rsidRPr="00FC60C6" w:rsidRDefault="000829A5" w:rsidP="007C1BA3">
      <w:pPr>
        <w:pStyle w:val="ListParagraph"/>
        <w:numPr>
          <w:ilvl w:val="2"/>
          <w:numId w:val="34"/>
        </w:numPr>
        <w:spacing w:before="120" w:line="276" w:lineRule="auto"/>
        <w:rPr>
          <w:i/>
          <w:iCs/>
        </w:rPr>
      </w:pPr>
      <w:r>
        <w:rPr>
          <w:i/>
          <w:iCs/>
        </w:rPr>
        <w:t>Edited</w:t>
      </w:r>
      <w:r w:rsidR="00571313" w:rsidRPr="00FC60C6">
        <w:rPr>
          <w:i/>
          <w:iCs/>
        </w:rPr>
        <w:t xml:space="preserve"> key behavior description</w:t>
      </w:r>
      <w:r w:rsidR="001C0793" w:rsidRPr="00FC60C6">
        <w:rPr>
          <w:i/>
          <w:iCs/>
        </w:rPr>
        <w:t>:</w:t>
      </w:r>
    </w:p>
    <w:p w14:paraId="752AF217" w14:textId="308D49C2" w:rsidR="00745453" w:rsidRPr="001C0793" w:rsidRDefault="00571313" w:rsidP="007C1BA3">
      <w:pPr>
        <w:pStyle w:val="ListParagraph"/>
        <w:numPr>
          <w:ilvl w:val="3"/>
          <w:numId w:val="34"/>
        </w:numPr>
        <w:spacing w:before="120" w:line="276" w:lineRule="auto"/>
        <w:rPr>
          <w:strike/>
        </w:rPr>
      </w:pPr>
      <w:r w:rsidRPr="001C0793">
        <w:rPr>
          <w:strike/>
        </w:rPr>
        <w:t xml:space="preserve">1.1.1.4 </w:t>
      </w:r>
      <w:r w:rsidR="00FA499F" w:rsidRPr="001C0793">
        <w:rPr>
          <w:strike/>
        </w:rPr>
        <w:t>Be flexible and open-minded when dealing with a wide range of peopl</w:t>
      </w:r>
      <w:r w:rsidR="007274A2" w:rsidRPr="001C0793">
        <w:rPr>
          <w:strike/>
        </w:rPr>
        <w:t>e</w:t>
      </w:r>
      <w:r w:rsidR="000829A5">
        <w:rPr>
          <w:strike/>
        </w:rPr>
        <w:t>.</w:t>
      </w:r>
      <w:r w:rsidR="000829A5" w:rsidRPr="000829A5">
        <w:t xml:space="preserve"> </w:t>
      </w:r>
      <w:r w:rsidR="000829A5" w:rsidRPr="000829A5">
        <w:rPr>
          <w:u w:val="single"/>
        </w:rPr>
        <w:t>Use appropriate strategies and solutions for dealing with conflicts and differences to maintain a smooth workflow.</w:t>
      </w:r>
    </w:p>
    <w:p w14:paraId="04B71E71" w14:textId="4A3D8EF9" w:rsidR="007274A2" w:rsidRPr="00FC60C6" w:rsidRDefault="007274A2" w:rsidP="007C1BA3">
      <w:pPr>
        <w:pStyle w:val="ListParagraph"/>
        <w:numPr>
          <w:ilvl w:val="2"/>
          <w:numId w:val="34"/>
        </w:numPr>
        <w:spacing w:before="120" w:line="276" w:lineRule="auto"/>
        <w:rPr>
          <w:i/>
          <w:iCs/>
        </w:rPr>
      </w:pPr>
      <w:r w:rsidRPr="00FC60C6">
        <w:rPr>
          <w:i/>
          <w:iCs/>
        </w:rPr>
        <w:t>Renumbered key behavior description.</w:t>
      </w:r>
    </w:p>
    <w:p w14:paraId="5529F0E2" w14:textId="3EADA929" w:rsidR="001C0793" w:rsidRDefault="001C0793" w:rsidP="007C1BA3">
      <w:pPr>
        <w:pStyle w:val="ListParagraph"/>
        <w:numPr>
          <w:ilvl w:val="3"/>
          <w:numId w:val="34"/>
        </w:numPr>
        <w:spacing w:before="120" w:line="276" w:lineRule="auto"/>
      </w:pPr>
      <w:r w:rsidRPr="001C0793">
        <w:rPr>
          <w:strike/>
        </w:rPr>
        <w:t>1.1.1.6</w:t>
      </w:r>
      <w:r w:rsidR="002042B5" w:rsidRPr="00877D00">
        <w:t xml:space="preserve"> </w:t>
      </w:r>
      <w:r w:rsidRPr="001C0793">
        <w:rPr>
          <w:u w:val="single"/>
        </w:rPr>
        <w:t xml:space="preserve">1.1.1.5 </w:t>
      </w:r>
      <w:r w:rsidRPr="001C0793">
        <w:t>Listen to and consider others’ viewpoints.</w:t>
      </w:r>
    </w:p>
    <w:p w14:paraId="6DBA4E35" w14:textId="50CFBD80" w:rsidR="00483BB9" w:rsidRPr="00B12062" w:rsidRDefault="00483BB9" w:rsidP="00A06080">
      <w:pPr>
        <w:pStyle w:val="ListParagraph"/>
        <w:numPr>
          <w:ilvl w:val="0"/>
          <w:numId w:val="34"/>
        </w:numPr>
        <w:spacing w:before="120" w:line="276" w:lineRule="auto"/>
        <w:rPr>
          <w:b/>
          <w:bCs/>
        </w:rPr>
      </w:pPr>
      <w:r w:rsidRPr="00B12062">
        <w:rPr>
          <w:b/>
          <w:bCs/>
        </w:rPr>
        <w:t>1.3 Professionalism</w:t>
      </w:r>
    </w:p>
    <w:p w14:paraId="7D017119" w14:textId="0C49FA85" w:rsidR="00A06080" w:rsidRDefault="00A06080" w:rsidP="00A06080">
      <w:pPr>
        <w:pStyle w:val="ListParagraph"/>
        <w:numPr>
          <w:ilvl w:val="1"/>
          <w:numId w:val="34"/>
        </w:numPr>
        <w:spacing w:before="120" w:line="276" w:lineRule="auto"/>
      </w:pPr>
      <w:r>
        <w:t>1.</w:t>
      </w:r>
      <w:r w:rsidR="00A97624">
        <w:t>3.1 Demonstrating self-control</w:t>
      </w:r>
    </w:p>
    <w:p w14:paraId="0D1536D2" w14:textId="4F464ED5" w:rsidR="00483BB9" w:rsidRPr="00FC60C6" w:rsidRDefault="002042B5" w:rsidP="007C1BA3">
      <w:pPr>
        <w:pStyle w:val="ListParagraph"/>
        <w:numPr>
          <w:ilvl w:val="2"/>
          <w:numId w:val="34"/>
        </w:numPr>
        <w:spacing w:before="120" w:line="276" w:lineRule="auto"/>
        <w:rPr>
          <w:i/>
          <w:iCs/>
        </w:rPr>
      </w:pPr>
      <w:r w:rsidRPr="00FC60C6">
        <w:rPr>
          <w:i/>
          <w:iCs/>
        </w:rPr>
        <w:t>Edited key behavior description:</w:t>
      </w:r>
    </w:p>
    <w:p w14:paraId="21C286D3" w14:textId="481DFB3C" w:rsidR="002042B5" w:rsidRDefault="002042B5" w:rsidP="007C1BA3">
      <w:pPr>
        <w:pStyle w:val="ListParagraph"/>
        <w:numPr>
          <w:ilvl w:val="3"/>
          <w:numId w:val="34"/>
        </w:numPr>
        <w:spacing w:before="120" w:line="276" w:lineRule="auto"/>
      </w:pPr>
      <w:r>
        <w:t xml:space="preserve">1.3.1.3 </w:t>
      </w:r>
      <w:r w:rsidRPr="002042B5">
        <w:rPr>
          <w:strike/>
        </w:rPr>
        <w:t>Refrain from</w:t>
      </w:r>
      <w:r w:rsidRPr="002042B5">
        <w:t xml:space="preserve"> </w:t>
      </w:r>
      <w:r w:rsidRPr="00C45701">
        <w:rPr>
          <w:u w:val="single"/>
        </w:rPr>
        <w:t>Recognize the personal and professional effects of</w:t>
      </w:r>
      <w:r w:rsidRPr="002042B5">
        <w:t xml:space="preserve"> substance abuse.</w:t>
      </w:r>
    </w:p>
    <w:p w14:paraId="72D5B8E0" w14:textId="077074E3" w:rsidR="00467576" w:rsidRDefault="00467576" w:rsidP="00467576">
      <w:pPr>
        <w:pStyle w:val="ListParagraph"/>
        <w:numPr>
          <w:ilvl w:val="1"/>
          <w:numId w:val="34"/>
        </w:numPr>
        <w:spacing w:before="120" w:line="276" w:lineRule="auto"/>
      </w:pPr>
      <w:r>
        <w:t>1.3.2 Maintaining a positive attitude</w:t>
      </w:r>
    </w:p>
    <w:p w14:paraId="52DB02E1" w14:textId="3122DA47" w:rsidR="00467576" w:rsidRPr="00F9759C" w:rsidRDefault="00F9759C" w:rsidP="00467576">
      <w:pPr>
        <w:pStyle w:val="ListParagraph"/>
        <w:numPr>
          <w:ilvl w:val="2"/>
          <w:numId w:val="34"/>
        </w:numPr>
        <w:spacing w:before="120" w:line="276" w:lineRule="auto"/>
        <w:rPr>
          <w:i/>
          <w:iCs/>
        </w:rPr>
      </w:pPr>
      <w:r w:rsidRPr="00F9759C">
        <w:rPr>
          <w:i/>
          <w:iCs/>
        </w:rPr>
        <w:t>Edited key behavior description:</w:t>
      </w:r>
    </w:p>
    <w:p w14:paraId="2E4EDFB5" w14:textId="64105B16" w:rsidR="00C45701" w:rsidRPr="00C45701" w:rsidRDefault="00C45701" w:rsidP="007C1BA3">
      <w:pPr>
        <w:pStyle w:val="ListParagraph"/>
        <w:numPr>
          <w:ilvl w:val="3"/>
          <w:numId w:val="34"/>
        </w:numPr>
        <w:spacing w:before="120" w:line="276" w:lineRule="auto"/>
      </w:pPr>
      <w:r>
        <w:t xml:space="preserve">1.3.2.2 </w:t>
      </w:r>
      <w:r w:rsidRPr="003C4AAD">
        <w:rPr>
          <w:strike/>
        </w:rPr>
        <w:t>Strengthen your profession by mentoring junior colleagues</w:t>
      </w:r>
      <w:r w:rsidR="003C4AAD">
        <w:t xml:space="preserve"> </w:t>
      </w:r>
      <w:r w:rsidRPr="003C4AAD">
        <w:rPr>
          <w:u w:val="single"/>
        </w:rPr>
        <w:t>Champion</w:t>
      </w:r>
      <w:r w:rsidRPr="00C45701">
        <w:t xml:space="preserve"> and </w:t>
      </w:r>
      <w:r w:rsidRPr="003C4AAD">
        <w:rPr>
          <w:strike/>
        </w:rPr>
        <w:t>championing continuing</w:t>
      </w:r>
      <w:r w:rsidR="003C4AAD">
        <w:t xml:space="preserve"> </w:t>
      </w:r>
      <w:r w:rsidRPr="003C4AAD">
        <w:rPr>
          <w:u w:val="single"/>
        </w:rPr>
        <w:t>support continual</w:t>
      </w:r>
      <w:r w:rsidRPr="00C45701">
        <w:t xml:space="preserve"> professional development </w:t>
      </w:r>
      <w:r w:rsidRPr="003C4AAD">
        <w:rPr>
          <w:u w:val="single"/>
        </w:rPr>
        <w:t>and mentoring</w:t>
      </w:r>
      <w:r w:rsidRPr="00C45701">
        <w:t>.</w:t>
      </w:r>
    </w:p>
    <w:p w14:paraId="788DD76F" w14:textId="44E154E3" w:rsidR="002042B5" w:rsidRPr="00B12062" w:rsidRDefault="00DE64E3" w:rsidP="00A97624">
      <w:pPr>
        <w:pStyle w:val="ListParagraph"/>
        <w:numPr>
          <w:ilvl w:val="0"/>
          <w:numId w:val="34"/>
        </w:numPr>
        <w:spacing w:before="120" w:line="276" w:lineRule="auto"/>
        <w:rPr>
          <w:b/>
          <w:bCs/>
        </w:rPr>
      </w:pPr>
      <w:r w:rsidRPr="00B12062">
        <w:rPr>
          <w:b/>
          <w:bCs/>
        </w:rPr>
        <w:t>1.4 Initiative</w:t>
      </w:r>
    </w:p>
    <w:p w14:paraId="1027A622" w14:textId="51991016" w:rsidR="0040597C" w:rsidRDefault="0040597C" w:rsidP="0040597C">
      <w:pPr>
        <w:pStyle w:val="ListParagraph"/>
        <w:numPr>
          <w:ilvl w:val="1"/>
          <w:numId w:val="34"/>
        </w:numPr>
        <w:spacing w:before="120" w:line="276" w:lineRule="auto"/>
      </w:pPr>
      <w:r>
        <w:lastRenderedPageBreak/>
        <w:t>Competency description</w:t>
      </w:r>
    </w:p>
    <w:p w14:paraId="0A642EA2" w14:textId="6716B28A" w:rsidR="00DE64E3" w:rsidRPr="00FC60C6" w:rsidRDefault="00DE64E3" w:rsidP="007C1BA3">
      <w:pPr>
        <w:pStyle w:val="ListParagraph"/>
        <w:numPr>
          <w:ilvl w:val="2"/>
          <w:numId w:val="34"/>
        </w:numPr>
        <w:spacing w:before="120" w:line="276" w:lineRule="auto"/>
        <w:rPr>
          <w:i/>
          <w:iCs/>
        </w:rPr>
      </w:pPr>
      <w:r w:rsidRPr="00FC60C6">
        <w:rPr>
          <w:i/>
          <w:iCs/>
        </w:rPr>
        <w:t>Edited competency description:</w:t>
      </w:r>
    </w:p>
    <w:p w14:paraId="76460E55" w14:textId="579BBA7C" w:rsidR="00DE64E3" w:rsidRDefault="00DE64E3" w:rsidP="007C1BA3">
      <w:pPr>
        <w:pStyle w:val="ListParagraph"/>
        <w:numPr>
          <w:ilvl w:val="3"/>
          <w:numId w:val="34"/>
        </w:numPr>
        <w:spacing w:before="120" w:line="276" w:lineRule="auto"/>
      </w:pPr>
      <w:r w:rsidRPr="00DE64E3">
        <w:t xml:space="preserve">Demonstrating </w:t>
      </w:r>
      <w:r w:rsidRPr="00DE64E3">
        <w:rPr>
          <w:strike/>
        </w:rPr>
        <w:t>gumption at work</w:t>
      </w:r>
      <w:r>
        <w:t xml:space="preserve"> </w:t>
      </w:r>
      <w:r w:rsidRPr="00195FD2">
        <w:rPr>
          <w:u w:val="single"/>
        </w:rPr>
        <w:t>a commitment to effective job performance by taking action on one’s own and following through to get the job done</w:t>
      </w:r>
      <w:r w:rsidRPr="00DE64E3">
        <w:t>.</w:t>
      </w:r>
    </w:p>
    <w:p w14:paraId="58927218" w14:textId="77777777" w:rsidR="003D0D33" w:rsidRDefault="003D0D33" w:rsidP="003D0D33">
      <w:pPr>
        <w:pStyle w:val="ListParagraph"/>
        <w:numPr>
          <w:ilvl w:val="1"/>
          <w:numId w:val="34"/>
        </w:numPr>
        <w:spacing w:before="120" w:line="276" w:lineRule="auto"/>
      </w:pPr>
      <w:r>
        <w:t>Key behavior titles</w:t>
      </w:r>
    </w:p>
    <w:p w14:paraId="052FD931" w14:textId="77777777" w:rsidR="003D0D33" w:rsidRDefault="003D0D33" w:rsidP="003D0D33">
      <w:pPr>
        <w:pStyle w:val="ListParagraph"/>
        <w:numPr>
          <w:ilvl w:val="2"/>
          <w:numId w:val="34"/>
        </w:numPr>
        <w:spacing w:before="120" w:line="276" w:lineRule="auto"/>
      </w:pPr>
      <w:r>
        <w:t>Deleted key behavior title:</w:t>
      </w:r>
    </w:p>
    <w:p w14:paraId="17ABD172" w14:textId="77777777" w:rsidR="003D0D33" w:rsidRDefault="003D0D33" w:rsidP="003D0D33">
      <w:pPr>
        <w:pStyle w:val="ListParagraph"/>
        <w:numPr>
          <w:ilvl w:val="3"/>
          <w:numId w:val="34"/>
        </w:numPr>
        <w:spacing w:before="120" w:line="276" w:lineRule="auto"/>
      </w:pPr>
      <w:r w:rsidRPr="00043E94">
        <w:rPr>
          <w:strike/>
        </w:rPr>
        <w:t>1.4.3 Setting challenging goals</w:t>
      </w:r>
    </w:p>
    <w:p w14:paraId="4B5C8266" w14:textId="139F91EA" w:rsidR="0040597C" w:rsidRDefault="0040597C" w:rsidP="0040597C">
      <w:pPr>
        <w:pStyle w:val="ListParagraph"/>
        <w:numPr>
          <w:ilvl w:val="1"/>
          <w:numId w:val="34"/>
        </w:numPr>
        <w:spacing w:before="120" w:line="276" w:lineRule="auto"/>
        <w:rPr>
          <w:i/>
          <w:iCs/>
        </w:rPr>
      </w:pPr>
      <w:r>
        <w:t>1.4.1 Taking initiative</w:t>
      </w:r>
    </w:p>
    <w:p w14:paraId="32DB2F8B" w14:textId="3D7E4691" w:rsidR="00195FD2" w:rsidRPr="00FC60C6" w:rsidRDefault="00195FD2" w:rsidP="007C1BA3">
      <w:pPr>
        <w:pStyle w:val="ListParagraph"/>
        <w:numPr>
          <w:ilvl w:val="2"/>
          <w:numId w:val="34"/>
        </w:numPr>
        <w:spacing w:before="120" w:line="276" w:lineRule="auto"/>
        <w:rPr>
          <w:i/>
          <w:iCs/>
        </w:rPr>
      </w:pPr>
      <w:r w:rsidRPr="00FC60C6">
        <w:rPr>
          <w:i/>
          <w:iCs/>
        </w:rPr>
        <w:t>Edited key behavior</w:t>
      </w:r>
      <w:r w:rsidR="003D0D33">
        <w:rPr>
          <w:i/>
          <w:iCs/>
        </w:rPr>
        <w:t xml:space="preserve"> </w:t>
      </w:r>
      <w:r w:rsidR="00813A62">
        <w:rPr>
          <w:i/>
          <w:iCs/>
        </w:rPr>
        <w:t>description</w:t>
      </w:r>
      <w:r w:rsidRPr="00FC60C6">
        <w:rPr>
          <w:i/>
          <w:iCs/>
        </w:rPr>
        <w:t>:</w:t>
      </w:r>
    </w:p>
    <w:p w14:paraId="1F47972F" w14:textId="5EE96152" w:rsidR="00195FD2" w:rsidRDefault="00195FD2" w:rsidP="007C1BA3">
      <w:pPr>
        <w:pStyle w:val="ListParagraph"/>
        <w:numPr>
          <w:ilvl w:val="3"/>
          <w:numId w:val="34"/>
        </w:numPr>
        <w:spacing w:before="120" w:line="276" w:lineRule="auto"/>
      </w:pPr>
      <w:r w:rsidRPr="00195FD2">
        <w:t>1.4.1.1</w:t>
      </w:r>
      <w:r>
        <w:t xml:space="preserve"> </w:t>
      </w:r>
      <w:r w:rsidRPr="00195FD2">
        <w:t xml:space="preserve">Take </w:t>
      </w:r>
      <w:r w:rsidRPr="00195FD2">
        <w:rPr>
          <w:u w:val="single"/>
        </w:rPr>
        <w:t>the</w:t>
      </w:r>
      <w:r w:rsidRPr="00195FD2">
        <w:t xml:space="preserve"> initiative in seeking out new responsibilities and </w:t>
      </w:r>
      <w:r w:rsidRPr="00195FD2">
        <w:rPr>
          <w:u w:val="single"/>
        </w:rPr>
        <w:t>establish challenging</w:t>
      </w:r>
      <w:r w:rsidRPr="00195FD2">
        <w:t xml:space="preserve"> work </w:t>
      </w:r>
      <w:r w:rsidRPr="00195FD2">
        <w:rPr>
          <w:strike/>
        </w:rPr>
        <w:t>challenges</w:t>
      </w:r>
      <w:r>
        <w:t xml:space="preserve"> </w:t>
      </w:r>
      <w:r w:rsidRPr="00195FD2">
        <w:rPr>
          <w:u w:val="single"/>
        </w:rPr>
        <w:t>goals while not compromising existing obligations</w:t>
      </w:r>
      <w:r w:rsidRPr="0033167C">
        <w:t>.</w:t>
      </w:r>
    </w:p>
    <w:p w14:paraId="3D730739" w14:textId="3E3B179F" w:rsidR="00396E1E" w:rsidRPr="00C1077A" w:rsidRDefault="00396E1E" w:rsidP="00396E1E">
      <w:pPr>
        <w:pStyle w:val="ListParagraph"/>
        <w:numPr>
          <w:ilvl w:val="1"/>
          <w:numId w:val="34"/>
        </w:numPr>
        <w:spacing w:before="120" w:line="276" w:lineRule="auto"/>
      </w:pPr>
      <w:r>
        <w:t>1.4.3 Setting challenging goals</w:t>
      </w:r>
    </w:p>
    <w:p w14:paraId="0AD7F90C" w14:textId="707B4BE0" w:rsidR="00C1077A" w:rsidRPr="00FC60C6" w:rsidRDefault="00043E94" w:rsidP="007C1BA3">
      <w:pPr>
        <w:pStyle w:val="ListParagraph"/>
        <w:numPr>
          <w:ilvl w:val="2"/>
          <w:numId w:val="34"/>
        </w:numPr>
        <w:spacing w:before="120" w:line="276" w:lineRule="auto"/>
        <w:rPr>
          <w:i/>
          <w:iCs/>
        </w:rPr>
      </w:pPr>
      <w:r w:rsidRPr="00FC60C6">
        <w:rPr>
          <w:i/>
          <w:iCs/>
        </w:rPr>
        <w:t xml:space="preserve">Deleted key behavior </w:t>
      </w:r>
      <w:r w:rsidR="003D0D33">
        <w:rPr>
          <w:i/>
          <w:iCs/>
        </w:rPr>
        <w:t>description</w:t>
      </w:r>
      <w:r w:rsidRPr="00FC60C6">
        <w:rPr>
          <w:i/>
          <w:iCs/>
        </w:rPr>
        <w:t>:</w:t>
      </w:r>
    </w:p>
    <w:p w14:paraId="51B1F395" w14:textId="4A1B5A45" w:rsidR="00043E94" w:rsidRPr="00971D6E" w:rsidRDefault="00043E94" w:rsidP="007C1BA3">
      <w:pPr>
        <w:pStyle w:val="ListParagraph"/>
        <w:numPr>
          <w:ilvl w:val="3"/>
          <w:numId w:val="34"/>
        </w:numPr>
        <w:spacing w:before="120" w:line="276" w:lineRule="auto"/>
        <w:rPr>
          <w:strike/>
        </w:rPr>
      </w:pPr>
      <w:r w:rsidRPr="00971D6E">
        <w:rPr>
          <w:strike/>
        </w:rPr>
        <w:t>1.4.3.1 Establish and maintain personally challenging but realistic work goals</w:t>
      </w:r>
      <w:r w:rsidR="003B54B7" w:rsidRPr="00971D6E">
        <w:rPr>
          <w:strike/>
        </w:rPr>
        <w:t>.</w:t>
      </w:r>
    </w:p>
    <w:p w14:paraId="0846B8DB" w14:textId="6AAD3F71" w:rsidR="002C612B" w:rsidRDefault="002C612B" w:rsidP="002C612B">
      <w:pPr>
        <w:pStyle w:val="ListParagraph"/>
        <w:numPr>
          <w:ilvl w:val="1"/>
          <w:numId w:val="34"/>
        </w:numPr>
        <w:spacing w:before="120" w:line="276" w:lineRule="auto"/>
        <w:rPr>
          <w:i/>
          <w:iCs/>
        </w:rPr>
      </w:pPr>
      <w:r>
        <w:t>1.4.</w:t>
      </w:r>
      <w:r w:rsidR="002F4086">
        <w:t>3</w:t>
      </w:r>
      <w:r>
        <w:t xml:space="preserve"> Achievement motivations</w:t>
      </w:r>
    </w:p>
    <w:p w14:paraId="45E283E2" w14:textId="6A598B6D" w:rsidR="00043E94" w:rsidRPr="00FC60C6" w:rsidRDefault="00971D6E" w:rsidP="007C1BA3">
      <w:pPr>
        <w:pStyle w:val="ListParagraph"/>
        <w:numPr>
          <w:ilvl w:val="2"/>
          <w:numId w:val="34"/>
        </w:numPr>
        <w:spacing w:before="120" w:line="276" w:lineRule="auto"/>
        <w:rPr>
          <w:i/>
          <w:iCs/>
        </w:rPr>
      </w:pPr>
      <w:r w:rsidRPr="00FC60C6">
        <w:rPr>
          <w:i/>
          <w:iCs/>
        </w:rPr>
        <w:t xml:space="preserve">Renumbered </w:t>
      </w:r>
      <w:r w:rsidR="00405429" w:rsidRPr="00FC60C6">
        <w:rPr>
          <w:i/>
          <w:iCs/>
        </w:rPr>
        <w:t>key behavior title and key behavior:</w:t>
      </w:r>
    </w:p>
    <w:p w14:paraId="0BD4207B" w14:textId="774DFDDE" w:rsidR="00405429" w:rsidRDefault="00877D00" w:rsidP="007C1BA3">
      <w:pPr>
        <w:pStyle w:val="ListParagraph"/>
        <w:numPr>
          <w:ilvl w:val="3"/>
          <w:numId w:val="34"/>
        </w:numPr>
        <w:spacing w:before="120" w:line="276" w:lineRule="auto"/>
      </w:pPr>
      <w:r w:rsidRPr="008E6BBD">
        <w:rPr>
          <w:strike/>
        </w:rPr>
        <w:t>1.4.4</w:t>
      </w:r>
      <w:r>
        <w:t xml:space="preserve"> </w:t>
      </w:r>
      <w:r w:rsidR="001C30CA" w:rsidRPr="008E6BBD">
        <w:rPr>
          <w:u w:val="single"/>
        </w:rPr>
        <w:t>1.4.3</w:t>
      </w:r>
      <w:r w:rsidR="001C30CA">
        <w:t xml:space="preserve"> Achievement motivations</w:t>
      </w:r>
    </w:p>
    <w:p w14:paraId="42D7F853" w14:textId="2959C08B" w:rsidR="001C30CA" w:rsidRDefault="00877D00" w:rsidP="007C1BA3">
      <w:pPr>
        <w:pStyle w:val="ListParagraph"/>
        <w:numPr>
          <w:ilvl w:val="3"/>
          <w:numId w:val="34"/>
        </w:numPr>
        <w:spacing w:before="120" w:line="276" w:lineRule="auto"/>
      </w:pPr>
      <w:r w:rsidRPr="008E6BBD">
        <w:rPr>
          <w:strike/>
        </w:rPr>
        <w:t>1.4.</w:t>
      </w:r>
      <w:r w:rsidR="008E6BBD" w:rsidRPr="008E6BBD">
        <w:rPr>
          <w:strike/>
        </w:rPr>
        <w:t>4.1</w:t>
      </w:r>
      <w:r w:rsidR="008E6BBD">
        <w:t xml:space="preserve"> </w:t>
      </w:r>
      <w:r w:rsidR="001C30CA" w:rsidRPr="008E6BBD">
        <w:rPr>
          <w:u w:val="single"/>
        </w:rPr>
        <w:t>1.4.3.1</w:t>
      </w:r>
      <w:r w:rsidR="001C30CA">
        <w:t xml:space="preserve"> Strive to exceed standards and expectations.</w:t>
      </w:r>
    </w:p>
    <w:p w14:paraId="3C434017" w14:textId="05A9AFEB" w:rsidR="00D02449" w:rsidRPr="00B12062" w:rsidRDefault="00D02449" w:rsidP="005D10E5">
      <w:pPr>
        <w:pStyle w:val="ListParagraph"/>
        <w:numPr>
          <w:ilvl w:val="0"/>
          <w:numId w:val="34"/>
        </w:numPr>
        <w:spacing w:before="120" w:line="276" w:lineRule="auto"/>
        <w:rPr>
          <w:b/>
          <w:bCs/>
        </w:rPr>
      </w:pPr>
      <w:r w:rsidRPr="00B12062">
        <w:rPr>
          <w:b/>
          <w:bCs/>
        </w:rPr>
        <w:t>1.5 Dependability and Reliability</w:t>
      </w:r>
    </w:p>
    <w:p w14:paraId="66CF1B19" w14:textId="79A00D7C" w:rsidR="005D10E5" w:rsidRDefault="002F4086" w:rsidP="005D10E5">
      <w:pPr>
        <w:pStyle w:val="ListParagraph"/>
        <w:numPr>
          <w:ilvl w:val="1"/>
          <w:numId w:val="34"/>
        </w:numPr>
        <w:spacing w:before="120" w:line="276" w:lineRule="auto"/>
      </w:pPr>
      <w:r>
        <w:t xml:space="preserve">1.5.1 Fulfilling </w:t>
      </w:r>
      <w:r w:rsidR="00410DB2">
        <w:t>obligations</w:t>
      </w:r>
    </w:p>
    <w:p w14:paraId="5F6E9A25" w14:textId="033551D0" w:rsidR="00D02449" w:rsidRPr="00FC60C6" w:rsidRDefault="005E7CDE" w:rsidP="007C1BA3">
      <w:pPr>
        <w:pStyle w:val="ListParagraph"/>
        <w:numPr>
          <w:ilvl w:val="2"/>
          <w:numId w:val="34"/>
        </w:numPr>
        <w:spacing w:before="120" w:line="276" w:lineRule="auto"/>
        <w:rPr>
          <w:i/>
          <w:iCs/>
        </w:rPr>
      </w:pPr>
      <w:r w:rsidRPr="00FC60C6">
        <w:rPr>
          <w:i/>
          <w:iCs/>
        </w:rPr>
        <w:t>Added key behavior descriptions:</w:t>
      </w:r>
    </w:p>
    <w:p w14:paraId="3A2DD82B" w14:textId="77777777" w:rsidR="00522DFD" w:rsidRPr="00D522F6" w:rsidRDefault="005E7CDE" w:rsidP="007C1BA3">
      <w:pPr>
        <w:pStyle w:val="ListParagraph"/>
        <w:numPr>
          <w:ilvl w:val="3"/>
          <w:numId w:val="34"/>
        </w:numPr>
        <w:spacing w:before="120" w:line="276" w:lineRule="auto"/>
        <w:rPr>
          <w:u w:val="single"/>
        </w:rPr>
      </w:pPr>
      <w:r w:rsidRPr="00D522F6">
        <w:rPr>
          <w:u w:val="single"/>
        </w:rPr>
        <w:t xml:space="preserve">1.5.1.1 </w:t>
      </w:r>
      <w:r w:rsidR="00522DFD" w:rsidRPr="00D522F6">
        <w:rPr>
          <w:u w:val="single"/>
        </w:rPr>
        <w:t>Establish and follow expectations for professional behavior in the workplace</w:t>
      </w:r>
      <w:r w:rsidR="00522DFD" w:rsidRPr="0033167C">
        <w:t>.</w:t>
      </w:r>
    </w:p>
    <w:p w14:paraId="4BF04242" w14:textId="5C959E35" w:rsidR="005E7CDE" w:rsidRDefault="00522DFD" w:rsidP="007C1BA3">
      <w:pPr>
        <w:pStyle w:val="ListParagraph"/>
        <w:numPr>
          <w:ilvl w:val="3"/>
          <w:numId w:val="34"/>
        </w:numPr>
        <w:spacing w:before="120" w:line="276" w:lineRule="auto"/>
        <w:rPr>
          <w:u w:val="single"/>
        </w:rPr>
      </w:pPr>
      <w:r w:rsidRPr="00D522F6">
        <w:rPr>
          <w:u w:val="single"/>
        </w:rPr>
        <w:t xml:space="preserve">1.5.1.3 </w:t>
      </w:r>
      <w:r w:rsidR="00D522F6" w:rsidRPr="00D522F6">
        <w:rPr>
          <w:u w:val="single"/>
        </w:rPr>
        <w:t>Work and problem-solve in an organized and systematic manner</w:t>
      </w:r>
      <w:r w:rsidR="00D522F6" w:rsidRPr="0033167C">
        <w:t>.</w:t>
      </w:r>
    </w:p>
    <w:p w14:paraId="39EE4322" w14:textId="0C323BE5" w:rsidR="0033167C" w:rsidRPr="00410DB2" w:rsidRDefault="002F4086" w:rsidP="007C1BA3">
      <w:pPr>
        <w:pStyle w:val="ListParagraph"/>
        <w:numPr>
          <w:ilvl w:val="2"/>
          <w:numId w:val="34"/>
        </w:numPr>
        <w:spacing w:before="120" w:line="276" w:lineRule="auto"/>
        <w:rPr>
          <w:i/>
          <w:iCs/>
        </w:rPr>
      </w:pPr>
      <w:r w:rsidRPr="002F4086">
        <w:rPr>
          <w:i/>
          <w:iCs/>
        </w:rPr>
        <w:t>Deleted key behavior description</w:t>
      </w:r>
      <w:r w:rsidR="00410DB2">
        <w:rPr>
          <w:i/>
          <w:iCs/>
        </w:rPr>
        <w:t>:</w:t>
      </w:r>
    </w:p>
    <w:p w14:paraId="257BA5A8" w14:textId="3E4ABFD7" w:rsidR="00410DB2" w:rsidRPr="00410DB2" w:rsidRDefault="00410DB2" w:rsidP="00410DB2">
      <w:pPr>
        <w:pStyle w:val="ListParagraph"/>
        <w:numPr>
          <w:ilvl w:val="3"/>
          <w:numId w:val="34"/>
        </w:numPr>
        <w:spacing w:before="120" w:line="276" w:lineRule="auto"/>
        <w:rPr>
          <w:i/>
          <w:iCs/>
          <w:strike/>
        </w:rPr>
      </w:pPr>
      <w:r w:rsidRPr="00410DB2">
        <w:rPr>
          <w:strike/>
        </w:rPr>
        <w:t>1.5.1.1 Behave consistently, predictably, and reliably.</w:t>
      </w:r>
    </w:p>
    <w:p w14:paraId="4164F522" w14:textId="4EE7463A" w:rsidR="00410DB2" w:rsidRPr="00410DB2" w:rsidRDefault="00410DB2" w:rsidP="003E0B66">
      <w:pPr>
        <w:pStyle w:val="ListParagraph"/>
        <w:numPr>
          <w:ilvl w:val="1"/>
          <w:numId w:val="34"/>
        </w:numPr>
        <w:spacing w:before="120" w:line="276" w:lineRule="auto"/>
        <w:rPr>
          <w:i/>
          <w:iCs/>
        </w:rPr>
      </w:pPr>
      <w:r>
        <w:t>1.5.2 Following directions</w:t>
      </w:r>
    </w:p>
    <w:p w14:paraId="10CE53CD" w14:textId="754D13DA" w:rsidR="00410DB2" w:rsidRPr="003E0B66" w:rsidRDefault="003E0B66" w:rsidP="003E0B66">
      <w:pPr>
        <w:pStyle w:val="ListParagraph"/>
        <w:numPr>
          <w:ilvl w:val="2"/>
          <w:numId w:val="34"/>
        </w:numPr>
        <w:spacing w:before="120" w:line="276" w:lineRule="auto"/>
        <w:rPr>
          <w:i/>
          <w:iCs/>
        </w:rPr>
      </w:pPr>
      <w:r w:rsidRPr="003E0B66">
        <w:rPr>
          <w:i/>
          <w:iCs/>
        </w:rPr>
        <w:t>Edited key behavior description:</w:t>
      </w:r>
    </w:p>
    <w:p w14:paraId="6F97851D" w14:textId="2D5DE3D6" w:rsidR="003E0B66" w:rsidRDefault="003E0B66" w:rsidP="003E0B66">
      <w:pPr>
        <w:pStyle w:val="ListParagraph"/>
        <w:numPr>
          <w:ilvl w:val="3"/>
          <w:numId w:val="34"/>
        </w:numPr>
        <w:spacing w:before="120" w:line="276" w:lineRule="auto"/>
      </w:pPr>
      <w:r w:rsidRPr="003E0B66">
        <w:t>1.5.2.2</w:t>
      </w:r>
      <w:r>
        <w:t xml:space="preserve"> </w:t>
      </w:r>
      <w:r w:rsidRPr="007A7884">
        <w:rPr>
          <w:u w:val="single"/>
        </w:rPr>
        <w:t>Recognize, understand, and</w:t>
      </w:r>
      <w:r w:rsidRPr="003E0B66">
        <w:t xml:space="preserve"> comply with organizational rules, policies, and procedures.</w:t>
      </w:r>
    </w:p>
    <w:p w14:paraId="272D41BF" w14:textId="4F240998" w:rsidR="00260D98" w:rsidRPr="00B12062" w:rsidRDefault="00260D98" w:rsidP="00260D98">
      <w:pPr>
        <w:pStyle w:val="ListParagraph"/>
        <w:numPr>
          <w:ilvl w:val="0"/>
          <w:numId w:val="34"/>
        </w:numPr>
        <w:spacing w:before="120" w:line="276" w:lineRule="auto"/>
        <w:rPr>
          <w:b/>
          <w:bCs/>
        </w:rPr>
      </w:pPr>
      <w:r w:rsidRPr="00B12062">
        <w:rPr>
          <w:b/>
          <w:bCs/>
        </w:rPr>
        <w:t>1.6 Lifelong Learning</w:t>
      </w:r>
    </w:p>
    <w:p w14:paraId="39601662" w14:textId="5FCAA649" w:rsidR="00260D98" w:rsidRDefault="004E203B" w:rsidP="00260D98">
      <w:pPr>
        <w:pStyle w:val="ListParagraph"/>
        <w:numPr>
          <w:ilvl w:val="1"/>
          <w:numId w:val="34"/>
        </w:numPr>
        <w:spacing w:before="120" w:line="276" w:lineRule="auto"/>
      </w:pPr>
      <w:r>
        <w:t>1.6.1 Demonstrate an interest in learning</w:t>
      </w:r>
    </w:p>
    <w:p w14:paraId="2A33F2C4" w14:textId="5B4BC74A" w:rsidR="004E203B" w:rsidRPr="00467861" w:rsidRDefault="00467861" w:rsidP="004E203B">
      <w:pPr>
        <w:pStyle w:val="ListParagraph"/>
        <w:numPr>
          <w:ilvl w:val="2"/>
          <w:numId w:val="34"/>
        </w:numPr>
        <w:spacing w:before="120" w:line="276" w:lineRule="auto"/>
        <w:rPr>
          <w:i/>
          <w:iCs/>
        </w:rPr>
      </w:pPr>
      <w:r w:rsidRPr="00467861">
        <w:rPr>
          <w:i/>
          <w:iCs/>
        </w:rPr>
        <w:t>Edited key behavior description:</w:t>
      </w:r>
    </w:p>
    <w:p w14:paraId="174AFC71" w14:textId="4804F857" w:rsidR="00467861" w:rsidRPr="00467861" w:rsidRDefault="00467861" w:rsidP="00467861">
      <w:pPr>
        <w:pStyle w:val="ListParagraph"/>
        <w:numPr>
          <w:ilvl w:val="3"/>
          <w:numId w:val="34"/>
        </w:numPr>
      </w:pPr>
      <w:r>
        <w:lastRenderedPageBreak/>
        <w:t xml:space="preserve">1.6.1.2 </w:t>
      </w:r>
      <w:r w:rsidRPr="00467861">
        <w:t>Seek feedback</w:t>
      </w:r>
      <w:r w:rsidRPr="00467861">
        <w:rPr>
          <w:u w:val="single"/>
        </w:rPr>
        <w:t>, consider its value,</w:t>
      </w:r>
      <w:r w:rsidRPr="00467861">
        <w:t xml:space="preserve"> and modify </w:t>
      </w:r>
      <w:r w:rsidRPr="00467861">
        <w:rPr>
          <w:u w:val="single"/>
        </w:rPr>
        <w:t>workplace</w:t>
      </w:r>
      <w:r w:rsidRPr="00467861">
        <w:t xml:space="preserve"> behavior </w:t>
      </w:r>
      <w:r w:rsidRPr="00467861">
        <w:rPr>
          <w:u w:val="single"/>
        </w:rPr>
        <w:t>as needed</w:t>
      </w:r>
      <w:r w:rsidRPr="00467861">
        <w:t xml:space="preserve"> for </w:t>
      </w:r>
      <w:r w:rsidRPr="00467861">
        <w:rPr>
          <w:u w:val="single"/>
        </w:rPr>
        <w:t>professional</w:t>
      </w:r>
      <w:r w:rsidRPr="00467861">
        <w:t xml:space="preserve"> improvement.</w:t>
      </w:r>
    </w:p>
    <w:p w14:paraId="1AA87116" w14:textId="58CD10F2" w:rsidR="00467861" w:rsidRDefault="009826FE" w:rsidP="00467861">
      <w:pPr>
        <w:pStyle w:val="ListParagraph"/>
        <w:numPr>
          <w:ilvl w:val="1"/>
          <w:numId w:val="34"/>
        </w:numPr>
        <w:spacing w:before="120" w:line="276" w:lineRule="auto"/>
      </w:pPr>
      <w:r>
        <w:t>1.6.3 Participate in learning activities</w:t>
      </w:r>
    </w:p>
    <w:p w14:paraId="138E7E0B" w14:textId="41DD0A66" w:rsidR="00FD6A37" w:rsidRPr="002955DB" w:rsidRDefault="00FD6A37" w:rsidP="009826FE">
      <w:pPr>
        <w:pStyle w:val="ListParagraph"/>
        <w:numPr>
          <w:ilvl w:val="2"/>
          <w:numId w:val="34"/>
        </w:numPr>
        <w:spacing w:before="120" w:line="276" w:lineRule="auto"/>
        <w:rPr>
          <w:i/>
          <w:iCs/>
        </w:rPr>
      </w:pPr>
      <w:r w:rsidRPr="002955DB">
        <w:rPr>
          <w:i/>
          <w:iCs/>
        </w:rPr>
        <w:t>Added key behavior description:</w:t>
      </w:r>
    </w:p>
    <w:p w14:paraId="5C8C0581" w14:textId="4F5A1995" w:rsidR="00FD6A37" w:rsidRPr="00FD6A37" w:rsidRDefault="00FD6A37" w:rsidP="00FD6A37">
      <w:pPr>
        <w:pStyle w:val="ListParagraph"/>
        <w:numPr>
          <w:ilvl w:val="3"/>
          <w:numId w:val="34"/>
        </w:numPr>
        <w:rPr>
          <w:u w:val="single"/>
        </w:rPr>
      </w:pPr>
      <w:r w:rsidRPr="00FD6A37">
        <w:rPr>
          <w:u w:val="single"/>
        </w:rPr>
        <w:t>1.6.3.4 Maintain and increase oral and written communication skills.</w:t>
      </w:r>
    </w:p>
    <w:p w14:paraId="54013835" w14:textId="06943FA6" w:rsidR="009826FE" w:rsidRPr="002955DB" w:rsidRDefault="001C61FF" w:rsidP="009826FE">
      <w:pPr>
        <w:pStyle w:val="ListParagraph"/>
        <w:numPr>
          <w:ilvl w:val="2"/>
          <w:numId w:val="34"/>
        </w:numPr>
        <w:spacing w:before="120" w:line="276" w:lineRule="auto"/>
        <w:rPr>
          <w:i/>
          <w:iCs/>
        </w:rPr>
      </w:pPr>
      <w:r w:rsidRPr="002955DB">
        <w:rPr>
          <w:i/>
          <w:iCs/>
        </w:rPr>
        <w:t xml:space="preserve">Edited </w:t>
      </w:r>
      <w:r w:rsidR="001F3AD0" w:rsidRPr="002955DB">
        <w:rPr>
          <w:i/>
          <w:iCs/>
        </w:rPr>
        <w:t xml:space="preserve">and renumbered </w:t>
      </w:r>
      <w:r w:rsidR="00FD6A37" w:rsidRPr="002955DB">
        <w:rPr>
          <w:i/>
          <w:iCs/>
        </w:rPr>
        <w:t>key behavior description:</w:t>
      </w:r>
    </w:p>
    <w:p w14:paraId="699D41F9" w14:textId="1345E96F" w:rsidR="001F3AD0" w:rsidRPr="001F3AD0" w:rsidRDefault="001F3AD0" w:rsidP="001F3AD0">
      <w:pPr>
        <w:pStyle w:val="ListParagraph"/>
        <w:numPr>
          <w:ilvl w:val="3"/>
          <w:numId w:val="34"/>
        </w:numPr>
      </w:pPr>
      <w:r w:rsidRPr="007A0166">
        <w:rPr>
          <w:strike/>
        </w:rPr>
        <w:t>1.6.3.4</w:t>
      </w:r>
      <w:r>
        <w:t xml:space="preserve"> </w:t>
      </w:r>
      <w:r w:rsidRPr="007A0166">
        <w:rPr>
          <w:u w:val="single"/>
        </w:rPr>
        <w:t>1.6.3.3</w:t>
      </w:r>
      <w:r>
        <w:t xml:space="preserve"> </w:t>
      </w:r>
      <w:r w:rsidRPr="001F3AD0">
        <w:rPr>
          <w:u w:val="single"/>
        </w:rPr>
        <w:t>Seek, prioritize, and</w:t>
      </w:r>
      <w:r w:rsidRPr="001F3AD0">
        <w:t xml:space="preserve"> maintain </w:t>
      </w:r>
      <w:r w:rsidRPr="001F3AD0">
        <w:rPr>
          <w:u w:val="single"/>
        </w:rPr>
        <w:t>membership in professional associations,</w:t>
      </w:r>
      <w:r w:rsidRPr="001F3AD0">
        <w:t xml:space="preserve"> certifications, and continuing education credits.</w:t>
      </w:r>
    </w:p>
    <w:p w14:paraId="47911BCD" w14:textId="15BB5F34" w:rsidR="00FD6A37" w:rsidRPr="002955DB" w:rsidRDefault="007A0166" w:rsidP="007A0166">
      <w:pPr>
        <w:pStyle w:val="ListParagraph"/>
        <w:numPr>
          <w:ilvl w:val="2"/>
          <w:numId w:val="34"/>
        </w:numPr>
        <w:spacing w:before="120" w:line="276" w:lineRule="auto"/>
        <w:rPr>
          <w:i/>
          <w:iCs/>
        </w:rPr>
      </w:pPr>
      <w:r w:rsidRPr="002955DB">
        <w:rPr>
          <w:i/>
          <w:iCs/>
        </w:rPr>
        <w:t>Deleted key behavior description:</w:t>
      </w:r>
    </w:p>
    <w:p w14:paraId="0BE52C46" w14:textId="008C5BBC" w:rsidR="007A0166" w:rsidRPr="007A0166" w:rsidRDefault="007A0166" w:rsidP="007A0166">
      <w:pPr>
        <w:pStyle w:val="ListParagraph"/>
        <w:numPr>
          <w:ilvl w:val="3"/>
          <w:numId w:val="34"/>
        </w:numPr>
        <w:rPr>
          <w:strike/>
        </w:rPr>
      </w:pPr>
      <w:r w:rsidRPr="007A0166">
        <w:rPr>
          <w:strike/>
        </w:rPr>
        <w:t>1.6.3.2 Seek and maintain membership in professional associations.</w:t>
      </w:r>
    </w:p>
    <w:p w14:paraId="435BBAFE" w14:textId="1C780FA9" w:rsidR="007A0166" w:rsidRPr="008D7E48" w:rsidRDefault="007A0166" w:rsidP="007A0166">
      <w:pPr>
        <w:pStyle w:val="ListParagraph"/>
        <w:numPr>
          <w:ilvl w:val="2"/>
          <w:numId w:val="34"/>
        </w:numPr>
        <w:spacing w:before="120" w:line="276" w:lineRule="auto"/>
        <w:rPr>
          <w:i/>
          <w:iCs/>
        </w:rPr>
      </w:pPr>
      <w:r w:rsidRPr="008D7E48">
        <w:rPr>
          <w:i/>
          <w:iCs/>
        </w:rPr>
        <w:t>Renumbered key behavior description:</w:t>
      </w:r>
    </w:p>
    <w:p w14:paraId="7CC53439" w14:textId="489E4916" w:rsidR="007A0166" w:rsidRPr="007A0166" w:rsidRDefault="007A0166" w:rsidP="007A0166">
      <w:pPr>
        <w:pStyle w:val="ListParagraph"/>
        <w:numPr>
          <w:ilvl w:val="3"/>
          <w:numId w:val="34"/>
        </w:numPr>
      </w:pPr>
      <w:r w:rsidRPr="002955DB">
        <w:rPr>
          <w:strike/>
        </w:rPr>
        <w:t>1.6.3.</w:t>
      </w:r>
      <w:r w:rsidR="002955DB" w:rsidRPr="002955DB">
        <w:rPr>
          <w:strike/>
        </w:rPr>
        <w:t>3</w:t>
      </w:r>
      <w:r w:rsidR="002955DB">
        <w:t xml:space="preserve"> </w:t>
      </w:r>
      <w:r w:rsidR="002955DB" w:rsidRPr="002955DB">
        <w:rPr>
          <w:u w:val="single"/>
        </w:rPr>
        <w:t>1.6.3.2</w:t>
      </w:r>
      <w:r w:rsidR="002955DB">
        <w:t xml:space="preserve"> </w:t>
      </w:r>
      <w:r w:rsidRPr="007A0166">
        <w:t>Read technical publications to stay abreast of new developments in the industry.</w:t>
      </w:r>
    </w:p>
    <w:p w14:paraId="4BF40947" w14:textId="766C50AE" w:rsidR="007A0166" w:rsidRPr="00F612AD" w:rsidRDefault="00F612AD" w:rsidP="00AA56D0">
      <w:pPr>
        <w:spacing w:before="120"/>
        <w:contextualSpacing/>
        <w:rPr>
          <w:b/>
          <w:bCs/>
          <w:sz w:val="22"/>
          <w:szCs w:val="24"/>
          <w:u w:val="single"/>
        </w:rPr>
      </w:pPr>
      <w:r w:rsidRPr="00F612AD">
        <w:rPr>
          <w:b/>
          <w:bCs/>
          <w:sz w:val="22"/>
          <w:szCs w:val="24"/>
          <w:u w:val="single"/>
        </w:rPr>
        <w:t>Tier 2: Academic Competencies</w:t>
      </w:r>
    </w:p>
    <w:p w14:paraId="67274C15" w14:textId="690E0426" w:rsidR="00F612AD" w:rsidRPr="00B12062" w:rsidRDefault="00347201" w:rsidP="00347201">
      <w:pPr>
        <w:pStyle w:val="ListParagraph"/>
        <w:numPr>
          <w:ilvl w:val="0"/>
          <w:numId w:val="36"/>
        </w:numPr>
        <w:spacing w:before="120"/>
        <w:rPr>
          <w:b/>
          <w:bCs/>
        </w:rPr>
      </w:pPr>
      <w:r w:rsidRPr="00B12062">
        <w:rPr>
          <w:b/>
          <w:bCs/>
        </w:rPr>
        <w:t xml:space="preserve">2.1 </w:t>
      </w:r>
      <w:r w:rsidR="00780FA6" w:rsidRPr="00B12062">
        <w:rPr>
          <w:b/>
          <w:bCs/>
        </w:rPr>
        <w:t>Reading</w:t>
      </w:r>
    </w:p>
    <w:p w14:paraId="10CD4C8C" w14:textId="1B52CEA5" w:rsidR="00347201" w:rsidRDefault="00780FA6" w:rsidP="00347201">
      <w:pPr>
        <w:pStyle w:val="ListParagraph"/>
        <w:numPr>
          <w:ilvl w:val="1"/>
          <w:numId w:val="36"/>
        </w:numPr>
        <w:spacing w:before="120"/>
      </w:pPr>
      <w:r>
        <w:t>2.1.1 Comprehension</w:t>
      </w:r>
    </w:p>
    <w:p w14:paraId="52781DF1" w14:textId="7741787E" w:rsidR="00780FA6" w:rsidRPr="00CB6B6E" w:rsidRDefault="001D5D7E" w:rsidP="00780FA6">
      <w:pPr>
        <w:pStyle w:val="ListParagraph"/>
        <w:numPr>
          <w:ilvl w:val="2"/>
          <w:numId w:val="36"/>
        </w:numPr>
        <w:spacing w:before="120"/>
        <w:rPr>
          <w:i/>
          <w:iCs/>
        </w:rPr>
      </w:pPr>
      <w:r w:rsidRPr="00CB6B6E">
        <w:rPr>
          <w:i/>
          <w:iCs/>
        </w:rPr>
        <w:t>Edited key behavior description:</w:t>
      </w:r>
    </w:p>
    <w:p w14:paraId="6CB14B9D" w14:textId="2EC656FE" w:rsidR="001D5D7E" w:rsidRPr="001D5D7E" w:rsidRDefault="001D5D7E" w:rsidP="001D5D7E">
      <w:pPr>
        <w:pStyle w:val="ListParagraph"/>
        <w:numPr>
          <w:ilvl w:val="3"/>
          <w:numId w:val="36"/>
        </w:numPr>
      </w:pPr>
      <w:r>
        <w:t xml:space="preserve">2.1.1.1 </w:t>
      </w:r>
      <w:r w:rsidRPr="001D5D7E">
        <w:t>Locate</w:t>
      </w:r>
      <w:r w:rsidRPr="001D5D7E">
        <w:rPr>
          <w:strike/>
        </w:rPr>
        <w:t>, understand,</w:t>
      </w:r>
      <w:r w:rsidRPr="001D5D7E">
        <w:t xml:space="preserve"> and interpret </w:t>
      </w:r>
      <w:r w:rsidRPr="001D5D7E">
        <w:rPr>
          <w:strike/>
        </w:rPr>
        <w:t>written</w:t>
      </w:r>
      <w:r w:rsidRPr="001D5D7E">
        <w:t xml:space="preserve"> technical and non-technical information </w:t>
      </w:r>
      <w:r w:rsidRPr="001D5D7E">
        <w:rPr>
          <w:strike/>
        </w:rPr>
        <w:t>in documents such as charts, graphs, manuals, maps, memos, records, reports, schedules, surveys, tables, and titles</w:t>
      </w:r>
      <w:r w:rsidRPr="001D5D7E">
        <w:t>.</w:t>
      </w:r>
    </w:p>
    <w:p w14:paraId="31CD3653" w14:textId="786908E1" w:rsidR="001D5D7E" w:rsidRDefault="001D5D7E" w:rsidP="001D5D7E">
      <w:pPr>
        <w:pStyle w:val="ListParagraph"/>
        <w:numPr>
          <w:ilvl w:val="1"/>
          <w:numId w:val="36"/>
        </w:numPr>
        <w:spacing w:before="120"/>
      </w:pPr>
      <w:r>
        <w:t>2.1.2 Information analysis</w:t>
      </w:r>
    </w:p>
    <w:p w14:paraId="76B5BDAD" w14:textId="6A30B01C" w:rsidR="001D5D7E" w:rsidRPr="00CB6B6E" w:rsidRDefault="00456076" w:rsidP="001D5D7E">
      <w:pPr>
        <w:pStyle w:val="ListParagraph"/>
        <w:numPr>
          <w:ilvl w:val="2"/>
          <w:numId w:val="36"/>
        </w:numPr>
        <w:spacing w:before="120"/>
        <w:rPr>
          <w:i/>
          <w:iCs/>
        </w:rPr>
      </w:pPr>
      <w:r w:rsidRPr="00CB6B6E">
        <w:rPr>
          <w:i/>
          <w:iCs/>
        </w:rPr>
        <w:t>Edited key behavior description:</w:t>
      </w:r>
    </w:p>
    <w:p w14:paraId="563E7520" w14:textId="4C60E5BA" w:rsidR="00456076" w:rsidRPr="002C2A38" w:rsidRDefault="00456076" w:rsidP="00A25885">
      <w:pPr>
        <w:pStyle w:val="ListParagraph"/>
        <w:numPr>
          <w:ilvl w:val="3"/>
          <w:numId w:val="36"/>
        </w:numPr>
        <w:rPr>
          <w:u w:val="single"/>
        </w:rPr>
      </w:pPr>
      <w:r w:rsidRPr="00A25885">
        <w:t xml:space="preserve">2.1.2.2 </w:t>
      </w:r>
      <w:r w:rsidR="00A25885" w:rsidRPr="00A25885">
        <w:rPr>
          <w:strike/>
        </w:rPr>
        <w:t>Discriminate reliable from unreliable sources</w:t>
      </w:r>
      <w:r w:rsidR="00A25885" w:rsidRPr="00A25885">
        <w:t xml:space="preserve"> </w:t>
      </w:r>
      <w:r w:rsidRPr="00A25885">
        <w:rPr>
          <w:u w:val="single"/>
        </w:rPr>
        <w:t>Investigate and critically evaluate the accuracy and reliability of information and data sources</w:t>
      </w:r>
      <w:r w:rsidRPr="00A25885">
        <w:t>.</w:t>
      </w:r>
    </w:p>
    <w:p w14:paraId="5B4B88E8" w14:textId="3277FEF9" w:rsidR="002C2A38" w:rsidRPr="00B12062" w:rsidRDefault="002C2A38" w:rsidP="002C2A38">
      <w:pPr>
        <w:pStyle w:val="ListParagraph"/>
        <w:numPr>
          <w:ilvl w:val="0"/>
          <w:numId w:val="36"/>
        </w:numPr>
        <w:rPr>
          <w:b/>
          <w:bCs/>
        </w:rPr>
      </w:pPr>
      <w:r w:rsidRPr="00B12062">
        <w:rPr>
          <w:b/>
          <w:bCs/>
        </w:rPr>
        <w:t>2.2 Writing</w:t>
      </w:r>
    </w:p>
    <w:p w14:paraId="26BD0B9F" w14:textId="30206EB4" w:rsidR="002C2A38" w:rsidRPr="002F688B" w:rsidRDefault="002C2A38" w:rsidP="002C2A38">
      <w:pPr>
        <w:pStyle w:val="ListParagraph"/>
        <w:numPr>
          <w:ilvl w:val="1"/>
          <w:numId w:val="36"/>
        </w:numPr>
      </w:pPr>
      <w:r w:rsidRPr="002F688B">
        <w:t>2.2.2 Mechanics</w:t>
      </w:r>
    </w:p>
    <w:p w14:paraId="120A9E8E" w14:textId="2E3432F6" w:rsidR="009C0A23" w:rsidRPr="00090B74" w:rsidRDefault="009C0A23" w:rsidP="002C2A38">
      <w:pPr>
        <w:pStyle w:val="ListParagraph"/>
        <w:numPr>
          <w:ilvl w:val="2"/>
          <w:numId w:val="36"/>
        </w:numPr>
        <w:rPr>
          <w:i/>
          <w:iCs/>
        </w:rPr>
      </w:pPr>
      <w:r w:rsidRPr="00090B74">
        <w:rPr>
          <w:i/>
          <w:iCs/>
        </w:rPr>
        <w:t xml:space="preserve">Added </w:t>
      </w:r>
      <w:r w:rsidR="002F688B" w:rsidRPr="00090B74">
        <w:rPr>
          <w:i/>
          <w:iCs/>
        </w:rPr>
        <w:t>key behavior description:</w:t>
      </w:r>
    </w:p>
    <w:p w14:paraId="786A9FFF" w14:textId="1DA094CD" w:rsidR="002F688B" w:rsidRPr="002F688B" w:rsidRDefault="002F688B" w:rsidP="002F688B">
      <w:pPr>
        <w:pStyle w:val="ListParagraph"/>
        <w:numPr>
          <w:ilvl w:val="3"/>
          <w:numId w:val="36"/>
        </w:numPr>
        <w:rPr>
          <w:u w:val="single"/>
        </w:rPr>
      </w:pPr>
      <w:r w:rsidRPr="002F688B">
        <w:rPr>
          <w:u w:val="single"/>
        </w:rPr>
        <w:t>2.2.2.5 Abide by copyright and intellectual property laws and regulations.</w:t>
      </w:r>
    </w:p>
    <w:p w14:paraId="2C4E37E8" w14:textId="2296E637" w:rsidR="002C2A38" w:rsidRPr="00090B74" w:rsidRDefault="00AA223C" w:rsidP="002C2A38">
      <w:pPr>
        <w:pStyle w:val="ListParagraph"/>
        <w:numPr>
          <w:ilvl w:val="2"/>
          <w:numId w:val="36"/>
        </w:numPr>
        <w:rPr>
          <w:i/>
          <w:iCs/>
        </w:rPr>
      </w:pPr>
      <w:r w:rsidRPr="00090B74">
        <w:rPr>
          <w:i/>
          <w:iCs/>
        </w:rPr>
        <w:t>Edited key behavior descriptions:</w:t>
      </w:r>
    </w:p>
    <w:p w14:paraId="441F8373" w14:textId="00F3E090" w:rsidR="00AA223C" w:rsidRPr="00AA223C" w:rsidRDefault="00AA223C" w:rsidP="00AA223C">
      <w:pPr>
        <w:pStyle w:val="ListParagraph"/>
        <w:numPr>
          <w:ilvl w:val="3"/>
          <w:numId w:val="36"/>
        </w:numPr>
      </w:pPr>
      <w:r w:rsidRPr="00AA223C">
        <w:t xml:space="preserve">2.2.2.3 </w:t>
      </w:r>
      <w:r w:rsidRPr="00AA223C">
        <w:rPr>
          <w:strike/>
        </w:rPr>
        <w:t>Write in a manner appropriate for business;</w:t>
      </w:r>
      <w:r w:rsidRPr="00AA223C">
        <w:t xml:space="preserve"> Use language appropriate for the target audience; avoid unnecessary jargon; use appropriate tone and word choice (</w:t>
      </w:r>
      <w:r w:rsidR="00A0188B" w:rsidRPr="00A0188B">
        <w:rPr>
          <w:u w:val="single"/>
        </w:rPr>
        <w:t>i.e.</w:t>
      </w:r>
      <w:r w:rsidR="00A0188B">
        <w:t>,</w:t>
      </w:r>
      <w:r w:rsidRPr="00AA223C">
        <w:t xml:space="preserve"> writing is professional and courteous).</w:t>
      </w:r>
    </w:p>
    <w:p w14:paraId="73069598" w14:textId="77777777" w:rsidR="00CA296A" w:rsidRPr="00CA296A" w:rsidRDefault="00906E58" w:rsidP="00CA296A">
      <w:pPr>
        <w:pStyle w:val="ListParagraph"/>
        <w:numPr>
          <w:ilvl w:val="3"/>
          <w:numId w:val="36"/>
        </w:numPr>
      </w:pPr>
      <w:r w:rsidRPr="00CA296A">
        <w:t xml:space="preserve">2.2.2.4 </w:t>
      </w:r>
      <w:r w:rsidR="00CA296A" w:rsidRPr="00CA296A">
        <w:t xml:space="preserve">Avoid plagiarism </w:t>
      </w:r>
      <w:r w:rsidR="00CA296A" w:rsidRPr="00CA296A">
        <w:rPr>
          <w:u w:val="single"/>
        </w:rPr>
        <w:t>and protect intellectual property rights</w:t>
      </w:r>
      <w:r w:rsidR="00CA296A" w:rsidRPr="00CA296A">
        <w:t xml:space="preserve"> by </w:t>
      </w:r>
      <w:r w:rsidR="00CA296A" w:rsidRPr="00CA296A">
        <w:rPr>
          <w:strike/>
        </w:rPr>
        <w:t>paraphrasing,</w:t>
      </w:r>
      <w:r w:rsidR="00CA296A" w:rsidRPr="00CA296A">
        <w:t xml:space="preserve"> citing</w:t>
      </w:r>
      <w:r w:rsidR="00CA296A" w:rsidRPr="00CA296A">
        <w:rPr>
          <w:strike/>
        </w:rPr>
        <w:t>,</w:t>
      </w:r>
      <w:r w:rsidR="00CA296A" w:rsidRPr="00CA296A">
        <w:t xml:space="preserve"> and </w:t>
      </w:r>
      <w:r w:rsidR="00CA296A" w:rsidRPr="009C0A23">
        <w:rPr>
          <w:u w:val="single"/>
        </w:rPr>
        <w:t>correctly</w:t>
      </w:r>
      <w:r w:rsidR="00CA296A" w:rsidRPr="00CA296A">
        <w:t xml:space="preserve"> referencing sources </w:t>
      </w:r>
      <w:r w:rsidR="00CA296A" w:rsidRPr="009C0A23">
        <w:rPr>
          <w:strike/>
        </w:rPr>
        <w:t>properly</w:t>
      </w:r>
      <w:r w:rsidR="00CA296A" w:rsidRPr="00CA296A">
        <w:t>.</w:t>
      </w:r>
    </w:p>
    <w:p w14:paraId="3EB32EBF" w14:textId="2ECEBED2" w:rsidR="00AA223C" w:rsidRPr="00B12062" w:rsidRDefault="00CF2A88" w:rsidP="00CF2A88">
      <w:pPr>
        <w:pStyle w:val="ListParagraph"/>
        <w:numPr>
          <w:ilvl w:val="0"/>
          <w:numId w:val="36"/>
        </w:numPr>
        <w:rPr>
          <w:b/>
          <w:bCs/>
        </w:rPr>
      </w:pPr>
      <w:r w:rsidRPr="00B12062">
        <w:rPr>
          <w:b/>
          <w:bCs/>
        </w:rPr>
        <w:t>2.3 Mathematics</w:t>
      </w:r>
    </w:p>
    <w:p w14:paraId="1FF82553" w14:textId="565F79F2" w:rsidR="007B1A46" w:rsidRPr="00CA296A" w:rsidRDefault="007B1A46" w:rsidP="007B1A46">
      <w:pPr>
        <w:pStyle w:val="ListParagraph"/>
        <w:numPr>
          <w:ilvl w:val="1"/>
          <w:numId w:val="36"/>
        </w:numPr>
      </w:pPr>
      <w:r>
        <w:t>Key behavior title</w:t>
      </w:r>
      <w:r w:rsidR="003B3DBD">
        <w:t>s</w:t>
      </w:r>
    </w:p>
    <w:p w14:paraId="0DBCAA36" w14:textId="77777777" w:rsidR="007B1A46" w:rsidRPr="00090B74" w:rsidRDefault="007B1A46" w:rsidP="007B1A46">
      <w:pPr>
        <w:pStyle w:val="ListParagraph"/>
        <w:numPr>
          <w:ilvl w:val="2"/>
          <w:numId w:val="36"/>
        </w:numPr>
        <w:rPr>
          <w:i/>
          <w:iCs/>
        </w:rPr>
      </w:pPr>
      <w:r w:rsidRPr="00090B74">
        <w:rPr>
          <w:i/>
          <w:iCs/>
        </w:rPr>
        <w:t>Deleted key behavior title:</w:t>
      </w:r>
    </w:p>
    <w:p w14:paraId="19DA90EB" w14:textId="77777777" w:rsidR="007B1A46" w:rsidRDefault="007B1A46" w:rsidP="007B1A46">
      <w:pPr>
        <w:pStyle w:val="ListParagraph"/>
        <w:numPr>
          <w:ilvl w:val="3"/>
          <w:numId w:val="36"/>
        </w:numPr>
        <w:rPr>
          <w:strike/>
        </w:rPr>
      </w:pPr>
      <w:r w:rsidRPr="00907FB0">
        <w:rPr>
          <w:strike/>
        </w:rPr>
        <w:t>Know and apply mathematical principles:</w:t>
      </w:r>
    </w:p>
    <w:p w14:paraId="428A7B53" w14:textId="0DC5054E" w:rsidR="007B1A46" w:rsidRPr="007B1A46" w:rsidRDefault="007B1A46" w:rsidP="007B1A46">
      <w:pPr>
        <w:pStyle w:val="ListParagraph"/>
        <w:numPr>
          <w:ilvl w:val="1"/>
          <w:numId w:val="36"/>
        </w:numPr>
      </w:pPr>
      <w:r>
        <w:lastRenderedPageBreak/>
        <w:t>Key behavior descriptions</w:t>
      </w:r>
    </w:p>
    <w:p w14:paraId="4041EE46" w14:textId="43AB8C93" w:rsidR="000A45BC" w:rsidRPr="003F5E0A" w:rsidRDefault="001D48ED" w:rsidP="000A45BC">
      <w:pPr>
        <w:pStyle w:val="ListParagraph"/>
        <w:numPr>
          <w:ilvl w:val="2"/>
          <w:numId w:val="36"/>
        </w:numPr>
        <w:rPr>
          <w:i/>
          <w:iCs/>
        </w:rPr>
      </w:pPr>
      <w:r w:rsidRPr="003F5E0A">
        <w:rPr>
          <w:i/>
          <w:iCs/>
        </w:rPr>
        <w:t>Edited key behavior descriptions:</w:t>
      </w:r>
    </w:p>
    <w:p w14:paraId="6114FB1B" w14:textId="3AA59DFD" w:rsidR="001D48ED" w:rsidRDefault="001D48ED" w:rsidP="001D48ED">
      <w:pPr>
        <w:pStyle w:val="ListParagraph"/>
        <w:numPr>
          <w:ilvl w:val="3"/>
          <w:numId w:val="36"/>
        </w:numPr>
      </w:pPr>
      <w:r w:rsidRPr="001D48ED">
        <w:t>2.3.1</w:t>
      </w:r>
      <w:r>
        <w:t xml:space="preserve"> </w:t>
      </w:r>
      <w:r w:rsidRPr="001D48ED">
        <w:t>Number Systems and Relationships</w:t>
      </w:r>
      <w:r w:rsidRPr="001D48ED">
        <w:rPr>
          <w:strike/>
        </w:rPr>
        <w:t xml:space="preserve"> –</w:t>
      </w:r>
      <w:r w:rsidRPr="001D48ED">
        <w:rPr>
          <w:u w:val="single"/>
        </w:rPr>
        <w:t>:</w:t>
      </w:r>
      <w:r w:rsidRPr="001D48ED">
        <w:t xml:space="preserve"> whole numbers, decimals, fractions, </w:t>
      </w:r>
      <w:r w:rsidRPr="001D48ED">
        <w:rPr>
          <w:strike/>
        </w:rPr>
        <w:t>and</w:t>
      </w:r>
      <w:r w:rsidRPr="001D48ED">
        <w:t xml:space="preserve"> percentages</w:t>
      </w:r>
      <w:r w:rsidRPr="001D48ED">
        <w:rPr>
          <w:u w:val="single"/>
        </w:rPr>
        <w:t>, and significant digits</w:t>
      </w:r>
      <w:r w:rsidRPr="001D48ED">
        <w:t>.</w:t>
      </w:r>
    </w:p>
    <w:p w14:paraId="71A3B720" w14:textId="31AE2B23" w:rsidR="00FF078C" w:rsidRDefault="00FF078C" w:rsidP="00FF078C">
      <w:pPr>
        <w:pStyle w:val="ListParagraph"/>
        <w:numPr>
          <w:ilvl w:val="3"/>
          <w:numId w:val="36"/>
        </w:numPr>
      </w:pPr>
      <w:r>
        <w:t>2.3.2 Number Operations and Computation</w:t>
      </w:r>
      <w:r w:rsidRPr="001D48ED">
        <w:rPr>
          <w:strike/>
        </w:rPr>
        <w:t xml:space="preserve"> –</w:t>
      </w:r>
      <w:r w:rsidRPr="001D48ED">
        <w:rPr>
          <w:u w:val="single"/>
        </w:rPr>
        <w:t>:</w:t>
      </w:r>
      <w:r w:rsidRPr="001D48ED">
        <w:t xml:space="preserve"> </w:t>
      </w:r>
      <w:r>
        <w:t>addition, subtraction, multiplication, and division.</w:t>
      </w:r>
    </w:p>
    <w:p w14:paraId="30B54C4C" w14:textId="7564B942" w:rsidR="00FF078C" w:rsidRDefault="00FF078C" w:rsidP="00FF078C">
      <w:pPr>
        <w:pStyle w:val="ListParagraph"/>
        <w:numPr>
          <w:ilvl w:val="3"/>
          <w:numId w:val="36"/>
        </w:numPr>
      </w:pPr>
      <w:r>
        <w:t>2.3.3 Measurement and Estimation</w:t>
      </w:r>
      <w:r w:rsidRPr="001D48ED">
        <w:rPr>
          <w:strike/>
        </w:rPr>
        <w:t xml:space="preserve"> –</w:t>
      </w:r>
      <w:r w:rsidRPr="001D48ED">
        <w:rPr>
          <w:u w:val="single"/>
        </w:rPr>
        <w:t>:</w:t>
      </w:r>
      <w:r w:rsidRPr="001D48ED">
        <w:t xml:space="preserve"> </w:t>
      </w:r>
      <w:r>
        <w:t>measurement of time, temperature, distances, length, width, height, perimeter, area, volume, weight, velocity, and speed; unit conversion; numerical analysis to obtain approximate solutions when necessary.</w:t>
      </w:r>
    </w:p>
    <w:p w14:paraId="363CDB3F" w14:textId="0145985A" w:rsidR="00FF078C" w:rsidRDefault="00FF078C" w:rsidP="00FF078C">
      <w:pPr>
        <w:pStyle w:val="ListParagraph"/>
        <w:numPr>
          <w:ilvl w:val="3"/>
          <w:numId w:val="36"/>
        </w:numPr>
      </w:pPr>
      <w:r>
        <w:t>2.3.4 Mathematical Notation</w:t>
      </w:r>
      <w:r w:rsidRPr="001D48ED">
        <w:rPr>
          <w:strike/>
        </w:rPr>
        <w:t xml:space="preserve"> –</w:t>
      </w:r>
      <w:r w:rsidRPr="001D48ED">
        <w:rPr>
          <w:u w:val="single"/>
        </w:rPr>
        <w:t>:</w:t>
      </w:r>
      <w:r w:rsidRPr="001D48ED">
        <w:t xml:space="preserve"> </w:t>
      </w:r>
      <w:r>
        <w:t>the language of mathematics to express mathematical ideas.</w:t>
      </w:r>
    </w:p>
    <w:p w14:paraId="57B3DF58" w14:textId="3C468671" w:rsidR="00FF078C" w:rsidRDefault="00FF078C" w:rsidP="00FF078C">
      <w:pPr>
        <w:pStyle w:val="ListParagraph"/>
        <w:numPr>
          <w:ilvl w:val="3"/>
          <w:numId w:val="36"/>
        </w:numPr>
      </w:pPr>
      <w:r>
        <w:t>2.3.5 Mathematical Reasoning and Problem Solving</w:t>
      </w:r>
      <w:r w:rsidRPr="001D48ED">
        <w:rPr>
          <w:strike/>
        </w:rPr>
        <w:t xml:space="preserve"> –</w:t>
      </w:r>
      <w:r w:rsidRPr="001D48ED">
        <w:rPr>
          <w:u w:val="single"/>
        </w:rPr>
        <w:t>:</w:t>
      </w:r>
      <w:r w:rsidRPr="001D48ED">
        <w:t xml:space="preserve"> </w:t>
      </w:r>
      <w:r>
        <w:t>inductive and deductive reasoning, conjectures, arguments, strategies, and interpretation of results.</w:t>
      </w:r>
    </w:p>
    <w:p w14:paraId="2A8C1C8B" w14:textId="78E392FA" w:rsidR="00FF078C" w:rsidRDefault="00FF078C" w:rsidP="00FF078C">
      <w:pPr>
        <w:pStyle w:val="ListParagraph"/>
        <w:numPr>
          <w:ilvl w:val="3"/>
          <w:numId w:val="36"/>
        </w:numPr>
      </w:pPr>
      <w:r>
        <w:t>2.3.6 Statistics and Probability</w:t>
      </w:r>
      <w:r w:rsidRPr="001D48ED">
        <w:rPr>
          <w:strike/>
        </w:rPr>
        <w:t xml:space="preserve"> –</w:t>
      </w:r>
      <w:r w:rsidRPr="001D48ED">
        <w:rPr>
          <w:u w:val="single"/>
        </w:rPr>
        <w:t>:</w:t>
      </w:r>
      <w:r w:rsidRPr="001D48ED">
        <w:t xml:space="preserve"> </w:t>
      </w:r>
      <w:r>
        <w:t>standard deviation, variance, tests of significance, sampling, probability, and confidence intervals.</w:t>
      </w:r>
    </w:p>
    <w:p w14:paraId="5C2FD7B6" w14:textId="1AC4DCA2" w:rsidR="00FF078C" w:rsidRDefault="00FF078C" w:rsidP="00FF078C">
      <w:pPr>
        <w:pStyle w:val="ListParagraph"/>
        <w:numPr>
          <w:ilvl w:val="3"/>
          <w:numId w:val="36"/>
        </w:numPr>
      </w:pPr>
      <w:r>
        <w:t>2.3.7 Algebra</w:t>
      </w:r>
      <w:r w:rsidRPr="001D48ED">
        <w:rPr>
          <w:strike/>
        </w:rPr>
        <w:t xml:space="preserve"> –</w:t>
      </w:r>
      <w:r w:rsidRPr="001D48ED">
        <w:rPr>
          <w:u w:val="single"/>
        </w:rPr>
        <w:t>:</w:t>
      </w:r>
      <w:r w:rsidRPr="001D48ED">
        <w:t xml:space="preserve"> </w:t>
      </w:r>
      <w:r>
        <w:t>equations, patterns, functions, 3D vectors, and matrices.</w:t>
      </w:r>
    </w:p>
    <w:p w14:paraId="32734B71" w14:textId="13B21B90" w:rsidR="00FF078C" w:rsidRDefault="00FF078C" w:rsidP="00FF078C">
      <w:pPr>
        <w:pStyle w:val="ListParagraph"/>
        <w:numPr>
          <w:ilvl w:val="3"/>
          <w:numId w:val="36"/>
        </w:numPr>
      </w:pPr>
      <w:r>
        <w:t>2.3.8 Geometry</w:t>
      </w:r>
      <w:r w:rsidRPr="001D48ED">
        <w:rPr>
          <w:strike/>
        </w:rPr>
        <w:t xml:space="preserve"> –</w:t>
      </w:r>
      <w:r w:rsidRPr="001D48ED">
        <w:rPr>
          <w:u w:val="single"/>
        </w:rPr>
        <w:t>:</w:t>
      </w:r>
      <w:r w:rsidRPr="001D48ED">
        <w:t xml:space="preserve"> </w:t>
      </w:r>
      <w:r>
        <w:t>size, shape, and position of figures; using geometric principles to solve problems.</w:t>
      </w:r>
    </w:p>
    <w:p w14:paraId="491861B7" w14:textId="7315E8F4" w:rsidR="001D48ED" w:rsidRDefault="00FF078C" w:rsidP="00FF078C">
      <w:pPr>
        <w:pStyle w:val="ListParagraph"/>
        <w:numPr>
          <w:ilvl w:val="3"/>
          <w:numId w:val="36"/>
        </w:numPr>
      </w:pPr>
      <w:r>
        <w:t>2.3.9 Trigonometry</w:t>
      </w:r>
      <w:r w:rsidRPr="001D48ED">
        <w:rPr>
          <w:strike/>
        </w:rPr>
        <w:t xml:space="preserve"> –</w:t>
      </w:r>
      <w:r w:rsidRPr="001D48ED">
        <w:rPr>
          <w:u w:val="single"/>
        </w:rPr>
        <w:t>:</w:t>
      </w:r>
      <w:r w:rsidRPr="001D48ED">
        <w:t xml:space="preserve"> </w:t>
      </w:r>
      <w:r>
        <w:t xml:space="preserve">relationships among the sides and angles of triangles </w:t>
      </w:r>
      <w:r w:rsidRPr="003F5E0A">
        <w:rPr>
          <w:strike/>
        </w:rPr>
        <w:t>on planes and spheres</w:t>
      </w:r>
      <w:r w:rsidR="003F5E0A">
        <w:t xml:space="preserve"> </w:t>
      </w:r>
      <w:r w:rsidRPr="003F5E0A">
        <w:rPr>
          <w:u w:val="single"/>
        </w:rPr>
        <w:t>and with the relevant functions of any angles</w:t>
      </w:r>
      <w:r>
        <w:t>.</w:t>
      </w:r>
    </w:p>
    <w:p w14:paraId="17B28424" w14:textId="0D5AF364" w:rsidR="00907FB0" w:rsidRPr="00B12062" w:rsidRDefault="00C904DB" w:rsidP="00B45F33">
      <w:pPr>
        <w:pStyle w:val="ListParagraph"/>
        <w:numPr>
          <w:ilvl w:val="0"/>
          <w:numId w:val="36"/>
        </w:numPr>
        <w:rPr>
          <w:b/>
          <w:bCs/>
        </w:rPr>
      </w:pPr>
      <w:r w:rsidRPr="00B12062">
        <w:rPr>
          <w:b/>
          <w:bCs/>
        </w:rPr>
        <w:t>2.4 Geography</w:t>
      </w:r>
    </w:p>
    <w:p w14:paraId="0170F294" w14:textId="2D69FEC4" w:rsidR="00C904DB" w:rsidRDefault="009C1747" w:rsidP="00C904DB">
      <w:pPr>
        <w:pStyle w:val="ListParagraph"/>
        <w:numPr>
          <w:ilvl w:val="1"/>
          <w:numId w:val="36"/>
        </w:numPr>
      </w:pPr>
      <w:r>
        <w:t>Key behavior title</w:t>
      </w:r>
      <w:r w:rsidR="003B3DBD">
        <w:t>s</w:t>
      </w:r>
    </w:p>
    <w:p w14:paraId="6F8FBAE4" w14:textId="79B1A32E" w:rsidR="00DB353C" w:rsidRPr="00DB353C" w:rsidRDefault="00DB353C" w:rsidP="00DB353C">
      <w:pPr>
        <w:pStyle w:val="ListParagraph"/>
        <w:numPr>
          <w:ilvl w:val="2"/>
          <w:numId w:val="36"/>
        </w:numPr>
        <w:rPr>
          <w:i/>
          <w:iCs/>
        </w:rPr>
      </w:pPr>
      <w:r w:rsidRPr="00DB353C">
        <w:rPr>
          <w:i/>
          <w:iCs/>
        </w:rPr>
        <w:t>Deleted key behavior title:</w:t>
      </w:r>
    </w:p>
    <w:p w14:paraId="353CA44E" w14:textId="46255EF3" w:rsidR="00DB353C" w:rsidRPr="00DB353C" w:rsidRDefault="00DB353C" w:rsidP="00DB353C">
      <w:pPr>
        <w:pStyle w:val="ListParagraph"/>
        <w:numPr>
          <w:ilvl w:val="3"/>
          <w:numId w:val="36"/>
        </w:numPr>
        <w:rPr>
          <w:strike/>
        </w:rPr>
      </w:pPr>
      <w:r w:rsidRPr="00DB353C">
        <w:rPr>
          <w:strike/>
        </w:rPr>
        <w:t>Know and apply geographic skills, including:</w:t>
      </w:r>
    </w:p>
    <w:p w14:paraId="198C3E66" w14:textId="7A441F99" w:rsidR="00DB353C" w:rsidRDefault="00DB353C" w:rsidP="00DB353C">
      <w:pPr>
        <w:pStyle w:val="ListParagraph"/>
        <w:numPr>
          <w:ilvl w:val="1"/>
          <w:numId w:val="36"/>
        </w:numPr>
      </w:pPr>
      <w:r>
        <w:t>2.4.1 Subject-specific geographic knowledge</w:t>
      </w:r>
    </w:p>
    <w:p w14:paraId="38B3F61C" w14:textId="46E09A24" w:rsidR="00DB353C" w:rsidRPr="00EA3293" w:rsidRDefault="007F7097" w:rsidP="00DB353C">
      <w:pPr>
        <w:pStyle w:val="ListParagraph"/>
        <w:numPr>
          <w:ilvl w:val="2"/>
          <w:numId w:val="36"/>
        </w:numPr>
        <w:rPr>
          <w:i/>
          <w:iCs/>
        </w:rPr>
      </w:pPr>
      <w:r w:rsidRPr="00EA3293">
        <w:rPr>
          <w:i/>
          <w:iCs/>
        </w:rPr>
        <w:t>Edited key behavior descriptions:</w:t>
      </w:r>
    </w:p>
    <w:p w14:paraId="0590A7B8" w14:textId="251F344F" w:rsidR="007F7097" w:rsidRDefault="007F7097" w:rsidP="007F7097">
      <w:pPr>
        <w:pStyle w:val="ListParagraph"/>
        <w:numPr>
          <w:ilvl w:val="3"/>
          <w:numId w:val="36"/>
        </w:numPr>
      </w:pPr>
      <w:r w:rsidRPr="007F7097">
        <w:t>2.4.1.1</w:t>
      </w:r>
      <w:r>
        <w:t xml:space="preserve"> </w:t>
      </w:r>
      <w:r w:rsidRPr="007F7097">
        <w:t>Human-Environment Interaction:  Know and apply geographic information about relationships between nature and society (e.g., pollution from industrial development</w:t>
      </w:r>
      <w:r w:rsidRPr="007F7097">
        <w:rPr>
          <w:u w:val="single"/>
        </w:rPr>
        <w:t>, and the</w:t>
      </w:r>
      <w:r w:rsidRPr="007F7097">
        <w:t xml:space="preserve"> economic effects of drought).</w:t>
      </w:r>
    </w:p>
    <w:p w14:paraId="131B3D7D" w14:textId="38DE8BB0" w:rsidR="007F7097" w:rsidRDefault="007F7097" w:rsidP="007F7097">
      <w:pPr>
        <w:pStyle w:val="ListParagraph"/>
        <w:numPr>
          <w:ilvl w:val="3"/>
          <w:numId w:val="36"/>
        </w:numPr>
      </w:pPr>
      <w:r w:rsidRPr="007F7097">
        <w:t>2.4.1.3</w:t>
      </w:r>
      <w:r>
        <w:t xml:space="preserve"> </w:t>
      </w:r>
      <w:r w:rsidRPr="007F7097">
        <w:t>Physical Geography: Know and apply geographic information about the processes that shape physical landscapes</w:t>
      </w:r>
      <w:r w:rsidRPr="002C542A">
        <w:rPr>
          <w:strike/>
        </w:rPr>
        <w:t>;</w:t>
      </w:r>
      <w:r w:rsidRPr="007F7097">
        <w:t xml:space="preserve"> </w:t>
      </w:r>
      <w:r w:rsidRPr="002C542A">
        <w:rPr>
          <w:u w:val="single"/>
        </w:rPr>
        <w:t>(e.g.,</w:t>
      </w:r>
      <w:r w:rsidRPr="007F7097">
        <w:t xml:space="preserve"> weather, climate and atmospheric </w:t>
      </w:r>
      <w:proofErr w:type="gramStart"/>
      <w:r w:rsidRPr="007F7097">
        <w:t>processes</w:t>
      </w:r>
      <w:r w:rsidRPr="002C542A">
        <w:rPr>
          <w:strike/>
        </w:rPr>
        <w:t>;</w:t>
      </w:r>
      <w:r w:rsidRPr="002C542A">
        <w:rPr>
          <w:u w:val="single"/>
        </w:rPr>
        <w:t>,</w:t>
      </w:r>
      <w:proofErr w:type="gramEnd"/>
      <w:r w:rsidRPr="007F7097">
        <w:t xml:space="preserve"> ecosystems and ecological processes</w:t>
      </w:r>
      <w:r w:rsidRPr="00D605CC">
        <w:rPr>
          <w:strike/>
        </w:rPr>
        <w:t>;</w:t>
      </w:r>
      <w:r w:rsidRPr="00D605CC">
        <w:rPr>
          <w:u w:val="single"/>
        </w:rPr>
        <w:t>,</w:t>
      </w:r>
      <w:r w:rsidRPr="007F7097">
        <w:t xml:space="preserve"> and natural hazards).</w:t>
      </w:r>
    </w:p>
    <w:p w14:paraId="1F23358E" w14:textId="44FEB125" w:rsidR="00D605CC" w:rsidRDefault="00D605CC" w:rsidP="007F7097">
      <w:pPr>
        <w:pStyle w:val="ListParagraph"/>
        <w:numPr>
          <w:ilvl w:val="3"/>
          <w:numId w:val="36"/>
        </w:numPr>
      </w:pPr>
      <w:r w:rsidRPr="00D605CC">
        <w:t>2.4.1.4</w:t>
      </w:r>
      <w:r>
        <w:t xml:space="preserve"> </w:t>
      </w:r>
      <w:r w:rsidRPr="00D605CC">
        <w:t>Cultural Geography: Know and apply geographic information about culture and cultural processes</w:t>
      </w:r>
      <w:r w:rsidRPr="00D605CC">
        <w:rPr>
          <w:strike/>
        </w:rPr>
        <w:t>, including</w:t>
      </w:r>
      <w:r w:rsidRPr="00D605CC">
        <w:t xml:space="preserve"> </w:t>
      </w:r>
      <w:r w:rsidRPr="00D605CC">
        <w:rPr>
          <w:u w:val="single"/>
        </w:rPr>
        <w:t>(e.g.,</w:t>
      </w:r>
      <w:r w:rsidRPr="00D605CC">
        <w:t xml:space="preserve"> religion, language, ethnicity, diffusion, meaning of landscapes, </w:t>
      </w:r>
      <w:r w:rsidRPr="00D605CC">
        <w:rPr>
          <w:u w:val="single"/>
        </w:rPr>
        <w:t xml:space="preserve">and </w:t>
      </w:r>
      <w:r w:rsidRPr="00D605CC">
        <w:t>cultural significance of place</w:t>
      </w:r>
      <w:r w:rsidRPr="00D605CC">
        <w:rPr>
          <w:u w:val="single"/>
        </w:rPr>
        <w:t>)</w:t>
      </w:r>
      <w:r w:rsidRPr="00D605CC">
        <w:t>.</w:t>
      </w:r>
    </w:p>
    <w:p w14:paraId="71F6C878" w14:textId="22113BF3" w:rsidR="00D605CC" w:rsidRDefault="004A10ED" w:rsidP="00D605CC">
      <w:pPr>
        <w:pStyle w:val="ListParagraph"/>
        <w:numPr>
          <w:ilvl w:val="1"/>
          <w:numId w:val="36"/>
        </w:numPr>
      </w:pPr>
      <w:r>
        <w:t>2.4.2 Geographic skills</w:t>
      </w:r>
    </w:p>
    <w:p w14:paraId="3C368D5F" w14:textId="77777777" w:rsidR="004A10ED" w:rsidRPr="00EA3293" w:rsidRDefault="004A10ED" w:rsidP="004A10ED">
      <w:pPr>
        <w:pStyle w:val="ListParagraph"/>
        <w:numPr>
          <w:ilvl w:val="2"/>
          <w:numId w:val="36"/>
        </w:numPr>
        <w:rPr>
          <w:i/>
          <w:iCs/>
        </w:rPr>
      </w:pPr>
      <w:r w:rsidRPr="00EA3293">
        <w:rPr>
          <w:i/>
          <w:iCs/>
        </w:rPr>
        <w:t>Edited key behavior descriptions:</w:t>
      </w:r>
    </w:p>
    <w:p w14:paraId="1E7693F4" w14:textId="7AACCCC9" w:rsidR="004A10ED" w:rsidRDefault="004A10ED" w:rsidP="004A10ED">
      <w:pPr>
        <w:pStyle w:val="ListParagraph"/>
        <w:numPr>
          <w:ilvl w:val="3"/>
          <w:numId w:val="36"/>
        </w:numPr>
      </w:pPr>
      <w:r>
        <w:t xml:space="preserve">2.4.2.1 Geographic Information Systems (GIS): Use </w:t>
      </w:r>
      <w:r w:rsidRPr="004A10ED">
        <w:t>GIS</w:t>
      </w:r>
      <w:r>
        <w:t xml:space="preserve"> </w:t>
      </w:r>
      <w:r w:rsidRPr="004A10ED">
        <w:t>geospatial tools</w:t>
      </w:r>
      <w:r>
        <w:t xml:space="preserve"> to acquire, manage, display, and analyze spatial data in digital form.</w:t>
      </w:r>
    </w:p>
    <w:p w14:paraId="4616C09F" w14:textId="15BA305E" w:rsidR="004A10ED" w:rsidRDefault="004A10ED" w:rsidP="004A10ED">
      <w:pPr>
        <w:pStyle w:val="ListParagraph"/>
        <w:numPr>
          <w:ilvl w:val="3"/>
          <w:numId w:val="36"/>
        </w:numPr>
      </w:pPr>
      <w:r>
        <w:lastRenderedPageBreak/>
        <w:t xml:space="preserve">2.4.2.2 Cartography: Producing, creating, and designing </w:t>
      </w:r>
      <w:r w:rsidRPr="004A10ED">
        <w:rPr>
          <w:strike/>
        </w:rPr>
        <w:t>paper or digital</w:t>
      </w:r>
      <w:r>
        <w:t xml:space="preserve"> maps </w:t>
      </w:r>
      <w:r w:rsidRPr="004A10ED">
        <w:rPr>
          <w:u w:val="single"/>
        </w:rPr>
        <w:t>and other types of visualizations</w:t>
      </w:r>
      <w:r>
        <w:t>.</w:t>
      </w:r>
    </w:p>
    <w:p w14:paraId="4573A21E" w14:textId="154CFA9B" w:rsidR="004A10ED" w:rsidRDefault="00EA3293" w:rsidP="00D4258C">
      <w:pPr>
        <w:pStyle w:val="ListParagraph"/>
        <w:numPr>
          <w:ilvl w:val="1"/>
          <w:numId w:val="36"/>
        </w:numPr>
      </w:pPr>
      <w:r>
        <w:t>2.4.3 Geographic perspectives</w:t>
      </w:r>
    </w:p>
    <w:p w14:paraId="5EF8643E" w14:textId="318CBD93" w:rsidR="00EA3293" w:rsidRPr="00EA3293" w:rsidRDefault="00EA3293" w:rsidP="00EA3293">
      <w:pPr>
        <w:pStyle w:val="ListParagraph"/>
        <w:numPr>
          <w:ilvl w:val="2"/>
          <w:numId w:val="36"/>
        </w:numPr>
        <w:rPr>
          <w:i/>
          <w:iCs/>
        </w:rPr>
      </w:pPr>
      <w:r w:rsidRPr="00EA3293">
        <w:rPr>
          <w:i/>
          <w:iCs/>
        </w:rPr>
        <w:t>Edited key behavior descriptions:</w:t>
      </w:r>
    </w:p>
    <w:p w14:paraId="058AFE35" w14:textId="68566628" w:rsidR="00EA3293" w:rsidRDefault="005937E0" w:rsidP="00EA3293">
      <w:pPr>
        <w:pStyle w:val="ListParagraph"/>
        <w:numPr>
          <w:ilvl w:val="3"/>
          <w:numId w:val="36"/>
        </w:numPr>
      </w:pPr>
      <w:r>
        <w:t xml:space="preserve">2.4.3.1 </w:t>
      </w:r>
      <w:r w:rsidR="00EA3293">
        <w:t xml:space="preserve">Spatial Thinking: Identify, explain, and find meaning in spatial patterns and relationships, such as site </w:t>
      </w:r>
      <w:proofErr w:type="gramStart"/>
      <w:r w:rsidR="00EA3293">
        <w:t>conditions</w:t>
      </w:r>
      <w:r w:rsidRPr="005937E0">
        <w:rPr>
          <w:strike/>
        </w:rPr>
        <w:t>,</w:t>
      </w:r>
      <w:r w:rsidRPr="005937E0">
        <w:rPr>
          <w:u w:val="single"/>
        </w:rPr>
        <w:t>;</w:t>
      </w:r>
      <w:proofErr w:type="gramEnd"/>
      <w:r>
        <w:t xml:space="preserve"> </w:t>
      </w:r>
      <w:r w:rsidR="00EA3293">
        <w:t>how places are similar and different</w:t>
      </w:r>
      <w:r w:rsidR="00EA3293" w:rsidRPr="005937E0">
        <w:rPr>
          <w:strike/>
        </w:rPr>
        <w:t>,</w:t>
      </w:r>
      <w:r w:rsidR="00EA3293" w:rsidRPr="005937E0">
        <w:rPr>
          <w:u w:val="single"/>
        </w:rPr>
        <w:t>;</w:t>
      </w:r>
      <w:r w:rsidR="00EA3293">
        <w:t xml:space="preserve"> the influence of a land feature on its neighbors</w:t>
      </w:r>
      <w:r w:rsidR="003B4036" w:rsidRPr="005937E0">
        <w:rPr>
          <w:strike/>
        </w:rPr>
        <w:t>,</w:t>
      </w:r>
      <w:r w:rsidR="003B4036" w:rsidRPr="005937E0">
        <w:rPr>
          <w:u w:val="single"/>
        </w:rPr>
        <w:t>;</w:t>
      </w:r>
      <w:r w:rsidR="003B4036">
        <w:t xml:space="preserve"> </w:t>
      </w:r>
      <w:r w:rsidR="00EA3293">
        <w:t>the nature of transitions between places</w:t>
      </w:r>
      <w:r w:rsidR="003B4036" w:rsidRPr="005937E0">
        <w:rPr>
          <w:strike/>
        </w:rPr>
        <w:t>,</w:t>
      </w:r>
      <w:r w:rsidR="003B4036" w:rsidRPr="005937E0">
        <w:rPr>
          <w:u w:val="single"/>
        </w:rPr>
        <w:t>;</w:t>
      </w:r>
      <w:r w:rsidR="003B4036">
        <w:t xml:space="preserve"> </w:t>
      </w:r>
      <w:r w:rsidR="00EA3293">
        <w:t>how places are linked at local, regional, and</w:t>
      </w:r>
      <w:r w:rsidR="00EA3293" w:rsidRPr="003B4036">
        <w:rPr>
          <w:strike/>
        </w:rPr>
        <w:t>/or</w:t>
      </w:r>
      <w:r w:rsidR="00EA3293">
        <w:t xml:space="preserve"> global scales.</w:t>
      </w:r>
    </w:p>
    <w:p w14:paraId="7DB5E1EF" w14:textId="1FE7709D" w:rsidR="00EA3293" w:rsidRDefault="0000334D" w:rsidP="00EA3293">
      <w:pPr>
        <w:pStyle w:val="ListParagraph"/>
        <w:numPr>
          <w:ilvl w:val="3"/>
          <w:numId w:val="36"/>
        </w:numPr>
      </w:pPr>
      <w:r>
        <w:t xml:space="preserve">2.4.3.3 </w:t>
      </w:r>
      <w:r w:rsidR="00EA3293">
        <w:t xml:space="preserve">Interdisciplinary Perspective: Draw on </w:t>
      </w:r>
      <w:r w:rsidR="00EA3293" w:rsidRPr="0000334D">
        <w:rPr>
          <w:u w:val="single"/>
        </w:rPr>
        <w:t>and</w:t>
      </w:r>
      <w:r w:rsidR="00EA3293">
        <w:t xml:space="preserve"> synthesize the information, concepts, and methods of the natural and social sciences for geographic research and applications.</w:t>
      </w:r>
    </w:p>
    <w:p w14:paraId="758ED580" w14:textId="361C175F" w:rsidR="00EA3293" w:rsidRPr="0057739F" w:rsidRDefault="00F538DE" w:rsidP="00F538DE">
      <w:pPr>
        <w:pStyle w:val="ListParagraph"/>
        <w:numPr>
          <w:ilvl w:val="0"/>
          <w:numId w:val="36"/>
        </w:numPr>
        <w:rPr>
          <w:b/>
          <w:bCs/>
        </w:rPr>
      </w:pPr>
      <w:r w:rsidRPr="0057739F">
        <w:rPr>
          <w:b/>
          <w:bCs/>
        </w:rPr>
        <w:t>2.5 Science and Engineering</w:t>
      </w:r>
    </w:p>
    <w:p w14:paraId="5808405A" w14:textId="4D267F66" w:rsidR="00F538DE" w:rsidRDefault="00046DD9" w:rsidP="00F538DE">
      <w:pPr>
        <w:pStyle w:val="ListParagraph"/>
        <w:numPr>
          <w:ilvl w:val="1"/>
          <w:numId w:val="36"/>
        </w:numPr>
      </w:pPr>
      <w:r>
        <w:t>Key behavior title</w:t>
      </w:r>
      <w:r w:rsidR="00737877">
        <w:t>s</w:t>
      </w:r>
    </w:p>
    <w:p w14:paraId="09230553" w14:textId="7EFAEB14" w:rsidR="00AD57FA" w:rsidRPr="00673559" w:rsidRDefault="00AD57FA" w:rsidP="00046DD9">
      <w:pPr>
        <w:pStyle w:val="ListParagraph"/>
        <w:numPr>
          <w:ilvl w:val="2"/>
          <w:numId w:val="36"/>
        </w:numPr>
        <w:rPr>
          <w:i/>
          <w:iCs/>
        </w:rPr>
      </w:pPr>
      <w:r w:rsidRPr="00673559">
        <w:rPr>
          <w:i/>
          <w:iCs/>
        </w:rPr>
        <w:t>Added key behavior title</w:t>
      </w:r>
      <w:r w:rsidR="005C512A">
        <w:rPr>
          <w:i/>
          <w:iCs/>
        </w:rPr>
        <w:t>s</w:t>
      </w:r>
      <w:r w:rsidRPr="00673559">
        <w:rPr>
          <w:i/>
          <w:iCs/>
        </w:rPr>
        <w:t>:</w:t>
      </w:r>
    </w:p>
    <w:p w14:paraId="0AF29AE3" w14:textId="31D385BB" w:rsidR="00AD57FA" w:rsidRDefault="00AD57FA" w:rsidP="00AD57FA">
      <w:pPr>
        <w:pStyle w:val="ListParagraph"/>
        <w:numPr>
          <w:ilvl w:val="3"/>
          <w:numId w:val="36"/>
        </w:numPr>
        <w:rPr>
          <w:u w:val="single"/>
        </w:rPr>
      </w:pPr>
      <w:r w:rsidRPr="00AD57FA">
        <w:rPr>
          <w:u w:val="single"/>
        </w:rPr>
        <w:t>2.5.1 Scientific methods</w:t>
      </w:r>
    </w:p>
    <w:p w14:paraId="1791D009" w14:textId="77F64CAF" w:rsidR="005C512A" w:rsidRPr="00AD57FA" w:rsidRDefault="005C512A" w:rsidP="00AD57FA">
      <w:pPr>
        <w:pStyle w:val="ListParagraph"/>
        <w:numPr>
          <w:ilvl w:val="3"/>
          <w:numId w:val="36"/>
        </w:numPr>
        <w:rPr>
          <w:u w:val="single"/>
        </w:rPr>
      </w:pPr>
      <w:r>
        <w:rPr>
          <w:u w:val="single"/>
        </w:rPr>
        <w:t>2.5.3 Engineering methods</w:t>
      </w:r>
    </w:p>
    <w:p w14:paraId="257B5717" w14:textId="3EE8CA4B" w:rsidR="00046DD9" w:rsidRPr="00673559" w:rsidRDefault="00046DD9" w:rsidP="00046DD9">
      <w:pPr>
        <w:pStyle w:val="ListParagraph"/>
        <w:numPr>
          <w:ilvl w:val="2"/>
          <w:numId w:val="36"/>
        </w:numPr>
        <w:rPr>
          <w:i/>
          <w:iCs/>
        </w:rPr>
      </w:pPr>
      <w:r w:rsidRPr="00673559">
        <w:rPr>
          <w:i/>
          <w:iCs/>
        </w:rPr>
        <w:t>Deleted key behavior title</w:t>
      </w:r>
      <w:r w:rsidR="005C512A">
        <w:rPr>
          <w:i/>
          <w:iCs/>
        </w:rPr>
        <w:t>s</w:t>
      </w:r>
      <w:r w:rsidRPr="00673559">
        <w:rPr>
          <w:i/>
          <w:iCs/>
        </w:rPr>
        <w:t>:</w:t>
      </w:r>
    </w:p>
    <w:p w14:paraId="5A4190C3" w14:textId="1DC99D48" w:rsidR="00046DD9" w:rsidRDefault="00737877" w:rsidP="00046DD9">
      <w:pPr>
        <w:pStyle w:val="ListParagraph"/>
        <w:numPr>
          <w:ilvl w:val="3"/>
          <w:numId w:val="36"/>
        </w:numPr>
        <w:rPr>
          <w:strike/>
        </w:rPr>
      </w:pPr>
      <w:r w:rsidRPr="00737877">
        <w:rPr>
          <w:strike/>
        </w:rPr>
        <w:t>Scientific knowledge and methods:</w:t>
      </w:r>
    </w:p>
    <w:p w14:paraId="7F4E0536" w14:textId="102D089F" w:rsidR="005C512A" w:rsidRPr="00737877" w:rsidRDefault="005C512A" w:rsidP="00046DD9">
      <w:pPr>
        <w:pStyle w:val="ListParagraph"/>
        <w:numPr>
          <w:ilvl w:val="3"/>
          <w:numId w:val="36"/>
        </w:numPr>
        <w:rPr>
          <w:strike/>
        </w:rPr>
      </w:pPr>
      <w:r w:rsidRPr="005C512A">
        <w:rPr>
          <w:strike/>
        </w:rPr>
        <w:t>Engineering knowledge and methods:</w:t>
      </w:r>
    </w:p>
    <w:p w14:paraId="5161E4A4" w14:textId="6673B6B1" w:rsidR="00737877" w:rsidRDefault="007764E8" w:rsidP="00737877">
      <w:pPr>
        <w:pStyle w:val="ListParagraph"/>
        <w:numPr>
          <w:ilvl w:val="1"/>
          <w:numId w:val="36"/>
        </w:numPr>
      </w:pPr>
      <w:r>
        <w:t>2.5.1</w:t>
      </w:r>
      <w:r w:rsidR="00804E0E">
        <w:t xml:space="preserve"> Scientific methods</w:t>
      </w:r>
    </w:p>
    <w:p w14:paraId="7E2A7F72" w14:textId="59D4B043" w:rsidR="00804E0E" w:rsidRPr="00673559" w:rsidRDefault="00804E0E" w:rsidP="00804E0E">
      <w:pPr>
        <w:pStyle w:val="ListParagraph"/>
        <w:numPr>
          <w:ilvl w:val="2"/>
          <w:numId w:val="36"/>
        </w:numPr>
        <w:rPr>
          <w:i/>
          <w:iCs/>
        </w:rPr>
      </w:pPr>
      <w:r w:rsidRPr="00673559">
        <w:rPr>
          <w:i/>
          <w:iCs/>
        </w:rPr>
        <w:t>Edited</w:t>
      </w:r>
      <w:r w:rsidR="00076B9B" w:rsidRPr="00673559">
        <w:rPr>
          <w:i/>
          <w:iCs/>
        </w:rPr>
        <w:t xml:space="preserve"> and renumbered</w:t>
      </w:r>
      <w:r w:rsidRPr="00673559">
        <w:rPr>
          <w:i/>
          <w:iCs/>
        </w:rPr>
        <w:t xml:space="preserve"> key behavior descriptions</w:t>
      </w:r>
      <w:r w:rsidR="00673559" w:rsidRPr="00673559">
        <w:rPr>
          <w:i/>
          <w:iCs/>
        </w:rPr>
        <w:t>:</w:t>
      </w:r>
    </w:p>
    <w:p w14:paraId="15CFB429" w14:textId="41D03FF2" w:rsidR="008A01B2" w:rsidRPr="008A01B2" w:rsidRDefault="00076B9B" w:rsidP="008A01B2">
      <w:pPr>
        <w:pStyle w:val="ListParagraph"/>
        <w:numPr>
          <w:ilvl w:val="3"/>
          <w:numId w:val="36"/>
        </w:numPr>
      </w:pPr>
      <w:r w:rsidRPr="00076B9B">
        <w:rPr>
          <w:strike/>
        </w:rPr>
        <w:t>2.5.1</w:t>
      </w:r>
      <w:r>
        <w:t xml:space="preserve"> </w:t>
      </w:r>
      <w:r w:rsidR="008A01B2">
        <w:t xml:space="preserve">2.5.1.1 </w:t>
      </w:r>
      <w:r w:rsidR="008A01B2" w:rsidRPr="00935E70">
        <w:rPr>
          <w:strike/>
        </w:rPr>
        <w:t>Scientific Method –,</w:t>
      </w:r>
      <w:r w:rsidR="00935E70" w:rsidRPr="00935E70">
        <w:t xml:space="preserve"> </w:t>
      </w:r>
      <w:r w:rsidR="00935E70" w:rsidRPr="00ED3A06">
        <w:rPr>
          <w:u w:val="single"/>
        </w:rPr>
        <w:t>Apply the scientific method to the pursuit of knowledge</w:t>
      </w:r>
      <w:r w:rsidR="00ED3A06" w:rsidRPr="00ED3A06">
        <w:rPr>
          <w:u w:val="single"/>
        </w:rPr>
        <w:t>,</w:t>
      </w:r>
      <w:r w:rsidR="008A01B2" w:rsidRPr="00ED3A06">
        <w:rPr>
          <w:u w:val="single"/>
        </w:rPr>
        <w:t xml:space="preserve"> i.e.,</w:t>
      </w:r>
      <w:r w:rsidR="008A01B2" w:rsidRPr="008A01B2">
        <w:t xml:space="preserve"> the systematic pursuit of knowledge involving the recognition and formulation of a problem, the collection of data through observation and experiment, and the formulation and testing of a hypothesis.</w:t>
      </w:r>
    </w:p>
    <w:p w14:paraId="3383F54D" w14:textId="65ED723B" w:rsidR="00076B9B" w:rsidRPr="00076B9B" w:rsidRDefault="00076B9B" w:rsidP="00076B9B">
      <w:pPr>
        <w:pStyle w:val="ListParagraph"/>
        <w:numPr>
          <w:ilvl w:val="3"/>
          <w:numId w:val="36"/>
        </w:numPr>
      </w:pPr>
      <w:r w:rsidRPr="00C92950">
        <w:rPr>
          <w:strike/>
        </w:rPr>
        <w:t>2.5.1</w:t>
      </w:r>
      <w:r w:rsidR="00C92950" w:rsidRPr="00C92950">
        <w:rPr>
          <w:strike/>
        </w:rPr>
        <w:t>.1</w:t>
      </w:r>
      <w:r w:rsidR="00C92950">
        <w:t xml:space="preserve"> </w:t>
      </w:r>
      <w:r w:rsidR="00C92950" w:rsidRPr="00C92950">
        <w:rPr>
          <w:u w:val="single"/>
        </w:rPr>
        <w:t>2.5.1.2</w:t>
      </w:r>
      <w:r w:rsidR="00C92950">
        <w:t xml:space="preserve"> </w:t>
      </w:r>
      <w:r w:rsidRPr="00C92950">
        <w:rPr>
          <w:strike/>
        </w:rPr>
        <w:t>Understand</w:t>
      </w:r>
      <w:r w:rsidR="00C92950">
        <w:t xml:space="preserve"> </w:t>
      </w:r>
      <w:r w:rsidRPr="00C92950">
        <w:rPr>
          <w:u w:val="single"/>
        </w:rPr>
        <w:t>Acknowledge</w:t>
      </w:r>
      <w:r w:rsidRPr="00076B9B">
        <w:t xml:space="preserve"> the physical and social science that is appropriate to a chosen geospatial application domain.</w:t>
      </w:r>
    </w:p>
    <w:p w14:paraId="1A31ABDF" w14:textId="465EB6A4" w:rsidR="00804E0E" w:rsidRDefault="00486D0F" w:rsidP="00673559">
      <w:pPr>
        <w:pStyle w:val="ListParagraph"/>
        <w:numPr>
          <w:ilvl w:val="1"/>
          <w:numId w:val="36"/>
        </w:numPr>
      </w:pPr>
      <w:r>
        <w:t>2.5.2 Subject-specific scientific knowledge</w:t>
      </w:r>
    </w:p>
    <w:p w14:paraId="7AD54E1A" w14:textId="5C2CA4CF" w:rsidR="00486D0F" w:rsidRDefault="00486D0F" w:rsidP="00486D0F">
      <w:pPr>
        <w:pStyle w:val="ListParagraph"/>
        <w:numPr>
          <w:ilvl w:val="2"/>
          <w:numId w:val="36"/>
        </w:numPr>
      </w:pPr>
      <w:r>
        <w:t>Edited key behavior descriptions:</w:t>
      </w:r>
    </w:p>
    <w:p w14:paraId="3058345A" w14:textId="5CDFD8D4" w:rsidR="00486D0F" w:rsidRDefault="00486D0F" w:rsidP="00486D0F">
      <w:pPr>
        <w:pStyle w:val="ListParagraph"/>
        <w:numPr>
          <w:ilvl w:val="3"/>
          <w:numId w:val="36"/>
        </w:numPr>
      </w:pPr>
      <w:r w:rsidRPr="00486D0F">
        <w:t>2.5.2.1</w:t>
      </w:r>
      <w:r>
        <w:t xml:space="preserve"> </w:t>
      </w:r>
      <w:r w:rsidRPr="00486D0F">
        <w:rPr>
          <w:strike/>
        </w:rPr>
        <w:t>Physical Sciences, such as Agricultural Science – production of goods through the growing of plants, animals, and other life forms; Biology – the phenomena of life and living organisms; Environmental Science/Ecology – the relationships between organisms and their environments; Forestry – the cultivation, maintenance, and management of forests; Geology – the origin, history, and structure of the earth; Hydrology – properties, distribution, and effects of water on the Earth's surface; Meteorology and Climatology – phenomena of the atmosphere, especially weather and weather conditions; Oceanography – scientific study of oceans, the life that inhabits them, and their physical characteristics; Physics – matter and energy and their interactions</w:t>
      </w:r>
      <w:r w:rsidRPr="00486D0F">
        <w:t xml:space="preserve"> </w:t>
      </w:r>
      <w:r w:rsidRPr="00315F6A">
        <w:rPr>
          <w:u w:val="single"/>
        </w:rPr>
        <w:t>Apply knowledge of physical sciences in the workplace, as appropriate, including:</w:t>
      </w:r>
    </w:p>
    <w:p w14:paraId="002AAD90" w14:textId="6595C957" w:rsidR="00315F6A" w:rsidRPr="00211B34" w:rsidRDefault="00315F6A" w:rsidP="00315F6A">
      <w:pPr>
        <w:pStyle w:val="ListParagraph"/>
        <w:numPr>
          <w:ilvl w:val="4"/>
          <w:numId w:val="36"/>
        </w:numPr>
        <w:rPr>
          <w:u w:val="single"/>
        </w:rPr>
      </w:pPr>
      <w:r w:rsidRPr="00211B34">
        <w:rPr>
          <w:u w:val="single"/>
        </w:rPr>
        <w:lastRenderedPageBreak/>
        <w:t xml:space="preserve">Agricultural Science: production of goods through the growing of plants, animals, and other life forms; </w:t>
      </w:r>
    </w:p>
    <w:p w14:paraId="00512284" w14:textId="1E8CBD2B" w:rsidR="00315F6A" w:rsidRPr="00211B34" w:rsidRDefault="00315F6A" w:rsidP="00315F6A">
      <w:pPr>
        <w:pStyle w:val="ListParagraph"/>
        <w:numPr>
          <w:ilvl w:val="4"/>
          <w:numId w:val="36"/>
        </w:numPr>
        <w:rPr>
          <w:u w:val="single"/>
        </w:rPr>
      </w:pPr>
      <w:r w:rsidRPr="00211B34">
        <w:rPr>
          <w:u w:val="single"/>
        </w:rPr>
        <w:t>Biology</w:t>
      </w:r>
      <w:r w:rsidR="00A9626C" w:rsidRPr="00211B34">
        <w:rPr>
          <w:u w:val="single"/>
        </w:rPr>
        <w:t xml:space="preserve">: </w:t>
      </w:r>
      <w:r w:rsidRPr="00211B34">
        <w:rPr>
          <w:u w:val="single"/>
        </w:rPr>
        <w:t xml:space="preserve">the phenomena of life and living organisms; </w:t>
      </w:r>
    </w:p>
    <w:p w14:paraId="43A5D415" w14:textId="7FFB16FF" w:rsidR="00315F6A" w:rsidRPr="00211B34" w:rsidRDefault="00315F6A" w:rsidP="00315F6A">
      <w:pPr>
        <w:pStyle w:val="ListParagraph"/>
        <w:numPr>
          <w:ilvl w:val="4"/>
          <w:numId w:val="36"/>
        </w:numPr>
        <w:rPr>
          <w:u w:val="single"/>
        </w:rPr>
      </w:pPr>
      <w:r w:rsidRPr="00211B34">
        <w:rPr>
          <w:u w:val="single"/>
        </w:rPr>
        <w:t>Environmental Science</w:t>
      </w:r>
      <w:r w:rsidR="00211B34">
        <w:rPr>
          <w:strike/>
          <w:u w:val="single"/>
        </w:rPr>
        <w:t xml:space="preserve"> </w:t>
      </w:r>
      <w:r w:rsidRPr="00211B34">
        <w:rPr>
          <w:u w:val="single"/>
        </w:rPr>
        <w:t xml:space="preserve">(Ecology): the relationships between organisms and their environments; </w:t>
      </w:r>
    </w:p>
    <w:p w14:paraId="4BC5FF56" w14:textId="5A6AA23B" w:rsidR="00315F6A" w:rsidRPr="00211B34" w:rsidRDefault="00315F6A" w:rsidP="00315F6A">
      <w:pPr>
        <w:pStyle w:val="ListParagraph"/>
        <w:numPr>
          <w:ilvl w:val="4"/>
          <w:numId w:val="36"/>
        </w:numPr>
        <w:rPr>
          <w:u w:val="single"/>
        </w:rPr>
      </w:pPr>
      <w:r w:rsidRPr="00211B34">
        <w:rPr>
          <w:u w:val="single"/>
        </w:rPr>
        <w:t>Forestry</w:t>
      </w:r>
      <w:r w:rsidR="00917CB8" w:rsidRPr="00211B34">
        <w:rPr>
          <w:u w:val="single"/>
        </w:rPr>
        <w:t xml:space="preserve">: </w:t>
      </w:r>
      <w:r w:rsidRPr="00211B34">
        <w:rPr>
          <w:u w:val="single"/>
        </w:rPr>
        <w:t xml:space="preserve">the cultivation, maintenance, and management of forests; </w:t>
      </w:r>
    </w:p>
    <w:p w14:paraId="05E152AC" w14:textId="40D0DFBF" w:rsidR="00315F6A" w:rsidRPr="00211B34" w:rsidRDefault="00315F6A" w:rsidP="00315F6A">
      <w:pPr>
        <w:pStyle w:val="ListParagraph"/>
        <w:numPr>
          <w:ilvl w:val="4"/>
          <w:numId w:val="36"/>
        </w:numPr>
        <w:rPr>
          <w:u w:val="single"/>
        </w:rPr>
      </w:pPr>
      <w:r w:rsidRPr="00211B34">
        <w:rPr>
          <w:u w:val="single"/>
        </w:rPr>
        <w:t>Geology</w:t>
      </w:r>
      <w:r w:rsidR="00917CB8" w:rsidRPr="00211B34">
        <w:rPr>
          <w:u w:val="single"/>
        </w:rPr>
        <w:t xml:space="preserve">: </w:t>
      </w:r>
      <w:r w:rsidRPr="00211B34">
        <w:rPr>
          <w:u w:val="single"/>
        </w:rPr>
        <w:t xml:space="preserve">the origin, history, and structure of the earth; </w:t>
      </w:r>
    </w:p>
    <w:p w14:paraId="302D4E74" w14:textId="1B1D6A7A" w:rsidR="00315F6A" w:rsidRPr="00211B34" w:rsidRDefault="00315F6A" w:rsidP="00315F6A">
      <w:pPr>
        <w:pStyle w:val="ListParagraph"/>
        <w:numPr>
          <w:ilvl w:val="4"/>
          <w:numId w:val="36"/>
        </w:numPr>
        <w:rPr>
          <w:u w:val="single"/>
        </w:rPr>
      </w:pPr>
      <w:r w:rsidRPr="00211B34">
        <w:rPr>
          <w:u w:val="single"/>
        </w:rPr>
        <w:t>Hydrology</w:t>
      </w:r>
      <w:r w:rsidR="00917CB8" w:rsidRPr="00211B34">
        <w:rPr>
          <w:u w:val="single"/>
        </w:rPr>
        <w:t xml:space="preserve">: </w:t>
      </w:r>
      <w:r w:rsidRPr="00211B34">
        <w:rPr>
          <w:u w:val="single"/>
        </w:rPr>
        <w:t xml:space="preserve">the properties, distribution, and effects of water on the Earth's surface; </w:t>
      </w:r>
    </w:p>
    <w:p w14:paraId="552773EF" w14:textId="28954F6D" w:rsidR="00315F6A" w:rsidRPr="00211B34" w:rsidRDefault="00315F6A" w:rsidP="00315F6A">
      <w:pPr>
        <w:pStyle w:val="ListParagraph"/>
        <w:numPr>
          <w:ilvl w:val="4"/>
          <w:numId w:val="36"/>
        </w:numPr>
        <w:rPr>
          <w:u w:val="single"/>
        </w:rPr>
      </w:pPr>
      <w:r w:rsidRPr="00211B34">
        <w:rPr>
          <w:u w:val="single"/>
        </w:rPr>
        <w:t>Meteorology and Climatology</w:t>
      </w:r>
      <w:r w:rsidR="00917CB8" w:rsidRPr="00211B34">
        <w:rPr>
          <w:u w:val="single"/>
        </w:rPr>
        <w:t xml:space="preserve">: </w:t>
      </w:r>
      <w:r w:rsidRPr="00211B34">
        <w:rPr>
          <w:u w:val="single"/>
        </w:rPr>
        <w:t xml:space="preserve">phenomena of the atmosphere, especially weather and weather conditions; </w:t>
      </w:r>
    </w:p>
    <w:p w14:paraId="65976FB7" w14:textId="50F82E9D" w:rsidR="00315F6A" w:rsidRPr="00211B34" w:rsidRDefault="00315F6A" w:rsidP="00315F6A">
      <w:pPr>
        <w:pStyle w:val="ListParagraph"/>
        <w:numPr>
          <w:ilvl w:val="4"/>
          <w:numId w:val="36"/>
        </w:numPr>
        <w:rPr>
          <w:u w:val="single"/>
        </w:rPr>
      </w:pPr>
      <w:r w:rsidRPr="00211B34">
        <w:rPr>
          <w:u w:val="single"/>
        </w:rPr>
        <w:t>Oceanography</w:t>
      </w:r>
      <w:r w:rsidR="00917CB8" w:rsidRPr="00211B34">
        <w:rPr>
          <w:u w:val="single"/>
        </w:rPr>
        <w:t xml:space="preserve">: </w:t>
      </w:r>
      <w:r w:rsidRPr="00211B34">
        <w:rPr>
          <w:u w:val="single"/>
        </w:rPr>
        <w:t xml:space="preserve">the scientific study of oceans, the life that inhabits them, and their physical characteristics; and </w:t>
      </w:r>
    </w:p>
    <w:p w14:paraId="7DA59BCA" w14:textId="7B49A5A0" w:rsidR="00315F6A" w:rsidRPr="00211B34" w:rsidRDefault="00315F6A" w:rsidP="00315F6A">
      <w:pPr>
        <w:pStyle w:val="ListParagraph"/>
        <w:numPr>
          <w:ilvl w:val="4"/>
          <w:numId w:val="36"/>
        </w:numPr>
        <w:rPr>
          <w:u w:val="single"/>
        </w:rPr>
      </w:pPr>
      <w:r w:rsidRPr="00211B34">
        <w:rPr>
          <w:u w:val="single"/>
        </w:rPr>
        <w:t>Physics</w:t>
      </w:r>
      <w:r w:rsidR="00917CB8" w:rsidRPr="00211B34">
        <w:rPr>
          <w:u w:val="single"/>
        </w:rPr>
        <w:t xml:space="preserve">: </w:t>
      </w:r>
      <w:r w:rsidRPr="00211B34">
        <w:rPr>
          <w:u w:val="single"/>
        </w:rPr>
        <w:t>matter and energy and their interactions.</w:t>
      </w:r>
    </w:p>
    <w:p w14:paraId="6BDBFBF7" w14:textId="0C485A9C" w:rsidR="00315F6A" w:rsidRPr="002A72FF" w:rsidRDefault="00211B34" w:rsidP="00211B34">
      <w:pPr>
        <w:pStyle w:val="ListParagraph"/>
        <w:numPr>
          <w:ilvl w:val="3"/>
          <w:numId w:val="36"/>
        </w:numPr>
      </w:pPr>
      <w:r w:rsidRPr="00211B34">
        <w:t>2.5.2.2</w:t>
      </w:r>
      <w:r>
        <w:t xml:space="preserve"> </w:t>
      </w:r>
      <w:r w:rsidRPr="00211B34">
        <w:rPr>
          <w:strike/>
        </w:rPr>
        <w:t>Social sciences, such as Anthropology – the origins and social relationships of human beings; Demography – the characteristics of human populations; Economics – the production, distribution and consumption of goods and services and their management; History – the interpretation of past events involving human beings; Political Science – the government of states and other political units; and Sociology – the study and classification of human societies</w:t>
      </w:r>
      <w:r w:rsidRPr="002A72FF">
        <w:t xml:space="preserve"> </w:t>
      </w:r>
      <w:r w:rsidR="00C151ED" w:rsidRPr="002A72FF">
        <w:rPr>
          <w:u w:val="single"/>
        </w:rPr>
        <w:t>Apply knowledge of social sciences in the workplace, as appropriate, including:</w:t>
      </w:r>
    </w:p>
    <w:p w14:paraId="2FA2B737" w14:textId="77777777" w:rsidR="002A72FF" w:rsidRPr="002A72FF" w:rsidRDefault="002A72FF" w:rsidP="002A72FF">
      <w:pPr>
        <w:pStyle w:val="ListParagraph"/>
        <w:numPr>
          <w:ilvl w:val="4"/>
          <w:numId w:val="36"/>
        </w:numPr>
        <w:rPr>
          <w:u w:val="single"/>
        </w:rPr>
      </w:pPr>
      <w:r w:rsidRPr="002A72FF">
        <w:rPr>
          <w:u w:val="single"/>
        </w:rPr>
        <w:t xml:space="preserve">Anthropology: the origins and social relationships of human beings; </w:t>
      </w:r>
    </w:p>
    <w:p w14:paraId="105B894F" w14:textId="77777777" w:rsidR="002A72FF" w:rsidRPr="002A72FF" w:rsidRDefault="002A72FF" w:rsidP="002A72FF">
      <w:pPr>
        <w:pStyle w:val="ListParagraph"/>
        <w:numPr>
          <w:ilvl w:val="4"/>
          <w:numId w:val="36"/>
        </w:numPr>
        <w:rPr>
          <w:u w:val="single"/>
        </w:rPr>
      </w:pPr>
      <w:r w:rsidRPr="002A72FF">
        <w:rPr>
          <w:u w:val="single"/>
        </w:rPr>
        <w:t xml:space="preserve">Demography: the characteristics of human populations; </w:t>
      </w:r>
    </w:p>
    <w:p w14:paraId="22AF4463" w14:textId="77777777" w:rsidR="002A72FF" w:rsidRPr="002A72FF" w:rsidRDefault="002A72FF" w:rsidP="002A72FF">
      <w:pPr>
        <w:pStyle w:val="ListParagraph"/>
        <w:numPr>
          <w:ilvl w:val="4"/>
          <w:numId w:val="36"/>
        </w:numPr>
        <w:rPr>
          <w:u w:val="single"/>
        </w:rPr>
      </w:pPr>
      <w:r w:rsidRPr="002A72FF">
        <w:rPr>
          <w:u w:val="single"/>
        </w:rPr>
        <w:t xml:space="preserve">Economics: the production, distribution and consumption of goods and services and their management; </w:t>
      </w:r>
    </w:p>
    <w:p w14:paraId="38DF55A5" w14:textId="77777777" w:rsidR="002A72FF" w:rsidRPr="002A72FF" w:rsidRDefault="002A72FF" w:rsidP="002A72FF">
      <w:pPr>
        <w:pStyle w:val="ListParagraph"/>
        <w:numPr>
          <w:ilvl w:val="4"/>
          <w:numId w:val="36"/>
        </w:numPr>
        <w:rPr>
          <w:u w:val="single"/>
        </w:rPr>
      </w:pPr>
      <w:r w:rsidRPr="002A72FF">
        <w:rPr>
          <w:u w:val="single"/>
        </w:rPr>
        <w:t xml:space="preserve">History: the interpretation of past events involving human beings; </w:t>
      </w:r>
    </w:p>
    <w:p w14:paraId="6AE55FF3" w14:textId="77777777" w:rsidR="002A72FF" w:rsidRPr="002A72FF" w:rsidRDefault="002A72FF" w:rsidP="002A72FF">
      <w:pPr>
        <w:pStyle w:val="ListParagraph"/>
        <w:numPr>
          <w:ilvl w:val="4"/>
          <w:numId w:val="36"/>
        </w:numPr>
        <w:rPr>
          <w:u w:val="single"/>
        </w:rPr>
      </w:pPr>
      <w:r w:rsidRPr="002A72FF">
        <w:rPr>
          <w:u w:val="single"/>
        </w:rPr>
        <w:t xml:space="preserve">Political Science: the government of states and other political units; and </w:t>
      </w:r>
    </w:p>
    <w:p w14:paraId="6DF9DA3D" w14:textId="7C9ED247" w:rsidR="002A72FF" w:rsidRDefault="002A72FF" w:rsidP="002A72FF">
      <w:pPr>
        <w:pStyle w:val="ListParagraph"/>
        <w:numPr>
          <w:ilvl w:val="4"/>
          <w:numId w:val="36"/>
        </w:numPr>
        <w:rPr>
          <w:u w:val="single"/>
        </w:rPr>
      </w:pPr>
      <w:r w:rsidRPr="002A72FF">
        <w:rPr>
          <w:u w:val="single"/>
        </w:rPr>
        <w:t>Sociology: the study and classification of human societies.</w:t>
      </w:r>
    </w:p>
    <w:p w14:paraId="4C357984" w14:textId="10B1C0F0" w:rsidR="005C512A" w:rsidRPr="00E770A9" w:rsidRDefault="005C512A" w:rsidP="005C512A">
      <w:pPr>
        <w:pStyle w:val="ListParagraph"/>
        <w:numPr>
          <w:ilvl w:val="1"/>
          <w:numId w:val="36"/>
        </w:numPr>
        <w:rPr>
          <w:u w:val="single"/>
        </w:rPr>
      </w:pPr>
      <w:r>
        <w:t>2.5.3</w:t>
      </w:r>
      <w:r w:rsidR="00E770A9">
        <w:t xml:space="preserve"> Engineering methods</w:t>
      </w:r>
    </w:p>
    <w:p w14:paraId="4B09914F" w14:textId="6BEBB228" w:rsidR="00E770A9" w:rsidRPr="0071151D" w:rsidRDefault="00E770A9" w:rsidP="00E770A9">
      <w:pPr>
        <w:pStyle w:val="ListParagraph"/>
        <w:numPr>
          <w:ilvl w:val="2"/>
          <w:numId w:val="36"/>
        </w:numPr>
        <w:rPr>
          <w:i/>
          <w:iCs/>
          <w:u w:val="single"/>
        </w:rPr>
      </w:pPr>
      <w:r w:rsidRPr="0071151D">
        <w:rPr>
          <w:i/>
          <w:iCs/>
        </w:rPr>
        <w:t>Edited key behavior descriptions:</w:t>
      </w:r>
    </w:p>
    <w:p w14:paraId="42DCF676" w14:textId="64079773" w:rsidR="00E770A9" w:rsidRPr="00E770A9" w:rsidRDefault="00E770A9" w:rsidP="00E770A9">
      <w:pPr>
        <w:pStyle w:val="ListParagraph"/>
        <w:numPr>
          <w:ilvl w:val="3"/>
          <w:numId w:val="36"/>
        </w:numPr>
      </w:pPr>
      <w:r>
        <w:t xml:space="preserve">2.5.3.1 </w:t>
      </w:r>
      <w:r w:rsidRPr="00E770A9">
        <w:rPr>
          <w:strike/>
        </w:rPr>
        <w:t>Design –</w:t>
      </w:r>
      <w:r w:rsidRPr="00E770A9">
        <w:rPr>
          <w:u w:val="single"/>
        </w:rPr>
        <w:t>Apply</w:t>
      </w:r>
      <w:r w:rsidRPr="00E770A9">
        <w:t xml:space="preserve"> design techniques, tools, and principles involved in production of precision technical plans, blueprints, drawings, and models.</w:t>
      </w:r>
    </w:p>
    <w:p w14:paraId="7673DE7E" w14:textId="50DEC86E" w:rsidR="00F320E1" w:rsidRPr="00F320E1" w:rsidRDefault="00F320E1" w:rsidP="00F320E1">
      <w:pPr>
        <w:pStyle w:val="ListParagraph"/>
        <w:numPr>
          <w:ilvl w:val="3"/>
          <w:numId w:val="36"/>
        </w:numPr>
      </w:pPr>
      <w:r>
        <w:t xml:space="preserve">2.5.3.1 </w:t>
      </w:r>
      <w:r w:rsidRPr="00F320E1">
        <w:rPr>
          <w:u w:val="single"/>
        </w:rPr>
        <w:t>Employ</w:t>
      </w:r>
      <w:r w:rsidRPr="00F320E1">
        <w:t xml:space="preserve"> engineering technologies, including computer-aided engineering and drafting, site surveying, leveling, and ground-based laser scanning.</w:t>
      </w:r>
    </w:p>
    <w:p w14:paraId="4A56BE6E" w14:textId="00469616" w:rsidR="00E770A9" w:rsidRPr="0071151D" w:rsidRDefault="00F320E1" w:rsidP="00F320E1">
      <w:pPr>
        <w:pStyle w:val="ListParagraph"/>
        <w:numPr>
          <w:ilvl w:val="2"/>
          <w:numId w:val="36"/>
        </w:numPr>
        <w:rPr>
          <w:i/>
          <w:iCs/>
        </w:rPr>
      </w:pPr>
      <w:r w:rsidRPr="0071151D">
        <w:rPr>
          <w:i/>
          <w:iCs/>
        </w:rPr>
        <w:t>Deleted key behavior descriptions:</w:t>
      </w:r>
    </w:p>
    <w:p w14:paraId="68B044D0" w14:textId="0EBB37B3" w:rsidR="00F320E1" w:rsidRPr="00F320E1" w:rsidRDefault="00F320E1" w:rsidP="00F320E1">
      <w:pPr>
        <w:pStyle w:val="ListParagraph"/>
        <w:numPr>
          <w:ilvl w:val="3"/>
          <w:numId w:val="36"/>
        </w:numPr>
        <w:rPr>
          <w:strike/>
        </w:rPr>
      </w:pPr>
      <w:r w:rsidRPr="00F320E1">
        <w:rPr>
          <w:strike/>
        </w:rPr>
        <w:t>2.5.3.3 Understand the engineering disciplines that are appropriate to a chosen geospatial application domain.</w:t>
      </w:r>
    </w:p>
    <w:p w14:paraId="0CD882F2" w14:textId="02437525" w:rsidR="00F320E1" w:rsidRDefault="003C4174" w:rsidP="00F320E1">
      <w:pPr>
        <w:pStyle w:val="ListParagraph"/>
        <w:numPr>
          <w:ilvl w:val="1"/>
          <w:numId w:val="36"/>
        </w:numPr>
      </w:pPr>
      <w:r>
        <w:t>2.5.4 Subject-specific engineering knowledge</w:t>
      </w:r>
    </w:p>
    <w:p w14:paraId="03B01F52" w14:textId="78DD6B7D" w:rsidR="003C4174" w:rsidRPr="00361429" w:rsidRDefault="00F81373" w:rsidP="003C4174">
      <w:pPr>
        <w:pStyle w:val="ListParagraph"/>
        <w:numPr>
          <w:ilvl w:val="2"/>
          <w:numId w:val="36"/>
        </w:numPr>
        <w:rPr>
          <w:i/>
          <w:iCs/>
        </w:rPr>
      </w:pPr>
      <w:r w:rsidRPr="00361429">
        <w:rPr>
          <w:i/>
          <w:iCs/>
        </w:rPr>
        <w:t>Edited key behavior description</w:t>
      </w:r>
      <w:r w:rsidR="0071151D" w:rsidRPr="00361429">
        <w:rPr>
          <w:i/>
          <w:iCs/>
        </w:rPr>
        <w:t>s</w:t>
      </w:r>
      <w:r w:rsidRPr="00361429">
        <w:rPr>
          <w:i/>
          <w:iCs/>
        </w:rPr>
        <w:t>:</w:t>
      </w:r>
    </w:p>
    <w:p w14:paraId="2674EFC6" w14:textId="209E321D" w:rsidR="00F81373" w:rsidRDefault="00F81373" w:rsidP="00F81373">
      <w:pPr>
        <w:pStyle w:val="ListParagraph"/>
        <w:numPr>
          <w:ilvl w:val="3"/>
          <w:numId w:val="36"/>
        </w:numPr>
      </w:pPr>
      <w:r w:rsidRPr="00F81373">
        <w:lastRenderedPageBreak/>
        <w:t>2.5.4.1</w:t>
      </w:r>
      <w:r>
        <w:t xml:space="preserve"> </w:t>
      </w:r>
      <w:r w:rsidRPr="00F81373">
        <w:rPr>
          <w:strike/>
        </w:rPr>
        <w:t>Familiarity with applications</w:t>
      </w:r>
      <w:r>
        <w:t xml:space="preserve"> </w:t>
      </w:r>
      <w:r w:rsidRPr="00F81373">
        <w:rPr>
          <w:u w:val="single"/>
        </w:rPr>
        <w:t>Integrate knowledge</w:t>
      </w:r>
      <w:r w:rsidRPr="00F81373">
        <w:t xml:space="preserve"> of </w:t>
      </w:r>
      <w:r w:rsidRPr="00F81373">
        <w:rPr>
          <w:strike/>
        </w:rPr>
        <w:t>science and</w:t>
      </w:r>
      <w:r>
        <w:t xml:space="preserve"> </w:t>
      </w:r>
      <w:r w:rsidRPr="005023F8">
        <w:rPr>
          <w:u w:val="single"/>
        </w:rPr>
        <w:t>the relevant</w:t>
      </w:r>
      <w:r w:rsidRPr="00F81373">
        <w:t xml:space="preserve"> engineering </w:t>
      </w:r>
      <w:r w:rsidRPr="005023F8">
        <w:rPr>
          <w:strike/>
        </w:rPr>
        <w:t>principles</w:t>
      </w:r>
      <w:r>
        <w:t xml:space="preserve"> </w:t>
      </w:r>
      <w:r w:rsidRPr="005023F8">
        <w:rPr>
          <w:u w:val="single"/>
        </w:rPr>
        <w:t>disciplines into work in a chosen geospatial application domain</w:t>
      </w:r>
      <w:r w:rsidRPr="00F81373">
        <w:t>.</w:t>
      </w:r>
    </w:p>
    <w:p w14:paraId="68C7E94B" w14:textId="1D63B229" w:rsidR="00EB50BF" w:rsidRPr="0057739F" w:rsidRDefault="00EB50BF" w:rsidP="00EB50BF">
      <w:pPr>
        <w:pStyle w:val="ListParagraph"/>
        <w:numPr>
          <w:ilvl w:val="0"/>
          <w:numId w:val="36"/>
        </w:numPr>
        <w:rPr>
          <w:b/>
          <w:bCs/>
        </w:rPr>
      </w:pPr>
      <w:r w:rsidRPr="0057739F">
        <w:rPr>
          <w:b/>
          <w:bCs/>
        </w:rPr>
        <w:t>2.6 Communication – Listening and Speaking</w:t>
      </w:r>
    </w:p>
    <w:p w14:paraId="6B909BDF" w14:textId="10F51D82" w:rsidR="00EB50BF" w:rsidRDefault="00EB50BF" w:rsidP="00EB50BF">
      <w:pPr>
        <w:pStyle w:val="ListParagraph"/>
        <w:numPr>
          <w:ilvl w:val="1"/>
          <w:numId w:val="36"/>
        </w:numPr>
      </w:pPr>
      <w:r>
        <w:t>2.6.1 Listening</w:t>
      </w:r>
    </w:p>
    <w:p w14:paraId="29D6600B" w14:textId="0F0A9B1E" w:rsidR="00EB50BF" w:rsidRPr="00361429" w:rsidRDefault="0071151D" w:rsidP="00EB50BF">
      <w:pPr>
        <w:pStyle w:val="ListParagraph"/>
        <w:numPr>
          <w:ilvl w:val="2"/>
          <w:numId w:val="36"/>
        </w:numPr>
        <w:rPr>
          <w:i/>
          <w:iCs/>
        </w:rPr>
      </w:pPr>
      <w:r w:rsidRPr="00361429">
        <w:rPr>
          <w:i/>
          <w:iCs/>
        </w:rPr>
        <w:t>Edited key behavior description:</w:t>
      </w:r>
    </w:p>
    <w:p w14:paraId="795FDA6A" w14:textId="6B370A80" w:rsidR="00B31295" w:rsidRPr="00B31295" w:rsidRDefault="00B31295" w:rsidP="00B31295">
      <w:pPr>
        <w:pStyle w:val="ListParagraph"/>
        <w:numPr>
          <w:ilvl w:val="3"/>
          <w:numId w:val="36"/>
        </w:numPr>
      </w:pPr>
      <w:r>
        <w:t xml:space="preserve">2.6.1.1 </w:t>
      </w:r>
      <w:r w:rsidRPr="00B31295">
        <w:t xml:space="preserve">Receive, interpret, </w:t>
      </w:r>
      <w:r w:rsidRPr="00B31295">
        <w:rPr>
          <w:strike/>
        </w:rPr>
        <w:t>understand,</w:t>
      </w:r>
      <w:r w:rsidRPr="00B31295">
        <w:t xml:space="preserve"> and respond to verbal messages and other cues.</w:t>
      </w:r>
    </w:p>
    <w:p w14:paraId="462F366C" w14:textId="4090ED84" w:rsidR="0071151D" w:rsidRPr="00361429" w:rsidRDefault="00B31295" w:rsidP="00B31295">
      <w:pPr>
        <w:pStyle w:val="ListParagraph"/>
        <w:numPr>
          <w:ilvl w:val="2"/>
          <w:numId w:val="36"/>
        </w:numPr>
        <w:rPr>
          <w:i/>
          <w:iCs/>
        </w:rPr>
      </w:pPr>
      <w:r w:rsidRPr="00361429">
        <w:rPr>
          <w:i/>
          <w:iCs/>
        </w:rPr>
        <w:t>Deleted key behavior description:</w:t>
      </w:r>
    </w:p>
    <w:p w14:paraId="1C93566F" w14:textId="1E10FF02" w:rsidR="00B31295" w:rsidRPr="00B31295" w:rsidRDefault="00B31295" w:rsidP="00B31295">
      <w:pPr>
        <w:pStyle w:val="ListParagraph"/>
        <w:numPr>
          <w:ilvl w:val="3"/>
          <w:numId w:val="36"/>
        </w:numPr>
        <w:rPr>
          <w:strike/>
        </w:rPr>
      </w:pPr>
      <w:r w:rsidRPr="00B31295">
        <w:rPr>
          <w:strike/>
        </w:rPr>
        <w:t>2.6.1.3 Pick out important information in verbal messages.</w:t>
      </w:r>
    </w:p>
    <w:p w14:paraId="50501F32" w14:textId="73156A28" w:rsidR="00B31295" w:rsidRDefault="00756A6C" w:rsidP="00756A6C">
      <w:pPr>
        <w:pStyle w:val="ListParagraph"/>
        <w:numPr>
          <w:ilvl w:val="1"/>
          <w:numId w:val="36"/>
        </w:numPr>
      </w:pPr>
      <w:r>
        <w:t>2.6.2 Speaking and presenting</w:t>
      </w:r>
    </w:p>
    <w:p w14:paraId="537E43A5" w14:textId="3E619352" w:rsidR="00756A6C" w:rsidRPr="00361429" w:rsidRDefault="00756A6C" w:rsidP="00756A6C">
      <w:pPr>
        <w:pStyle w:val="ListParagraph"/>
        <w:numPr>
          <w:ilvl w:val="2"/>
          <w:numId w:val="36"/>
        </w:numPr>
        <w:rPr>
          <w:i/>
          <w:iCs/>
        </w:rPr>
      </w:pPr>
      <w:r w:rsidRPr="00361429">
        <w:rPr>
          <w:i/>
          <w:iCs/>
        </w:rPr>
        <w:t>Edited key behavior descriptions:</w:t>
      </w:r>
    </w:p>
    <w:p w14:paraId="345D2E9F" w14:textId="574E24E3" w:rsidR="00756A6C" w:rsidRPr="00756A6C" w:rsidRDefault="00756A6C" w:rsidP="00756A6C">
      <w:pPr>
        <w:pStyle w:val="ListParagraph"/>
        <w:numPr>
          <w:ilvl w:val="3"/>
          <w:numId w:val="36"/>
        </w:numPr>
      </w:pPr>
      <w:r>
        <w:t xml:space="preserve">2.6.2.1 </w:t>
      </w:r>
      <w:r w:rsidRPr="00756A6C">
        <w:t xml:space="preserve">Speak clearly and confidently </w:t>
      </w:r>
      <w:r w:rsidRPr="00756A6C">
        <w:rPr>
          <w:strike/>
        </w:rPr>
        <w:t>using common English conventions including proper grammar, tone, and pace</w:t>
      </w:r>
      <w:r w:rsidRPr="00756A6C">
        <w:t>.</w:t>
      </w:r>
    </w:p>
    <w:p w14:paraId="5E74017B" w14:textId="1154A5BF" w:rsidR="00756A6C" w:rsidRPr="00FA717A" w:rsidRDefault="00963F83" w:rsidP="00756A6C">
      <w:pPr>
        <w:pStyle w:val="ListParagraph"/>
        <w:numPr>
          <w:ilvl w:val="3"/>
          <w:numId w:val="36"/>
        </w:numPr>
      </w:pPr>
      <w:r>
        <w:t xml:space="preserve">2.6.2.2 </w:t>
      </w:r>
      <w:r w:rsidRPr="00963F83">
        <w:rPr>
          <w:strike/>
        </w:rPr>
        <w:t>Express information to individuals or groups taking into account the audience and the nature of the information (e.g., explain technical concepts to non-technical audiences).</w:t>
      </w:r>
      <w:r>
        <w:t xml:space="preserve"> </w:t>
      </w:r>
      <w:r w:rsidRPr="00963F83">
        <w:rPr>
          <w:u w:val="single"/>
        </w:rPr>
        <w:t>Communicate effectively to any audience.</w:t>
      </w:r>
    </w:p>
    <w:p w14:paraId="44E718F6" w14:textId="253EE039" w:rsidR="00FA717A" w:rsidRPr="0057739F" w:rsidRDefault="00FA717A" w:rsidP="00FA717A">
      <w:pPr>
        <w:pStyle w:val="ListParagraph"/>
        <w:numPr>
          <w:ilvl w:val="0"/>
          <w:numId w:val="36"/>
        </w:numPr>
        <w:rPr>
          <w:b/>
          <w:bCs/>
        </w:rPr>
      </w:pPr>
      <w:r w:rsidRPr="0057739F">
        <w:rPr>
          <w:b/>
          <w:bCs/>
        </w:rPr>
        <w:t>2.7 Critical and Analytical Thinking</w:t>
      </w:r>
    </w:p>
    <w:p w14:paraId="4FB1A64F" w14:textId="46641DFA" w:rsidR="00963F83" w:rsidRPr="00B3557B" w:rsidRDefault="00963F83" w:rsidP="00963F83">
      <w:pPr>
        <w:pStyle w:val="ListParagraph"/>
        <w:numPr>
          <w:ilvl w:val="1"/>
          <w:numId w:val="36"/>
        </w:numPr>
      </w:pPr>
      <w:r w:rsidRPr="00B3557B">
        <w:t>2.7.1 Reasoning</w:t>
      </w:r>
    </w:p>
    <w:p w14:paraId="6BA26CE1" w14:textId="77777777" w:rsidR="00B3557B" w:rsidRPr="00361429" w:rsidRDefault="00B3557B" w:rsidP="00B3557B">
      <w:pPr>
        <w:pStyle w:val="ListParagraph"/>
        <w:numPr>
          <w:ilvl w:val="2"/>
          <w:numId w:val="36"/>
        </w:numPr>
        <w:rPr>
          <w:i/>
          <w:iCs/>
        </w:rPr>
      </w:pPr>
      <w:r w:rsidRPr="00361429">
        <w:rPr>
          <w:i/>
          <w:iCs/>
        </w:rPr>
        <w:t>Edited key behavior descriptions:</w:t>
      </w:r>
    </w:p>
    <w:p w14:paraId="4664EDA7" w14:textId="2EC3A90F" w:rsidR="00963F83" w:rsidRPr="00FA717A" w:rsidRDefault="00B3557B" w:rsidP="00B3557B">
      <w:pPr>
        <w:pStyle w:val="ListParagraph"/>
        <w:numPr>
          <w:ilvl w:val="3"/>
          <w:numId w:val="36"/>
        </w:numPr>
      </w:pPr>
      <w:r w:rsidRPr="00B3557B">
        <w:t>2.7.1.5</w:t>
      </w:r>
      <w:r>
        <w:t xml:space="preserve"> </w:t>
      </w:r>
      <w:r w:rsidRPr="00B3557B">
        <w:rPr>
          <w:strike/>
        </w:rPr>
        <w:t>Organize problems into manageable parts</w:t>
      </w:r>
      <w:r>
        <w:rPr>
          <w:strike/>
        </w:rPr>
        <w:t>.</w:t>
      </w:r>
      <w:r>
        <w:t xml:space="preserve"> </w:t>
      </w:r>
      <w:r w:rsidRPr="00B3557B">
        <w:rPr>
          <w:u w:val="single"/>
        </w:rPr>
        <w:t>Break complex information and tasks down into simplified, generalized components that can be applied to other problems.</w:t>
      </w:r>
    </w:p>
    <w:p w14:paraId="33FF1D46" w14:textId="3115EF97" w:rsidR="00FA717A" w:rsidRDefault="00FA717A" w:rsidP="00FA717A">
      <w:pPr>
        <w:pStyle w:val="ListParagraph"/>
        <w:numPr>
          <w:ilvl w:val="0"/>
          <w:numId w:val="36"/>
        </w:numPr>
        <w:rPr>
          <w:b/>
          <w:bCs/>
        </w:rPr>
      </w:pPr>
      <w:r w:rsidRPr="0057739F">
        <w:rPr>
          <w:b/>
          <w:bCs/>
        </w:rPr>
        <w:t>2.8 Basic Computer Skills</w:t>
      </w:r>
    </w:p>
    <w:p w14:paraId="52D18790" w14:textId="61DEC613" w:rsidR="00A44E6F" w:rsidRPr="00A44E6F" w:rsidRDefault="00A44E6F" w:rsidP="00A44E6F">
      <w:pPr>
        <w:pStyle w:val="ListParagraph"/>
        <w:numPr>
          <w:ilvl w:val="1"/>
          <w:numId w:val="36"/>
        </w:numPr>
      </w:pPr>
      <w:r w:rsidRPr="00A44E6F">
        <w:t>Key behavior titles</w:t>
      </w:r>
    </w:p>
    <w:p w14:paraId="506B9328" w14:textId="7A5C549E" w:rsidR="00A44E6F" w:rsidRPr="00A44E6F" w:rsidRDefault="00A44E6F" w:rsidP="00A44E6F">
      <w:pPr>
        <w:pStyle w:val="ListParagraph"/>
        <w:numPr>
          <w:ilvl w:val="2"/>
          <w:numId w:val="36"/>
        </w:numPr>
        <w:rPr>
          <w:i/>
          <w:iCs/>
        </w:rPr>
      </w:pPr>
      <w:r w:rsidRPr="00A44E6F">
        <w:rPr>
          <w:i/>
          <w:iCs/>
        </w:rPr>
        <w:t>Added key behavior title:</w:t>
      </w:r>
    </w:p>
    <w:p w14:paraId="534A5FCF" w14:textId="559B629E" w:rsidR="00A44E6F" w:rsidRPr="004B36B5" w:rsidRDefault="004B36B5" w:rsidP="00A44E6F">
      <w:pPr>
        <w:pStyle w:val="ListParagraph"/>
        <w:numPr>
          <w:ilvl w:val="3"/>
          <w:numId w:val="36"/>
        </w:numPr>
        <w:rPr>
          <w:u w:val="single"/>
        </w:rPr>
      </w:pPr>
      <w:r w:rsidRPr="004B36B5">
        <w:rPr>
          <w:u w:val="single"/>
        </w:rPr>
        <w:t>2.8.9 Cybersecurity and privacy</w:t>
      </w:r>
    </w:p>
    <w:p w14:paraId="5EE7F83B" w14:textId="1217F0CF" w:rsidR="0057739F" w:rsidRPr="00324FF6" w:rsidRDefault="00324FF6" w:rsidP="0057739F">
      <w:pPr>
        <w:pStyle w:val="ListParagraph"/>
        <w:numPr>
          <w:ilvl w:val="1"/>
          <w:numId w:val="36"/>
        </w:numPr>
        <w:rPr>
          <w:b/>
          <w:bCs/>
        </w:rPr>
      </w:pPr>
      <w:r>
        <w:t>2.8.1 Navigation and file management</w:t>
      </w:r>
    </w:p>
    <w:p w14:paraId="6731B394" w14:textId="62DD6AE5" w:rsidR="00324FF6" w:rsidRPr="00361429" w:rsidRDefault="00F54C76" w:rsidP="00324FF6">
      <w:pPr>
        <w:pStyle w:val="ListParagraph"/>
        <w:numPr>
          <w:ilvl w:val="2"/>
          <w:numId w:val="36"/>
        </w:numPr>
        <w:rPr>
          <w:b/>
          <w:bCs/>
          <w:i/>
          <w:iCs/>
        </w:rPr>
      </w:pPr>
      <w:r w:rsidRPr="00361429">
        <w:rPr>
          <w:i/>
          <w:iCs/>
        </w:rPr>
        <w:t>Edited key behavior description</w:t>
      </w:r>
      <w:r w:rsidR="00324FF6" w:rsidRPr="00361429">
        <w:rPr>
          <w:i/>
          <w:iCs/>
        </w:rPr>
        <w:t>:</w:t>
      </w:r>
    </w:p>
    <w:p w14:paraId="09690AC5" w14:textId="514EB78F" w:rsidR="00F54C76" w:rsidRPr="00F54C76" w:rsidRDefault="00F54C76" w:rsidP="00F54C76">
      <w:pPr>
        <w:pStyle w:val="ListParagraph"/>
        <w:numPr>
          <w:ilvl w:val="3"/>
          <w:numId w:val="36"/>
        </w:numPr>
      </w:pPr>
      <w:r>
        <w:t xml:space="preserve">2.8.1.1 </w:t>
      </w:r>
      <w:r w:rsidRPr="00F54C76">
        <w:rPr>
          <w:strike/>
        </w:rPr>
        <w:t>Use scroll bars, a mouse, and dialog boxes to work within the computer's operating system.</w:t>
      </w:r>
      <w:r>
        <w:t xml:space="preserve"> </w:t>
      </w:r>
      <w:r w:rsidRPr="00F54C76">
        <w:rPr>
          <w:u w:val="single"/>
        </w:rPr>
        <w:t>Work simultaneously with a variety of computer tools.</w:t>
      </w:r>
    </w:p>
    <w:p w14:paraId="40120896" w14:textId="51FF2550" w:rsidR="00324FF6" w:rsidRPr="00361429" w:rsidRDefault="00F54C76" w:rsidP="00F54C76">
      <w:pPr>
        <w:pStyle w:val="ListParagraph"/>
        <w:numPr>
          <w:ilvl w:val="2"/>
          <w:numId w:val="36"/>
        </w:numPr>
        <w:rPr>
          <w:i/>
          <w:iCs/>
        </w:rPr>
      </w:pPr>
      <w:r w:rsidRPr="00361429">
        <w:rPr>
          <w:i/>
          <w:iCs/>
        </w:rPr>
        <w:t>Deleted key behavior description:</w:t>
      </w:r>
    </w:p>
    <w:p w14:paraId="7D36BF3E" w14:textId="3C9B590C" w:rsidR="00F54C76" w:rsidRPr="007C6227" w:rsidRDefault="00F54C76" w:rsidP="00F54C76">
      <w:pPr>
        <w:pStyle w:val="ListParagraph"/>
        <w:numPr>
          <w:ilvl w:val="3"/>
          <w:numId w:val="36"/>
        </w:numPr>
        <w:rPr>
          <w:strike/>
        </w:rPr>
      </w:pPr>
      <w:r w:rsidRPr="007C6227">
        <w:rPr>
          <w:strike/>
        </w:rPr>
        <w:t>2.8.1.2 Access and switch between applications and files of interest.</w:t>
      </w:r>
    </w:p>
    <w:p w14:paraId="79012C9C" w14:textId="03558A4F" w:rsidR="007C6227" w:rsidRDefault="00742B75" w:rsidP="007C6227">
      <w:pPr>
        <w:pStyle w:val="ListParagraph"/>
        <w:numPr>
          <w:ilvl w:val="1"/>
          <w:numId w:val="36"/>
        </w:numPr>
      </w:pPr>
      <w:r>
        <w:t>2.8.2 Internet and e-mail</w:t>
      </w:r>
    </w:p>
    <w:p w14:paraId="552BC38E" w14:textId="07D484BE" w:rsidR="00AD5E2E" w:rsidRPr="00361429" w:rsidRDefault="00AD5E2E" w:rsidP="00AD5E2E">
      <w:pPr>
        <w:pStyle w:val="ListParagraph"/>
        <w:numPr>
          <w:ilvl w:val="2"/>
          <w:numId w:val="36"/>
        </w:numPr>
        <w:rPr>
          <w:i/>
          <w:iCs/>
        </w:rPr>
      </w:pPr>
      <w:r w:rsidRPr="00361429">
        <w:rPr>
          <w:i/>
          <w:iCs/>
        </w:rPr>
        <w:t>Edited key behavior descriptions:</w:t>
      </w:r>
    </w:p>
    <w:p w14:paraId="379CE262" w14:textId="7DF65FC4" w:rsidR="00CA7863" w:rsidRPr="00CA7863" w:rsidRDefault="00CA7863" w:rsidP="00CA7863">
      <w:pPr>
        <w:pStyle w:val="ListParagraph"/>
        <w:numPr>
          <w:ilvl w:val="3"/>
          <w:numId w:val="36"/>
        </w:numPr>
        <w:rPr>
          <w:u w:val="single"/>
        </w:rPr>
      </w:pPr>
      <w:r>
        <w:t xml:space="preserve">2.8.2.1 </w:t>
      </w:r>
      <w:r w:rsidRPr="00CA7863">
        <w:rPr>
          <w:strike/>
        </w:rPr>
        <w:t>Navigate the Internet to find information.</w:t>
      </w:r>
      <w:r>
        <w:t xml:space="preserve"> </w:t>
      </w:r>
      <w:r w:rsidRPr="00CA7863">
        <w:rPr>
          <w:u w:val="single"/>
        </w:rPr>
        <w:t>Conduct research on a topic, finding prior relevant studies and synthesizing information.</w:t>
      </w:r>
    </w:p>
    <w:p w14:paraId="1E70AEB7" w14:textId="6226F5EB" w:rsidR="00AD5E2E" w:rsidRDefault="00A51287" w:rsidP="00AD5E2E">
      <w:pPr>
        <w:pStyle w:val="ListParagraph"/>
        <w:numPr>
          <w:ilvl w:val="3"/>
          <w:numId w:val="36"/>
        </w:numPr>
      </w:pPr>
      <w:r w:rsidRPr="00A51287">
        <w:lastRenderedPageBreak/>
        <w:t>2.8.2.4</w:t>
      </w:r>
      <w:r>
        <w:t xml:space="preserve"> </w:t>
      </w:r>
      <w:r w:rsidRPr="00A51287">
        <w:rPr>
          <w:strike/>
        </w:rPr>
        <w:t>Send and retrieve electronic mail (e-mail).</w:t>
      </w:r>
      <w:r>
        <w:t xml:space="preserve"> </w:t>
      </w:r>
      <w:r w:rsidRPr="00A51287">
        <w:rPr>
          <w:u w:val="single"/>
        </w:rPr>
        <w:t>Communicate using email, social media, and other means in a professional setting.</w:t>
      </w:r>
    </w:p>
    <w:p w14:paraId="3FBE8E4D" w14:textId="6D615F39" w:rsidR="00A51287" w:rsidRDefault="00516C19" w:rsidP="00AD5E2E">
      <w:pPr>
        <w:pStyle w:val="ListParagraph"/>
        <w:numPr>
          <w:ilvl w:val="3"/>
          <w:numId w:val="36"/>
        </w:numPr>
      </w:pPr>
      <w:r w:rsidRPr="00F97B22">
        <w:rPr>
          <w:strike/>
        </w:rPr>
        <w:t>2.8.2.</w:t>
      </w:r>
      <w:r w:rsidR="00F97B22" w:rsidRPr="00F97B22">
        <w:rPr>
          <w:strike/>
        </w:rPr>
        <w:t>7</w:t>
      </w:r>
      <w:r w:rsidR="00F97B22">
        <w:t xml:space="preserve"> </w:t>
      </w:r>
      <w:r w:rsidR="00B619B9" w:rsidRPr="00F97B22">
        <w:rPr>
          <w:u w:val="single"/>
        </w:rPr>
        <w:t>2.8.2.6</w:t>
      </w:r>
      <w:r w:rsidR="00B619B9">
        <w:t xml:space="preserve"> </w:t>
      </w:r>
      <w:r w:rsidR="00B619B9" w:rsidRPr="00CA6EA3">
        <w:rPr>
          <w:strike/>
        </w:rPr>
        <w:t>Navigate the Internet to find</w:t>
      </w:r>
      <w:r w:rsidR="00CA6EA3">
        <w:t xml:space="preserve"> </w:t>
      </w:r>
      <w:r w:rsidR="00B619B9" w:rsidRPr="00CA6EA3">
        <w:rPr>
          <w:u w:val="single"/>
        </w:rPr>
        <w:t>Locate</w:t>
      </w:r>
      <w:r w:rsidR="00B619B9" w:rsidRPr="00B619B9">
        <w:t xml:space="preserve"> and attend online training</w:t>
      </w:r>
      <w:r w:rsidR="00B619B9" w:rsidRPr="00CA6EA3">
        <w:rPr>
          <w:strike/>
        </w:rPr>
        <w:t>, web conferences, webinars, self-paced training, and other applicable interactive sites</w:t>
      </w:r>
      <w:r w:rsidR="00B619B9" w:rsidRPr="00B619B9">
        <w:t xml:space="preserve"> </w:t>
      </w:r>
      <w:r w:rsidR="00B619B9" w:rsidRPr="00CA6EA3">
        <w:rPr>
          <w:u w:val="single"/>
        </w:rPr>
        <w:t>opportunities</w:t>
      </w:r>
      <w:r w:rsidR="00B619B9" w:rsidRPr="00B619B9">
        <w:t>.</w:t>
      </w:r>
    </w:p>
    <w:p w14:paraId="2153F1DF" w14:textId="6E832DF2" w:rsidR="00361429" w:rsidRPr="00F97B22" w:rsidRDefault="00361429" w:rsidP="00361429">
      <w:pPr>
        <w:pStyle w:val="ListParagraph"/>
        <w:numPr>
          <w:ilvl w:val="2"/>
          <w:numId w:val="36"/>
        </w:numPr>
        <w:rPr>
          <w:i/>
          <w:iCs/>
        </w:rPr>
      </w:pPr>
      <w:r w:rsidRPr="00F97B22">
        <w:rPr>
          <w:i/>
          <w:iCs/>
        </w:rPr>
        <w:t>Renumbered key behavior descriptions:</w:t>
      </w:r>
    </w:p>
    <w:p w14:paraId="6582D1D1" w14:textId="582B2C98" w:rsidR="0023191C" w:rsidRPr="0023191C" w:rsidRDefault="0023191C" w:rsidP="0023191C">
      <w:pPr>
        <w:pStyle w:val="ListParagraph"/>
        <w:numPr>
          <w:ilvl w:val="3"/>
          <w:numId w:val="36"/>
        </w:numPr>
      </w:pPr>
      <w:r w:rsidRPr="0023191C">
        <w:rPr>
          <w:strike/>
        </w:rPr>
        <w:t>2.8.2.6</w:t>
      </w:r>
      <w:r>
        <w:t xml:space="preserve"> </w:t>
      </w:r>
      <w:r w:rsidRPr="0023191C">
        <w:rPr>
          <w:u w:val="single"/>
        </w:rPr>
        <w:t>2.8.2.5</w:t>
      </w:r>
      <w:r>
        <w:t xml:space="preserve"> </w:t>
      </w:r>
      <w:r w:rsidRPr="0023191C">
        <w:t>Manage personal schedule and contact information.</w:t>
      </w:r>
    </w:p>
    <w:p w14:paraId="7ADF09E2" w14:textId="6037504D" w:rsidR="00361429" w:rsidRDefault="00516C19" w:rsidP="00361429">
      <w:pPr>
        <w:pStyle w:val="ListParagraph"/>
        <w:numPr>
          <w:ilvl w:val="3"/>
          <w:numId w:val="36"/>
        </w:numPr>
      </w:pPr>
      <w:r w:rsidRPr="00516C19">
        <w:rPr>
          <w:strike/>
        </w:rPr>
        <w:t>2.8.2.8</w:t>
      </w:r>
      <w:r>
        <w:t xml:space="preserve"> </w:t>
      </w:r>
      <w:r w:rsidRPr="00516C19">
        <w:rPr>
          <w:u w:val="single"/>
        </w:rPr>
        <w:t>2.8.8.7</w:t>
      </w:r>
      <w:r>
        <w:t xml:space="preserve"> </w:t>
      </w:r>
      <w:r w:rsidRPr="00516C19">
        <w:t>Employ collaborative/groupware applications to facilitate group work.</w:t>
      </w:r>
    </w:p>
    <w:p w14:paraId="47AE5111" w14:textId="016580C2" w:rsidR="00F97B22" w:rsidRDefault="00F97B22" w:rsidP="00F97B22">
      <w:pPr>
        <w:pStyle w:val="ListParagraph"/>
        <w:numPr>
          <w:ilvl w:val="1"/>
          <w:numId w:val="36"/>
        </w:numPr>
      </w:pPr>
      <w:r>
        <w:t>2.8.3 Writing and publishing applications</w:t>
      </w:r>
    </w:p>
    <w:p w14:paraId="34071C3D" w14:textId="26BBD597" w:rsidR="00F97B22" w:rsidRPr="003B3DBD" w:rsidRDefault="00F97B22" w:rsidP="00F97B22">
      <w:pPr>
        <w:pStyle w:val="ListParagraph"/>
        <w:numPr>
          <w:ilvl w:val="2"/>
          <w:numId w:val="36"/>
        </w:numPr>
        <w:rPr>
          <w:i/>
          <w:iCs/>
        </w:rPr>
      </w:pPr>
      <w:r w:rsidRPr="003B3DBD">
        <w:rPr>
          <w:i/>
          <w:iCs/>
        </w:rPr>
        <w:t>Deleted key behavior descriptions:</w:t>
      </w:r>
    </w:p>
    <w:p w14:paraId="47D96173" w14:textId="3F635F5F" w:rsidR="00F97B22" w:rsidRPr="00F97B22" w:rsidRDefault="00F97B22" w:rsidP="00F97B22">
      <w:pPr>
        <w:pStyle w:val="ListParagraph"/>
        <w:numPr>
          <w:ilvl w:val="3"/>
          <w:numId w:val="36"/>
        </w:numPr>
        <w:rPr>
          <w:strike/>
        </w:rPr>
      </w:pPr>
      <w:r w:rsidRPr="00F97B22">
        <w:rPr>
          <w:strike/>
        </w:rPr>
        <w:t>2.8.3.2 Format, edit, and print text.</w:t>
      </w:r>
    </w:p>
    <w:p w14:paraId="797C63FF" w14:textId="624E960D" w:rsidR="00F97B22" w:rsidRPr="00F97B22" w:rsidRDefault="00F97B22" w:rsidP="00F97B22">
      <w:pPr>
        <w:pStyle w:val="ListParagraph"/>
        <w:numPr>
          <w:ilvl w:val="3"/>
          <w:numId w:val="36"/>
        </w:numPr>
        <w:rPr>
          <w:strike/>
        </w:rPr>
      </w:pPr>
      <w:r w:rsidRPr="00F97B22">
        <w:rPr>
          <w:strike/>
        </w:rPr>
        <w:t>2.8.3.3 Save and retrieve word processing documents.</w:t>
      </w:r>
    </w:p>
    <w:p w14:paraId="3B9D1071" w14:textId="0CB1B326" w:rsidR="00F97B22" w:rsidRDefault="001C4D97" w:rsidP="00F97B22">
      <w:pPr>
        <w:pStyle w:val="ListParagraph"/>
        <w:numPr>
          <w:ilvl w:val="1"/>
          <w:numId w:val="36"/>
        </w:numPr>
      </w:pPr>
      <w:r>
        <w:t>2.8.6 Database</w:t>
      </w:r>
    </w:p>
    <w:p w14:paraId="62BB68F4" w14:textId="42383684" w:rsidR="001C4D97" w:rsidRPr="003B3DBD" w:rsidRDefault="001C4D97" w:rsidP="001C4D97">
      <w:pPr>
        <w:pStyle w:val="ListParagraph"/>
        <w:numPr>
          <w:ilvl w:val="2"/>
          <w:numId w:val="36"/>
        </w:numPr>
        <w:rPr>
          <w:i/>
          <w:iCs/>
        </w:rPr>
      </w:pPr>
      <w:r w:rsidRPr="003B3DBD">
        <w:rPr>
          <w:i/>
          <w:iCs/>
        </w:rPr>
        <w:t>Edited key behavior descriptions:</w:t>
      </w:r>
    </w:p>
    <w:p w14:paraId="153FA82E" w14:textId="678F16A8" w:rsidR="001C4D97" w:rsidRDefault="001C4D97" w:rsidP="001C4D97">
      <w:pPr>
        <w:pStyle w:val="ListParagraph"/>
        <w:numPr>
          <w:ilvl w:val="3"/>
          <w:numId w:val="36"/>
        </w:numPr>
      </w:pPr>
      <w:r w:rsidRPr="001C4D97">
        <w:t>2.8.6.2</w:t>
      </w:r>
      <w:r>
        <w:t xml:space="preserve"> </w:t>
      </w:r>
      <w:r w:rsidRPr="001C4D97">
        <w:t xml:space="preserve">Create and edit </w:t>
      </w:r>
      <w:r w:rsidRPr="001C4D97">
        <w:rPr>
          <w:strike/>
        </w:rPr>
        <w:t>simple</w:t>
      </w:r>
      <w:r>
        <w:t xml:space="preserve"> </w:t>
      </w:r>
      <w:r w:rsidRPr="001C4D97">
        <w:rPr>
          <w:u w:val="single"/>
        </w:rPr>
        <w:t>basic</w:t>
      </w:r>
      <w:r w:rsidRPr="001C4D97">
        <w:t xml:space="preserve"> databases.</w:t>
      </w:r>
    </w:p>
    <w:p w14:paraId="268215E7" w14:textId="7327BA07" w:rsidR="001C4D97" w:rsidRDefault="001C4D97" w:rsidP="001C4D97">
      <w:pPr>
        <w:pStyle w:val="ListParagraph"/>
        <w:numPr>
          <w:ilvl w:val="3"/>
          <w:numId w:val="36"/>
        </w:numPr>
      </w:pPr>
      <w:r w:rsidRPr="001C4D97">
        <w:t>2.8.6.5</w:t>
      </w:r>
      <w:r>
        <w:t xml:space="preserve"> </w:t>
      </w:r>
      <w:r w:rsidRPr="001C4D97">
        <w:t xml:space="preserve">Create reports to communicate </w:t>
      </w:r>
      <w:r w:rsidRPr="001C4D97">
        <w:rPr>
          <w:strike/>
        </w:rPr>
        <w:t>the</w:t>
      </w:r>
      <w:r w:rsidRPr="001C4D97">
        <w:t xml:space="preserve"> information.</w:t>
      </w:r>
    </w:p>
    <w:p w14:paraId="0680FA50" w14:textId="27939DF2" w:rsidR="001C4D97" w:rsidRDefault="00F166CC" w:rsidP="001C4D97">
      <w:pPr>
        <w:pStyle w:val="ListParagraph"/>
        <w:numPr>
          <w:ilvl w:val="1"/>
          <w:numId w:val="36"/>
        </w:numPr>
      </w:pPr>
      <w:r>
        <w:t>2.8.7 Computer programming and algorithms</w:t>
      </w:r>
    </w:p>
    <w:p w14:paraId="76E22E7F" w14:textId="2DD3E342" w:rsidR="00F166CC" w:rsidRPr="003B3DBD" w:rsidRDefault="00F166CC" w:rsidP="00F166CC">
      <w:pPr>
        <w:pStyle w:val="ListParagraph"/>
        <w:numPr>
          <w:ilvl w:val="2"/>
          <w:numId w:val="36"/>
        </w:numPr>
        <w:rPr>
          <w:i/>
          <w:iCs/>
        </w:rPr>
      </w:pPr>
      <w:r w:rsidRPr="003B3DBD">
        <w:rPr>
          <w:i/>
          <w:iCs/>
        </w:rPr>
        <w:t>Edited key behavior description:</w:t>
      </w:r>
    </w:p>
    <w:p w14:paraId="1993860C" w14:textId="71A75B51" w:rsidR="00F166CC" w:rsidRDefault="00F166CC" w:rsidP="00F166CC">
      <w:pPr>
        <w:pStyle w:val="ListParagraph"/>
        <w:numPr>
          <w:ilvl w:val="3"/>
          <w:numId w:val="36"/>
        </w:numPr>
      </w:pPr>
      <w:r w:rsidRPr="00F166CC">
        <w:t>2.8.7.1</w:t>
      </w:r>
      <w:r>
        <w:t xml:space="preserve"> </w:t>
      </w:r>
      <w:r w:rsidRPr="00F166CC">
        <w:rPr>
          <w:strike/>
        </w:rPr>
        <w:t>Basic</w:t>
      </w:r>
      <w:r w:rsidRPr="00F166CC">
        <w:t xml:space="preserve"> </w:t>
      </w:r>
      <w:r w:rsidRPr="00F166CC">
        <w:rPr>
          <w:u w:val="single"/>
        </w:rPr>
        <w:t>Interpret computer code with a basic level of</w:t>
      </w:r>
      <w:r w:rsidRPr="00F166CC">
        <w:t xml:space="preserve"> understanding </w:t>
      </w:r>
      <w:r w:rsidRPr="00F166CC">
        <w:rPr>
          <w:strike/>
        </w:rPr>
        <w:t>or</w:t>
      </w:r>
      <w:r w:rsidR="00F26544">
        <w:t xml:space="preserve"> </w:t>
      </w:r>
      <w:proofErr w:type="spellStart"/>
      <w:r w:rsidRPr="00F166CC">
        <w:rPr>
          <w:u w:val="single"/>
        </w:rPr>
        <w:t>and</w:t>
      </w:r>
      <w:proofErr w:type="spellEnd"/>
      <w:r w:rsidRPr="00F166CC">
        <w:t xml:space="preserve"> appreciation </w:t>
      </w:r>
      <w:r w:rsidRPr="00F26544">
        <w:rPr>
          <w:strike/>
        </w:rPr>
        <w:t>of</w:t>
      </w:r>
      <w:r w:rsidR="00F26544">
        <w:t xml:space="preserve"> </w:t>
      </w:r>
      <w:r w:rsidRPr="00F26544">
        <w:rPr>
          <w:u w:val="single"/>
        </w:rPr>
        <w:t>for</w:t>
      </w:r>
      <w:r w:rsidRPr="00F166CC">
        <w:t xml:space="preserve"> programming </w:t>
      </w:r>
      <w:r w:rsidRPr="00F26544">
        <w:rPr>
          <w:strike/>
        </w:rPr>
        <w:t>language</w:t>
      </w:r>
      <w:r w:rsidRPr="00F166CC">
        <w:t xml:space="preserve"> principles.</w:t>
      </w:r>
    </w:p>
    <w:p w14:paraId="5A4847B0" w14:textId="47F12361" w:rsidR="00F26544" w:rsidRDefault="004B36B5" w:rsidP="00F26544">
      <w:pPr>
        <w:pStyle w:val="ListParagraph"/>
        <w:numPr>
          <w:ilvl w:val="1"/>
          <w:numId w:val="36"/>
        </w:numPr>
      </w:pPr>
      <w:r>
        <w:t>2.8.9 Cybersecurity and privacy</w:t>
      </w:r>
    </w:p>
    <w:p w14:paraId="274D2701" w14:textId="3B6CCADA" w:rsidR="004B36B5" w:rsidRPr="003B3DBD" w:rsidRDefault="004B36B5" w:rsidP="004B36B5">
      <w:pPr>
        <w:pStyle w:val="ListParagraph"/>
        <w:numPr>
          <w:ilvl w:val="2"/>
          <w:numId w:val="36"/>
        </w:numPr>
        <w:rPr>
          <w:i/>
          <w:iCs/>
        </w:rPr>
      </w:pPr>
      <w:r w:rsidRPr="003B3DBD">
        <w:rPr>
          <w:i/>
          <w:iCs/>
        </w:rPr>
        <w:t>Added key behavior descriptions:</w:t>
      </w:r>
    </w:p>
    <w:p w14:paraId="187CC4F8" w14:textId="36E1C5D3" w:rsidR="003B3DBD" w:rsidRPr="003B3DBD" w:rsidRDefault="003B3DBD" w:rsidP="003B3DBD">
      <w:pPr>
        <w:pStyle w:val="ListParagraph"/>
        <w:numPr>
          <w:ilvl w:val="3"/>
          <w:numId w:val="36"/>
        </w:numPr>
        <w:rPr>
          <w:u w:val="single"/>
        </w:rPr>
      </w:pPr>
      <w:r w:rsidRPr="003B3DBD">
        <w:rPr>
          <w:u w:val="single"/>
        </w:rPr>
        <w:t>2.8.9.1 Comply with employers' remote work requirements.</w:t>
      </w:r>
    </w:p>
    <w:p w14:paraId="059D1CF6" w14:textId="1A42C1BC" w:rsidR="003B3DBD" w:rsidRPr="003B3DBD" w:rsidRDefault="003B3DBD" w:rsidP="003B3DBD">
      <w:pPr>
        <w:pStyle w:val="ListParagraph"/>
        <w:numPr>
          <w:ilvl w:val="3"/>
          <w:numId w:val="36"/>
        </w:numPr>
        <w:rPr>
          <w:u w:val="single"/>
        </w:rPr>
      </w:pPr>
      <w:r w:rsidRPr="003B3DBD">
        <w:rPr>
          <w:u w:val="single"/>
        </w:rPr>
        <w:t>2.8.9.2 Adhere to employers' rules and protocols on social media activities.</w:t>
      </w:r>
    </w:p>
    <w:p w14:paraId="6B3B5D71" w14:textId="6D2EB11D" w:rsidR="004B36B5" w:rsidRPr="00F610D0" w:rsidRDefault="003B3DBD" w:rsidP="003B3DBD">
      <w:pPr>
        <w:pStyle w:val="ListParagraph"/>
        <w:numPr>
          <w:ilvl w:val="3"/>
          <w:numId w:val="36"/>
        </w:numPr>
        <w:rPr>
          <w:u w:val="single"/>
        </w:rPr>
      </w:pPr>
      <w:r w:rsidRPr="003B3DBD">
        <w:rPr>
          <w:u w:val="single"/>
        </w:rPr>
        <w:t>2.8.9.3 Understand the risks and opportunities within a robust and expanding data and information domain (e.g., cybersecurity awareness, big data management, etc.).</w:t>
      </w:r>
    </w:p>
    <w:p w14:paraId="480F77E9" w14:textId="05BD3100" w:rsidR="00F610D0" w:rsidRPr="00F42A5D" w:rsidRDefault="00F610D0" w:rsidP="00F42A5D">
      <w:pPr>
        <w:spacing w:before="120"/>
        <w:contextualSpacing/>
        <w:rPr>
          <w:b/>
          <w:bCs/>
          <w:sz w:val="22"/>
          <w:szCs w:val="24"/>
          <w:u w:val="single"/>
        </w:rPr>
      </w:pPr>
      <w:r w:rsidRPr="00F42A5D">
        <w:rPr>
          <w:b/>
          <w:bCs/>
          <w:sz w:val="22"/>
          <w:szCs w:val="24"/>
          <w:u w:val="single"/>
        </w:rPr>
        <w:t>Tier 3: Workplace Competencies</w:t>
      </w:r>
    </w:p>
    <w:p w14:paraId="4DDB903B" w14:textId="04A1A3A4" w:rsidR="00F610D0" w:rsidRPr="003D5E09" w:rsidRDefault="00F610D0" w:rsidP="00F610D0">
      <w:pPr>
        <w:pStyle w:val="ListParagraph"/>
        <w:numPr>
          <w:ilvl w:val="0"/>
          <w:numId w:val="36"/>
        </w:numPr>
        <w:rPr>
          <w:b/>
          <w:bCs/>
          <w:u w:val="single"/>
        </w:rPr>
      </w:pPr>
      <w:r w:rsidRPr="003D5E09">
        <w:rPr>
          <w:b/>
          <w:bCs/>
        </w:rPr>
        <w:t>3.1 Teamwork</w:t>
      </w:r>
    </w:p>
    <w:p w14:paraId="27AF4647" w14:textId="417B351F" w:rsidR="00F42A5D" w:rsidRPr="00F42A5D" w:rsidRDefault="00F42A5D" w:rsidP="00F42A5D">
      <w:pPr>
        <w:pStyle w:val="ListParagraph"/>
        <w:numPr>
          <w:ilvl w:val="1"/>
          <w:numId w:val="36"/>
        </w:numPr>
        <w:rPr>
          <w:u w:val="single"/>
        </w:rPr>
      </w:pPr>
      <w:r>
        <w:t>3.1.1 Identifying team membership and role</w:t>
      </w:r>
    </w:p>
    <w:p w14:paraId="71D9117F" w14:textId="59D4696E" w:rsidR="00F42A5D" w:rsidRPr="00205D77" w:rsidRDefault="00F42A5D" w:rsidP="00F42A5D">
      <w:pPr>
        <w:pStyle w:val="ListParagraph"/>
        <w:numPr>
          <w:ilvl w:val="2"/>
          <w:numId w:val="36"/>
        </w:numPr>
        <w:rPr>
          <w:i/>
          <w:iCs/>
          <w:u w:val="single"/>
        </w:rPr>
      </w:pPr>
      <w:r w:rsidRPr="00205D77">
        <w:rPr>
          <w:i/>
          <w:iCs/>
        </w:rPr>
        <w:t xml:space="preserve">Edited </w:t>
      </w:r>
      <w:r w:rsidR="003D5E09" w:rsidRPr="00205D77">
        <w:rPr>
          <w:i/>
          <w:iCs/>
        </w:rPr>
        <w:t>key behavior description:</w:t>
      </w:r>
    </w:p>
    <w:p w14:paraId="6C4AA8F0" w14:textId="706EDABF" w:rsidR="003D5E09" w:rsidRPr="003D5E09" w:rsidRDefault="003D5E09" w:rsidP="003D5E09">
      <w:pPr>
        <w:pStyle w:val="ListParagraph"/>
        <w:numPr>
          <w:ilvl w:val="3"/>
          <w:numId w:val="36"/>
        </w:numPr>
      </w:pPr>
      <w:r w:rsidRPr="003D5E09">
        <w:t xml:space="preserve">3.1.1.1 Accept membership in the team and identify with its goals </w:t>
      </w:r>
      <w:r w:rsidRPr="003D5E09">
        <w:rPr>
          <w:u w:val="single"/>
        </w:rPr>
        <w:t>and objectives, recognizing the responsibilities of being a member</w:t>
      </w:r>
      <w:r w:rsidRPr="003D5E09">
        <w:t>.</w:t>
      </w:r>
    </w:p>
    <w:p w14:paraId="00F34E2E" w14:textId="58F1C2DA" w:rsidR="003D5E09" w:rsidRPr="00C9429E" w:rsidRDefault="003D5E09" w:rsidP="003D5E09">
      <w:pPr>
        <w:pStyle w:val="ListParagraph"/>
        <w:numPr>
          <w:ilvl w:val="0"/>
          <w:numId w:val="36"/>
        </w:numPr>
        <w:rPr>
          <w:b/>
          <w:bCs/>
        </w:rPr>
      </w:pPr>
      <w:r w:rsidRPr="00C9429E">
        <w:rPr>
          <w:b/>
          <w:bCs/>
        </w:rPr>
        <w:t>3.2 Creative Thinking</w:t>
      </w:r>
    </w:p>
    <w:p w14:paraId="4C4CAED9" w14:textId="75E14742" w:rsidR="003D5E09" w:rsidRDefault="00205D77" w:rsidP="003D5E09">
      <w:pPr>
        <w:pStyle w:val="ListParagraph"/>
        <w:numPr>
          <w:ilvl w:val="1"/>
          <w:numId w:val="36"/>
        </w:numPr>
      </w:pPr>
      <w:r>
        <w:t>3.2.1 Employing unique analyses</w:t>
      </w:r>
    </w:p>
    <w:p w14:paraId="2C5DF071" w14:textId="69589D23" w:rsidR="00205D77" w:rsidRPr="00205D77" w:rsidRDefault="00205D77" w:rsidP="00205D77">
      <w:pPr>
        <w:pStyle w:val="ListParagraph"/>
        <w:numPr>
          <w:ilvl w:val="2"/>
          <w:numId w:val="36"/>
        </w:numPr>
        <w:rPr>
          <w:i/>
          <w:iCs/>
        </w:rPr>
      </w:pPr>
      <w:r w:rsidRPr="00205D77">
        <w:rPr>
          <w:i/>
          <w:iCs/>
        </w:rPr>
        <w:t>Edited key behavior description:</w:t>
      </w:r>
    </w:p>
    <w:p w14:paraId="68F45166" w14:textId="1448DEA3" w:rsidR="00205D77" w:rsidRDefault="00205D77" w:rsidP="00205D77">
      <w:pPr>
        <w:pStyle w:val="ListParagraph"/>
        <w:numPr>
          <w:ilvl w:val="3"/>
          <w:numId w:val="36"/>
        </w:numPr>
      </w:pPr>
      <w:r w:rsidRPr="00205D77">
        <w:lastRenderedPageBreak/>
        <w:t>3.2.1.2</w:t>
      </w:r>
      <w:r>
        <w:t xml:space="preserve"> </w:t>
      </w:r>
      <w:r w:rsidRPr="00205D77">
        <w:t xml:space="preserve">Develop innovative methods of obtaining </w:t>
      </w:r>
      <w:r w:rsidRPr="00205D77">
        <w:rPr>
          <w:u w:val="single"/>
        </w:rPr>
        <w:t>alternate</w:t>
      </w:r>
      <w:r w:rsidRPr="00205D77">
        <w:t xml:space="preserve"> or using </w:t>
      </w:r>
      <w:r w:rsidRPr="00205D77">
        <w:rPr>
          <w:u w:val="single"/>
        </w:rPr>
        <w:t>available</w:t>
      </w:r>
      <w:r w:rsidRPr="00205D77">
        <w:t xml:space="preserve"> resources when </w:t>
      </w:r>
      <w:r w:rsidRPr="00205D77">
        <w:rPr>
          <w:strike/>
        </w:rPr>
        <w:t>insufficient</w:t>
      </w:r>
      <w:r>
        <w:t xml:space="preserve"> </w:t>
      </w:r>
      <w:r w:rsidRPr="00205D77">
        <w:rPr>
          <w:u w:val="single"/>
        </w:rPr>
        <w:t>specified</w:t>
      </w:r>
      <w:r w:rsidRPr="00205D77">
        <w:t xml:space="preserve"> resources are </w:t>
      </w:r>
      <w:r w:rsidRPr="00205D77">
        <w:rPr>
          <w:strike/>
        </w:rPr>
        <w:t>available</w:t>
      </w:r>
      <w:r>
        <w:t xml:space="preserve"> </w:t>
      </w:r>
      <w:r w:rsidRPr="00205D77">
        <w:rPr>
          <w:u w:val="single"/>
        </w:rPr>
        <w:t>unavailable or restricted</w:t>
      </w:r>
      <w:r w:rsidRPr="00205D77">
        <w:t>.</w:t>
      </w:r>
    </w:p>
    <w:p w14:paraId="58A521C3" w14:textId="4C16C462" w:rsidR="00205D77" w:rsidRPr="00C9429E" w:rsidRDefault="00205D77" w:rsidP="00205D77">
      <w:pPr>
        <w:pStyle w:val="ListParagraph"/>
        <w:numPr>
          <w:ilvl w:val="0"/>
          <w:numId w:val="36"/>
        </w:numPr>
        <w:rPr>
          <w:b/>
          <w:bCs/>
        </w:rPr>
      </w:pPr>
      <w:r w:rsidRPr="00C9429E">
        <w:rPr>
          <w:b/>
          <w:bCs/>
        </w:rPr>
        <w:t>3.3 Planning and Organizing</w:t>
      </w:r>
    </w:p>
    <w:p w14:paraId="5458BA97" w14:textId="54F9BA3F" w:rsidR="00205D77" w:rsidRDefault="000964D8" w:rsidP="00205D77">
      <w:pPr>
        <w:pStyle w:val="ListParagraph"/>
        <w:numPr>
          <w:ilvl w:val="1"/>
          <w:numId w:val="36"/>
        </w:numPr>
      </w:pPr>
      <w:r>
        <w:t>3.3.1 Planning and Organizing</w:t>
      </w:r>
    </w:p>
    <w:p w14:paraId="1F9C867C" w14:textId="590C0AA1" w:rsidR="000964D8" w:rsidRPr="00544A82" w:rsidRDefault="000964D8" w:rsidP="000964D8">
      <w:pPr>
        <w:pStyle w:val="ListParagraph"/>
        <w:numPr>
          <w:ilvl w:val="2"/>
          <w:numId w:val="36"/>
        </w:numPr>
        <w:rPr>
          <w:i/>
          <w:iCs/>
        </w:rPr>
      </w:pPr>
      <w:r w:rsidRPr="00544A82">
        <w:rPr>
          <w:i/>
          <w:iCs/>
        </w:rPr>
        <w:t>Edited key behavior description:</w:t>
      </w:r>
    </w:p>
    <w:p w14:paraId="54CBFC23" w14:textId="588348EB" w:rsidR="000964D8" w:rsidRPr="000964D8" w:rsidRDefault="0021667B" w:rsidP="000964D8">
      <w:pPr>
        <w:pStyle w:val="ListParagraph"/>
        <w:numPr>
          <w:ilvl w:val="3"/>
          <w:numId w:val="36"/>
        </w:numPr>
      </w:pPr>
      <w:r>
        <w:t xml:space="preserve">3.3.1.5 </w:t>
      </w:r>
      <w:r w:rsidR="000964D8" w:rsidRPr="000964D8">
        <w:t xml:space="preserve">Keep track of details to ensure work is performed accurately and completely </w:t>
      </w:r>
      <w:r w:rsidR="000964D8" w:rsidRPr="0021667B">
        <w:rPr>
          <w:u w:val="single"/>
        </w:rPr>
        <w:t>so that results can be reproduced or replicated</w:t>
      </w:r>
      <w:r w:rsidR="000964D8" w:rsidRPr="000964D8">
        <w:t>.</w:t>
      </w:r>
    </w:p>
    <w:p w14:paraId="396B8953" w14:textId="4D35A56C" w:rsidR="000964D8" w:rsidRDefault="0021667B" w:rsidP="0021667B">
      <w:pPr>
        <w:pStyle w:val="ListParagraph"/>
        <w:numPr>
          <w:ilvl w:val="1"/>
          <w:numId w:val="36"/>
        </w:numPr>
      </w:pPr>
      <w:r>
        <w:t>3.3.2 Adaptability and flexibility</w:t>
      </w:r>
    </w:p>
    <w:p w14:paraId="170A11C9" w14:textId="7288C22E" w:rsidR="0021667B" w:rsidRPr="00544A82" w:rsidRDefault="0021667B" w:rsidP="0021667B">
      <w:pPr>
        <w:pStyle w:val="ListParagraph"/>
        <w:numPr>
          <w:ilvl w:val="2"/>
          <w:numId w:val="36"/>
        </w:numPr>
        <w:rPr>
          <w:i/>
          <w:iCs/>
        </w:rPr>
      </w:pPr>
      <w:r w:rsidRPr="00544A82">
        <w:rPr>
          <w:i/>
          <w:iCs/>
        </w:rPr>
        <w:t>Edited key behavior descriptions:</w:t>
      </w:r>
    </w:p>
    <w:p w14:paraId="08A81FA7" w14:textId="383C0B76" w:rsidR="0021667B" w:rsidRDefault="00202B3E" w:rsidP="0021667B">
      <w:pPr>
        <w:pStyle w:val="ListParagraph"/>
        <w:numPr>
          <w:ilvl w:val="3"/>
          <w:numId w:val="36"/>
        </w:numPr>
      </w:pPr>
      <w:r w:rsidRPr="00202B3E">
        <w:t>3.3.3.4</w:t>
      </w:r>
      <w:r>
        <w:t xml:space="preserve"> </w:t>
      </w:r>
      <w:r w:rsidRPr="00202B3E">
        <w:t xml:space="preserve">Ensure that others receive needed </w:t>
      </w:r>
      <w:r w:rsidRPr="00202B3E">
        <w:rPr>
          <w:strike/>
        </w:rPr>
        <w:t>materials</w:t>
      </w:r>
      <w:r>
        <w:t xml:space="preserve"> </w:t>
      </w:r>
      <w:r w:rsidRPr="00202B3E">
        <w:rPr>
          <w:u w:val="single"/>
        </w:rPr>
        <w:t>resources or assets</w:t>
      </w:r>
      <w:r w:rsidRPr="00202B3E">
        <w:t xml:space="preserve"> in time.</w:t>
      </w:r>
    </w:p>
    <w:p w14:paraId="205B0E76" w14:textId="33642DED" w:rsidR="00DE71B8" w:rsidRPr="00DE71B8" w:rsidRDefault="00DE71B8" w:rsidP="00DE71B8">
      <w:pPr>
        <w:pStyle w:val="ListParagraph"/>
        <w:numPr>
          <w:ilvl w:val="3"/>
          <w:numId w:val="36"/>
        </w:numPr>
      </w:pPr>
      <w:r>
        <w:t xml:space="preserve">3.3.3.5 </w:t>
      </w:r>
      <w:r w:rsidRPr="00DE71B8">
        <w:rPr>
          <w:strike/>
        </w:rPr>
        <w:t>Stay on schedule.</w:t>
      </w:r>
      <w:r>
        <w:t xml:space="preserve"> </w:t>
      </w:r>
      <w:r w:rsidRPr="00DE71B8">
        <w:rPr>
          <w:u w:val="single"/>
        </w:rPr>
        <w:t>Set realistic deadlines and adhere to them.</w:t>
      </w:r>
    </w:p>
    <w:p w14:paraId="7DEAD55C" w14:textId="030133CF" w:rsidR="00577BEC" w:rsidRPr="00577BEC" w:rsidRDefault="00577BEC" w:rsidP="00577BEC">
      <w:pPr>
        <w:pStyle w:val="ListParagraph"/>
        <w:numPr>
          <w:ilvl w:val="3"/>
          <w:numId w:val="36"/>
        </w:numPr>
      </w:pPr>
      <w:r>
        <w:t xml:space="preserve">3.3.3.7 </w:t>
      </w:r>
      <w:r w:rsidRPr="00577BEC">
        <w:rPr>
          <w:strike/>
        </w:rPr>
        <w:t>Working remotely.</w:t>
      </w:r>
      <w:r w:rsidRPr="00577BEC">
        <w:t xml:space="preserve"> </w:t>
      </w:r>
      <w:r w:rsidRPr="00577BEC">
        <w:rPr>
          <w:u w:val="single"/>
        </w:rPr>
        <w:t>Work remotely as required in an at-home office, some designated alternate space, or during travel assignments.</w:t>
      </w:r>
    </w:p>
    <w:p w14:paraId="2C572C13" w14:textId="3BFECB59" w:rsidR="00202B3E" w:rsidRPr="00544A82" w:rsidRDefault="00692B12" w:rsidP="00692B12">
      <w:pPr>
        <w:pStyle w:val="ListParagraph"/>
        <w:numPr>
          <w:ilvl w:val="2"/>
          <w:numId w:val="36"/>
        </w:numPr>
        <w:rPr>
          <w:i/>
          <w:iCs/>
        </w:rPr>
      </w:pPr>
      <w:r w:rsidRPr="00544A82">
        <w:rPr>
          <w:i/>
          <w:iCs/>
        </w:rPr>
        <w:t>Deleted key behavior descriptions:</w:t>
      </w:r>
    </w:p>
    <w:p w14:paraId="3FE77D3D" w14:textId="38CBFC5C" w:rsidR="00692B12" w:rsidRPr="00692B12" w:rsidRDefault="00692B12" w:rsidP="00692B12">
      <w:pPr>
        <w:pStyle w:val="ListParagraph"/>
        <w:numPr>
          <w:ilvl w:val="3"/>
          <w:numId w:val="36"/>
        </w:numPr>
        <w:rPr>
          <w:strike/>
        </w:rPr>
      </w:pPr>
      <w:r w:rsidRPr="00692B12">
        <w:rPr>
          <w:strike/>
        </w:rPr>
        <w:t xml:space="preserve">3.3.3.8 Understand or appreciate the impact of working remotely. </w:t>
      </w:r>
    </w:p>
    <w:p w14:paraId="3BDA9B4E" w14:textId="049D25E6" w:rsidR="00692B12" w:rsidRPr="00544A82" w:rsidRDefault="00692B12" w:rsidP="00692B12">
      <w:pPr>
        <w:pStyle w:val="ListParagraph"/>
        <w:numPr>
          <w:ilvl w:val="3"/>
          <w:numId w:val="36"/>
        </w:numPr>
        <w:rPr>
          <w:strike/>
        </w:rPr>
      </w:pPr>
      <w:r w:rsidRPr="00692B12">
        <w:rPr>
          <w:strike/>
        </w:rPr>
        <w:t>3.3.3.9 Capability to work remotely as required.</w:t>
      </w:r>
    </w:p>
    <w:p w14:paraId="0B8724DC" w14:textId="3A54721C" w:rsidR="00544A82" w:rsidRPr="00C9429E" w:rsidRDefault="005A24BC" w:rsidP="00AE27BA">
      <w:pPr>
        <w:pStyle w:val="ListParagraph"/>
        <w:numPr>
          <w:ilvl w:val="0"/>
          <w:numId w:val="36"/>
        </w:numPr>
        <w:rPr>
          <w:b/>
          <w:bCs/>
        </w:rPr>
      </w:pPr>
      <w:r w:rsidRPr="00C9429E">
        <w:rPr>
          <w:b/>
          <w:bCs/>
        </w:rPr>
        <w:t>3.4 Problem Solving and Decisions Making</w:t>
      </w:r>
    </w:p>
    <w:p w14:paraId="27030ADB" w14:textId="27B8523C" w:rsidR="005A24BC" w:rsidRDefault="005A24BC" w:rsidP="00AE27BA">
      <w:pPr>
        <w:pStyle w:val="ListParagraph"/>
        <w:numPr>
          <w:ilvl w:val="1"/>
          <w:numId w:val="36"/>
        </w:numPr>
      </w:pPr>
      <w:r>
        <w:t>3.4.2 Generate alternatives</w:t>
      </w:r>
    </w:p>
    <w:p w14:paraId="20D0CC71" w14:textId="31648F41" w:rsidR="005A24BC" w:rsidRDefault="00AE27BA" w:rsidP="00AE27BA">
      <w:pPr>
        <w:pStyle w:val="ListParagraph"/>
        <w:numPr>
          <w:ilvl w:val="2"/>
          <w:numId w:val="36"/>
        </w:numPr>
      </w:pPr>
      <w:r>
        <w:t>Edited key behavior descriptions:</w:t>
      </w:r>
    </w:p>
    <w:p w14:paraId="0378137D" w14:textId="6776C96C" w:rsidR="00AE27BA" w:rsidRDefault="00AE27BA" w:rsidP="00AE27BA">
      <w:pPr>
        <w:pStyle w:val="ListParagraph"/>
        <w:numPr>
          <w:ilvl w:val="3"/>
          <w:numId w:val="36"/>
        </w:numPr>
      </w:pPr>
      <w:r w:rsidRPr="00AE27BA">
        <w:t>3.4.2.2</w:t>
      </w:r>
      <w:r>
        <w:t xml:space="preserve"> </w:t>
      </w:r>
      <w:r w:rsidRPr="00AE27BA">
        <w:t xml:space="preserve">Think creatively to develop </w:t>
      </w:r>
      <w:r w:rsidRPr="00AE27BA">
        <w:rPr>
          <w:u w:val="single"/>
        </w:rPr>
        <w:t>and share</w:t>
      </w:r>
      <w:r w:rsidRPr="00AE27BA">
        <w:t xml:space="preserve"> new ideas </w:t>
      </w:r>
      <w:r w:rsidRPr="00AE27BA">
        <w:rPr>
          <w:strike/>
        </w:rPr>
        <w:t>for and answer</w:t>
      </w:r>
      <w:r w:rsidRPr="00AE27BA">
        <w:t xml:space="preserve"> to </w:t>
      </w:r>
      <w:r w:rsidRPr="00AE27BA">
        <w:rPr>
          <w:u w:val="single"/>
        </w:rPr>
        <w:t>resolve</w:t>
      </w:r>
      <w:r w:rsidRPr="00AE27BA">
        <w:t xml:space="preserve"> work</w:t>
      </w:r>
      <w:r w:rsidRPr="00AE27BA">
        <w:rPr>
          <w:u w:val="single"/>
        </w:rPr>
        <w:t>-</w:t>
      </w:r>
      <w:r w:rsidRPr="00AE27BA">
        <w:t>related problems</w:t>
      </w:r>
      <w:r>
        <w:t>.</w:t>
      </w:r>
    </w:p>
    <w:p w14:paraId="61EADC00" w14:textId="7E38EC7F" w:rsidR="00292591" w:rsidRDefault="00292591" w:rsidP="00292591">
      <w:pPr>
        <w:pStyle w:val="ListParagraph"/>
        <w:numPr>
          <w:ilvl w:val="3"/>
          <w:numId w:val="36"/>
        </w:numPr>
      </w:pPr>
      <w:r>
        <w:t xml:space="preserve">3.4.2.4 </w:t>
      </w:r>
      <w:r w:rsidRPr="00292591">
        <w:t xml:space="preserve">Build </w:t>
      </w:r>
      <w:r w:rsidRPr="00292591">
        <w:rPr>
          <w:u w:val="single"/>
        </w:rPr>
        <w:t>or apply</w:t>
      </w:r>
      <w:r w:rsidRPr="00292591">
        <w:t xml:space="preserve"> models to conceptualize and develop theoretical and practical frameworks.</w:t>
      </w:r>
    </w:p>
    <w:p w14:paraId="0EF5A039" w14:textId="4FEF6254" w:rsidR="00C9429E" w:rsidRDefault="00C9429E" w:rsidP="00C9429E">
      <w:pPr>
        <w:pStyle w:val="ListParagraph"/>
        <w:numPr>
          <w:ilvl w:val="1"/>
          <w:numId w:val="36"/>
        </w:numPr>
      </w:pPr>
      <w:r>
        <w:t>3.4.3 Choose and implement a solution</w:t>
      </w:r>
    </w:p>
    <w:p w14:paraId="557CDFC8" w14:textId="0FBA639D" w:rsidR="00C9429E" w:rsidRDefault="00C9429E" w:rsidP="00C9429E">
      <w:pPr>
        <w:pStyle w:val="ListParagraph"/>
        <w:numPr>
          <w:ilvl w:val="2"/>
          <w:numId w:val="36"/>
        </w:numPr>
      </w:pPr>
      <w:r>
        <w:t>Edited</w:t>
      </w:r>
      <w:r w:rsidR="00DD225E">
        <w:t xml:space="preserve"> key behavior description:</w:t>
      </w:r>
    </w:p>
    <w:p w14:paraId="290F435E" w14:textId="33A1BF2E" w:rsidR="00DD225E" w:rsidRPr="00292591" w:rsidRDefault="00DD225E" w:rsidP="00DD225E">
      <w:pPr>
        <w:pStyle w:val="ListParagraph"/>
        <w:numPr>
          <w:ilvl w:val="3"/>
          <w:numId w:val="36"/>
        </w:numPr>
      </w:pPr>
      <w:r w:rsidRPr="00DD225E">
        <w:t>3.4.3.2</w:t>
      </w:r>
      <w:r>
        <w:t xml:space="preserve"> </w:t>
      </w:r>
      <w:r w:rsidRPr="00DD225E">
        <w:t xml:space="preserve">Commit to </w:t>
      </w:r>
      <w:r w:rsidRPr="00DD225E">
        <w:rPr>
          <w:u w:val="single"/>
        </w:rPr>
        <w:t>providing</w:t>
      </w:r>
      <w:r w:rsidRPr="00DD225E">
        <w:t xml:space="preserve"> a solution in a timely manner.</w:t>
      </w:r>
    </w:p>
    <w:p w14:paraId="2D6EF47A" w14:textId="6196DCFB" w:rsidR="00AE27BA" w:rsidRDefault="004B7C5C" w:rsidP="00C9429E">
      <w:pPr>
        <w:pStyle w:val="ListParagraph"/>
        <w:numPr>
          <w:ilvl w:val="0"/>
          <w:numId w:val="36"/>
        </w:numPr>
      </w:pPr>
      <w:r>
        <w:t>3.5 Working with Tools and Technology</w:t>
      </w:r>
    </w:p>
    <w:p w14:paraId="201955C4" w14:textId="03BF9D47" w:rsidR="004B7C5C" w:rsidRDefault="004B7C5C" w:rsidP="004B7C5C">
      <w:pPr>
        <w:pStyle w:val="ListParagraph"/>
        <w:numPr>
          <w:ilvl w:val="1"/>
          <w:numId w:val="36"/>
        </w:numPr>
      </w:pPr>
      <w:r>
        <w:t>3.5.2 Using Tools</w:t>
      </w:r>
    </w:p>
    <w:p w14:paraId="16EA6498" w14:textId="77777777" w:rsidR="00EA6222" w:rsidRPr="00EA6222" w:rsidRDefault="00EA6222" w:rsidP="004B7C5C">
      <w:pPr>
        <w:pStyle w:val="ListParagraph"/>
        <w:numPr>
          <w:ilvl w:val="2"/>
          <w:numId w:val="36"/>
        </w:numPr>
        <w:rPr>
          <w:i/>
          <w:iCs/>
        </w:rPr>
      </w:pPr>
      <w:r w:rsidRPr="00EA6222">
        <w:rPr>
          <w:i/>
          <w:iCs/>
        </w:rPr>
        <w:t>Edited key behavior description:</w:t>
      </w:r>
    </w:p>
    <w:p w14:paraId="76BFB2C0" w14:textId="512BC326" w:rsidR="004B7C5C" w:rsidRDefault="003F2783" w:rsidP="00EA6222">
      <w:pPr>
        <w:pStyle w:val="ListParagraph"/>
        <w:numPr>
          <w:ilvl w:val="3"/>
          <w:numId w:val="36"/>
        </w:numPr>
      </w:pPr>
      <w:r w:rsidRPr="003F2783">
        <w:t>3.5.2.2</w:t>
      </w:r>
      <w:r>
        <w:t xml:space="preserve"> </w:t>
      </w:r>
      <w:r w:rsidRPr="003F2783">
        <w:t xml:space="preserve">Use information technology and computer applications as </w:t>
      </w:r>
      <w:r w:rsidRPr="003F2783">
        <w:rPr>
          <w:strike/>
        </w:rPr>
        <w:t xml:space="preserve">it </w:t>
      </w:r>
      <w:proofErr w:type="gramStart"/>
      <w:r w:rsidRPr="003F2783">
        <w:rPr>
          <w:strike/>
        </w:rPr>
        <w:t>supports</w:t>
      </w:r>
      <w:proofErr w:type="gramEnd"/>
      <w:r>
        <w:t xml:space="preserve"> </w:t>
      </w:r>
      <w:r w:rsidRPr="003F2783">
        <w:rPr>
          <w:u w:val="single"/>
        </w:rPr>
        <w:t>they support</w:t>
      </w:r>
      <w:r w:rsidRPr="003F2783">
        <w:t xml:space="preserve"> the gathering, storage, manipulation, and transfer of data and information.</w:t>
      </w:r>
    </w:p>
    <w:p w14:paraId="63F19294" w14:textId="1F45C782" w:rsidR="00EA6222" w:rsidRDefault="00EA6222" w:rsidP="00EA6222">
      <w:pPr>
        <w:pStyle w:val="ListParagraph"/>
        <w:numPr>
          <w:ilvl w:val="1"/>
          <w:numId w:val="36"/>
        </w:numPr>
      </w:pPr>
      <w:r>
        <w:t>3.5.3 Keeping current on tools and technology</w:t>
      </w:r>
    </w:p>
    <w:p w14:paraId="496908A7" w14:textId="654E84C4" w:rsidR="00EA6222" w:rsidRPr="0088598A" w:rsidRDefault="00B561C2" w:rsidP="00EA6222">
      <w:pPr>
        <w:pStyle w:val="ListParagraph"/>
        <w:numPr>
          <w:ilvl w:val="2"/>
          <w:numId w:val="36"/>
        </w:numPr>
        <w:rPr>
          <w:i/>
          <w:iCs/>
        </w:rPr>
      </w:pPr>
      <w:r w:rsidRPr="0088598A">
        <w:rPr>
          <w:i/>
          <w:iCs/>
        </w:rPr>
        <w:t>Edited key behavior description:</w:t>
      </w:r>
    </w:p>
    <w:p w14:paraId="3D8A1E6F" w14:textId="009946A4" w:rsidR="00B561C2" w:rsidRDefault="00710EFB" w:rsidP="00B561C2">
      <w:pPr>
        <w:pStyle w:val="ListParagraph"/>
        <w:numPr>
          <w:ilvl w:val="3"/>
          <w:numId w:val="36"/>
        </w:numPr>
      </w:pPr>
      <w:r w:rsidRPr="00710EFB">
        <w:t>3.5.3.3</w:t>
      </w:r>
      <w:r>
        <w:t xml:space="preserve"> </w:t>
      </w:r>
      <w:r w:rsidRPr="00710EFB">
        <w:t xml:space="preserve">Seek </w:t>
      </w:r>
      <w:r w:rsidRPr="00710EFB">
        <w:rPr>
          <w:strike/>
        </w:rPr>
        <w:t>out</w:t>
      </w:r>
      <w:r w:rsidRPr="00710EFB">
        <w:t xml:space="preserve"> opportunities to improve knowledge of tools and technologies that may </w:t>
      </w:r>
      <w:r w:rsidRPr="00710EFB">
        <w:rPr>
          <w:strike/>
        </w:rPr>
        <w:t>asses</w:t>
      </w:r>
      <w:r>
        <w:t xml:space="preserve"> </w:t>
      </w:r>
      <w:r w:rsidRPr="00710EFB">
        <w:rPr>
          <w:u w:val="single"/>
        </w:rPr>
        <w:t>assist</w:t>
      </w:r>
      <w:r w:rsidRPr="00710EFB">
        <w:t xml:space="preserve"> in streamlining work and improving productivity.</w:t>
      </w:r>
    </w:p>
    <w:p w14:paraId="59244309" w14:textId="519969C3" w:rsidR="00710EFB" w:rsidRDefault="0088598A" w:rsidP="0088598A">
      <w:pPr>
        <w:pStyle w:val="ListParagraph"/>
        <w:numPr>
          <w:ilvl w:val="1"/>
          <w:numId w:val="36"/>
        </w:numPr>
      </w:pPr>
      <w:r>
        <w:lastRenderedPageBreak/>
        <w:t>3.5.4 Troubleshooting and maintenance</w:t>
      </w:r>
    </w:p>
    <w:p w14:paraId="623969B6" w14:textId="05180CE1" w:rsidR="0088598A" w:rsidRPr="002555DC" w:rsidRDefault="0088598A" w:rsidP="0088598A">
      <w:pPr>
        <w:pStyle w:val="ListParagraph"/>
        <w:numPr>
          <w:ilvl w:val="2"/>
          <w:numId w:val="36"/>
        </w:numPr>
        <w:rPr>
          <w:i/>
          <w:iCs/>
        </w:rPr>
      </w:pPr>
      <w:r w:rsidRPr="002555DC">
        <w:rPr>
          <w:i/>
          <w:iCs/>
        </w:rPr>
        <w:t>Edited key behavior descriptions:</w:t>
      </w:r>
    </w:p>
    <w:p w14:paraId="2A806BF4" w14:textId="78A69F61" w:rsidR="0088598A" w:rsidRDefault="0088598A" w:rsidP="0088598A">
      <w:pPr>
        <w:pStyle w:val="ListParagraph"/>
        <w:numPr>
          <w:ilvl w:val="3"/>
          <w:numId w:val="36"/>
        </w:numPr>
      </w:pPr>
      <w:r>
        <w:t xml:space="preserve">3.5.4.1 Help people adapt to the changes brought on by new technologies and </w:t>
      </w:r>
      <w:r w:rsidRPr="00C130E9">
        <w:rPr>
          <w:strike/>
        </w:rPr>
        <w:t>helping them to</w:t>
      </w:r>
      <w:r>
        <w:t xml:space="preserve"> see the value and benefits of new technology.</w:t>
      </w:r>
    </w:p>
    <w:p w14:paraId="116C535B" w14:textId="47DC05FF" w:rsidR="0088598A" w:rsidRDefault="00C130E9" w:rsidP="0088598A">
      <w:pPr>
        <w:pStyle w:val="ListParagraph"/>
        <w:numPr>
          <w:ilvl w:val="3"/>
          <w:numId w:val="36"/>
        </w:numPr>
      </w:pPr>
      <w:r>
        <w:t xml:space="preserve">3.5.4.2 </w:t>
      </w:r>
      <w:r w:rsidR="0088598A">
        <w:t>Troubleshoot</w:t>
      </w:r>
      <w:r w:rsidR="0088598A" w:rsidRPr="00C130E9">
        <w:rPr>
          <w:strike/>
        </w:rPr>
        <w:t xml:space="preserve"> and</w:t>
      </w:r>
      <w:r w:rsidR="0088598A">
        <w:t xml:space="preserve">, maintain, </w:t>
      </w:r>
      <w:r w:rsidR="0088598A" w:rsidRPr="000D6CEA">
        <w:rPr>
          <w:u w:val="single"/>
        </w:rPr>
        <w:t>update, and secure</w:t>
      </w:r>
      <w:r w:rsidR="0088598A">
        <w:t xml:space="preserve"> tools and technologies.</w:t>
      </w:r>
    </w:p>
    <w:p w14:paraId="14BFB22B" w14:textId="4E07E6C8" w:rsidR="000D6CEA" w:rsidRDefault="000D6CEA" w:rsidP="000D6CEA">
      <w:pPr>
        <w:pStyle w:val="ListParagraph"/>
        <w:numPr>
          <w:ilvl w:val="0"/>
          <w:numId w:val="36"/>
        </w:numPr>
      </w:pPr>
      <w:r>
        <w:t>3.6 Checking, Examining, and Recording</w:t>
      </w:r>
    </w:p>
    <w:p w14:paraId="0A347EC8" w14:textId="5FBE7526" w:rsidR="000D6CEA" w:rsidRDefault="00037012" w:rsidP="000D6CEA">
      <w:pPr>
        <w:pStyle w:val="ListParagraph"/>
        <w:numPr>
          <w:ilvl w:val="1"/>
          <w:numId w:val="36"/>
        </w:numPr>
      </w:pPr>
      <w:r>
        <w:t>3.6.1 Obtaining information</w:t>
      </w:r>
    </w:p>
    <w:p w14:paraId="499C3781" w14:textId="1C86910C" w:rsidR="00037012" w:rsidRPr="002555DC" w:rsidRDefault="00037012" w:rsidP="00037012">
      <w:pPr>
        <w:pStyle w:val="ListParagraph"/>
        <w:numPr>
          <w:ilvl w:val="2"/>
          <w:numId w:val="36"/>
        </w:numPr>
        <w:rPr>
          <w:i/>
          <w:iCs/>
        </w:rPr>
      </w:pPr>
      <w:r w:rsidRPr="002555DC">
        <w:rPr>
          <w:i/>
          <w:iCs/>
        </w:rPr>
        <w:t>Edited key behavior descriptions:</w:t>
      </w:r>
    </w:p>
    <w:p w14:paraId="42A6FCCB" w14:textId="48E2348F" w:rsidR="00037012" w:rsidRDefault="00037012" w:rsidP="00037012">
      <w:pPr>
        <w:pStyle w:val="ListParagraph"/>
        <w:numPr>
          <w:ilvl w:val="3"/>
          <w:numId w:val="36"/>
        </w:numPr>
      </w:pPr>
      <w:r>
        <w:t>3.6.1.</w:t>
      </w:r>
      <w:r w:rsidR="00C16BAA">
        <w:t>1</w:t>
      </w:r>
      <w:r>
        <w:t xml:space="preserve"> Compile, code, categorize, calculate, tabulate, audit, or verify </w:t>
      </w:r>
      <w:r w:rsidRPr="00037012">
        <w:rPr>
          <w:strike/>
        </w:rPr>
        <w:t>information or</w:t>
      </w:r>
      <w:r>
        <w:t xml:space="preserve"> data. </w:t>
      </w:r>
    </w:p>
    <w:p w14:paraId="1B3CDB54" w14:textId="158EDA62" w:rsidR="00037012" w:rsidRDefault="00037012" w:rsidP="00037012">
      <w:pPr>
        <w:pStyle w:val="ListParagraph"/>
        <w:numPr>
          <w:ilvl w:val="3"/>
          <w:numId w:val="36"/>
        </w:numPr>
      </w:pPr>
      <w:r>
        <w:t>3.6.1.</w:t>
      </w:r>
      <w:r w:rsidR="00C16BAA">
        <w:t xml:space="preserve">2 </w:t>
      </w:r>
      <w:r w:rsidRPr="00C16BAA">
        <w:rPr>
          <w:strike/>
        </w:rPr>
        <w:t xml:space="preserve">Perform with rigorous </w:t>
      </w:r>
      <w:r w:rsidRPr="00C16BAA">
        <w:rPr>
          <w:u w:val="single"/>
        </w:rPr>
        <w:t>Rigorously assess data quality for</w:t>
      </w:r>
      <w:r>
        <w:t xml:space="preserve"> exactness and a high degree of accuracy. </w:t>
      </w:r>
    </w:p>
    <w:p w14:paraId="05C04B3E" w14:textId="62E17DF8" w:rsidR="00037012" w:rsidRDefault="00664853" w:rsidP="00664853">
      <w:pPr>
        <w:pStyle w:val="ListParagraph"/>
        <w:numPr>
          <w:ilvl w:val="0"/>
          <w:numId w:val="36"/>
        </w:numPr>
      </w:pPr>
      <w:r>
        <w:t>3.7 Business Fundamentals</w:t>
      </w:r>
    </w:p>
    <w:p w14:paraId="4BD0B414" w14:textId="0BB82CF0" w:rsidR="00664853" w:rsidRDefault="00664853" w:rsidP="00664853">
      <w:pPr>
        <w:pStyle w:val="ListParagraph"/>
        <w:numPr>
          <w:ilvl w:val="1"/>
          <w:numId w:val="36"/>
        </w:numPr>
      </w:pPr>
      <w:r>
        <w:t>Key behavior titles</w:t>
      </w:r>
    </w:p>
    <w:p w14:paraId="259F1F2B" w14:textId="6A3EF133" w:rsidR="00664853" w:rsidRPr="002555DC" w:rsidRDefault="004650E6" w:rsidP="00664853">
      <w:pPr>
        <w:pStyle w:val="ListParagraph"/>
        <w:numPr>
          <w:ilvl w:val="2"/>
          <w:numId w:val="36"/>
        </w:numPr>
        <w:rPr>
          <w:i/>
          <w:iCs/>
        </w:rPr>
      </w:pPr>
      <w:r w:rsidRPr="002555DC">
        <w:rPr>
          <w:i/>
          <w:iCs/>
        </w:rPr>
        <w:t>Deleted key behavior title:</w:t>
      </w:r>
    </w:p>
    <w:p w14:paraId="36152EB2" w14:textId="5EC45FBA" w:rsidR="004650E6" w:rsidRDefault="004650E6" w:rsidP="004650E6">
      <w:pPr>
        <w:pStyle w:val="ListParagraph"/>
        <w:numPr>
          <w:ilvl w:val="3"/>
          <w:numId w:val="36"/>
        </w:numPr>
      </w:pPr>
      <w:r>
        <w:t>3.7.1 Economic/Business/Financial Principles</w:t>
      </w:r>
    </w:p>
    <w:p w14:paraId="70489CA8" w14:textId="7F57E250" w:rsidR="005944FD" w:rsidRPr="002555DC" w:rsidRDefault="005944FD" w:rsidP="005944FD">
      <w:pPr>
        <w:pStyle w:val="ListParagraph"/>
        <w:numPr>
          <w:ilvl w:val="2"/>
          <w:numId w:val="36"/>
        </w:numPr>
        <w:rPr>
          <w:i/>
          <w:iCs/>
        </w:rPr>
      </w:pPr>
      <w:r w:rsidRPr="002555DC">
        <w:rPr>
          <w:i/>
          <w:iCs/>
        </w:rPr>
        <w:t>Renumbered key behavior titles:</w:t>
      </w:r>
    </w:p>
    <w:p w14:paraId="26AA0566" w14:textId="06C7CE95" w:rsidR="005944FD" w:rsidRDefault="005944FD" w:rsidP="005944FD">
      <w:pPr>
        <w:pStyle w:val="ListParagraph"/>
        <w:numPr>
          <w:ilvl w:val="3"/>
          <w:numId w:val="36"/>
        </w:numPr>
      </w:pPr>
      <w:r>
        <w:t xml:space="preserve">Renumbered key behavior titles </w:t>
      </w:r>
      <w:r w:rsidR="0079581D">
        <w:t>3.7.2</w:t>
      </w:r>
      <w:r w:rsidR="002555DC">
        <w:t>-</w:t>
      </w:r>
      <w:r w:rsidR="0079581D">
        <w:t xml:space="preserve">3.7.6 </w:t>
      </w:r>
      <w:r w:rsidR="002555DC">
        <w:t>as</w:t>
      </w:r>
      <w:r w:rsidR="001F5DC6">
        <w:t xml:space="preserve"> 3.7.1</w:t>
      </w:r>
      <w:r w:rsidR="002555DC">
        <w:t>-</w:t>
      </w:r>
      <w:r w:rsidR="001F5DC6">
        <w:t>3.7</w:t>
      </w:r>
      <w:r w:rsidR="00905976">
        <w:t>.</w:t>
      </w:r>
      <w:r w:rsidR="001F5DC6">
        <w:t>5</w:t>
      </w:r>
      <w:r w:rsidR="00905976">
        <w:t xml:space="preserve"> and renumbered key behavior descriptions accordingly.</w:t>
      </w:r>
    </w:p>
    <w:p w14:paraId="70D9B715" w14:textId="7E8DBD8B" w:rsidR="002555DC" w:rsidRDefault="002E1C55" w:rsidP="00905976">
      <w:pPr>
        <w:pStyle w:val="ListParagraph"/>
        <w:numPr>
          <w:ilvl w:val="1"/>
          <w:numId w:val="36"/>
        </w:numPr>
      </w:pPr>
      <w:r>
        <w:t>3.7.1 Economic/Business/Financial Principles</w:t>
      </w:r>
    </w:p>
    <w:p w14:paraId="6607BEBC" w14:textId="051718A3" w:rsidR="002E1C55" w:rsidRPr="00E3796C" w:rsidRDefault="002E1C55" w:rsidP="002E1C55">
      <w:pPr>
        <w:pStyle w:val="ListParagraph"/>
        <w:numPr>
          <w:ilvl w:val="2"/>
          <w:numId w:val="36"/>
        </w:numPr>
        <w:rPr>
          <w:i/>
          <w:iCs/>
        </w:rPr>
      </w:pPr>
      <w:r w:rsidRPr="00E3796C">
        <w:rPr>
          <w:i/>
          <w:iCs/>
        </w:rPr>
        <w:t>Deleted key behavior description:</w:t>
      </w:r>
    </w:p>
    <w:p w14:paraId="34358DC1" w14:textId="0D905474" w:rsidR="002E1C55" w:rsidRPr="002E1C55" w:rsidRDefault="002E1C55" w:rsidP="002E1C55">
      <w:pPr>
        <w:pStyle w:val="ListParagraph"/>
        <w:numPr>
          <w:ilvl w:val="3"/>
          <w:numId w:val="36"/>
        </w:numPr>
        <w:rPr>
          <w:strike/>
        </w:rPr>
      </w:pPr>
      <w:r w:rsidRPr="002E1C55">
        <w:rPr>
          <w:strike/>
        </w:rPr>
        <w:t>3.7.1.1 Basic understanding of markets, economic terminology, and business principles.</w:t>
      </w:r>
    </w:p>
    <w:p w14:paraId="6FECFC92" w14:textId="273B329B" w:rsidR="002E1C55" w:rsidRDefault="002E1C55" w:rsidP="002E1C55">
      <w:pPr>
        <w:pStyle w:val="ListParagraph"/>
        <w:numPr>
          <w:ilvl w:val="1"/>
          <w:numId w:val="36"/>
        </w:numPr>
      </w:pPr>
      <w:r>
        <w:t>3.7.</w:t>
      </w:r>
      <w:r w:rsidR="006A1028">
        <w:t>2 Business ethics</w:t>
      </w:r>
    </w:p>
    <w:p w14:paraId="21730A83" w14:textId="426FD13B" w:rsidR="006A1028" w:rsidRPr="00E3796C" w:rsidRDefault="006A1028" w:rsidP="006A1028">
      <w:pPr>
        <w:pStyle w:val="ListParagraph"/>
        <w:numPr>
          <w:ilvl w:val="2"/>
          <w:numId w:val="36"/>
        </w:numPr>
        <w:rPr>
          <w:i/>
          <w:iCs/>
        </w:rPr>
      </w:pPr>
      <w:r w:rsidRPr="00E3796C">
        <w:rPr>
          <w:i/>
          <w:iCs/>
        </w:rPr>
        <w:t>Edited key behavior descriptions:</w:t>
      </w:r>
    </w:p>
    <w:p w14:paraId="5F655C4D" w14:textId="799DBE80" w:rsidR="006A1028" w:rsidRPr="006A1028" w:rsidRDefault="00B80B16" w:rsidP="006A1028">
      <w:pPr>
        <w:pStyle w:val="ListParagraph"/>
        <w:numPr>
          <w:ilvl w:val="3"/>
          <w:numId w:val="36"/>
        </w:numPr>
      </w:pPr>
      <w:r>
        <w:t>3.7.2.1</w:t>
      </w:r>
      <w:r w:rsidR="006A1028" w:rsidRPr="00B80B16">
        <w:rPr>
          <w:strike/>
        </w:rPr>
        <w:t>–</w:t>
      </w:r>
      <w:r w:rsidR="006A1028" w:rsidRPr="006A1028">
        <w:t xml:space="preserve"> Act in the best interests of the company, your co-workers, your community, other stakeholders, and the environment.</w:t>
      </w:r>
    </w:p>
    <w:p w14:paraId="49D16D50" w14:textId="0DFE4E45" w:rsidR="00B80B16" w:rsidRDefault="00B80B16" w:rsidP="00B80B16">
      <w:pPr>
        <w:pStyle w:val="ListParagraph"/>
        <w:numPr>
          <w:ilvl w:val="3"/>
          <w:numId w:val="36"/>
        </w:numPr>
      </w:pPr>
      <w:r>
        <w:t>3.7.2.2 Legal</w:t>
      </w:r>
      <w:r w:rsidRPr="00B80B16">
        <w:rPr>
          <w:strike/>
        </w:rPr>
        <w:t>/</w:t>
      </w:r>
      <w:r>
        <w:t xml:space="preserve"> </w:t>
      </w:r>
      <w:r w:rsidRPr="00B80B16">
        <w:rPr>
          <w:u w:val="single"/>
        </w:rPr>
        <w:t>and</w:t>
      </w:r>
      <w:r>
        <w:t xml:space="preserve"> financial</w:t>
      </w:r>
    </w:p>
    <w:p w14:paraId="025B6F3B" w14:textId="700D7140" w:rsidR="00B80B16" w:rsidRDefault="00B80B16" w:rsidP="00B80B16">
      <w:pPr>
        <w:pStyle w:val="ListParagraph"/>
        <w:numPr>
          <w:ilvl w:val="4"/>
          <w:numId w:val="36"/>
        </w:numPr>
      </w:pPr>
      <w:r>
        <w:t>Comply with the letter and spirit of applicable laws.</w:t>
      </w:r>
    </w:p>
    <w:p w14:paraId="08C6E3C2" w14:textId="4EBE8954" w:rsidR="00B80B16" w:rsidRDefault="00B80B16" w:rsidP="00B80B16">
      <w:pPr>
        <w:pStyle w:val="ListParagraph"/>
        <w:numPr>
          <w:ilvl w:val="4"/>
          <w:numId w:val="36"/>
        </w:numPr>
      </w:pPr>
      <w:r>
        <w:t>Use company property legitimately, minimizing loss and waste; report loss, waste, or theft of company property to appropriate personnel.</w:t>
      </w:r>
    </w:p>
    <w:p w14:paraId="511C3B3B" w14:textId="7EA736B3" w:rsidR="00B80B16" w:rsidRDefault="00B80B16" w:rsidP="00B80B16">
      <w:pPr>
        <w:pStyle w:val="ListParagraph"/>
        <w:numPr>
          <w:ilvl w:val="4"/>
          <w:numId w:val="36"/>
        </w:numPr>
      </w:pPr>
      <w:r>
        <w:t xml:space="preserve">Maintain privacy and confidentiality of company </w:t>
      </w:r>
      <w:r w:rsidRPr="00B80B16">
        <w:rPr>
          <w:u w:val="single"/>
        </w:rPr>
        <w:t>and organization</w:t>
      </w:r>
      <w:r>
        <w:t xml:space="preserve"> information, as well as that of customers and co-workers.</w:t>
      </w:r>
    </w:p>
    <w:p w14:paraId="43192848" w14:textId="6FEA7366" w:rsidR="00B80B16" w:rsidRDefault="00B80B16" w:rsidP="00B80B16">
      <w:pPr>
        <w:pStyle w:val="ListParagraph"/>
        <w:numPr>
          <w:ilvl w:val="4"/>
          <w:numId w:val="36"/>
        </w:numPr>
      </w:pPr>
      <w:r>
        <w:t>Comply with intellectual property laws.</w:t>
      </w:r>
    </w:p>
    <w:p w14:paraId="372B2541" w14:textId="105A125C" w:rsidR="00B80B16" w:rsidRDefault="00B80B16" w:rsidP="00B80B16">
      <w:pPr>
        <w:pStyle w:val="ListParagraph"/>
        <w:numPr>
          <w:ilvl w:val="4"/>
          <w:numId w:val="36"/>
        </w:numPr>
      </w:pPr>
      <w:r>
        <w:t>Protect trade secrets.</w:t>
      </w:r>
    </w:p>
    <w:p w14:paraId="4F3EBA26" w14:textId="0A82AF67" w:rsidR="00B80B16" w:rsidRDefault="00B80B16" w:rsidP="00B80B16">
      <w:pPr>
        <w:pStyle w:val="ListParagraph"/>
        <w:numPr>
          <w:ilvl w:val="3"/>
          <w:numId w:val="36"/>
        </w:numPr>
      </w:pPr>
      <w:r>
        <w:t>3.7.2.3 Environmental</w:t>
      </w:r>
      <w:r w:rsidRPr="00B80B16">
        <w:rPr>
          <w:strike/>
        </w:rPr>
        <w:t>/Health</w:t>
      </w:r>
      <w:r w:rsidRPr="00B80B16">
        <w:rPr>
          <w:strike/>
          <w:u w:val="single"/>
        </w:rPr>
        <w:t>/</w:t>
      </w:r>
      <w:r w:rsidRPr="00B80B16">
        <w:rPr>
          <w:u w:val="single"/>
        </w:rPr>
        <w:t>, health, and safety</w:t>
      </w:r>
    </w:p>
    <w:p w14:paraId="34782B5B" w14:textId="528FB478" w:rsidR="00B80B16" w:rsidRDefault="00B80B16" w:rsidP="00EE235B">
      <w:pPr>
        <w:pStyle w:val="ListParagraph"/>
        <w:numPr>
          <w:ilvl w:val="4"/>
          <w:numId w:val="36"/>
        </w:numPr>
      </w:pPr>
      <w:r>
        <w:t>Hold paramount the safety, health, and welfare of the public</w:t>
      </w:r>
      <w:r w:rsidRPr="00AC0999">
        <w:rPr>
          <w:u w:val="single"/>
        </w:rPr>
        <w:t>, stakeholders, clients, and internal employees</w:t>
      </w:r>
      <w:r>
        <w:t>.</w:t>
      </w:r>
    </w:p>
    <w:p w14:paraId="01241CF3" w14:textId="6E0B4651" w:rsidR="00B80B16" w:rsidRDefault="00B80B16" w:rsidP="00EE235B">
      <w:pPr>
        <w:pStyle w:val="ListParagraph"/>
        <w:numPr>
          <w:ilvl w:val="4"/>
          <w:numId w:val="36"/>
        </w:numPr>
      </w:pPr>
      <w:r>
        <w:lastRenderedPageBreak/>
        <w:t>Maintain a healthful and safe environment and report any violations</w:t>
      </w:r>
      <w:r w:rsidRPr="00AC0999">
        <w:rPr>
          <w:strike/>
        </w:rPr>
        <w:t>/</w:t>
      </w:r>
      <w:r>
        <w:t xml:space="preserve"> </w:t>
      </w:r>
      <w:r w:rsidRPr="00AC0999">
        <w:rPr>
          <w:u w:val="single"/>
        </w:rPr>
        <w:t>or</w:t>
      </w:r>
      <w:r>
        <w:t xml:space="preserve"> discrepancies.</w:t>
      </w:r>
    </w:p>
    <w:p w14:paraId="6177566A" w14:textId="419592C1" w:rsidR="00B80B16" w:rsidRDefault="00B80B16" w:rsidP="00EE235B">
      <w:pPr>
        <w:pStyle w:val="ListParagraph"/>
        <w:numPr>
          <w:ilvl w:val="4"/>
          <w:numId w:val="36"/>
        </w:numPr>
      </w:pPr>
      <w:r>
        <w:t>Ensure equipment and systems are designed to be environmentally friendly and strive to continually minimize the resulting carbon footprint.</w:t>
      </w:r>
    </w:p>
    <w:p w14:paraId="3A3B0CEE" w14:textId="2D14823D" w:rsidR="00B80B16" w:rsidRDefault="00EE235B" w:rsidP="00B80B16">
      <w:pPr>
        <w:pStyle w:val="ListParagraph"/>
        <w:numPr>
          <w:ilvl w:val="3"/>
          <w:numId w:val="36"/>
        </w:numPr>
      </w:pPr>
      <w:r>
        <w:t xml:space="preserve">3.7.2.4 </w:t>
      </w:r>
      <w:r w:rsidR="00B80B16">
        <w:t>Social</w:t>
      </w:r>
    </w:p>
    <w:p w14:paraId="066BE566" w14:textId="1D9D34E1" w:rsidR="00B80B16" w:rsidRDefault="00B80B16" w:rsidP="00EE235B">
      <w:pPr>
        <w:pStyle w:val="ListParagraph"/>
        <w:numPr>
          <w:ilvl w:val="4"/>
          <w:numId w:val="36"/>
        </w:numPr>
      </w:pPr>
      <w:r>
        <w:t>Emphasize quality, customer satisfaction, and fair pricing.</w:t>
      </w:r>
    </w:p>
    <w:p w14:paraId="744C32D9" w14:textId="06D52858" w:rsidR="00B80B16" w:rsidRDefault="00B80B16" w:rsidP="00EE235B">
      <w:pPr>
        <w:pStyle w:val="ListParagraph"/>
        <w:numPr>
          <w:ilvl w:val="4"/>
          <w:numId w:val="36"/>
        </w:numPr>
      </w:pPr>
      <w:r w:rsidRPr="00A31FE6">
        <w:rPr>
          <w:strike/>
        </w:rPr>
        <w:t>Deal</w:t>
      </w:r>
      <w:r w:rsidR="00EE235B">
        <w:t xml:space="preserve"> </w:t>
      </w:r>
      <w:r w:rsidRPr="00A31FE6">
        <w:rPr>
          <w:u w:val="single"/>
        </w:rPr>
        <w:t>Work</w:t>
      </w:r>
      <w:r>
        <w:t xml:space="preserve"> with </w:t>
      </w:r>
      <w:r w:rsidRPr="00A31FE6">
        <w:rPr>
          <w:u w:val="single"/>
        </w:rPr>
        <w:t>stakeholders,</w:t>
      </w:r>
      <w:r>
        <w:t xml:space="preserve"> customers</w:t>
      </w:r>
      <w:r w:rsidRPr="00A31FE6">
        <w:rPr>
          <w:u w:val="single"/>
        </w:rPr>
        <w:t>, clients, and others</w:t>
      </w:r>
      <w:r>
        <w:t xml:space="preserve"> in good faith</w:t>
      </w:r>
      <w:r w:rsidRPr="00CB3FCF">
        <w:rPr>
          <w:strike/>
        </w:rPr>
        <w:t>; no bribes, kickbacks, or excessive hospitality</w:t>
      </w:r>
      <w:r w:rsidRPr="00CB3FCF">
        <w:rPr>
          <w:u w:val="single"/>
        </w:rPr>
        <w:t>, with transparency, equity, and integrity.</w:t>
      </w:r>
    </w:p>
    <w:p w14:paraId="2A47A2E6" w14:textId="7E8B35C6" w:rsidR="00B80B16" w:rsidRDefault="00B80B16" w:rsidP="00EE235B">
      <w:pPr>
        <w:pStyle w:val="ListParagraph"/>
        <w:numPr>
          <w:ilvl w:val="4"/>
          <w:numId w:val="36"/>
        </w:numPr>
      </w:pPr>
      <w:r>
        <w:t>Recognize and resist temptations to compete unfairly.</w:t>
      </w:r>
    </w:p>
    <w:p w14:paraId="52E8F77C" w14:textId="49906637" w:rsidR="006A1028" w:rsidRDefault="00CB3FCF" w:rsidP="00CB3FCF">
      <w:pPr>
        <w:pStyle w:val="ListParagraph"/>
        <w:numPr>
          <w:ilvl w:val="1"/>
          <w:numId w:val="36"/>
        </w:numPr>
      </w:pPr>
      <w:r>
        <w:t>3.7.3 Marketing</w:t>
      </w:r>
    </w:p>
    <w:p w14:paraId="483DE3A0" w14:textId="19D0FFE4" w:rsidR="00E3796C" w:rsidRPr="00875386" w:rsidRDefault="00E3796C" w:rsidP="00E3796C">
      <w:pPr>
        <w:pStyle w:val="ListParagraph"/>
        <w:numPr>
          <w:ilvl w:val="2"/>
          <w:numId w:val="36"/>
        </w:numPr>
        <w:rPr>
          <w:i/>
          <w:iCs/>
        </w:rPr>
      </w:pPr>
      <w:r w:rsidRPr="00875386">
        <w:rPr>
          <w:i/>
          <w:iCs/>
        </w:rPr>
        <w:t>Edited key behavior description:</w:t>
      </w:r>
    </w:p>
    <w:p w14:paraId="6EDD9B6D" w14:textId="5B7F1E64" w:rsidR="00E3796C" w:rsidRPr="00E3796C" w:rsidRDefault="00E3796C" w:rsidP="00E3796C">
      <w:pPr>
        <w:pStyle w:val="ListParagraph"/>
        <w:numPr>
          <w:ilvl w:val="3"/>
          <w:numId w:val="36"/>
        </w:numPr>
      </w:pPr>
      <w:r>
        <w:t xml:space="preserve">3.7.3.4 </w:t>
      </w:r>
      <w:r w:rsidRPr="00E3796C">
        <w:rPr>
          <w:u w:val="single"/>
        </w:rPr>
        <w:t>Understand and</w:t>
      </w:r>
      <w:r w:rsidRPr="00E3796C">
        <w:t xml:space="preserve"> integrate internal </w:t>
      </w:r>
      <w:r w:rsidRPr="00E3796C">
        <w:rPr>
          <w:strike/>
        </w:rPr>
        <w:t>and</w:t>
      </w:r>
      <w:r>
        <w:t xml:space="preserve"> </w:t>
      </w:r>
      <w:r w:rsidRPr="00E3796C">
        <w:rPr>
          <w:u w:val="single"/>
        </w:rPr>
        <w:t>or</w:t>
      </w:r>
      <w:r w:rsidRPr="00E3796C">
        <w:t xml:space="preserve"> external customer demands and needs into the product.</w:t>
      </w:r>
    </w:p>
    <w:p w14:paraId="43D5AED8" w14:textId="42EB2C2D" w:rsidR="00E3796C" w:rsidRDefault="00875386" w:rsidP="00875386">
      <w:pPr>
        <w:pStyle w:val="ListParagraph"/>
        <w:numPr>
          <w:ilvl w:val="1"/>
          <w:numId w:val="36"/>
        </w:numPr>
      </w:pPr>
      <w:r>
        <w:t>3.7.5 Geospatial business fundamentals</w:t>
      </w:r>
    </w:p>
    <w:p w14:paraId="594DF6D0" w14:textId="6904BE3A" w:rsidR="00875386" w:rsidRPr="00875386" w:rsidRDefault="00875386" w:rsidP="00875386">
      <w:pPr>
        <w:pStyle w:val="ListParagraph"/>
        <w:numPr>
          <w:ilvl w:val="2"/>
          <w:numId w:val="36"/>
        </w:numPr>
        <w:rPr>
          <w:i/>
          <w:iCs/>
        </w:rPr>
      </w:pPr>
      <w:r w:rsidRPr="00875386">
        <w:rPr>
          <w:i/>
          <w:iCs/>
        </w:rPr>
        <w:t>Edited key behavior description:</w:t>
      </w:r>
    </w:p>
    <w:p w14:paraId="5DCB51CE" w14:textId="3A6CB998" w:rsidR="00875386" w:rsidRDefault="000E067F" w:rsidP="00875386">
      <w:pPr>
        <w:pStyle w:val="ListParagraph"/>
        <w:numPr>
          <w:ilvl w:val="3"/>
          <w:numId w:val="36"/>
        </w:numPr>
      </w:pPr>
      <w:r w:rsidRPr="000E067F">
        <w:t>3.7.5.1</w:t>
      </w:r>
      <w:r w:rsidR="001A5523">
        <w:t xml:space="preserve"> </w:t>
      </w:r>
      <w:r w:rsidRPr="000E067F">
        <w:t xml:space="preserve">Demonstrate awareness of the various professions, agencies, and firms that </w:t>
      </w:r>
      <w:r w:rsidRPr="001A5523">
        <w:rPr>
          <w:strike/>
        </w:rPr>
        <w:t>comprise</w:t>
      </w:r>
      <w:r w:rsidR="001A5523">
        <w:t xml:space="preserve"> </w:t>
      </w:r>
      <w:r w:rsidRPr="001A5523">
        <w:rPr>
          <w:u w:val="single"/>
        </w:rPr>
        <w:t>compose</w:t>
      </w:r>
      <w:r w:rsidRPr="000E067F">
        <w:t xml:space="preserve"> the geospatial technology industry.</w:t>
      </w:r>
    </w:p>
    <w:p w14:paraId="51AD4495" w14:textId="438C9EA1" w:rsidR="00FC1039" w:rsidRPr="0095177E" w:rsidRDefault="00FC1039" w:rsidP="0095177E">
      <w:pPr>
        <w:spacing w:before="120"/>
        <w:contextualSpacing/>
        <w:rPr>
          <w:b/>
          <w:bCs/>
          <w:sz w:val="22"/>
          <w:szCs w:val="24"/>
          <w:u w:val="single"/>
        </w:rPr>
      </w:pPr>
      <w:r w:rsidRPr="0095177E">
        <w:rPr>
          <w:b/>
          <w:bCs/>
          <w:sz w:val="22"/>
          <w:szCs w:val="24"/>
          <w:u w:val="single"/>
        </w:rPr>
        <w:t>Tier 4: Industry-Wide Technical Competencies</w:t>
      </w:r>
    </w:p>
    <w:p w14:paraId="15CDAE81" w14:textId="4EF3143B" w:rsidR="003C39B8" w:rsidRPr="001D2740" w:rsidRDefault="0079505C" w:rsidP="003C39B8">
      <w:pPr>
        <w:pStyle w:val="ListParagraph"/>
        <w:numPr>
          <w:ilvl w:val="0"/>
          <w:numId w:val="36"/>
        </w:numPr>
        <w:rPr>
          <w:b/>
          <w:bCs/>
        </w:rPr>
      </w:pPr>
      <w:r w:rsidRPr="001D2740">
        <w:rPr>
          <w:b/>
          <w:bCs/>
        </w:rPr>
        <w:t>4.1 Crosscutting Geospatial Abilities and Knowledge</w:t>
      </w:r>
    </w:p>
    <w:p w14:paraId="485F971A" w14:textId="6918FD23" w:rsidR="008B0DA0" w:rsidRDefault="008B0DA0" w:rsidP="0079505C">
      <w:pPr>
        <w:pStyle w:val="ListParagraph"/>
        <w:numPr>
          <w:ilvl w:val="1"/>
          <w:numId w:val="36"/>
        </w:numPr>
      </w:pPr>
      <w:r>
        <w:t>Critical work function titles</w:t>
      </w:r>
    </w:p>
    <w:p w14:paraId="5EB747B3" w14:textId="178ACA0F" w:rsidR="008B0DA0" w:rsidRDefault="008B0DA0" w:rsidP="008B0DA0">
      <w:pPr>
        <w:pStyle w:val="ListParagraph"/>
        <w:numPr>
          <w:ilvl w:val="2"/>
          <w:numId w:val="36"/>
        </w:numPr>
      </w:pPr>
      <w:r>
        <w:t>Edited critical work function title</w:t>
      </w:r>
      <w:r w:rsidR="000958D4">
        <w:t>:</w:t>
      </w:r>
    </w:p>
    <w:p w14:paraId="5453AF5A" w14:textId="73783664" w:rsidR="000958D4" w:rsidRPr="005C769D" w:rsidRDefault="000958D4" w:rsidP="000958D4">
      <w:pPr>
        <w:pStyle w:val="ListParagraph"/>
        <w:numPr>
          <w:ilvl w:val="3"/>
          <w:numId w:val="36"/>
        </w:numPr>
      </w:pPr>
      <w:r>
        <w:t>4.1.6 Geographic information system</w:t>
      </w:r>
      <w:r w:rsidRPr="000958D4">
        <w:rPr>
          <w:u w:val="single"/>
        </w:rPr>
        <w:t>s</w:t>
      </w:r>
    </w:p>
    <w:p w14:paraId="29ECBDA6" w14:textId="445268CF" w:rsidR="005C769D" w:rsidRPr="005C769D" w:rsidRDefault="005C769D" w:rsidP="005C769D">
      <w:pPr>
        <w:pStyle w:val="ListParagraph"/>
        <w:numPr>
          <w:ilvl w:val="1"/>
          <w:numId w:val="36"/>
        </w:numPr>
      </w:pPr>
      <w:r w:rsidRPr="005C769D">
        <w:t>Technical content area</w:t>
      </w:r>
      <w:r w:rsidR="00524166">
        <w:t>s</w:t>
      </w:r>
      <w:r w:rsidRPr="005C769D">
        <w:t xml:space="preserve"> title</w:t>
      </w:r>
    </w:p>
    <w:p w14:paraId="18754C8F" w14:textId="288B9EDF" w:rsidR="005C769D" w:rsidRPr="005C769D" w:rsidRDefault="005C769D" w:rsidP="005C769D">
      <w:pPr>
        <w:pStyle w:val="ListParagraph"/>
        <w:numPr>
          <w:ilvl w:val="2"/>
          <w:numId w:val="36"/>
        </w:numPr>
      </w:pPr>
      <w:r w:rsidRPr="005C769D">
        <w:t>Edited technical content area</w:t>
      </w:r>
      <w:r w:rsidR="00524166">
        <w:t>s</w:t>
      </w:r>
      <w:r w:rsidRPr="005C769D">
        <w:t xml:space="preserve"> title:</w:t>
      </w:r>
    </w:p>
    <w:p w14:paraId="78D19060" w14:textId="0D846E36" w:rsidR="005C769D" w:rsidRDefault="005C769D" w:rsidP="005C769D">
      <w:pPr>
        <w:pStyle w:val="ListParagraph"/>
        <w:numPr>
          <w:ilvl w:val="3"/>
          <w:numId w:val="36"/>
        </w:numPr>
      </w:pPr>
      <w:r w:rsidRPr="005C769D">
        <w:t xml:space="preserve">Technical Content Areas: Headings correspond to select knowledge areas identified in the first edition of the </w:t>
      </w:r>
      <w:r w:rsidRPr="005C769D">
        <w:rPr>
          <w:strike/>
        </w:rPr>
        <w:t>GIS&amp;T</w:t>
      </w:r>
      <w:r>
        <w:t xml:space="preserve"> </w:t>
      </w:r>
      <w:r w:rsidRPr="005C769D">
        <w:rPr>
          <w:u w:val="single"/>
        </w:rPr>
        <w:t>Geographic Information Science and Technology (</w:t>
      </w:r>
      <w:r w:rsidRPr="005C769D">
        <w:t>GIS&amp;T</w:t>
      </w:r>
      <w:r w:rsidRPr="005C769D">
        <w:rPr>
          <w:u w:val="single"/>
        </w:rPr>
        <w:t>)</w:t>
      </w:r>
      <w:r w:rsidRPr="005C769D">
        <w:t xml:space="preserve"> Body of Knowledge (UCGIS 2006 Technical Content Areas as modified during the 2018 GTCM review).</w:t>
      </w:r>
    </w:p>
    <w:p w14:paraId="1C1859A1" w14:textId="291FE9F8" w:rsidR="0079505C" w:rsidRDefault="0079505C" w:rsidP="0079505C">
      <w:pPr>
        <w:pStyle w:val="ListParagraph"/>
        <w:numPr>
          <w:ilvl w:val="1"/>
          <w:numId w:val="36"/>
        </w:numPr>
      </w:pPr>
      <w:r>
        <w:t>4.1.1 Earth geometry and geodesy</w:t>
      </w:r>
    </w:p>
    <w:p w14:paraId="465DA43D" w14:textId="6E5223D5" w:rsidR="00475046" w:rsidRPr="001D2740" w:rsidRDefault="0095177E" w:rsidP="00475046">
      <w:pPr>
        <w:pStyle w:val="ListParagraph"/>
        <w:numPr>
          <w:ilvl w:val="2"/>
          <w:numId w:val="36"/>
        </w:numPr>
        <w:rPr>
          <w:i/>
          <w:iCs/>
        </w:rPr>
      </w:pPr>
      <w:r w:rsidRPr="001D2740">
        <w:rPr>
          <w:i/>
          <w:iCs/>
        </w:rPr>
        <w:t>Edited critical work functions:</w:t>
      </w:r>
    </w:p>
    <w:p w14:paraId="716BD2F3" w14:textId="369F0E8B" w:rsidR="0095177E" w:rsidRDefault="0095177E" w:rsidP="0095177E">
      <w:pPr>
        <w:pStyle w:val="ListParagraph"/>
        <w:numPr>
          <w:ilvl w:val="3"/>
          <w:numId w:val="36"/>
        </w:numPr>
      </w:pPr>
      <w:r>
        <w:t xml:space="preserve">4.1.1.1 </w:t>
      </w:r>
      <w:r w:rsidRPr="0095177E">
        <w:rPr>
          <w:strike/>
        </w:rPr>
        <w:t>Discuss</w:t>
      </w:r>
      <w:r>
        <w:t xml:space="preserve"> </w:t>
      </w:r>
      <w:r w:rsidRPr="0095177E">
        <w:rPr>
          <w:u w:val="single"/>
        </w:rPr>
        <w:t>Represent locations as coordinates accurately by considering</w:t>
      </w:r>
      <w:r>
        <w:t xml:space="preserve"> the </w:t>
      </w:r>
      <w:r w:rsidRPr="0095177E">
        <w:rPr>
          <w:strike/>
        </w:rPr>
        <w:t>roles</w:t>
      </w:r>
      <w:r>
        <w:t xml:space="preserve"> </w:t>
      </w:r>
      <w:r w:rsidRPr="0095177E">
        <w:rPr>
          <w:u w:val="single"/>
        </w:rPr>
        <w:t>role</w:t>
      </w:r>
      <w:r>
        <w:t xml:space="preserve"> of </w:t>
      </w:r>
      <w:r w:rsidRPr="0095177E">
        <w:rPr>
          <w:strike/>
        </w:rPr>
        <w:t>several</w:t>
      </w:r>
      <w:r>
        <w:t xml:space="preserve"> </w:t>
      </w:r>
      <w:r w:rsidRPr="0095177E">
        <w:rPr>
          <w:u w:val="single"/>
        </w:rPr>
        <w:t>various</w:t>
      </w:r>
      <w:r>
        <w:t xml:space="preserve"> geometric approximations of the earth’s </w:t>
      </w:r>
      <w:r w:rsidRPr="00AD555E">
        <w:rPr>
          <w:strike/>
        </w:rPr>
        <w:t>shape, such as geoids</w:t>
      </w:r>
      <w:r>
        <w:t xml:space="preserve"> </w:t>
      </w:r>
      <w:r w:rsidRPr="00AD555E">
        <w:rPr>
          <w:u w:val="single"/>
        </w:rPr>
        <w:t>(e.g., spheroids,</w:t>
      </w:r>
      <w:r>
        <w:t xml:space="preserve"> ellipsoids, and </w:t>
      </w:r>
      <w:r w:rsidRPr="00AD555E">
        <w:rPr>
          <w:strike/>
        </w:rPr>
        <w:t>spheres</w:t>
      </w:r>
      <w:r w:rsidR="00AD555E">
        <w:t xml:space="preserve"> </w:t>
      </w:r>
      <w:r w:rsidRPr="00AD555E">
        <w:rPr>
          <w:u w:val="single"/>
        </w:rPr>
        <w:t>geoids)</w:t>
      </w:r>
      <w:r>
        <w:t>.</w:t>
      </w:r>
    </w:p>
    <w:p w14:paraId="5088A81E" w14:textId="12B3FC85" w:rsidR="0095177E" w:rsidRDefault="00AD555E" w:rsidP="0095177E">
      <w:pPr>
        <w:pStyle w:val="ListParagraph"/>
        <w:numPr>
          <w:ilvl w:val="3"/>
          <w:numId w:val="36"/>
        </w:numPr>
      </w:pPr>
      <w:r>
        <w:t xml:space="preserve">4.1.1.2 </w:t>
      </w:r>
      <w:r w:rsidR="0095177E" w:rsidRPr="00AD555E">
        <w:rPr>
          <w:strike/>
        </w:rPr>
        <w:t>Describe characteristics and appropriate uses of</w:t>
      </w:r>
      <w:r w:rsidRPr="00AD555E">
        <w:rPr>
          <w:strike/>
        </w:rPr>
        <w:t xml:space="preserve"> </w:t>
      </w:r>
      <w:r w:rsidR="0095177E" w:rsidRPr="00AD555E">
        <w:rPr>
          <w:u w:val="single"/>
        </w:rPr>
        <w:t>Properly apply</w:t>
      </w:r>
      <w:r w:rsidR="0095177E">
        <w:t xml:space="preserve"> common geospatial coordinate systems, such as geographic (latitude and longitude), </w:t>
      </w:r>
      <w:r w:rsidR="0095177E" w:rsidRPr="00840003">
        <w:rPr>
          <w:u w:val="single"/>
        </w:rPr>
        <w:t>Universal Transverse Mercator (</w:t>
      </w:r>
      <w:r w:rsidR="0095177E">
        <w:t>UTM</w:t>
      </w:r>
      <w:r w:rsidR="0095177E" w:rsidRPr="00840003">
        <w:rPr>
          <w:u w:val="single"/>
        </w:rPr>
        <w:t>)</w:t>
      </w:r>
      <w:r w:rsidR="0095177E">
        <w:t xml:space="preserve">, and </w:t>
      </w:r>
      <w:r w:rsidR="0095177E" w:rsidRPr="00840003">
        <w:rPr>
          <w:u w:val="single"/>
        </w:rPr>
        <w:t>the</w:t>
      </w:r>
      <w:r w:rsidR="0095177E">
        <w:t xml:space="preserve"> State Plane </w:t>
      </w:r>
      <w:r w:rsidR="0095177E" w:rsidRPr="00840003">
        <w:rPr>
          <w:strike/>
        </w:rPr>
        <w:t>Coordinates</w:t>
      </w:r>
      <w:r w:rsidR="00840003">
        <w:t xml:space="preserve"> </w:t>
      </w:r>
      <w:r w:rsidR="0095177E" w:rsidRPr="00840003">
        <w:rPr>
          <w:u w:val="single"/>
        </w:rPr>
        <w:t>Coordinate System (SPCS)</w:t>
      </w:r>
      <w:r w:rsidR="0095177E">
        <w:t>.</w:t>
      </w:r>
    </w:p>
    <w:p w14:paraId="25A659D9" w14:textId="747E8643" w:rsidR="0095177E" w:rsidRDefault="002A24A7" w:rsidP="0095177E">
      <w:pPr>
        <w:pStyle w:val="ListParagraph"/>
        <w:numPr>
          <w:ilvl w:val="3"/>
          <w:numId w:val="36"/>
        </w:numPr>
      </w:pPr>
      <w:r>
        <w:t xml:space="preserve">4.1.1.3 </w:t>
      </w:r>
      <w:r w:rsidR="0095177E" w:rsidRPr="002A24A7">
        <w:rPr>
          <w:strike/>
        </w:rPr>
        <w:t>Explain the relationship of</w:t>
      </w:r>
      <w:r>
        <w:t xml:space="preserve"> </w:t>
      </w:r>
      <w:r w:rsidR="0095177E" w:rsidRPr="002A24A7">
        <w:rPr>
          <w:u w:val="single"/>
        </w:rPr>
        <w:t>Relate</w:t>
      </w:r>
      <w:r w:rsidR="0095177E">
        <w:t xml:space="preserve"> horizontal datums</w:t>
      </w:r>
      <w:r w:rsidR="0095177E" w:rsidRPr="002A24A7">
        <w:rPr>
          <w:strike/>
        </w:rPr>
        <w:t xml:space="preserve">, such as North America Datum of 1983 (NAD 83) or the World Geodetic System of 1984 </w:t>
      </w:r>
      <w:r w:rsidR="0095177E" w:rsidRPr="002A24A7">
        <w:rPr>
          <w:strike/>
        </w:rPr>
        <w:lastRenderedPageBreak/>
        <w:t>(WGS 84),</w:t>
      </w:r>
      <w:r w:rsidR="0095177E">
        <w:t xml:space="preserve"> </w:t>
      </w:r>
      <w:r w:rsidR="0095177E" w:rsidRPr="00A0364D">
        <w:rPr>
          <w:u w:val="single"/>
        </w:rPr>
        <w:t>and vertical datums</w:t>
      </w:r>
      <w:r w:rsidR="0095177E">
        <w:t xml:space="preserve"> to coordinate system grids and geometric approximations of the earth’s </w:t>
      </w:r>
      <w:r w:rsidR="0095177E" w:rsidRPr="00A0364D">
        <w:rPr>
          <w:strike/>
        </w:rPr>
        <w:t>shape</w:t>
      </w:r>
      <w:r w:rsidR="00A0364D">
        <w:t xml:space="preserve"> </w:t>
      </w:r>
      <w:r w:rsidR="0095177E" w:rsidRPr="00A0364D">
        <w:rPr>
          <w:strike/>
        </w:rPr>
        <w:t>surface</w:t>
      </w:r>
      <w:r w:rsidR="0095177E">
        <w:t>.</w:t>
      </w:r>
    </w:p>
    <w:p w14:paraId="79D1903A" w14:textId="32F7B7F1" w:rsidR="0095177E" w:rsidRDefault="00A0364D" w:rsidP="0095177E">
      <w:pPr>
        <w:pStyle w:val="ListParagraph"/>
        <w:numPr>
          <w:ilvl w:val="3"/>
          <w:numId w:val="36"/>
        </w:numPr>
      </w:pPr>
      <w:r>
        <w:t xml:space="preserve">4.1.1.4 </w:t>
      </w:r>
      <w:r w:rsidR="0095177E" w:rsidRPr="00A0364D">
        <w:rPr>
          <w:strike/>
        </w:rPr>
        <w:t>Describe characteristics and appropriate uses of</w:t>
      </w:r>
      <w:r>
        <w:t xml:space="preserve"> </w:t>
      </w:r>
      <w:r w:rsidR="0095177E" w:rsidRPr="00A0364D">
        <w:rPr>
          <w:u w:val="single"/>
        </w:rPr>
        <w:t>Use</w:t>
      </w:r>
      <w:r w:rsidR="0095177E">
        <w:t xml:space="preserve"> common map projections</w:t>
      </w:r>
      <w:r w:rsidR="0095177E" w:rsidRPr="00A0364D">
        <w:rPr>
          <w:strike/>
        </w:rPr>
        <w:t>, such as</w:t>
      </w:r>
      <w:r w:rsidR="0095177E">
        <w:t xml:space="preserve"> </w:t>
      </w:r>
      <w:r w:rsidR="0095177E" w:rsidRPr="00A0364D">
        <w:rPr>
          <w:u w:val="single"/>
        </w:rPr>
        <w:t xml:space="preserve">(e.g., </w:t>
      </w:r>
      <w:r w:rsidR="0095177E">
        <w:t>Transverse Mercator, Lambert Conformal Conic, Albers Conic Equal Area</w:t>
      </w:r>
      <w:r w:rsidR="0095177E" w:rsidRPr="00B72F5C">
        <w:rPr>
          <w:strike/>
        </w:rPr>
        <w:t>, Azimuthal Equidistant, and Polar Stereographic</w:t>
      </w:r>
      <w:r w:rsidR="0095177E" w:rsidRPr="00B72F5C">
        <w:rPr>
          <w:u w:val="single"/>
        </w:rPr>
        <w:t>) appropriately with consideration to their respective characteristics.</w:t>
      </w:r>
    </w:p>
    <w:p w14:paraId="015B05F5" w14:textId="45E6D094" w:rsidR="0095177E" w:rsidRDefault="00B72F5C" w:rsidP="00B72F5C">
      <w:pPr>
        <w:pStyle w:val="ListParagraph"/>
        <w:numPr>
          <w:ilvl w:val="1"/>
          <w:numId w:val="36"/>
        </w:numPr>
      </w:pPr>
      <w:r>
        <w:t>4.1.2 Data quality</w:t>
      </w:r>
    </w:p>
    <w:p w14:paraId="22D670D0" w14:textId="4726B492" w:rsidR="00B72F5C" w:rsidRPr="001D2740" w:rsidRDefault="00B72F5C" w:rsidP="00B72F5C">
      <w:pPr>
        <w:pStyle w:val="ListParagraph"/>
        <w:numPr>
          <w:ilvl w:val="2"/>
          <w:numId w:val="36"/>
        </w:numPr>
        <w:rPr>
          <w:i/>
          <w:iCs/>
        </w:rPr>
      </w:pPr>
      <w:r w:rsidRPr="001D2740">
        <w:rPr>
          <w:i/>
          <w:iCs/>
        </w:rPr>
        <w:t>Edited critical work functions:</w:t>
      </w:r>
    </w:p>
    <w:p w14:paraId="73554638" w14:textId="348F32CB" w:rsidR="00B72F5C" w:rsidRDefault="00B72F5C" w:rsidP="00B72F5C">
      <w:pPr>
        <w:pStyle w:val="ListParagraph"/>
        <w:numPr>
          <w:ilvl w:val="3"/>
          <w:numId w:val="36"/>
        </w:numPr>
      </w:pPr>
      <w:r>
        <w:t xml:space="preserve">4.1.2.1 </w:t>
      </w:r>
      <w:r w:rsidRPr="00B72F5C">
        <w:rPr>
          <w:strike/>
        </w:rPr>
        <w:t>Discuss</w:t>
      </w:r>
      <w:r>
        <w:t xml:space="preserve"> </w:t>
      </w:r>
      <w:r w:rsidRPr="00B72F5C">
        <w:rPr>
          <w:u w:val="single"/>
        </w:rPr>
        <w:t>Evaluate</w:t>
      </w:r>
      <w:r>
        <w:t xml:space="preserve"> the </w:t>
      </w:r>
      <w:r w:rsidRPr="00B72F5C">
        <w:rPr>
          <w:strike/>
        </w:rPr>
        <w:t>elements</w:t>
      </w:r>
      <w:r>
        <w:t xml:space="preserve"> </w:t>
      </w:r>
      <w:r w:rsidRPr="00B72F5C">
        <w:rPr>
          <w:u w:val="single"/>
        </w:rPr>
        <w:t>quality</w:t>
      </w:r>
      <w:r>
        <w:t xml:space="preserve"> of geospatial data </w:t>
      </w:r>
      <w:r w:rsidRPr="00B42C58">
        <w:rPr>
          <w:strike/>
        </w:rPr>
        <w:t>quality</w:t>
      </w:r>
      <w:r>
        <w:t>, including geometric accuracy, thematic accuracy, resolution, precision, and fitness for use.</w:t>
      </w:r>
    </w:p>
    <w:p w14:paraId="2973C164" w14:textId="0BF9042A" w:rsidR="00B72F5C" w:rsidRDefault="00B42C58" w:rsidP="00B72F5C">
      <w:pPr>
        <w:pStyle w:val="ListParagraph"/>
        <w:numPr>
          <w:ilvl w:val="3"/>
          <w:numId w:val="36"/>
        </w:numPr>
      </w:pPr>
      <w:r>
        <w:t xml:space="preserve">4.1.2.2 </w:t>
      </w:r>
      <w:r w:rsidR="00B72F5C" w:rsidRPr="00B42C58">
        <w:rPr>
          <w:u w:val="single"/>
        </w:rPr>
        <w:t>Implement methods for quality control and quality assurance</w:t>
      </w:r>
      <w:r w:rsidR="00B72F5C">
        <w:t xml:space="preserve"> in the context of a given geospatial project</w:t>
      </w:r>
      <w:r w:rsidR="00B72F5C" w:rsidRPr="00C65DF8">
        <w:rPr>
          <w:strike/>
        </w:rPr>
        <w:t>, explain the difference between quality control and quality assurance</w:t>
      </w:r>
      <w:r w:rsidR="00B72F5C">
        <w:t>.</w:t>
      </w:r>
    </w:p>
    <w:p w14:paraId="58CED44C" w14:textId="70A5685B" w:rsidR="00B72F5C" w:rsidRDefault="00C65DF8" w:rsidP="00B72F5C">
      <w:pPr>
        <w:pStyle w:val="ListParagraph"/>
        <w:numPr>
          <w:ilvl w:val="3"/>
          <w:numId w:val="36"/>
        </w:numPr>
      </w:pPr>
      <w:r>
        <w:t xml:space="preserve">4.1.2.3 </w:t>
      </w:r>
      <w:r w:rsidR="00B72F5C" w:rsidRPr="00C65DF8">
        <w:rPr>
          <w:strike/>
        </w:rPr>
        <w:t>Identify</w:t>
      </w:r>
      <w:r>
        <w:t xml:space="preserve"> </w:t>
      </w:r>
      <w:r w:rsidR="00B72F5C" w:rsidRPr="00C65DF8">
        <w:rPr>
          <w:u w:val="single"/>
        </w:rPr>
        <w:t>Anticipate and control for</w:t>
      </w:r>
      <w:r w:rsidR="00B72F5C">
        <w:t xml:space="preserve"> data quality and integration problems likely to be associated with geospatial and attribute data acquired with legacy systems, processes, and crowd</w:t>
      </w:r>
      <w:r>
        <w:t xml:space="preserve"> </w:t>
      </w:r>
      <w:r w:rsidR="00B72F5C">
        <w:t>sourcing.</w:t>
      </w:r>
    </w:p>
    <w:p w14:paraId="11B33F94" w14:textId="6A298316" w:rsidR="00B72F5C" w:rsidRDefault="00D65246" w:rsidP="00B72F5C">
      <w:pPr>
        <w:pStyle w:val="ListParagraph"/>
        <w:numPr>
          <w:ilvl w:val="3"/>
          <w:numId w:val="36"/>
        </w:numPr>
      </w:pPr>
      <w:r>
        <w:t xml:space="preserve">4.1.2.4 </w:t>
      </w:r>
      <w:r w:rsidR="00B72F5C">
        <w:t>Calculate and interpret statistical methods and measures of the accuracy of a digital data set</w:t>
      </w:r>
      <w:r w:rsidR="00B72F5C" w:rsidRPr="00D65246">
        <w:rPr>
          <w:strike/>
        </w:rPr>
        <w:t>, such as</w:t>
      </w:r>
      <w:r w:rsidR="00B72F5C">
        <w:t xml:space="preserve"> </w:t>
      </w:r>
      <w:r w:rsidR="00B72F5C" w:rsidRPr="00D65246">
        <w:rPr>
          <w:u w:val="single"/>
        </w:rPr>
        <w:t>(e.g.,</w:t>
      </w:r>
      <w:r w:rsidR="00B72F5C">
        <w:t xml:space="preserve"> root mean square error (RMSE), </w:t>
      </w:r>
      <w:r w:rsidR="00B72F5C" w:rsidRPr="00D65246">
        <w:rPr>
          <w:strike/>
        </w:rPr>
        <w:t>linear regression and standard deviation</w:t>
      </w:r>
      <w:r>
        <w:t xml:space="preserve"> </w:t>
      </w:r>
      <w:r w:rsidR="00B72F5C" w:rsidRPr="00D65246">
        <w:rPr>
          <w:u w:val="single"/>
        </w:rPr>
        <w:t>Confidence Interval, Least Significant Difference, etc.)</w:t>
      </w:r>
      <w:r w:rsidR="00B72F5C">
        <w:t>.</w:t>
      </w:r>
    </w:p>
    <w:p w14:paraId="5A959093" w14:textId="1DF3104C" w:rsidR="00B72F5C" w:rsidRDefault="00D65246" w:rsidP="00D65246">
      <w:pPr>
        <w:pStyle w:val="ListParagraph"/>
        <w:numPr>
          <w:ilvl w:val="1"/>
          <w:numId w:val="36"/>
        </w:numPr>
      </w:pPr>
      <w:r>
        <w:t>4.1.3 Positioning systems</w:t>
      </w:r>
    </w:p>
    <w:p w14:paraId="6F23CEAB" w14:textId="7655183B" w:rsidR="00D65246" w:rsidRPr="003147C7" w:rsidRDefault="00D65246" w:rsidP="00D65246">
      <w:pPr>
        <w:pStyle w:val="ListParagraph"/>
        <w:numPr>
          <w:ilvl w:val="2"/>
          <w:numId w:val="36"/>
        </w:numPr>
        <w:rPr>
          <w:i/>
          <w:iCs/>
        </w:rPr>
      </w:pPr>
      <w:r w:rsidRPr="003147C7">
        <w:rPr>
          <w:i/>
          <w:iCs/>
        </w:rPr>
        <w:t>Edited critical work functions:</w:t>
      </w:r>
    </w:p>
    <w:p w14:paraId="4D470580" w14:textId="487CD728" w:rsidR="001D2740" w:rsidRDefault="001D2740" w:rsidP="001D2740">
      <w:pPr>
        <w:pStyle w:val="ListParagraph"/>
        <w:numPr>
          <w:ilvl w:val="3"/>
          <w:numId w:val="36"/>
        </w:numPr>
      </w:pPr>
      <w:r>
        <w:t xml:space="preserve">4.1.3.1 </w:t>
      </w:r>
      <w:r w:rsidRPr="001D2740">
        <w:rPr>
          <w:strike/>
        </w:rPr>
        <w:t>Describe</w:t>
      </w:r>
      <w:r>
        <w:t xml:space="preserve"> </w:t>
      </w:r>
      <w:r w:rsidRPr="001D2740">
        <w:rPr>
          <w:u w:val="single"/>
        </w:rPr>
        <w:t>Identify</w:t>
      </w:r>
      <w:r>
        <w:t xml:space="preserve"> the </w:t>
      </w:r>
      <w:r w:rsidRPr="001D2740">
        <w:rPr>
          <w:strike/>
        </w:rPr>
        <w:t>basic</w:t>
      </w:r>
      <w:r>
        <w:t xml:space="preserve"> components </w:t>
      </w:r>
      <w:r w:rsidRPr="001D2740">
        <w:rPr>
          <w:strike/>
        </w:rPr>
        <w:t>and operations</w:t>
      </w:r>
      <w:r>
        <w:t xml:space="preserve"> of the Global Navigation Satellite System (GNSS)</w:t>
      </w:r>
      <w:r w:rsidRPr="001D2740">
        <w:rPr>
          <w:strike/>
        </w:rPr>
        <w:t>, such as the Global Positioning System (GPS) and similar systems)</w:t>
      </w:r>
      <w:r>
        <w:t xml:space="preserve"> </w:t>
      </w:r>
      <w:r w:rsidRPr="00297E10">
        <w:rPr>
          <w:u w:val="single"/>
        </w:rPr>
        <w:t>suited for use on a given geospatial project</w:t>
      </w:r>
      <w:r>
        <w:t>.</w:t>
      </w:r>
    </w:p>
    <w:p w14:paraId="38AAD7EB" w14:textId="12CE7CD8" w:rsidR="001D2740" w:rsidRDefault="00297E10" w:rsidP="001D2740">
      <w:pPr>
        <w:pStyle w:val="ListParagraph"/>
        <w:numPr>
          <w:ilvl w:val="3"/>
          <w:numId w:val="36"/>
        </w:numPr>
      </w:pPr>
      <w:r>
        <w:t xml:space="preserve">4.1.3.2 </w:t>
      </w:r>
      <w:r w:rsidR="001D2740" w:rsidRPr="00297E10">
        <w:rPr>
          <w:strike/>
        </w:rPr>
        <w:t>Explain the role of</w:t>
      </w:r>
      <w:r w:rsidRPr="00297E10">
        <w:rPr>
          <w:strike/>
        </w:rPr>
        <w:t xml:space="preserve"> </w:t>
      </w:r>
      <w:r w:rsidR="001D2740">
        <w:t xml:space="preserve">Use GNSS </w:t>
      </w:r>
      <w:r w:rsidR="001D2740" w:rsidRPr="00E54A44">
        <w:rPr>
          <w:strike/>
        </w:rPr>
        <w:t>in</w:t>
      </w:r>
      <w:r w:rsidR="001D2740">
        <w:t xml:space="preserve"> location-based services </w:t>
      </w:r>
      <w:r w:rsidR="001D2740" w:rsidRPr="00E54A44">
        <w:rPr>
          <w:u w:val="single"/>
        </w:rPr>
        <w:t>appropriately</w:t>
      </w:r>
      <w:r w:rsidR="001D2740">
        <w:t>.</w:t>
      </w:r>
    </w:p>
    <w:p w14:paraId="0D2A12BD" w14:textId="6EA914F7" w:rsidR="001D2740" w:rsidRDefault="00073394" w:rsidP="001D2740">
      <w:pPr>
        <w:pStyle w:val="ListParagraph"/>
        <w:numPr>
          <w:ilvl w:val="3"/>
          <w:numId w:val="36"/>
        </w:numPr>
      </w:pPr>
      <w:r>
        <w:t xml:space="preserve">4.1.3.3 </w:t>
      </w:r>
      <w:r w:rsidR="001D2740">
        <w:t xml:space="preserve">Collect </w:t>
      </w:r>
      <w:r w:rsidR="001D2740" w:rsidRPr="00073394">
        <w:rPr>
          <w:u w:val="single"/>
        </w:rPr>
        <w:t>location data using satellite navigation systems</w:t>
      </w:r>
      <w:r w:rsidR="001D2740">
        <w:t xml:space="preserve"> and integrate </w:t>
      </w:r>
      <w:r w:rsidR="001D2740" w:rsidRPr="00073394">
        <w:rPr>
          <w:strike/>
        </w:rPr>
        <w:t>GNSS positions and associated attribute data</w:t>
      </w:r>
      <w:r w:rsidR="001D2740">
        <w:t xml:space="preserve"> with other geospatial data sets.</w:t>
      </w:r>
    </w:p>
    <w:p w14:paraId="221D9143" w14:textId="679091CA" w:rsidR="001D2740" w:rsidRDefault="00073394" w:rsidP="001D2740">
      <w:pPr>
        <w:pStyle w:val="ListParagraph"/>
        <w:numPr>
          <w:ilvl w:val="3"/>
          <w:numId w:val="36"/>
        </w:numPr>
      </w:pPr>
      <w:r>
        <w:t xml:space="preserve">4.1.3.3 </w:t>
      </w:r>
      <w:r w:rsidR="001D2740" w:rsidRPr="00073394">
        <w:rPr>
          <w:strike/>
        </w:rPr>
        <w:t>Describe characteristics and appropriate uses of</w:t>
      </w:r>
      <w:r>
        <w:t xml:space="preserve"> </w:t>
      </w:r>
      <w:r w:rsidR="001D2740">
        <w:t xml:space="preserve">Utilize electrical and mechanical inertial measurement units (IMU) </w:t>
      </w:r>
      <w:r w:rsidR="001D2740" w:rsidRPr="00073394">
        <w:rPr>
          <w:u w:val="single"/>
        </w:rPr>
        <w:t>appropriately</w:t>
      </w:r>
      <w:r w:rsidR="001D2740">
        <w:t>.</w:t>
      </w:r>
    </w:p>
    <w:p w14:paraId="69F1A508" w14:textId="3FD11CF0" w:rsidR="00D65246" w:rsidRDefault="00073394" w:rsidP="008130E2">
      <w:pPr>
        <w:pStyle w:val="ListParagraph"/>
        <w:numPr>
          <w:ilvl w:val="1"/>
          <w:numId w:val="36"/>
        </w:numPr>
      </w:pPr>
      <w:r>
        <w:t>4.1.4 Remote sensing and phot</w:t>
      </w:r>
      <w:r w:rsidR="00CD6977">
        <w:t>ogrammetry</w:t>
      </w:r>
    </w:p>
    <w:p w14:paraId="10A2F640" w14:textId="44B091E6" w:rsidR="008130E2" w:rsidRPr="003147C7" w:rsidRDefault="008130E2" w:rsidP="008130E2">
      <w:pPr>
        <w:pStyle w:val="ListParagraph"/>
        <w:numPr>
          <w:ilvl w:val="2"/>
          <w:numId w:val="36"/>
        </w:numPr>
        <w:rPr>
          <w:i/>
          <w:iCs/>
        </w:rPr>
      </w:pPr>
      <w:r w:rsidRPr="003147C7">
        <w:rPr>
          <w:i/>
          <w:iCs/>
        </w:rPr>
        <w:t>Edited critical work functions:</w:t>
      </w:r>
    </w:p>
    <w:p w14:paraId="6A515674" w14:textId="5761ACBA" w:rsidR="00CD6977" w:rsidRDefault="00CD6977" w:rsidP="00CD6977">
      <w:pPr>
        <w:pStyle w:val="ListParagraph"/>
        <w:numPr>
          <w:ilvl w:val="3"/>
          <w:numId w:val="36"/>
        </w:numPr>
      </w:pPr>
      <w:r>
        <w:t xml:space="preserve">4.1.2.1 </w:t>
      </w:r>
      <w:r w:rsidRPr="00CD6977">
        <w:rPr>
          <w:strike/>
        </w:rPr>
        <w:t>Explain the value</w:t>
      </w:r>
      <w:r>
        <w:t xml:space="preserve"> </w:t>
      </w:r>
      <w:r w:rsidRPr="00CD6977">
        <w:rPr>
          <w:u w:val="single"/>
        </w:rPr>
        <w:t>Select appropriate ranges and bands</w:t>
      </w:r>
      <w:r>
        <w:t xml:space="preserve"> of the electromagnetic spectrum </w:t>
      </w:r>
      <w:r w:rsidRPr="00B2447B">
        <w:rPr>
          <w:u w:val="single"/>
        </w:rPr>
        <w:t>that are useful for a remote sensing operation</w:t>
      </w:r>
      <w:r>
        <w:t>.</w:t>
      </w:r>
    </w:p>
    <w:p w14:paraId="2380D5E4" w14:textId="3FF161D4" w:rsidR="00CD6977" w:rsidRDefault="003D3456" w:rsidP="00CD6977">
      <w:pPr>
        <w:pStyle w:val="ListParagraph"/>
        <w:numPr>
          <w:ilvl w:val="3"/>
          <w:numId w:val="36"/>
        </w:numPr>
      </w:pPr>
      <w:r>
        <w:t>4.</w:t>
      </w:r>
      <w:r w:rsidR="006532D3">
        <w:t xml:space="preserve">1.2.3 </w:t>
      </w:r>
      <w:r w:rsidR="00CD6977" w:rsidRPr="00D7312A">
        <w:rPr>
          <w:strike/>
        </w:rPr>
        <w:t>Describe characteristics, difference</w:t>
      </w:r>
      <w:r w:rsidR="006532D3">
        <w:t xml:space="preserve"> </w:t>
      </w:r>
      <w:r w:rsidR="00D7312A" w:rsidRPr="007C5F3C">
        <w:rPr>
          <w:strike/>
        </w:rPr>
        <w:t xml:space="preserve">and </w:t>
      </w:r>
      <w:r w:rsidR="00CD6977" w:rsidRPr="007C5F3C">
        <w:rPr>
          <w:strike/>
        </w:rPr>
        <w:t>appropriate uses of</w:t>
      </w:r>
      <w:r w:rsidR="00CD6977">
        <w:t xml:space="preserve"> </w:t>
      </w:r>
      <w:r w:rsidR="00D7312A" w:rsidRPr="007C5F3C">
        <w:rPr>
          <w:u w:val="single"/>
        </w:rPr>
        <w:t xml:space="preserve">Select </w:t>
      </w:r>
      <w:r w:rsidR="007C5F3C" w:rsidRPr="007C5F3C">
        <w:rPr>
          <w:u w:val="single"/>
        </w:rPr>
        <w:t xml:space="preserve">and </w:t>
      </w:r>
      <w:r w:rsidR="00CD6977" w:rsidRPr="007C5F3C">
        <w:rPr>
          <w:u w:val="single"/>
        </w:rPr>
        <w:t>use</w:t>
      </w:r>
      <w:r w:rsidR="00CD6977">
        <w:t xml:space="preserve"> active and passive </w:t>
      </w:r>
      <w:r w:rsidR="00CD6977" w:rsidRPr="00670D9C">
        <w:rPr>
          <w:strike/>
        </w:rPr>
        <w:t>sensors</w:t>
      </w:r>
      <w:r w:rsidR="006532D3">
        <w:t xml:space="preserve"> </w:t>
      </w:r>
      <w:r w:rsidR="00CD6977" w:rsidRPr="00670D9C">
        <w:rPr>
          <w:u w:val="single"/>
        </w:rPr>
        <w:t>sensor information</w:t>
      </w:r>
      <w:r w:rsidR="00CD6977">
        <w:t xml:space="preserve"> (e.g.</w:t>
      </w:r>
      <w:r w:rsidR="00CD6977" w:rsidRPr="00E41289">
        <w:rPr>
          <w:u w:val="single"/>
        </w:rPr>
        <w:t>,</w:t>
      </w:r>
      <w:r w:rsidR="00CD6977">
        <w:t xml:space="preserve"> optical, microwave, multispectral, hyperspectral, etc</w:t>
      </w:r>
      <w:r w:rsidR="00CD6977" w:rsidRPr="003B356A">
        <w:rPr>
          <w:u w:val="single"/>
        </w:rPr>
        <w:t>.)</w:t>
      </w:r>
      <w:r w:rsidR="003B356A" w:rsidRPr="003B356A">
        <w:rPr>
          <w:u w:val="single"/>
        </w:rPr>
        <w:t xml:space="preserve"> appropriately based the characteristics of each type.</w:t>
      </w:r>
    </w:p>
    <w:p w14:paraId="5AB48B66" w14:textId="461C931E" w:rsidR="00CD6977" w:rsidRDefault="00CD70E9" w:rsidP="00CD6977">
      <w:pPr>
        <w:pStyle w:val="ListParagraph"/>
        <w:numPr>
          <w:ilvl w:val="3"/>
          <w:numId w:val="36"/>
        </w:numPr>
      </w:pPr>
      <w:r w:rsidRPr="00CD70E9">
        <w:rPr>
          <w:strike/>
        </w:rPr>
        <w:t>4.1.2.5</w:t>
      </w:r>
      <w:r>
        <w:t xml:space="preserve"> </w:t>
      </w:r>
      <w:r w:rsidR="00313E5D" w:rsidRPr="00CD70E9">
        <w:rPr>
          <w:u w:val="single"/>
        </w:rPr>
        <w:t>4.1.</w:t>
      </w:r>
      <w:r w:rsidR="00BE2BDA" w:rsidRPr="00CD70E9">
        <w:rPr>
          <w:u w:val="single"/>
        </w:rPr>
        <w:t>2.4</w:t>
      </w:r>
      <w:r w:rsidR="00BE2BDA">
        <w:t xml:space="preserve"> </w:t>
      </w:r>
      <w:r w:rsidR="00CD6977" w:rsidRPr="00003589">
        <w:rPr>
          <w:strike/>
        </w:rPr>
        <w:t>Explain the use of sampling</w:t>
      </w:r>
      <w:r w:rsidR="00003589">
        <w:t xml:space="preserve"> </w:t>
      </w:r>
      <w:r w:rsidR="00CD6977">
        <w:t xml:space="preserve">Use ground truth data </w:t>
      </w:r>
      <w:r w:rsidR="00CD6977" w:rsidRPr="00003589">
        <w:rPr>
          <w:strike/>
        </w:rPr>
        <w:t>for</w:t>
      </w:r>
      <w:r w:rsidR="00003589">
        <w:t xml:space="preserve"> </w:t>
      </w:r>
      <w:r w:rsidR="00CD6977" w:rsidRPr="00003589">
        <w:rPr>
          <w:u w:val="single"/>
        </w:rPr>
        <w:t>in</w:t>
      </w:r>
      <w:r w:rsidR="00CD6977">
        <w:t xml:space="preserve"> quality assurance </w:t>
      </w:r>
      <w:r w:rsidR="00CD6977" w:rsidRPr="00CD70E9">
        <w:rPr>
          <w:strike/>
        </w:rPr>
        <w:t>in</w:t>
      </w:r>
      <w:r w:rsidR="00CD6977">
        <w:t xml:space="preserve"> </w:t>
      </w:r>
      <w:r w:rsidR="00CD6977" w:rsidRPr="00CD70E9">
        <w:rPr>
          <w:u w:val="single"/>
        </w:rPr>
        <w:t>procedures for</w:t>
      </w:r>
      <w:r w:rsidR="00CD6977">
        <w:t xml:space="preserve"> remote sensing </w:t>
      </w:r>
      <w:r w:rsidR="00CD6977" w:rsidRPr="00CD70E9">
        <w:rPr>
          <w:u w:val="single"/>
        </w:rPr>
        <w:t>data</w:t>
      </w:r>
      <w:r w:rsidR="00CD6977">
        <w:t>.</w:t>
      </w:r>
    </w:p>
    <w:p w14:paraId="5B54BD77" w14:textId="5D7A39E2" w:rsidR="00CD6977" w:rsidRDefault="00245EE4" w:rsidP="00CD6977">
      <w:pPr>
        <w:pStyle w:val="ListParagraph"/>
        <w:numPr>
          <w:ilvl w:val="3"/>
          <w:numId w:val="36"/>
        </w:numPr>
      </w:pPr>
      <w:r w:rsidRPr="00245EE4">
        <w:rPr>
          <w:strike/>
        </w:rPr>
        <w:lastRenderedPageBreak/>
        <w:t>4.1.4.6</w:t>
      </w:r>
      <w:r>
        <w:t xml:space="preserve"> </w:t>
      </w:r>
      <w:r w:rsidRPr="00245EE4">
        <w:rPr>
          <w:u w:val="single"/>
        </w:rPr>
        <w:t>4.1.4.5</w:t>
      </w:r>
      <w:r>
        <w:t xml:space="preserve"> </w:t>
      </w:r>
      <w:r w:rsidR="00CD6977" w:rsidRPr="00245EE4">
        <w:rPr>
          <w:strike/>
        </w:rPr>
        <w:t>Explain</w:t>
      </w:r>
      <w:r>
        <w:t xml:space="preserve"> </w:t>
      </w:r>
      <w:r w:rsidR="00CD6977" w:rsidRPr="00245EE4">
        <w:rPr>
          <w:strike/>
        </w:rPr>
        <w:t>Apply basic</w:t>
      </w:r>
      <w:r w:rsidR="00CD6977">
        <w:t xml:space="preserve"> photogrammetric principles</w:t>
      </w:r>
      <w:r w:rsidR="00CD6977" w:rsidRPr="00245EE4">
        <w:rPr>
          <w:u w:val="single"/>
        </w:rPr>
        <w:t>, including the measuring techniques of triangulation, to extract coordinates and dimensions from photographs or images</w:t>
      </w:r>
      <w:r w:rsidR="00CD6977">
        <w:t>.</w:t>
      </w:r>
    </w:p>
    <w:p w14:paraId="3B8F452A" w14:textId="7B8D1F57" w:rsidR="008130E2" w:rsidRDefault="008130E2" w:rsidP="00396AC5">
      <w:pPr>
        <w:pStyle w:val="ListParagraph"/>
        <w:numPr>
          <w:ilvl w:val="2"/>
          <w:numId w:val="36"/>
        </w:numPr>
      </w:pPr>
      <w:r w:rsidRPr="008130E2">
        <w:rPr>
          <w:i/>
          <w:iCs/>
        </w:rPr>
        <w:t>Deleted critical work function:</w:t>
      </w:r>
    </w:p>
    <w:p w14:paraId="21A4EA06" w14:textId="03123274" w:rsidR="008130E2" w:rsidRPr="008130E2" w:rsidRDefault="008130E2" w:rsidP="00643339">
      <w:pPr>
        <w:pStyle w:val="ListParagraph"/>
        <w:numPr>
          <w:ilvl w:val="3"/>
          <w:numId w:val="36"/>
        </w:numPr>
        <w:rPr>
          <w:strike/>
        </w:rPr>
      </w:pPr>
      <w:r w:rsidRPr="008130E2">
        <w:rPr>
          <w:strike/>
        </w:rPr>
        <w:t>4.1.4.4 Compare the capabilities and limitations of various sensor types in the context of project requirements.</w:t>
      </w:r>
    </w:p>
    <w:p w14:paraId="3E7B487B" w14:textId="7BCE7C9B" w:rsidR="00396AC5" w:rsidRPr="008130E2" w:rsidRDefault="00396AC5" w:rsidP="00396AC5">
      <w:pPr>
        <w:pStyle w:val="ListParagraph"/>
        <w:numPr>
          <w:ilvl w:val="2"/>
          <w:numId w:val="36"/>
        </w:numPr>
        <w:rPr>
          <w:i/>
          <w:iCs/>
        </w:rPr>
      </w:pPr>
      <w:r w:rsidRPr="008130E2">
        <w:rPr>
          <w:i/>
          <w:iCs/>
        </w:rPr>
        <w:t>Renumbered critical work function:</w:t>
      </w:r>
    </w:p>
    <w:p w14:paraId="5CF57045" w14:textId="36F876DC" w:rsidR="00CD6977" w:rsidRDefault="00CD59BA" w:rsidP="00CD6977">
      <w:pPr>
        <w:pStyle w:val="ListParagraph"/>
        <w:numPr>
          <w:ilvl w:val="3"/>
          <w:numId w:val="36"/>
        </w:numPr>
      </w:pPr>
      <w:r w:rsidRPr="00CD59BA">
        <w:rPr>
          <w:strike/>
        </w:rPr>
        <w:t>4.1.4.7</w:t>
      </w:r>
      <w:r>
        <w:t xml:space="preserve"> </w:t>
      </w:r>
      <w:r w:rsidRPr="00CD59BA">
        <w:rPr>
          <w:u w:val="single"/>
        </w:rPr>
        <w:t>4.1.4.6</w:t>
      </w:r>
      <w:r>
        <w:t xml:space="preserve"> </w:t>
      </w:r>
      <w:r w:rsidR="00CD6977">
        <w:t>Compare the capabilities and limitations of various sensor platforms such as satellites, terrestrial, aircraft and unmanned aerial vehicles (UAVs).</w:t>
      </w:r>
    </w:p>
    <w:p w14:paraId="1B96A81F" w14:textId="1509842A" w:rsidR="00CD6977" w:rsidRDefault="00E143AE" w:rsidP="00E143AE">
      <w:pPr>
        <w:pStyle w:val="ListParagraph"/>
        <w:numPr>
          <w:ilvl w:val="1"/>
          <w:numId w:val="36"/>
        </w:numPr>
      </w:pPr>
      <w:r>
        <w:t>4.1.</w:t>
      </w:r>
      <w:r w:rsidR="008B0DA0">
        <w:t>6</w:t>
      </w:r>
      <w:r>
        <w:t xml:space="preserve"> </w:t>
      </w:r>
      <w:r w:rsidR="008B0DA0">
        <w:t>Geographic information systems</w:t>
      </w:r>
    </w:p>
    <w:p w14:paraId="2EA40694" w14:textId="4AC64E03" w:rsidR="00E143AE" w:rsidRDefault="005D019D" w:rsidP="00E143AE">
      <w:pPr>
        <w:pStyle w:val="ListParagraph"/>
        <w:numPr>
          <w:ilvl w:val="2"/>
          <w:numId w:val="36"/>
        </w:numPr>
      </w:pPr>
      <w:r>
        <w:t>Edited critical work functions:</w:t>
      </w:r>
    </w:p>
    <w:p w14:paraId="0DB419D6" w14:textId="31591FE2" w:rsidR="00475913" w:rsidRDefault="0030396C" w:rsidP="005F6915">
      <w:pPr>
        <w:pStyle w:val="ListParagraph"/>
        <w:numPr>
          <w:ilvl w:val="3"/>
          <w:numId w:val="36"/>
        </w:numPr>
      </w:pPr>
      <w:r>
        <w:t xml:space="preserve">4.1.6.1 </w:t>
      </w:r>
      <w:r w:rsidR="00F04DE7" w:rsidRPr="00F04DE7">
        <w:rPr>
          <w:strike/>
        </w:rPr>
        <w:t>Demonstrate understanding of the conceptual foundations on which geographic information systems (GIS) are based, including the problem of representing change over time and the imprecision and uncertainty that characterizes all geographic information</w:t>
      </w:r>
      <w:r w:rsidR="00475913" w:rsidRPr="00F04DE7">
        <w:rPr>
          <w:strike/>
        </w:rPr>
        <w:t>.</w:t>
      </w:r>
      <w:r w:rsidR="00F04DE7">
        <w:t xml:space="preserve"> </w:t>
      </w:r>
      <w:r w:rsidR="00F04DE7" w:rsidRPr="00F04DE7">
        <w:t>Use geographic information systems (GIS) appropriately with respect to their capabilities and limitations.</w:t>
      </w:r>
    </w:p>
    <w:p w14:paraId="7BB31151" w14:textId="77777777" w:rsidR="00F04DE7" w:rsidRPr="00F04DE7" w:rsidRDefault="0030396C" w:rsidP="00F04DE7">
      <w:pPr>
        <w:pStyle w:val="ListParagraph"/>
        <w:numPr>
          <w:ilvl w:val="3"/>
          <w:numId w:val="36"/>
        </w:numPr>
      </w:pPr>
      <w:r>
        <w:t xml:space="preserve">4.1.6.2 </w:t>
      </w:r>
      <w:r w:rsidR="00BF404F" w:rsidRPr="00F04DE7">
        <w:rPr>
          <w:strike/>
        </w:rPr>
        <w:t xml:space="preserve">Use geospatial hardware and software tools to digitize and </w:t>
      </w:r>
      <w:proofErr w:type="spellStart"/>
      <w:r w:rsidR="00BF404F" w:rsidRPr="00F04DE7">
        <w:rPr>
          <w:strike/>
        </w:rPr>
        <w:t>georeference</w:t>
      </w:r>
      <w:proofErr w:type="spellEnd"/>
      <w:r w:rsidR="00BF404F" w:rsidRPr="00F04DE7">
        <w:rPr>
          <w:strike/>
        </w:rPr>
        <w:t xml:space="preserve"> a paper map or plat.</w:t>
      </w:r>
      <w:r w:rsidR="00F04DE7">
        <w:t xml:space="preserve"> </w:t>
      </w:r>
      <w:proofErr w:type="spellStart"/>
      <w:r w:rsidR="00F04DE7" w:rsidRPr="00F04DE7">
        <w:t>Georeference</w:t>
      </w:r>
      <w:proofErr w:type="spellEnd"/>
      <w:r w:rsidR="00F04DE7" w:rsidRPr="00F04DE7">
        <w:t xml:space="preserve"> and digitize legacy spatial products, such as paper maps and photographs.</w:t>
      </w:r>
    </w:p>
    <w:p w14:paraId="145DCBE2" w14:textId="2A1834A2" w:rsidR="005D019D" w:rsidRDefault="00E55456" w:rsidP="005D019D">
      <w:pPr>
        <w:pStyle w:val="ListParagraph"/>
        <w:numPr>
          <w:ilvl w:val="3"/>
          <w:numId w:val="36"/>
        </w:numPr>
      </w:pPr>
      <w:r>
        <w:t xml:space="preserve">4.1.6.5 </w:t>
      </w:r>
      <w:r w:rsidR="005D019D" w:rsidRPr="00864CF2">
        <w:rPr>
          <w:strike/>
        </w:rPr>
        <w:t>Compare advantages and disadvantages of</w:t>
      </w:r>
      <w:r w:rsidR="00F04DE7">
        <w:t xml:space="preserve"> </w:t>
      </w:r>
      <w:r w:rsidR="005D019D" w:rsidRPr="00864CF2">
        <w:rPr>
          <w:u w:val="single"/>
        </w:rPr>
        <w:t>Select appropriate</w:t>
      </w:r>
      <w:r w:rsidR="005D019D">
        <w:t xml:space="preserve"> standard spatial data models, </w:t>
      </w:r>
      <w:r w:rsidR="005D019D" w:rsidRPr="00864CF2">
        <w:rPr>
          <w:strike/>
        </w:rPr>
        <w:t>including the nature of</w:t>
      </w:r>
      <w:r w:rsidR="00864CF2">
        <w:t xml:space="preserve"> </w:t>
      </w:r>
      <w:r w:rsidR="005D019D" w:rsidRPr="00864CF2">
        <w:rPr>
          <w:u w:val="single"/>
        </w:rPr>
        <w:t>such a</w:t>
      </w:r>
      <w:r w:rsidR="00864CF2" w:rsidRPr="00864CF2">
        <w:rPr>
          <w:u w:val="single"/>
        </w:rPr>
        <w:t>s</w:t>
      </w:r>
      <w:r w:rsidR="005D019D">
        <w:t xml:space="preserve"> vector</w:t>
      </w:r>
      <w:r w:rsidR="005D019D" w:rsidRPr="00622C0D">
        <w:rPr>
          <w:strike/>
        </w:rPr>
        <w:t>,</w:t>
      </w:r>
      <w:r w:rsidR="005D019D">
        <w:t xml:space="preserve"> </w:t>
      </w:r>
      <w:r w:rsidR="005D019D" w:rsidRPr="00622C0D">
        <w:rPr>
          <w:u w:val="single"/>
        </w:rPr>
        <w:t>and</w:t>
      </w:r>
      <w:r w:rsidR="005D019D">
        <w:t xml:space="preserve"> raster, and </w:t>
      </w:r>
      <w:r w:rsidR="005D019D" w:rsidRPr="00622C0D">
        <w:rPr>
          <w:strike/>
        </w:rPr>
        <w:t>object-oriented models, in the context of spatial data used in the workplace</w:t>
      </w:r>
      <w:r w:rsidR="00622C0D">
        <w:t xml:space="preserve"> </w:t>
      </w:r>
      <w:r w:rsidR="005D019D">
        <w:t>file formats based on them, to suit project requirements.</w:t>
      </w:r>
    </w:p>
    <w:p w14:paraId="6D6357C5" w14:textId="7B843218" w:rsidR="005D019D" w:rsidRDefault="00E55456" w:rsidP="005D019D">
      <w:pPr>
        <w:pStyle w:val="ListParagraph"/>
        <w:numPr>
          <w:ilvl w:val="3"/>
          <w:numId w:val="36"/>
        </w:numPr>
      </w:pPr>
      <w:r>
        <w:t xml:space="preserve">4.1.6.6 </w:t>
      </w:r>
      <w:r w:rsidR="005D019D" w:rsidRPr="00DF3727">
        <w:rPr>
          <w:strike/>
        </w:rPr>
        <w:t>Describe examples of geospatial data analysis in which</w:t>
      </w:r>
      <w:r w:rsidR="00DF3727">
        <w:t xml:space="preserve"> </w:t>
      </w:r>
      <w:r w:rsidR="005D019D" w:rsidRPr="00DF3727">
        <w:rPr>
          <w:u w:val="single"/>
        </w:rPr>
        <w:t>Employ analytical tools to evaluate and employ</w:t>
      </w:r>
      <w:r w:rsidR="005D019D">
        <w:t xml:space="preserve"> spatial relationships </w:t>
      </w:r>
      <w:r w:rsidR="005D019D" w:rsidRPr="004B6C03">
        <w:rPr>
          <w:strike/>
        </w:rPr>
        <w:t>such as</w:t>
      </w:r>
      <w:r w:rsidR="005D019D" w:rsidRPr="004B6C03">
        <w:rPr>
          <w:u w:val="single"/>
        </w:rPr>
        <w:t>, including</w:t>
      </w:r>
      <w:r w:rsidR="005D019D">
        <w:t xml:space="preserve"> distance, direction, and </w:t>
      </w:r>
      <w:r w:rsidR="005D019D" w:rsidRPr="004B6C03">
        <w:rPr>
          <w:strike/>
        </w:rPr>
        <w:t>topologic relationships</w:t>
      </w:r>
      <w:r w:rsidR="004B6C03">
        <w:t xml:space="preserve"> </w:t>
      </w:r>
      <w:r w:rsidR="005D019D" w:rsidRPr="004B6C03">
        <w:rPr>
          <w:u w:val="single"/>
        </w:rPr>
        <w:t>topology</w:t>
      </w:r>
      <w:r w:rsidR="005D019D">
        <w:t xml:space="preserve"> (e.g., adjacency, connectivity, and </w:t>
      </w:r>
      <w:r w:rsidR="005D019D" w:rsidRPr="00A95884">
        <w:rPr>
          <w:strike/>
        </w:rPr>
        <w:t>overlap) are particularly relevant</w:t>
      </w:r>
      <w:r w:rsidR="00A95884">
        <w:t xml:space="preserve"> </w:t>
      </w:r>
      <w:r w:rsidR="005D019D" w:rsidRPr="003C7233">
        <w:rPr>
          <w:u w:val="single"/>
        </w:rPr>
        <w:t>contiguity</w:t>
      </w:r>
      <w:r w:rsidR="005D019D">
        <w:t>).</w:t>
      </w:r>
    </w:p>
    <w:p w14:paraId="172B0306" w14:textId="626B16A2" w:rsidR="005D019D" w:rsidRDefault="00BA6D11" w:rsidP="005D019D">
      <w:pPr>
        <w:pStyle w:val="ListParagraph"/>
        <w:numPr>
          <w:ilvl w:val="3"/>
          <w:numId w:val="36"/>
        </w:numPr>
      </w:pPr>
      <w:r>
        <w:t xml:space="preserve">4.1.6.7 </w:t>
      </w:r>
      <w:r w:rsidR="005D019D">
        <w:t xml:space="preserve">Use </w:t>
      </w:r>
      <w:r w:rsidR="005D019D" w:rsidRPr="003C7233">
        <w:rPr>
          <w:strike/>
        </w:rPr>
        <w:t>geospatial</w:t>
      </w:r>
      <w:r w:rsidR="005D019D">
        <w:t xml:space="preserve"> software tools to perform </w:t>
      </w:r>
      <w:r w:rsidR="005D019D" w:rsidRPr="003C7233">
        <w:rPr>
          <w:strike/>
        </w:rPr>
        <w:t>basic GIS</w:t>
      </w:r>
      <w:r w:rsidR="003C7233">
        <w:t xml:space="preserve"> </w:t>
      </w:r>
      <w:r w:rsidR="005D019D" w:rsidRPr="003C7233">
        <w:rPr>
          <w:u w:val="single"/>
        </w:rPr>
        <w:t>geospatial</w:t>
      </w:r>
      <w:r w:rsidR="005D019D">
        <w:t xml:space="preserve"> analysis functions, including spatial measurement, data query and retrieval, vector overlay, raster map algebra </w:t>
      </w:r>
      <w:r w:rsidR="005D019D" w:rsidRPr="003C7233">
        <w:rPr>
          <w:strike/>
        </w:rPr>
        <w:t>and to use large datasets (e.g., big data</w:t>
      </w:r>
      <w:r w:rsidR="005D019D" w:rsidRPr="001A29C8">
        <w:rPr>
          <w:strike/>
        </w:rPr>
        <w:t>)</w:t>
      </w:r>
      <w:r w:rsidR="005D019D" w:rsidRPr="001A29C8">
        <w:rPr>
          <w:u w:val="single"/>
        </w:rPr>
        <w:t>, and similar activities</w:t>
      </w:r>
      <w:r w:rsidR="005D019D">
        <w:t>.</w:t>
      </w:r>
    </w:p>
    <w:p w14:paraId="681FCABA" w14:textId="060589A0" w:rsidR="005D019D" w:rsidRDefault="00BA6D11" w:rsidP="005D019D">
      <w:pPr>
        <w:pStyle w:val="ListParagraph"/>
        <w:numPr>
          <w:ilvl w:val="3"/>
          <w:numId w:val="36"/>
        </w:numPr>
      </w:pPr>
      <w:r>
        <w:t xml:space="preserve">4.1.6.8 </w:t>
      </w:r>
      <w:r w:rsidR="005D019D" w:rsidRPr="001A29C8">
        <w:rPr>
          <w:strike/>
        </w:rPr>
        <w:t>Demonstrate a working knowledge of GIS</w:t>
      </w:r>
      <w:r w:rsidR="001A29C8">
        <w:t xml:space="preserve"> </w:t>
      </w:r>
      <w:r w:rsidR="005D019D" w:rsidRPr="009E2430">
        <w:rPr>
          <w:u w:val="single"/>
        </w:rPr>
        <w:t>Select appropriate geospatial</w:t>
      </w:r>
      <w:r w:rsidR="005D019D">
        <w:t xml:space="preserve"> hardware and software </w:t>
      </w:r>
      <w:r w:rsidR="005D019D" w:rsidRPr="009E2430">
        <w:rPr>
          <w:u w:val="single"/>
        </w:rPr>
        <w:t>based on their</w:t>
      </w:r>
      <w:r w:rsidR="005D019D">
        <w:t xml:space="preserve"> capabilities and </w:t>
      </w:r>
      <w:r w:rsidR="005D019D" w:rsidRPr="009E2430">
        <w:rPr>
          <w:u w:val="single"/>
        </w:rPr>
        <w:t>project requirements</w:t>
      </w:r>
      <w:r w:rsidR="005D019D">
        <w:t>.</w:t>
      </w:r>
    </w:p>
    <w:p w14:paraId="3A7BF4C4" w14:textId="15964594" w:rsidR="005D019D" w:rsidRDefault="0002169D" w:rsidP="0002169D">
      <w:pPr>
        <w:pStyle w:val="ListParagraph"/>
        <w:numPr>
          <w:ilvl w:val="1"/>
          <w:numId w:val="36"/>
        </w:numPr>
      </w:pPr>
      <w:r>
        <w:t xml:space="preserve">4.1.7 </w:t>
      </w:r>
      <w:r w:rsidRPr="0002169D">
        <w:t>Programming, application development, and geospatial information technology</w:t>
      </w:r>
    </w:p>
    <w:p w14:paraId="28F05D26" w14:textId="6AB22989" w:rsidR="003F2F08" w:rsidRDefault="003F2F08" w:rsidP="00FA3602">
      <w:pPr>
        <w:pStyle w:val="ListParagraph"/>
        <w:numPr>
          <w:ilvl w:val="2"/>
          <w:numId w:val="36"/>
        </w:numPr>
        <w:rPr>
          <w:i/>
          <w:iCs/>
        </w:rPr>
      </w:pPr>
      <w:r>
        <w:rPr>
          <w:i/>
          <w:iCs/>
        </w:rPr>
        <w:t>Added critical work function:</w:t>
      </w:r>
    </w:p>
    <w:p w14:paraId="53D3D22C" w14:textId="3C74B8A6" w:rsidR="003F2F08" w:rsidRPr="003F2F08" w:rsidRDefault="003F2F08" w:rsidP="003F2F08">
      <w:pPr>
        <w:pStyle w:val="ListParagraph"/>
        <w:numPr>
          <w:ilvl w:val="3"/>
          <w:numId w:val="36"/>
        </w:numPr>
        <w:rPr>
          <w:u w:val="single"/>
        </w:rPr>
      </w:pPr>
      <w:r w:rsidRPr="003F2F08">
        <w:rPr>
          <w:u w:val="single"/>
        </w:rPr>
        <w:t>4.1.7.9 Identify potential interoperability issues between software applications.</w:t>
      </w:r>
    </w:p>
    <w:p w14:paraId="484B0494" w14:textId="7BF60A26" w:rsidR="00FA3602" w:rsidRPr="00FA3602" w:rsidRDefault="00FA3602" w:rsidP="00FA3602">
      <w:pPr>
        <w:pStyle w:val="ListParagraph"/>
        <w:numPr>
          <w:ilvl w:val="2"/>
          <w:numId w:val="36"/>
        </w:numPr>
        <w:rPr>
          <w:i/>
          <w:iCs/>
        </w:rPr>
      </w:pPr>
      <w:r w:rsidRPr="00FA3602">
        <w:rPr>
          <w:i/>
          <w:iCs/>
        </w:rPr>
        <w:t>Edited critical work functions:</w:t>
      </w:r>
    </w:p>
    <w:p w14:paraId="5584427B" w14:textId="0EB5E64F" w:rsidR="00FA3602" w:rsidRPr="009F217A" w:rsidRDefault="008B79D9" w:rsidP="00FA3602">
      <w:pPr>
        <w:pStyle w:val="ListParagraph"/>
        <w:numPr>
          <w:ilvl w:val="3"/>
          <w:numId w:val="36"/>
        </w:numPr>
      </w:pPr>
      <w:r w:rsidRPr="008B79D9">
        <w:t>4.1.7.1</w:t>
      </w:r>
      <w:r>
        <w:t xml:space="preserve"> </w:t>
      </w:r>
      <w:r w:rsidRPr="004E59FE">
        <w:rPr>
          <w:strike/>
        </w:rPr>
        <w:t>Demonstrate understanding of common geospatial algorithms, such as geocoding or drive time analysis, by writing or interpreting pseudo code.</w:t>
      </w:r>
      <w:r w:rsidR="004E59FE">
        <w:t xml:space="preserve"> </w:t>
      </w:r>
      <w:r w:rsidR="004E59FE" w:rsidRPr="009F217A">
        <w:rPr>
          <w:u w:val="single"/>
        </w:rPr>
        <w:t>Implement the principles and algorithms upon which geoprocessing tools are built.</w:t>
      </w:r>
    </w:p>
    <w:p w14:paraId="34CA51EC" w14:textId="67E92AF6" w:rsidR="009F217A" w:rsidRDefault="009F217A" w:rsidP="00FA3602">
      <w:pPr>
        <w:pStyle w:val="ListParagraph"/>
        <w:numPr>
          <w:ilvl w:val="3"/>
          <w:numId w:val="36"/>
        </w:numPr>
      </w:pPr>
      <w:r w:rsidRPr="009F217A">
        <w:lastRenderedPageBreak/>
        <w:t>4.1.7.3</w:t>
      </w:r>
      <w:r>
        <w:t xml:space="preserve"> </w:t>
      </w:r>
      <w:r w:rsidRPr="009F217A">
        <w:rPr>
          <w:strike/>
        </w:rPr>
        <w:t>Identify</w:t>
      </w:r>
      <w:r w:rsidRPr="009F217A">
        <w:t xml:space="preserve"> </w:t>
      </w:r>
      <w:r w:rsidRPr="009F217A">
        <w:rPr>
          <w:u w:val="single"/>
        </w:rPr>
        <w:t>Evaluate the appropriateness of using one or more of the</w:t>
      </w:r>
      <w:r w:rsidRPr="009F217A">
        <w:t xml:space="preserve"> alternatives for customization and automation, such as </w:t>
      </w:r>
      <w:r w:rsidRPr="009F217A">
        <w:rPr>
          <w:u w:val="single"/>
        </w:rPr>
        <w:t>Application Programming Interfaces (</w:t>
      </w:r>
      <w:r w:rsidRPr="009F217A">
        <w:t>APIs</w:t>
      </w:r>
      <w:r w:rsidRPr="003C45E2">
        <w:rPr>
          <w:u w:val="single"/>
        </w:rPr>
        <w:t>)</w:t>
      </w:r>
      <w:r w:rsidRPr="003C45E2">
        <w:t>,</w:t>
      </w:r>
      <w:r w:rsidRPr="009F217A">
        <w:t xml:space="preserve"> </w:t>
      </w:r>
      <w:r w:rsidRPr="003C45E2">
        <w:rPr>
          <w:u w:val="single"/>
        </w:rPr>
        <w:t>Software Development Kits (</w:t>
      </w:r>
      <w:r w:rsidRPr="009F217A">
        <w:t>SDKs</w:t>
      </w:r>
      <w:r w:rsidRPr="003C45E2">
        <w:rPr>
          <w:u w:val="single"/>
        </w:rPr>
        <w:t>)</w:t>
      </w:r>
      <w:r w:rsidRPr="009F217A">
        <w:t>, or scripting languages.</w:t>
      </w:r>
    </w:p>
    <w:p w14:paraId="5C1E5CD1" w14:textId="04E6C8B8" w:rsidR="003C45E2" w:rsidRPr="003C45E2" w:rsidRDefault="003C45E2" w:rsidP="003C45E2">
      <w:pPr>
        <w:pStyle w:val="ListParagraph"/>
        <w:numPr>
          <w:ilvl w:val="3"/>
          <w:numId w:val="36"/>
        </w:numPr>
      </w:pPr>
      <w:r>
        <w:t>4.1.</w:t>
      </w:r>
      <w:r w:rsidR="00EB702A">
        <w:t xml:space="preserve">7.4 </w:t>
      </w:r>
      <w:r w:rsidRPr="00EB702A">
        <w:rPr>
          <w:strike/>
        </w:rPr>
        <w:t>Identify the information technology components of a GIS, such as databases, software programs, application servers, data servers, SAN Devices, workstations, switches, routers, and firewalls</w:t>
      </w:r>
      <w:r w:rsidR="00EB702A" w:rsidRPr="00EB702A">
        <w:rPr>
          <w:strike/>
        </w:rPr>
        <w:t>.</w:t>
      </w:r>
      <w:r w:rsidR="00EB702A">
        <w:t xml:space="preserve"> </w:t>
      </w:r>
      <w:r w:rsidR="00EB702A" w:rsidRPr="00EB702A">
        <w:rPr>
          <w:u w:val="single"/>
        </w:rPr>
        <w:t>Integrate GIS into Information Technology (IT) infrastructures, including server hardware and software, databases, networking applications, and virtual environments.</w:t>
      </w:r>
    </w:p>
    <w:p w14:paraId="6FA6DDCD" w14:textId="4DC2D0E2" w:rsidR="003C45E2" w:rsidRDefault="00D21D87" w:rsidP="00FA3602">
      <w:pPr>
        <w:pStyle w:val="ListParagraph"/>
        <w:numPr>
          <w:ilvl w:val="3"/>
          <w:numId w:val="36"/>
        </w:numPr>
      </w:pPr>
      <w:r w:rsidRPr="00D21D87">
        <w:t>4.1.7.5</w:t>
      </w:r>
      <w:r>
        <w:t xml:space="preserve"> </w:t>
      </w:r>
      <w:r w:rsidRPr="00D21D87">
        <w:t xml:space="preserve">Compare </w:t>
      </w:r>
      <w:r w:rsidRPr="006D3DB4">
        <w:rPr>
          <w:u w:val="single"/>
        </w:rPr>
        <w:t>the</w:t>
      </w:r>
      <w:r w:rsidRPr="00D21D87">
        <w:t xml:space="preserve"> benefits and shortcomings of desktop, server, enterprise, and hosted (cloud) </w:t>
      </w:r>
      <w:r w:rsidRPr="006D3DB4">
        <w:rPr>
          <w:u w:val="single"/>
        </w:rPr>
        <w:t>architectures for</w:t>
      </w:r>
      <w:r w:rsidRPr="00D21D87">
        <w:t xml:space="preserve"> software </w:t>
      </w:r>
      <w:r w:rsidRPr="006D3DB4">
        <w:rPr>
          <w:strike/>
        </w:rPr>
        <w:t>applications</w:t>
      </w:r>
      <w:r>
        <w:t xml:space="preserve"> </w:t>
      </w:r>
      <w:r w:rsidRPr="006D3DB4">
        <w:rPr>
          <w:strike/>
        </w:rPr>
        <w:t>services and data storage</w:t>
      </w:r>
      <w:r w:rsidRPr="00D21D87">
        <w:t>.</w:t>
      </w:r>
    </w:p>
    <w:p w14:paraId="0CF5BEF1" w14:textId="60029A04" w:rsidR="006D3DB4" w:rsidRDefault="006D3DB4" w:rsidP="006D3DB4">
      <w:pPr>
        <w:pStyle w:val="ListParagraph"/>
        <w:numPr>
          <w:ilvl w:val="3"/>
          <w:numId w:val="36"/>
        </w:numPr>
      </w:pPr>
      <w:r>
        <w:t>4.</w:t>
      </w:r>
      <w:r w:rsidR="00D57278">
        <w:t xml:space="preserve">1.7.6 </w:t>
      </w:r>
      <w:r>
        <w:t xml:space="preserve">Discuss trends in geospatial technology and applications </w:t>
      </w:r>
      <w:r w:rsidRPr="00D57278">
        <w:rPr>
          <w:u w:val="single"/>
        </w:rPr>
        <w:t>so that the organization can confidently plan for the future</w:t>
      </w:r>
      <w:r>
        <w:t>.</w:t>
      </w:r>
    </w:p>
    <w:p w14:paraId="4AAACE1C" w14:textId="640134C3" w:rsidR="006D3DB4" w:rsidRDefault="00D57278" w:rsidP="006D3DB4">
      <w:pPr>
        <w:pStyle w:val="ListParagraph"/>
        <w:numPr>
          <w:ilvl w:val="3"/>
          <w:numId w:val="36"/>
        </w:numPr>
      </w:pPr>
      <w:r>
        <w:t xml:space="preserve">4.1.7.7 </w:t>
      </w:r>
      <w:r w:rsidR="006D3DB4" w:rsidRPr="0000158F">
        <w:rPr>
          <w:strike/>
        </w:rPr>
        <w:t>Compare the capabilities, limitations, and the ability to integrate of</w:t>
      </w:r>
      <w:r w:rsidR="0000158F">
        <w:t xml:space="preserve"> </w:t>
      </w:r>
      <w:r w:rsidR="006D3DB4" w:rsidRPr="0000158F">
        <w:rPr>
          <w:u w:val="single"/>
        </w:rPr>
        <w:t>Integrate data into</w:t>
      </w:r>
      <w:r w:rsidR="006D3DB4">
        <w:t xml:space="preserve"> different </w:t>
      </w:r>
      <w:r w:rsidR="006D3DB4" w:rsidRPr="0000158F">
        <w:rPr>
          <w:strike/>
        </w:rPr>
        <w:t>types of</w:t>
      </w:r>
      <w:r w:rsidR="006D3DB4">
        <w:t xml:space="preserve"> geospatial software, such as </w:t>
      </w:r>
      <w:r w:rsidR="006D3DB4" w:rsidRPr="0000158F">
        <w:rPr>
          <w:u w:val="single"/>
        </w:rPr>
        <w:t>GIS, Computer Aided Design (</w:t>
      </w:r>
      <w:r w:rsidR="006D3DB4">
        <w:t>CAD</w:t>
      </w:r>
      <w:r w:rsidR="006D3DB4" w:rsidRPr="0000158F">
        <w:rPr>
          <w:u w:val="single"/>
        </w:rPr>
        <w:t>)</w:t>
      </w:r>
      <w:r w:rsidR="006D3DB4">
        <w:t xml:space="preserve">, </w:t>
      </w:r>
      <w:r w:rsidR="006D3DB4" w:rsidRPr="0000158F">
        <w:rPr>
          <w:u w:val="single"/>
        </w:rPr>
        <w:t>Building Information Modeling (</w:t>
      </w:r>
      <w:r w:rsidR="006D3DB4">
        <w:t>BIM</w:t>
      </w:r>
      <w:r w:rsidR="006D3DB4" w:rsidRPr="0059702A">
        <w:rPr>
          <w:strike/>
        </w:rPr>
        <w:t>, GIS, and</w:t>
      </w:r>
      <w:r w:rsidR="006D3DB4" w:rsidRPr="0059702A">
        <w:rPr>
          <w:u w:val="single"/>
        </w:rPr>
        <w:t>)</w:t>
      </w:r>
      <w:r w:rsidR="006D3DB4">
        <w:t>, image processing</w:t>
      </w:r>
      <w:r w:rsidR="006D3DB4" w:rsidRPr="0059702A">
        <w:rPr>
          <w:u w:val="single"/>
        </w:rPr>
        <w:t>, and similar applications</w:t>
      </w:r>
      <w:r w:rsidR="006D3DB4">
        <w:t>.</w:t>
      </w:r>
    </w:p>
    <w:p w14:paraId="15B1E89C" w14:textId="6BB1AA22" w:rsidR="006D3DB4" w:rsidRDefault="00D57278" w:rsidP="006D3DB4">
      <w:pPr>
        <w:pStyle w:val="ListParagraph"/>
        <w:numPr>
          <w:ilvl w:val="3"/>
          <w:numId w:val="36"/>
        </w:numPr>
      </w:pPr>
      <w:r>
        <w:t xml:space="preserve">4.1.7.8 </w:t>
      </w:r>
      <w:r w:rsidR="006D3DB4" w:rsidRPr="0059702A">
        <w:rPr>
          <w:strike/>
        </w:rPr>
        <w:t>Recognize opportunities to leverage positioning technology to</w:t>
      </w:r>
      <w:r w:rsidR="006D3DB4">
        <w:t xml:space="preserve"> Create mobile </w:t>
      </w:r>
      <w:r w:rsidR="006D3DB4" w:rsidRPr="0059702A">
        <w:rPr>
          <w:strike/>
        </w:rPr>
        <w:t>end-user</w:t>
      </w:r>
      <w:r w:rsidR="006D3DB4">
        <w:t xml:space="preserve"> applications </w:t>
      </w:r>
      <w:r w:rsidR="006D3DB4" w:rsidRPr="003F2F08">
        <w:rPr>
          <w:u w:val="single"/>
        </w:rPr>
        <w:t>that leverage spatial data and location services</w:t>
      </w:r>
      <w:r w:rsidR="006D3DB4">
        <w:t>.</w:t>
      </w:r>
    </w:p>
    <w:p w14:paraId="490A6485" w14:textId="26D3A625" w:rsidR="006D3DB4" w:rsidRDefault="00381F6E" w:rsidP="007F39FA">
      <w:pPr>
        <w:pStyle w:val="ListParagraph"/>
        <w:numPr>
          <w:ilvl w:val="1"/>
          <w:numId w:val="36"/>
        </w:numPr>
      </w:pPr>
      <w:r>
        <w:t>4.1.10 Geospatial data</w:t>
      </w:r>
    </w:p>
    <w:p w14:paraId="3E60DDCD" w14:textId="08780DD6" w:rsidR="00381F6E" w:rsidRPr="0090256D" w:rsidRDefault="00381F6E" w:rsidP="00381F6E">
      <w:pPr>
        <w:pStyle w:val="ListParagraph"/>
        <w:numPr>
          <w:ilvl w:val="2"/>
          <w:numId w:val="36"/>
        </w:numPr>
        <w:rPr>
          <w:i/>
          <w:iCs/>
        </w:rPr>
      </w:pPr>
      <w:r w:rsidRPr="0090256D">
        <w:rPr>
          <w:i/>
          <w:iCs/>
        </w:rPr>
        <w:t>Edited technical content area:</w:t>
      </w:r>
    </w:p>
    <w:p w14:paraId="2181F8FC" w14:textId="646EB767" w:rsidR="00381F6E" w:rsidRPr="00381F6E" w:rsidRDefault="00381F6E" w:rsidP="00381F6E">
      <w:pPr>
        <w:pStyle w:val="ListParagraph"/>
        <w:numPr>
          <w:ilvl w:val="3"/>
          <w:numId w:val="36"/>
        </w:numPr>
      </w:pPr>
      <w:r>
        <w:t xml:space="preserve">4.1.10.12 </w:t>
      </w:r>
      <w:r w:rsidRPr="00381F6E">
        <w:t xml:space="preserve">Metadata, standards (e.g., </w:t>
      </w:r>
      <w:r w:rsidRPr="00381F6E">
        <w:rPr>
          <w:u w:val="single"/>
        </w:rPr>
        <w:t>International Organization for Standardization (</w:t>
      </w:r>
      <w:r w:rsidRPr="00381F6E">
        <w:t>ISO</w:t>
      </w:r>
      <w:r w:rsidRPr="00381F6E">
        <w:rPr>
          <w:u w:val="single"/>
        </w:rPr>
        <w:t>)</w:t>
      </w:r>
      <w:r w:rsidRPr="00381F6E">
        <w:t xml:space="preserve">, </w:t>
      </w:r>
      <w:r w:rsidRPr="00381F6E">
        <w:rPr>
          <w:u w:val="single"/>
        </w:rPr>
        <w:t>Federal Geographic Data Committee (</w:t>
      </w:r>
      <w:r w:rsidRPr="00381F6E">
        <w:t>FGDC</w:t>
      </w:r>
      <w:r w:rsidRPr="00381F6E">
        <w:rPr>
          <w:u w:val="single"/>
        </w:rPr>
        <w:t>)</w:t>
      </w:r>
      <w:r w:rsidRPr="00381F6E">
        <w:t xml:space="preserve">, </w:t>
      </w:r>
      <w:r w:rsidRPr="0054427D">
        <w:rPr>
          <w:u w:val="single"/>
        </w:rPr>
        <w:t>Open Geospatial Consortium (</w:t>
      </w:r>
      <w:r w:rsidRPr="00381F6E">
        <w:t>OGC</w:t>
      </w:r>
      <w:r w:rsidRPr="0054427D">
        <w:rPr>
          <w:u w:val="single"/>
        </w:rPr>
        <w:t>)</w:t>
      </w:r>
      <w:r w:rsidRPr="00381F6E">
        <w:t>) and spatial data infrastructure</w:t>
      </w:r>
    </w:p>
    <w:p w14:paraId="1819370C" w14:textId="4C02815E" w:rsidR="00381F6E" w:rsidRPr="00EF1C74" w:rsidRDefault="00EF1C74" w:rsidP="00EF1C74">
      <w:pPr>
        <w:pStyle w:val="ListParagraph"/>
        <w:numPr>
          <w:ilvl w:val="0"/>
          <w:numId w:val="36"/>
        </w:numPr>
        <w:rPr>
          <w:b/>
          <w:bCs/>
        </w:rPr>
      </w:pPr>
      <w:r w:rsidRPr="00EF1C74">
        <w:rPr>
          <w:b/>
          <w:bCs/>
        </w:rPr>
        <w:t>5.1 Positioning and Data Acquisition</w:t>
      </w:r>
    </w:p>
    <w:p w14:paraId="3C27FADF" w14:textId="17E47E58" w:rsidR="00EF1C74" w:rsidRDefault="0090256D" w:rsidP="00EF1C74">
      <w:pPr>
        <w:pStyle w:val="ListParagraph"/>
        <w:numPr>
          <w:ilvl w:val="1"/>
          <w:numId w:val="36"/>
        </w:numPr>
      </w:pPr>
      <w:r>
        <w:t>Competency description</w:t>
      </w:r>
    </w:p>
    <w:p w14:paraId="41DD9DFD" w14:textId="624A7D75" w:rsidR="0090256D" w:rsidRPr="0090256D" w:rsidRDefault="0090256D" w:rsidP="0090256D">
      <w:pPr>
        <w:pStyle w:val="ListParagraph"/>
        <w:numPr>
          <w:ilvl w:val="2"/>
          <w:numId w:val="36"/>
        </w:numPr>
        <w:rPr>
          <w:i/>
          <w:iCs/>
        </w:rPr>
      </w:pPr>
      <w:r w:rsidRPr="0090256D">
        <w:rPr>
          <w:i/>
          <w:iCs/>
        </w:rPr>
        <w:t>Edited competency description:</w:t>
      </w:r>
    </w:p>
    <w:p w14:paraId="4B2FDC75" w14:textId="49FC0A5C" w:rsidR="0090256D" w:rsidRDefault="0090256D" w:rsidP="0090256D">
      <w:pPr>
        <w:pStyle w:val="ListParagraph"/>
        <w:numPr>
          <w:ilvl w:val="3"/>
          <w:numId w:val="36"/>
        </w:numPr>
      </w:pPr>
      <w:r w:rsidRPr="0090256D">
        <w:rPr>
          <w:strike/>
        </w:rPr>
        <w:t>Knowledge of</w:t>
      </w:r>
      <w:r>
        <w:t xml:space="preserve"> </w:t>
      </w:r>
      <w:r w:rsidRPr="0090256D">
        <w:rPr>
          <w:u w:val="single"/>
        </w:rPr>
        <w:t>Understanding and working with</w:t>
      </w:r>
      <w:r w:rsidRPr="0090256D">
        <w:t xml:space="preserve"> the unique geometric and thematic properties of geospatial data, the factors that affect data quality, and data production technologies</w:t>
      </w:r>
      <w:r w:rsidRPr="0090256D">
        <w:rPr>
          <w:strike/>
        </w:rPr>
        <w:t>.  Includes</w:t>
      </w:r>
      <w:r w:rsidRPr="0090256D">
        <w:rPr>
          <w:u w:val="single"/>
        </w:rPr>
        <w:t>, including:</w:t>
      </w:r>
      <w:r w:rsidRPr="0090256D">
        <w:t xml:space="preserve"> data collection, data capture methods, and technologies used to collect georeferenced observations and measurements.</w:t>
      </w:r>
    </w:p>
    <w:p w14:paraId="6026A906" w14:textId="49EC0F6F" w:rsidR="000E7416" w:rsidRDefault="007E06EF" w:rsidP="00BB6ACE">
      <w:pPr>
        <w:pStyle w:val="ListParagraph"/>
        <w:numPr>
          <w:ilvl w:val="1"/>
          <w:numId w:val="36"/>
        </w:numPr>
      </w:pPr>
      <w:r>
        <w:t>Critical work functions</w:t>
      </w:r>
    </w:p>
    <w:p w14:paraId="070664AA" w14:textId="12B329A0" w:rsidR="00214C19" w:rsidRPr="00435044" w:rsidRDefault="00214C19" w:rsidP="007E06EF">
      <w:pPr>
        <w:pStyle w:val="ListParagraph"/>
        <w:numPr>
          <w:ilvl w:val="2"/>
          <w:numId w:val="36"/>
        </w:numPr>
        <w:rPr>
          <w:i/>
          <w:iCs/>
        </w:rPr>
      </w:pPr>
      <w:r w:rsidRPr="00435044">
        <w:rPr>
          <w:i/>
          <w:iCs/>
        </w:rPr>
        <w:t>Added critical work function:</w:t>
      </w:r>
    </w:p>
    <w:p w14:paraId="7637170B" w14:textId="4577C02E" w:rsidR="00214C19" w:rsidRPr="00214C19" w:rsidRDefault="00214C19" w:rsidP="00214C19">
      <w:pPr>
        <w:pStyle w:val="ListParagraph"/>
        <w:numPr>
          <w:ilvl w:val="3"/>
          <w:numId w:val="36"/>
        </w:numPr>
        <w:rPr>
          <w:u w:val="single"/>
        </w:rPr>
      </w:pPr>
      <w:r w:rsidRPr="00214C19">
        <w:rPr>
          <w:u w:val="single"/>
        </w:rPr>
        <w:t>5.1.24 Combine internal and external spatial data (e.g., BIM, CAD, etc.).</w:t>
      </w:r>
    </w:p>
    <w:p w14:paraId="578D3490" w14:textId="396C33A7" w:rsidR="007E06EF" w:rsidRPr="00435044" w:rsidRDefault="007E06EF" w:rsidP="007E06EF">
      <w:pPr>
        <w:pStyle w:val="ListParagraph"/>
        <w:numPr>
          <w:ilvl w:val="2"/>
          <w:numId w:val="36"/>
        </w:numPr>
        <w:rPr>
          <w:i/>
          <w:iCs/>
        </w:rPr>
      </w:pPr>
      <w:r w:rsidRPr="00435044">
        <w:rPr>
          <w:i/>
          <w:iCs/>
        </w:rPr>
        <w:t>Edited critical work functions:</w:t>
      </w:r>
    </w:p>
    <w:p w14:paraId="68CCA473" w14:textId="6AC1D8DB" w:rsidR="00D50EAB" w:rsidRDefault="00D50EAB" w:rsidP="00D50EAB">
      <w:pPr>
        <w:pStyle w:val="ListParagraph"/>
        <w:numPr>
          <w:ilvl w:val="3"/>
          <w:numId w:val="36"/>
        </w:numPr>
      </w:pPr>
      <w:r>
        <w:t xml:space="preserve">5.1.1 Use geospatial software to transform ellipsoid, datum, and/or </w:t>
      </w:r>
      <w:r w:rsidRPr="00065587">
        <w:rPr>
          <w:u w:val="single"/>
        </w:rPr>
        <w:t xml:space="preserve">a </w:t>
      </w:r>
      <w:r>
        <w:t xml:space="preserve">map projection to </w:t>
      </w:r>
      <w:proofErr w:type="spellStart"/>
      <w:r>
        <w:t>georegister</w:t>
      </w:r>
      <w:proofErr w:type="spellEnd"/>
      <w:r>
        <w:t xml:space="preserve"> one set of geospatial data to another.</w:t>
      </w:r>
    </w:p>
    <w:p w14:paraId="2B93E326" w14:textId="08838858" w:rsidR="00D50EAB" w:rsidRDefault="00065587" w:rsidP="00D50EAB">
      <w:pPr>
        <w:pStyle w:val="ListParagraph"/>
        <w:numPr>
          <w:ilvl w:val="3"/>
          <w:numId w:val="36"/>
        </w:numPr>
      </w:pPr>
      <w:r>
        <w:t xml:space="preserve">5.1.3 </w:t>
      </w:r>
      <w:r w:rsidR="00D50EAB" w:rsidRPr="00065587">
        <w:rPr>
          <w:strike/>
        </w:rPr>
        <w:t>Discuss examples of</w:t>
      </w:r>
      <w:r>
        <w:t xml:space="preserve"> </w:t>
      </w:r>
      <w:r w:rsidR="00D50EAB" w:rsidRPr="00065587">
        <w:rPr>
          <w:u w:val="single"/>
        </w:rPr>
        <w:t>Interpret and use land records based on both</w:t>
      </w:r>
      <w:r w:rsidR="00D50EAB">
        <w:t xml:space="preserve"> systematic and unsystematic land partitioning systems </w:t>
      </w:r>
      <w:r w:rsidR="00D50EAB" w:rsidRPr="00065587">
        <w:rPr>
          <w:strike/>
        </w:rPr>
        <w:t>in the U.S. and their implications for land records</w:t>
      </w:r>
      <w:r w:rsidR="00D50EAB">
        <w:t>.</w:t>
      </w:r>
    </w:p>
    <w:p w14:paraId="5123CA88" w14:textId="422DB16E" w:rsidR="00065587" w:rsidRDefault="00065587" w:rsidP="00065587">
      <w:pPr>
        <w:pStyle w:val="ListParagraph"/>
        <w:numPr>
          <w:ilvl w:val="3"/>
          <w:numId w:val="36"/>
        </w:numPr>
      </w:pPr>
      <w:r>
        <w:lastRenderedPageBreak/>
        <w:t>5.</w:t>
      </w:r>
      <w:r w:rsidR="00276CBE">
        <w:t xml:space="preserve">1.5 </w:t>
      </w:r>
      <w:r>
        <w:t xml:space="preserve">Explain the distinction between a property boundary and its representations, such as deed lines, lines on imagery, </w:t>
      </w:r>
      <w:r w:rsidRPr="00276CBE">
        <w:rPr>
          <w:strike/>
        </w:rPr>
        <w:t>and</w:t>
      </w:r>
      <w:r>
        <w:t xml:space="preserve"> boundary depictions in cadastral (land records) databases.</w:t>
      </w:r>
    </w:p>
    <w:p w14:paraId="651DA81C" w14:textId="0531BC3C" w:rsidR="00065587" w:rsidRDefault="00397927" w:rsidP="00065587">
      <w:pPr>
        <w:pStyle w:val="ListParagraph"/>
        <w:numPr>
          <w:ilvl w:val="3"/>
          <w:numId w:val="36"/>
        </w:numPr>
      </w:pPr>
      <w:r w:rsidRPr="00397927">
        <w:t>5.1.6</w:t>
      </w:r>
      <w:r>
        <w:rPr>
          <w:strike/>
        </w:rPr>
        <w:t xml:space="preserve"> </w:t>
      </w:r>
      <w:r w:rsidR="00065587" w:rsidRPr="00276CBE">
        <w:rPr>
          <w:strike/>
        </w:rPr>
        <w:t>Plot</w:t>
      </w:r>
      <w:r w:rsidR="00065587">
        <w:t xml:space="preserve"> </w:t>
      </w:r>
      <w:r w:rsidR="00065587" w:rsidRPr="00276CBE">
        <w:rPr>
          <w:u w:val="single"/>
        </w:rPr>
        <w:t>Digitize parcel data from</w:t>
      </w:r>
      <w:r w:rsidR="00065587">
        <w:t xml:space="preserve"> a legal boundary description </w:t>
      </w:r>
      <w:r w:rsidR="00065587" w:rsidRPr="00276CBE">
        <w:rPr>
          <w:strike/>
        </w:rPr>
        <w:t>from</w:t>
      </w:r>
      <w:r w:rsidR="00276CBE">
        <w:t xml:space="preserve"> </w:t>
      </w:r>
      <w:r w:rsidR="00065587" w:rsidRPr="00276CBE">
        <w:rPr>
          <w:strike/>
        </w:rPr>
        <w:t>in</w:t>
      </w:r>
      <w:r w:rsidR="00065587">
        <w:t xml:space="preserve"> a deed or plat.</w:t>
      </w:r>
    </w:p>
    <w:p w14:paraId="3DC718CF" w14:textId="12057F7A" w:rsidR="00065587" w:rsidRDefault="00397927" w:rsidP="00065587">
      <w:pPr>
        <w:pStyle w:val="ListParagraph"/>
        <w:numPr>
          <w:ilvl w:val="3"/>
          <w:numId w:val="36"/>
        </w:numPr>
      </w:pPr>
      <w:r>
        <w:t xml:space="preserve">5.1.7 </w:t>
      </w:r>
      <w:r w:rsidR="00065587">
        <w:t xml:space="preserve">Design a </w:t>
      </w:r>
      <w:r w:rsidR="00065587" w:rsidRPr="00276CBE">
        <w:rPr>
          <w:strike/>
        </w:rPr>
        <w:t>system</w:t>
      </w:r>
      <w:r w:rsidR="00276CBE">
        <w:t xml:space="preserve"> </w:t>
      </w:r>
      <w:r w:rsidR="00065587" w:rsidRPr="00276CBE">
        <w:rPr>
          <w:u w:val="single"/>
        </w:rPr>
        <w:t>process</w:t>
      </w:r>
      <w:r w:rsidR="00065587">
        <w:t xml:space="preserve"> for acquiring, processing</w:t>
      </w:r>
      <w:r w:rsidR="00065587" w:rsidRPr="00276CBE">
        <w:rPr>
          <w:u w:val="single"/>
        </w:rPr>
        <w:t>,</w:t>
      </w:r>
      <w:r w:rsidR="00065587">
        <w:t xml:space="preserve"> and integrating geospatial data from diverse sources.</w:t>
      </w:r>
    </w:p>
    <w:p w14:paraId="7CFCBD63" w14:textId="589904CF" w:rsidR="00397927" w:rsidRDefault="00397927" w:rsidP="00397927">
      <w:pPr>
        <w:pStyle w:val="ListParagraph"/>
        <w:numPr>
          <w:ilvl w:val="3"/>
          <w:numId w:val="36"/>
        </w:numPr>
      </w:pPr>
      <w:r>
        <w:t xml:space="preserve">5.1.9 </w:t>
      </w:r>
      <w:r w:rsidRPr="00397927">
        <w:rPr>
          <w:strike/>
        </w:rPr>
        <w:t>Explain how</w:t>
      </w:r>
      <w:r>
        <w:t xml:space="preserve"> </w:t>
      </w:r>
      <w:r w:rsidRPr="00397927">
        <w:rPr>
          <w:u w:val="single"/>
        </w:rPr>
        <w:t>Take</w:t>
      </w:r>
      <w:r>
        <w:t xml:space="preserve"> spatial autocorrelation influences </w:t>
      </w:r>
      <w:r w:rsidRPr="00CA241E">
        <w:rPr>
          <w:u w:val="single"/>
        </w:rPr>
        <w:t>into account when interpreting geospatial data and selecting</w:t>
      </w:r>
      <w:r>
        <w:t xml:space="preserve"> sampling strategies </w:t>
      </w:r>
      <w:r w:rsidRPr="00CA241E">
        <w:rPr>
          <w:strike/>
        </w:rPr>
        <w:t>and statistics</w:t>
      </w:r>
      <w:r>
        <w:t>.</w:t>
      </w:r>
    </w:p>
    <w:p w14:paraId="06FA7DD2" w14:textId="61B9F24C" w:rsidR="00397927" w:rsidRDefault="001627F5" w:rsidP="00397927">
      <w:pPr>
        <w:pStyle w:val="ListParagraph"/>
        <w:numPr>
          <w:ilvl w:val="3"/>
          <w:numId w:val="36"/>
        </w:numPr>
      </w:pPr>
      <w:r>
        <w:t xml:space="preserve">5.1.10 </w:t>
      </w:r>
      <w:r w:rsidR="00397927">
        <w:t xml:space="preserve">Perform requirements analysis for remotely sensed data acquisition using </w:t>
      </w:r>
      <w:r w:rsidR="00397927" w:rsidRPr="00CA241E">
        <w:rPr>
          <w:u w:val="single"/>
        </w:rPr>
        <w:t>spatial, spectral, and temporal</w:t>
      </w:r>
      <w:r w:rsidR="00397927">
        <w:t xml:space="preserve"> resolution </w:t>
      </w:r>
      <w:r w:rsidR="00397927" w:rsidRPr="00CA241E">
        <w:rPr>
          <w:strike/>
        </w:rPr>
        <w:t>concepts</w:t>
      </w:r>
      <w:r w:rsidR="00CA241E">
        <w:t xml:space="preserve"> </w:t>
      </w:r>
      <w:r w:rsidR="00397927" w:rsidRPr="00CA241E">
        <w:rPr>
          <w:u w:val="single"/>
        </w:rPr>
        <w:t>factors</w:t>
      </w:r>
      <w:r w:rsidR="00397927">
        <w:t>.</w:t>
      </w:r>
    </w:p>
    <w:p w14:paraId="52B9A8B2" w14:textId="46AD0143" w:rsidR="00397927" w:rsidRDefault="001627F5" w:rsidP="00397927">
      <w:pPr>
        <w:pStyle w:val="ListParagraph"/>
        <w:numPr>
          <w:ilvl w:val="3"/>
          <w:numId w:val="36"/>
        </w:numPr>
      </w:pPr>
      <w:r>
        <w:t xml:space="preserve">5.1.11 </w:t>
      </w:r>
      <w:r w:rsidR="00397927" w:rsidRPr="001627F5">
        <w:rPr>
          <w:strike/>
        </w:rPr>
        <w:t>Explain</w:t>
      </w:r>
      <w:r w:rsidR="00CA241E">
        <w:t xml:space="preserve"> </w:t>
      </w:r>
      <w:r w:rsidR="00397927" w:rsidRPr="001627F5">
        <w:rPr>
          <w:u w:val="single"/>
        </w:rPr>
        <w:t>Account for</w:t>
      </w:r>
      <w:r w:rsidR="00397927">
        <w:t xml:space="preserve"> the </w:t>
      </w:r>
      <w:r w:rsidR="00397927" w:rsidRPr="001627F5">
        <w:rPr>
          <w:strike/>
        </w:rPr>
        <w:t>concept of “bit depth” and its</w:t>
      </w:r>
      <w:r w:rsidR="00397927">
        <w:t xml:space="preserve"> implications </w:t>
      </w:r>
      <w:r w:rsidR="00397927" w:rsidRPr="00182BDC">
        <w:rPr>
          <w:strike/>
        </w:rPr>
        <w:t>for remotely-sensed image data</w:t>
      </w:r>
      <w:r w:rsidR="00182BDC">
        <w:t xml:space="preserve"> </w:t>
      </w:r>
      <w:r w:rsidR="00397927" w:rsidRPr="00182BDC">
        <w:rPr>
          <w:u w:val="single"/>
        </w:rPr>
        <w:t>of file size due to bit depth on file storage, processing designs, or additional color</w:t>
      </w:r>
      <w:r w:rsidR="00397927">
        <w:t>.</w:t>
      </w:r>
    </w:p>
    <w:p w14:paraId="718BA09A" w14:textId="75FFEE77" w:rsidR="007E06EF" w:rsidRPr="00F737F1" w:rsidRDefault="00F33E3D" w:rsidP="007E06EF">
      <w:pPr>
        <w:pStyle w:val="ListParagraph"/>
        <w:numPr>
          <w:ilvl w:val="3"/>
          <w:numId w:val="36"/>
        </w:numPr>
      </w:pPr>
      <w:r>
        <w:t xml:space="preserve">5.1.13 </w:t>
      </w:r>
      <w:r w:rsidRPr="00F33E3D">
        <w:rPr>
          <w:strike/>
        </w:rPr>
        <w:t>Recognize the differences between ellipsoidal (or geodetic) heights, geoidal heights, and orthometric elevation.</w:t>
      </w:r>
      <w:r>
        <w:t xml:space="preserve"> </w:t>
      </w:r>
      <w:r w:rsidRPr="00F737F1">
        <w:rPr>
          <w:u w:val="single"/>
        </w:rPr>
        <w:t>Employ appropriate techniques for working with height determinations based on their type (e.g., orthometric, ellipsoidal, geoid).</w:t>
      </w:r>
    </w:p>
    <w:p w14:paraId="758FE9A0" w14:textId="2F58C1E7" w:rsidR="00F737F1" w:rsidRDefault="00F737F1" w:rsidP="007E06EF">
      <w:pPr>
        <w:pStyle w:val="ListParagraph"/>
        <w:numPr>
          <w:ilvl w:val="3"/>
          <w:numId w:val="36"/>
        </w:numPr>
      </w:pPr>
      <w:r w:rsidRPr="00F737F1">
        <w:t>5.1.14</w:t>
      </w:r>
      <w:r w:rsidRPr="00F737F1">
        <w:tab/>
      </w:r>
      <w:r w:rsidRPr="00F737F1">
        <w:rPr>
          <w:u w:val="single"/>
        </w:rPr>
        <w:t>Use differential correction techniques, both</w:t>
      </w:r>
      <w:r w:rsidRPr="00F737F1">
        <w:t xml:space="preserve"> post-processing </w:t>
      </w:r>
      <w:r w:rsidRPr="00F737F1">
        <w:rPr>
          <w:strike/>
        </w:rPr>
        <w:t>(such as National Geodetic Survey’s Online Positioning Service)</w:t>
      </w:r>
      <w:r w:rsidRPr="00F737F1">
        <w:t xml:space="preserve"> and real</w:t>
      </w:r>
      <w:r w:rsidRPr="00F737F1">
        <w:rPr>
          <w:u w:val="single"/>
        </w:rPr>
        <w:t>-</w:t>
      </w:r>
      <w:r w:rsidRPr="00F737F1">
        <w:t xml:space="preserve">time </w:t>
      </w:r>
      <w:r w:rsidRPr="00F737F1">
        <w:rPr>
          <w:strike/>
        </w:rPr>
        <w:t>(such as Real Time Kinematic)</w:t>
      </w:r>
      <w:r w:rsidRPr="00F737F1">
        <w:rPr>
          <w:u w:val="single"/>
        </w:rPr>
        <w:t>, to improve the accuracy of GNSS data</w:t>
      </w:r>
      <w:r w:rsidRPr="00F737F1">
        <w:t>.</w:t>
      </w:r>
    </w:p>
    <w:p w14:paraId="6CE366B5" w14:textId="429D8157" w:rsidR="00F737F1" w:rsidRDefault="00F737F1" w:rsidP="00F737F1">
      <w:pPr>
        <w:pStyle w:val="ListParagraph"/>
        <w:numPr>
          <w:ilvl w:val="3"/>
          <w:numId w:val="36"/>
        </w:numPr>
      </w:pPr>
      <w:r>
        <w:t xml:space="preserve">5.1.16 </w:t>
      </w:r>
      <w:r w:rsidRPr="00F737F1">
        <w:rPr>
          <w:strike/>
        </w:rPr>
        <w:t>Interpret</w:t>
      </w:r>
      <w:r>
        <w:t xml:space="preserve"> </w:t>
      </w:r>
      <w:r w:rsidRPr="00F737F1">
        <w:rPr>
          <w:u w:val="single"/>
        </w:rPr>
        <w:t>Assess</w:t>
      </w:r>
      <w:r>
        <w:t xml:space="preserve"> the quality of GNSS data based on possible sources of error.</w:t>
      </w:r>
    </w:p>
    <w:p w14:paraId="667775EC" w14:textId="3BF92901" w:rsidR="00F737F1" w:rsidRDefault="00F737F1" w:rsidP="00F737F1">
      <w:pPr>
        <w:pStyle w:val="ListParagraph"/>
        <w:numPr>
          <w:ilvl w:val="3"/>
          <w:numId w:val="36"/>
        </w:numPr>
      </w:pPr>
      <w:r>
        <w:t xml:space="preserve">5.1.18 </w:t>
      </w:r>
      <w:r w:rsidRPr="00F737F1">
        <w:rPr>
          <w:strike/>
        </w:rPr>
        <w:t>Understand the process to</w:t>
      </w:r>
      <w:r>
        <w:t xml:space="preserve"> Produce an orthoimage data product with geometric accuracy suitable for project requirements.</w:t>
      </w:r>
    </w:p>
    <w:p w14:paraId="0FF3DC3E" w14:textId="4887E685" w:rsidR="00F737F1" w:rsidRDefault="0072756C" w:rsidP="00F737F1">
      <w:pPr>
        <w:pStyle w:val="ListParagraph"/>
        <w:numPr>
          <w:ilvl w:val="3"/>
          <w:numId w:val="36"/>
        </w:numPr>
      </w:pPr>
      <w:r>
        <w:t xml:space="preserve">5.1.19 </w:t>
      </w:r>
      <w:r w:rsidR="00F737F1">
        <w:t xml:space="preserve">Understand how </w:t>
      </w:r>
      <w:proofErr w:type="spellStart"/>
      <w:r w:rsidR="00F737F1" w:rsidRPr="0072756C">
        <w:rPr>
          <w:strike/>
        </w:rPr>
        <w:t>aerotriangulation</w:t>
      </w:r>
      <w:proofErr w:type="spellEnd"/>
      <w:r>
        <w:t xml:space="preserve"> </w:t>
      </w:r>
      <w:r w:rsidR="00F737F1" w:rsidRPr="0072756C">
        <w:rPr>
          <w:u w:val="single"/>
        </w:rPr>
        <w:t>aero-triangulation</w:t>
      </w:r>
      <w:r w:rsidR="00F737F1">
        <w:t xml:space="preserve"> contributes to data quality confidence and is applicable to completing related tasks.</w:t>
      </w:r>
    </w:p>
    <w:p w14:paraId="1E7CE94A" w14:textId="2E8AF37D" w:rsidR="0072756C" w:rsidRDefault="00C81384" w:rsidP="0072756C">
      <w:pPr>
        <w:pStyle w:val="ListParagraph"/>
        <w:numPr>
          <w:ilvl w:val="3"/>
          <w:numId w:val="36"/>
        </w:numPr>
      </w:pPr>
      <w:r>
        <w:t xml:space="preserve">5.1.21 </w:t>
      </w:r>
      <w:r w:rsidR="0072756C" w:rsidRPr="001D488B">
        <w:rPr>
          <w:strike/>
        </w:rPr>
        <w:t>Understand how to</w:t>
      </w:r>
      <w:r w:rsidR="0072756C">
        <w:t xml:space="preserve"> Conduct primary research </w:t>
      </w:r>
      <w:r w:rsidR="0072756C" w:rsidRPr="001D488B">
        <w:rPr>
          <w:strike/>
        </w:rPr>
        <w:t>and implications of</w:t>
      </w:r>
      <w:r w:rsidR="0072756C" w:rsidRPr="001D488B">
        <w:t>,</w:t>
      </w:r>
      <w:r w:rsidR="0072756C">
        <w:t xml:space="preserve"> </w:t>
      </w:r>
      <w:r w:rsidR="0072756C" w:rsidRPr="001D488B">
        <w:rPr>
          <w:u w:val="single"/>
        </w:rPr>
        <w:t>appropriately respecting issues such as</w:t>
      </w:r>
      <w:r w:rsidR="0072756C">
        <w:t xml:space="preserve"> data privacy and confidentiality.</w:t>
      </w:r>
    </w:p>
    <w:p w14:paraId="390E9007" w14:textId="7DBFA77C" w:rsidR="0072756C" w:rsidRDefault="00C81384" w:rsidP="0072756C">
      <w:pPr>
        <w:pStyle w:val="ListParagraph"/>
        <w:numPr>
          <w:ilvl w:val="3"/>
          <w:numId w:val="36"/>
        </w:numPr>
      </w:pPr>
      <w:r>
        <w:t xml:space="preserve">5.1.22 </w:t>
      </w:r>
      <w:r w:rsidR="0072756C" w:rsidRPr="00A20B01">
        <w:rPr>
          <w:strike/>
        </w:rPr>
        <w:t>Describe how</w:t>
      </w:r>
      <w:r>
        <w:t xml:space="preserve"> </w:t>
      </w:r>
      <w:r w:rsidR="0072756C" w:rsidRPr="00A20B01">
        <w:rPr>
          <w:u w:val="single"/>
        </w:rPr>
        <w:t>Collect and geocode</w:t>
      </w:r>
      <w:r w:rsidR="0072756C">
        <w:t xml:space="preserve"> information </w:t>
      </w:r>
      <w:r w:rsidR="0072756C" w:rsidRPr="00A20B01">
        <w:rPr>
          <w:strike/>
        </w:rPr>
        <w:t>can be harvested and geocoded</w:t>
      </w:r>
      <w:r w:rsidR="0072756C">
        <w:t xml:space="preserve"> from social </w:t>
      </w:r>
      <w:r w:rsidR="0072756C" w:rsidRPr="00A20B01">
        <w:t>media</w:t>
      </w:r>
      <w:r w:rsidR="0072756C" w:rsidRPr="00A20B01">
        <w:rPr>
          <w:u w:val="single"/>
        </w:rPr>
        <w:t xml:space="preserve"> sources</w:t>
      </w:r>
      <w:r w:rsidR="0072756C">
        <w:t>.</w:t>
      </w:r>
    </w:p>
    <w:p w14:paraId="7EB835B4" w14:textId="1C13A123" w:rsidR="0072756C" w:rsidRDefault="00C81384" w:rsidP="0072756C">
      <w:pPr>
        <w:pStyle w:val="ListParagraph"/>
        <w:numPr>
          <w:ilvl w:val="3"/>
          <w:numId w:val="36"/>
        </w:numPr>
      </w:pPr>
      <w:r>
        <w:t xml:space="preserve">5.1.23 </w:t>
      </w:r>
      <w:r w:rsidR="0072756C" w:rsidRPr="005A4834">
        <w:rPr>
          <w:strike/>
        </w:rPr>
        <w:t>Explain the process of acquiring and integrating</w:t>
      </w:r>
      <w:r>
        <w:t xml:space="preserve"> </w:t>
      </w:r>
      <w:r w:rsidR="0072756C" w:rsidRPr="005A4834">
        <w:rPr>
          <w:u w:val="single"/>
        </w:rPr>
        <w:t>Acquire and integrate</w:t>
      </w:r>
      <w:r w:rsidR="0072756C">
        <w:t xml:space="preserve"> large and heterogeneous datasets (</w:t>
      </w:r>
      <w:r w:rsidR="0072756C" w:rsidRPr="005A4834">
        <w:rPr>
          <w:u w:val="single"/>
        </w:rPr>
        <w:t>both</w:t>
      </w:r>
      <w:r w:rsidR="0072756C">
        <w:t xml:space="preserve"> spatial </w:t>
      </w:r>
      <w:r w:rsidR="0072756C" w:rsidRPr="005A4834">
        <w:rPr>
          <w:strike/>
        </w:rPr>
        <w:t>or</w:t>
      </w:r>
      <w:r>
        <w:t xml:space="preserve"> </w:t>
      </w:r>
      <w:r w:rsidR="0072756C" w:rsidRPr="005A4834">
        <w:rPr>
          <w:u w:val="single"/>
        </w:rPr>
        <w:t>and</w:t>
      </w:r>
      <w:r w:rsidR="0072756C">
        <w:t xml:space="preserve"> nonspatial).</w:t>
      </w:r>
    </w:p>
    <w:p w14:paraId="726D91B7" w14:textId="444A3F0C" w:rsidR="00214C19" w:rsidRDefault="00214C19" w:rsidP="00214C19">
      <w:pPr>
        <w:pStyle w:val="ListParagraph"/>
        <w:numPr>
          <w:ilvl w:val="3"/>
          <w:numId w:val="36"/>
        </w:numPr>
      </w:pPr>
      <w:r>
        <w:t xml:space="preserve">5.1.25 Explain how </w:t>
      </w:r>
      <w:r w:rsidRPr="00214C19">
        <w:rPr>
          <w:u w:val="single"/>
        </w:rPr>
        <w:t>to and use</w:t>
      </w:r>
      <w:r>
        <w:t xml:space="preserve"> a mobile device </w:t>
      </w:r>
      <w:r w:rsidRPr="00214C19">
        <w:rPr>
          <w:strike/>
        </w:rPr>
        <w:t>calculates</w:t>
      </w:r>
      <w:r>
        <w:t xml:space="preserve"> </w:t>
      </w:r>
      <w:r w:rsidRPr="00214C19">
        <w:rPr>
          <w:u w:val="single"/>
        </w:rPr>
        <w:t>to calculate</w:t>
      </w:r>
      <w:r>
        <w:t xml:space="preserve"> location coordinates </w:t>
      </w:r>
      <w:r w:rsidRPr="00214C19">
        <w:rPr>
          <w:strike/>
        </w:rPr>
        <w:t>(e.g., GNSS, triangulation, trilateration, etc.)</w:t>
      </w:r>
      <w:r>
        <w:t>.</w:t>
      </w:r>
    </w:p>
    <w:p w14:paraId="707C0719" w14:textId="0C073922" w:rsidR="00214C19" w:rsidRDefault="00214C19" w:rsidP="00214C19">
      <w:pPr>
        <w:pStyle w:val="ListParagraph"/>
        <w:numPr>
          <w:ilvl w:val="3"/>
          <w:numId w:val="36"/>
        </w:numPr>
      </w:pPr>
      <w:r>
        <w:t xml:space="preserve">5.1.26 </w:t>
      </w:r>
      <w:r w:rsidRPr="00214C19">
        <w:rPr>
          <w:strike/>
        </w:rPr>
        <w:t>Compare</w:t>
      </w:r>
      <w:r>
        <w:t xml:space="preserve"> </w:t>
      </w:r>
      <w:r w:rsidRPr="00214C19">
        <w:rPr>
          <w:u w:val="single"/>
        </w:rPr>
        <w:t>Select and use</w:t>
      </w:r>
      <w:r>
        <w:t xml:space="preserve"> differential GNSS </w:t>
      </w:r>
      <w:r w:rsidRPr="00214C19">
        <w:rPr>
          <w:strike/>
        </w:rPr>
        <w:t>and</w:t>
      </w:r>
      <w:r>
        <w:t xml:space="preserve"> </w:t>
      </w:r>
      <w:r w:rsidRPr="00214C19">
        <w:rPr>
          <w:u w:val="single"/>
        </w:rPr>
        <w:t>or</w:t>
      </w:r>
      <w:r>
        <w:t xml:space="preserve"> autonomous GNSS </w:t>
      </w:r>
      <w:r w:rsidRPr="00332530">
        <w:rPr>
          <w:u w:val="single"/>
        </w:rPr>
        <w:t>appropriately with respect to the differences between the systems</w:t>
      </w:r>
      <w:r>
        <w:t>.</w:t>
      </w:r>
    </w:p>
    <w:p w14:paraId="691C6B7B" w14:textId="4B234AD5" w:rsidR="00F737F1" w:rsidRDefault="00332530" w:rsidP="00332530">
      <w:pPr>
        <w:pStyle w:val="ListParagraph"/>
        <w:numPr>
          <w:ilvl w:val="1"/>
          <w:numId w:val="36"/>
        </w:numPr>
      </w:pPr>
      <w:r>
        <w:t>Technical content area</w:t>
      </w:r>
      <w:r w:rsidR="000152FE">
        <w:t>s</w:t>
      </w:r>
    </w:p>
    <w:p w14:paraId="440C0E20" w14:textId="66F9D434" w:rsidR="00332530" w:rsidRPr="006D4EF9" w:rsidRDefault="006D4EF9" w:rsidP="006D4EF9">
      <w:pPr>
        <w:pStyle w:val="ListParagraph"/>
        <w:numPr>
          <w:ilvl w:val="2"/>
          <w:numId w:val="36"/>
        </w:numPr>
        <w:rPr>
          <w:i/>
          <w:iCs/>
        </w:rPr>
      </w:pPr>
      <w:r>
        <w:rPr>
          <w:i/>
          <w:iCs/>
        </w:rPr>
        <w:t>R</w:t>
      </w:r>
      <w:r w:rsidR="00435044" w:rsidRPr="006D4EF9">
        <w:rPr>
          <w:i/>
          <w:iCs/>
        </w:rPr>
        <w:t>enumbered technical content area</w:t>
      </w:r>
      <w:r w:rsidR="00005F06" w:rsidRPr="006D4EF9">
        <w:rPr>
          <w:i/>
          <w:iCs/>
        </w:rPr>
        <w:t xml:space="preserve"> title and technical content areas</w:t>
      </w:r>
      <w:r w:rsidR="00435044" w:rsidRPr="006D4EF9">
        <w:rPr>
          <w:i/>
          <w:iCs/>
        </w:rPr>
        <w:t>:</w:t>
      </w:r>
    </w:p>
    <w:p w14:paraId="6B31599B" w14:textId="44366C64" w:rsidR="00005F06" w:rsidRDefault="008E51EC" w:rsidP="00005F06">
      <w:pPr>
        <w:pStyle w:val="ListParagraph"/>
        <w:numPr>
          <w:ilvl w:val="3"/>
          <w:numId w:val="36"/>
        </w:numPr>
      </w:pPr>
      <w:r>
        <w:t xml:space="preserve">Renumbered technical content area title </w:t>
      </w:r>
      <w:r w:rsidR="00603791" w:rsidRPr="00603791">
        <w:rPr>
          <w:strike/>
        </w:rPr>
        <w:t>5.</w:t>
      </w:r>
      <w:r w:rsidR="00A226AB">
        <w:rPr>
          <w:strike/>
        </w:rPr>
        <w:t>1</w:t>
      </w:r>
      <w:r w:rsidR="00603791" w:rsidRPr="00603791">
        <w:rPr>
          <w:strike/>
        </w:rPr>
        <w:t>.26</w:t>
      </w:r>
      <w:r w:rsidR="00603791">
        <w:t xml:space="preserve"> as </w:t>
      </w:r>
      <w:r w:rsidR="00603791" w:rsidRPr="00603791">
        <w:rPr>
          <w:u w:val="single"/>
        </w:rPr>
        <w:t>5.1.27</w:t>
      </w:r>
    </w:p>
    <w:p w14:paraId="248902F3" w14:textId="193246BF" w:rsidR="00603791" w:rsidRDefault="00603791" w:rsidP="00603791">
      <w:pPr>
        <w:pStyle w:val="ListParagraph"/>
        <w:numPr>
          <w:ilvl w:val="3"/>
          <w:numId w:val="36"/>
        </w:numPr>
      </w:pPr>
      <w:r>
        <w:t xml:space="preserve">Renumbered technical content areas </w:t>
      </w:r>
      <w:r w:rsidR="00A226AB">
        <w:rPr>
          <w:strike/>
        </w:rPr>
        <w:t>5</w:t>
      </w:r>
      <w:r w:rsidRPr="000365B1">
        <w:rPr>
          <w:strike/>
        </w:rPr>
        <w:t>.1.26</w:t>
      </w:r>
      <w:r w:rsidR="006D4EF9" w:rsidRPr="000365B1">
        <w:rPr>
          <w:strike/>
        </w:rPr>
        <w:t>.1-</w:t>
      </w:r>
      <w:r w:rsidR="00A226AB">
        <w:rPr>
          <w:strike/>
        </w:rPr>
        <w:t>5</w:t>
      </w:r>
      <w:r w:rsidR="006D4EF9" w:rsidRPr="000365B1">
        <w:rPr>
          <w:strike/>
        </w:rPr>
        <w:t>.1.26.12</w:t>
      </w:r>
      <w:r w:rsidR="006D4EF9">
        <w:t xml:space="preserve"> as </w:t>
      </w:r>
      <w:r w:rsidR="00A226AB">
        <w:rPr>
          <w:u w:val="single"/>
        </w:rPr>
        <w:t>5</w:t>
      </w:r>
      <w:r w:rsidR="006D4EF9" w:rsidRPr="000365B1">
        <w:rPr>
          <w:u w:val="single"/>
        </w:rPr>
        <w:t>.1.27.1-</w:t>
      </w:r>
      <w:r w:rsidR="00A226AB">
        <w:rPr>
          <w:u w:val="single"/>
        </w:rPr>
        <w:t>5</w:t>
      </w:r>
      <w:r w:rsidR="006D4EF9" w:rsidRPr="000365B1">
        <w:rPr>
          <w:u w:val="single"/>
        </w:rPr>
        <w:t>.1.26.12</w:t>
      </w:r>
      <w:r w:rsidR="006D4EF9">
        <w:t>.</w:t>
      </w:r>
    </w:p>
    <w:p w14:paraId="7F20E0C0" w14:textId="36AF7EA0" w:rsidR="006D4EF9" w:rsidRPr="00967A09" w:rsidRDefault="006D4EF9" w:rsidP="006D4EF9">
      <w:pPr>
        <w:pStyle w:val="ListParagraph"/>
        <w:numPr>
          <w:ilvl w:val="2"/>
          <w:numId w:val="36"/>
        </w:numPr>
        <w:rPr>
          <w:i/>
          <w:iCs/>
        </w:rPr>
      </w:pPr>
      <w:r w:rsidRPr="00967A09">
        <w:rPr>
          <w:i/>
          <w:iCs/>
        </w:rPr>
        <w:t>Edited technical content area:</w:t>
      </w:r>
    </w:p>
    <w:p w14:paraId="6FC8B501" w14:textId="71F0196A" w:rsidR="006D4EF9" w:rsidRDefault="006D4EF9" w:rsidP="006D4EF9">
      <w:pPr>
        <w:pStyle w:val="ListParagraph"/>
        <w:numPr>
          <w:ilvl w:val="3"/>
          <w:numId w:val="36"/>
        </w:numPr>
      </w:pPr>
      <w:r>
        <w:lastRenderedPageBreak/>
        <w:t xml:space="preserve">5.1.27.2 </w:t>
      </w:r>
      <w:r w:rsidRPr="006D4EF9">
        <w:t xml:space="preserve">Land Partitioning Systems, including metes and bounds, </w:t>
      </w:r>
      <w:r w:rsidRPr="00967A09">
        <w:rPr>
          <w:u w:val="single"/>
        </w:rPr>
        <w:t>U.S. Public Land Survey (</w:t>
      </w:r>
      <w:r w:rsidRPr="006D4EF9">
        <w:t>USPLS</w:t>
      </w:r>
      <w:r w:rsidRPr="00967A09">
        <w:rPr>
          <w:strike/>
        </w:rPr>
        <w:t>&lt;</w:t>
      </w:r>
      <w:r w:rsidRPr="00967A09">
        <w:rPr>
          <w:u w:val="single"/>
        </w:rPr>
        <w:t>),</w:t>
      </w:r>
      <w:r w:rsidRPr="006D4EF9">
        <w:t xml:space="preserve"> and long lots</w:t>
      </w:r>
      <w:r w:rsidR="00967A09">
        <w:t>.</w:t>
      </w:r>
    </w:p>
    <w:p w14:paraId="1D924E36" w14:textId="3C5FB39D" w:rsidR="00967A09" w:rsidRDefault="00967A09" w:rsidP="00435E78">
      <w:pPr>
        <w:pStyle w:val="ListParagraph"/>
        <w:numPr>
          <w:ilvl w:val="0"/>
          <w:numId w:val="36"/>
        </w:numPr>
        <w:rPr>
          <w:b/>
          <w:bCs/>
        </w:rPr>
      </w:pPr>
      <w:r w:rsidRPr="00967A09">
        <w:rPr>
          <w:b/>
          <w:bCs/>
        </w:rPr>
        <w:t>5.2 Analysis and Modeling</w:t>
      </w:r>
    </w:p>
    <w:p w14:paraId="063AB0C3" w14:textId="5E8D6573" w:rsidR="00435E78" w:rsidRPr="005C6A03" w:rsidRDefault="00435E78" w:rsidP="00435E78">
      <w:pPr>
        <w:pStyle w:val="ListParagraph"/>
        <w:numPr>
          <w:ilvl w:val="1"/>
          <w:numId w:val="36"/>
        </w:numPr>
      </w:pPr>
      <w:r w:rsidRPr="005C6A03">
        <w:t>Competency description</w:t>
      </w:r>
    </w:p>
    <w:p w14:paraId="79152C5D" w14:textId="6BF3285E" w:rsidR="00967A09" w:rsidRPr="005C6A03" w:rsidRDefault="00A13B3C" w:rsidP="00435E78">
      <w:pPr>
        <w:pStyle w:val="ListParagraph"/>
        <w:numPr>
          <w:ilvl w:val="2"/>
          <w:numId w:val="36"/>
        </w:numPr>
        <w:rPr>
          <w:i/>
          <w:iCs/>
        </w:rPr>
      </w:pPr>
      <w:r w:rsidRPr="005C6A03">
        <w:rPr>
          <w:i/>
          <w:iCs/>
        </w:rPr>
        <w:t>Edited competency description:</w:t>
      </w:r>
    </w:p>
    <w:p w14:paraId="17099B7C" w14:textId="7D2D66F7" w:rsidR="00A13B3C" w:rsidRDefault="00E51E25" w:rsidP="00A13B3C">
      <w:pPr>
        <w:pStyle w:val="ListParagraph"/>
        <w:numPr>
          <w:ilvl w:val="3"/>
          <w:numId w:val="36"/>
        </w:numPr>
      </w:pPr>
      <w:r w:rsidRPr="00E51E25">
        <w:rPr>
          <w:strike/>
        </w:rPr>
        <w:t>Knowledge</w:t>
      </w:r>
      <w:r>
        <w:t xml:space="preserve"> </w:t>
      </w:r>
      <w:r w:rsidRPr="00E51E25">
        <w:rPr>
          <w:u w:val="single"/>
        </w:rPr>
        <w:t>Understanding</w:t>
      </w:r>
      <w:r w:rsidRPr="00E51E25">
        <w:t xml:space="preserve"> and </w:t>
      </w:r>
      <w:r w:rsidRPr="00E51E25">
        <w:rPr>
          <w:strike/>
        </w:rPr>
        <w:t>application of</w:t>
      </w:r>
      <w:r>
        <w:t xml:space="preserve"> </w:t>
      </w:r>
      <w:r w:rsidRPr="00E51E25">
        <w:rPr>
          <w:u w:val="single"/>
        </w:rPr>
        <w:t>applying</w:t>
      </w:r>
      <w:r w:rsidRPr="00E51E25">
        <w:t xml:space="preserve"> the analytical functions (“exploratory” analyses as well as model-driven analyses) of geospatial software tools.</w:t>
      </w:r>
    </w:p>
    <w:p w14:paraId="77A19769" w14:textId="04A1775F" w:rsidR="00610CFB" w:rsidRDefault="005C6A03" w:rsidP="005C6A03">
      <w:pPr>
        <w:pStyle w:val="ListParagraph"/>
        <w:numPr>
          <w:ilvl w:val="1"/>
          <w:numId w:val="36"/>
        </w:numPr>
      </w:pPr>
      <w:r>
        <w:t>Critical Work Functions</w:t>
      </w:r>
    </w:p>
    <w:p w14:paraId="785F5843" w14:textId="1A5FCFC3" w:rsidR="00535533" w:rsidRPr="007B271D" w:rsidRDefault="00535533" w:rsidP="005C6A03">
      <w:pPr>
        <w:pStyle w:val="ListParagraph"/>
        <w:numPr>
          <w:ilvl w:val="2"/>
          <w:numId w:val="36"/>
        </w:numPr>
        <w:rPr>
          <w:i/>
          <w:iCs/>
        </w:rPr>
      </w:pPr>
      <w:r w:rsidRPr="007B271D">
        <w:rPr>
          <w:i/>
          <w:iCs/>
        </w:rPr>
        <w:t>Added critical work functions:</w:t>
      </w:r>
    </w:p>
    <w:p w14:paraId="3924158D" w14:textId="2CBFC776" w:rsidR="00CA0346" w:rsidRDefault="00CA0346" w:rsidP="00CA0346">
      <w:pPr>
        <w:pStyle w:val="ListParagraph"/>
        <w:numPr>
          <w:ilvl w:val="3"/>
          <w:numId w:val="36"/>
        </w:numPr>
        <w:rPr>
          <w:u w:val="single"/>
        </w:rPr>
      </w:pPr>
      <w:r w:rsidRPr="00CA0346">
        <w:rPr>
          <w:u w:val="single"/>
        </w:rPr>
        <w:t>5.2.3 Develop new analysis procedures to solve novel or unstructured geospatial tasks.</w:t>
      </w:r>
    </w:p>
    <w:p w14:paraId="69BAE5AC" w14:textId="166B89C4" w:rsidR="00607C64" w:rsidRPr="00CA0346" w:rsidRDefault="00607C64" w:rsidP="00CA0346">
      <w:pPr>
        <w:pStyle w:val="ListParagraph"/>
        <w:numPr>
          <w:ilvl w:val="3"/>
          <w:numId w:val="36"/>
        </w:numPr>
        <w:rPr>
          <w:u w:val="single"/>
        </w:rPr>
      </w:pPr>
      <w:r w:rsidRPr="00607C64">
        <w:rPr>
          <w:u w:val="single"/>
        </w:rPr>
        <w:t>5.2.14</w:t>
      </w:r>
      <w:r w:rsidRPr="00607C64">
        <w:rPr>
          <w:u w:val="single"/>
        </w:rPr>
        <w:tab/>
        <w:t>Take potential pre-processing into account when using products characterized as Analysis Ready Data (ARD).</w:t>
      </w:r>
    </w:p>
    <w:p w14:paraId="158F8CA5" w14:textId="35617F59" w:rsidR="005C6A03" w:rsidRPr="007B271D" w:rsidRDefault="00535533" w:rsidP="005C6A03">
      <w:pPr>
        <w:pStyle w:val="ListParagraph"/>
        <w:numPr>
          <w:ilvl w:val="2"/>
          <w:numId w:val="36"/>
        </w:numPr>
        <w:rPr>
          <w:i/>
          <w:iCs/>
        </w:rPr>
      </w:pPr>
      <w:r w:rsidRPr="007B271D">
        <w:rPr>
          <w:i/>
          <w:iCs/>
        </w:rPr>
        <w:t>Edited critical work functions:</w:t>
      </w:r>
    </w:p>
    <w:p w14:paraId="0B303B0E" w14:textId="37D5B3FA" w:rsidR="00287BF8" w:rsidRDefault="00287BF8" w:rsidP="00287BF8">
      <w:pPr>
        <w:pStyle w:val="ListParagraph"/>
        <w:numPr>
          <w:ilvl w:val="3"/>
          <w:numId w:val="36"/>
        </w:numPr>
      </w:pPr>
      <w:r w:rsidRPr="00287BF8">
        <w:t>5.2.1</w:t>
      </w:r>
      <w:r>
        <w:t xml:space="preserve"> </w:t>
      </w:r>
      <w:r w:rsidRPr="00287BF8">
        <w:rPr>
          <w:strike/>
        </w:rPr>
        <w:t>Describe an example of a useful application of a</w:t>
      </w:r>
      <w:r w:rsidRPr="00287BF8">
        <w:t xml:space="preserve"> </w:t>
      </w:r>
      <w:r w:rsidRPr="00287BF8">
        <w:rPr>
          <w:u w:val="single"/>
        </w:rPr>
        <w:t>Perform a</w:t>
      </w:r>
      <w:r w:rsidRPr="00287BF8">
        <w:t xml:space="preserve"> buffer operation in GIS software.</w:t>
      </w:r>
    </w:p>
    <w:p w14:paraId="19A30995" w14:textId="01E5CAA9" w:rsidR="00287BF8" w:rsidRDefault="00675D95" w:rsidP="00287BF8">
      <w:pPr>
        <w:pStyle w:val="ListParagraph"/>
        <w:numPr>
          <w:ilvl w:val="3"/>
          <w:numId w:val="36"/>
        </w:numPr>
      </w:pPr>
      <w:r w:rsidRPr="00675D95">
        <w:t>5.2.2</w:t>
      </w:r>
      <w:r>
        <w:t xml:space="preserve"> </w:t>
      </w:r>
      <w:r w:rsidRPr="00675D95">
        <w:rPr>
          <w:strike/>
        </w:rPr>
        <w:t>Perform a site</w:t>
      </w:r>
      <w:r>
        <w:t xml:space="preserve"> </w:t>
      </w:r>
      <w:r w:rsidRPr="00675D95">
        <w:rPr>
          <w:u w:val="single"/>
        </w:rPr>
        <w:t>Implement standard analytical procedures to perform common geospatial tasks, such as</w:t>
      </w:r>
      <w:r w:rsidRPr="00675D95">
        <w:t xml:space="preserve"> suitability </w:t>
      </w:r>
      <w:r w:rsidRPr="00546F8D">
        <w:rPr>
          <w:u w:val="single"/>
        </w:rPr>
        <w:t>overlay</w:t>
      </w:r>
      <w:r w:rsidRPr="00675D95">
        <w:t xml:space="preserve"> analysis </w:t>
      </w:r>
      <w:r w:rsidRPr="00546F8D">
        <w:rPr>
          <w:strike/>
        </w:rPr>
        <w:t>using intersection and overlay functions of GIS software</w:t>
      </w:r>
      <w:r w:rsidRPr="00675D95">
        <w:t>.</w:t>
      </w:r>
    </w:p>
    <w:p w14:paraId="0817AF8F" w14:textId="369121A9" w:rsidR="00CA0346" w:rsidRDefault="00CA0346" w:rsidP="00CA0346">
      <w:pPr>
        <w:pStyle w:val="ListParagraph"/>
        <w:numPr>
          <w:ilvl w:val="3"/>
          <w:numId w:val="36"/>
        </w:numPr>
      </w:pPr>
      <w:r w:rsidRPr="00CA0346">
        <w:rPr>
          <w:strike/>
        </w:rPr>
        <w:t>5.2.3</w:t>
      </w:r>
      <w:r>
        <w:t xml:space="preserve"> </w:t>
      </w:r>
      <w:r w:rsidRPr="00CA0346">
        <w:rPr>
          <w:u w:val="single"/>
        </w:rPr>
        <w:t>5.2.4</w:t>
      </w:r>
      <w:r>
        <w:t xml:space="preserve"> </w:t>
      </w:r>
      <w:r w:rsidRPr="00CA0346">
        <w:t xml:space="preserve">Use GIS software to identify an optimal route that accounts for visibility, slope, and specified land </w:t>
      </w:r>
      <w:r w:rsidRPr="00CA0346">
        <w:rPr>
          <w:strike/>
        </w:rPr>
        <w:t>uses</w:t>
      </w:r>
      <w:r>
        <w:t xml:space="preserve"> </w:t>
      </w:r>
      <w:r w:rsidRPr="00CA0346">
        <w:rPr>
          <w:u w:val="single"/>
        </w:rPr>
        <w:t>use or land cover</w:t>
      </w:r>
      <w:r w:rsidRPr="00CA0346">
        <w:t>.</w:t>
      </w:r>
    </w:p>
    <w:p w14:paraId="3DC71EEB" w14:textId="410E1E2E" w:rsidR="00CA0346" w:rsidRPr="00CA0346" w:rsidRDefault="00125FD0" w:rsidP="00CA0346">
      <w:pPr>
        <w:pStyle w:val="ListParagraph"/>
        <w:numPr>
          <w:ilvl w:val="3"/>
          <w:numId w:val="36"/>
        </w:numPr>
      </w:pPr>
      <w:r w:rsidRPr="00331EA7">
        <w:rPr>
          <w:strike/>
        </w:rPr>
        <w:t>5.2.8</w:t>
      </w:r>
      <w:r w:rsidR="00331EA7">
        <w:t xml:space="preserve"> </w:t>
      </w:r>
      <w:r w:rsidR="00331EA7" w:rsidRPr="00331EA7">
        <w:rPr>
          <w:u w:val="single"/>
        </w:rPr>
        <w:t>5.2.7</w:t>
      </w:r>
      <w:r w:rsidR="00331EA7">
        <w:t xml:space="preserve"> </w:t>
      </w:r>
      <w:r w:rsidRPr="00E17286">
        <w:rPr>
          <w:strike/>
        </w:rPr>
        <w:t>Understand how spatial data aggregation into different areal extents affects interpretation</w:t>
      </w:r>
      <w:r w:rsidR="00E17286">
        <w:t xml:space="preserve"> </w:t>
      </w:r>
      <w:r w:rsidRPr="00E17286">
        <w:rPr>
          <w:u w:val="single"/>
        </w:rPr>
        <w:t>Recognize the impact</w:t>
      </w:r>
      <w:r w:rsidRPr="00125FD0">
        <w:t xml:space="preserve"> of </w:t>
      </w:r>
      <w:r w:rsidRPr="00E17286">
        <w:rPr>
          <w:strike/>
        </w:rPr>
        <w:t>results (</w:t>
      </w:r>
      <w:r w:rsidRPr="003139ED">
        <w:t>the</w:t>
      </w:r>
      <w:r w:rsidRPr="00125FD0">
        <w:t xml:space="preserve"> Modifiable Areal Unit Problem</w:t>
      </w:r>
      <w:r w:rsidRPr="00E17286">
        <w:rPr>
          <w:strike/>
        </w:rPr>
        <w:t>)</w:t>
      </w:r>
      <w:r w:rsidR="008731E6">
        <w:t xml:space="preserve"> </w:t>
      </w:r>
      <w:r w:rsidR="008731E6" w:rsidRPr="00435A2C">
        <w:rPr>
          <w:u w:val="single"/>
        </w:rPr>
        <w:t>on the apparent spatial and statistical patterns found in geospatial data</w:t>
      </w:r>
      <w:r w:rsidR="008731E6">
        <w:t>.</w:t>
      </w:r>
    </w:p>
    <w:p w14:paraId="34C8F06C" w14:textId="51BE1998" w:rsidR="00546F8D" w:rsidRPr="00F85FEA" w:rsidRDefault="00435A2C" w:rsidP="00287BF8">
      <w:pPr>
        <w:pStyle w:val="ListParagraph"/>
        <w:numPr>
          <w:ilvl w:val="3"/>
          <w:numId w:val="36"/>
        </w:numPr>
      </w:pPr>
      <w:r w:rsidRPr="00435A2C">
        <w:rPr>
          <w:strike/>
        </w:rPr>
        <w:t>5.2.9</w:t>
      </w:r>
      <w:r>
        <w:t xml:space="preserve"> </w:t>
      </w:r>
      <w:r w:rsidRPr="00435A2C">
        <w:rPr>
          <w:u w:val="single"/>
        </w:rPr>
        <w:t>5.2.8</w:t>
      </w:r>
      <w:r>
        <w:t xml:space="preserve"> </w:t>
      </w:r>
      <w:r w:rsidRPr="007319C6">
        <w:rPr>
          <w:strike/>
        </w:rPr>
        <w:t>Explain characteristics and appropriate uses of</w:t>
      </w:r>
      <w:r w:rsidRPr="00435A2C">
        <w:t xml:space="preserve"> </w:t>
      </w:r>
      <w:r w:rsidR="007319C6" w:rsidRPr="007319C6">
        <w:rPr>
          <w:u w:val="single"/>
        </w:rPr>
        <w:t>Select, use, and interpret</w:t>
      </w:r>
      <w:r w:rsidR="007319C6">
        <w:t xml:space="preserve"> </w:t>
      </w:r>
      <w:r w:rsidRPr="00435A2C">
        <w:t>geospatial modeling techniques</w:t>
      </w:r>
      <w:r w:rsidR="00F85FEA">
        <w:t xml:space="preserve"> </w:t>
      </w:r>
      <w:r w:rsidR="00F85FEA" w:rsidRPr="00F85FEA">
        <w:rPr>
          <w:u w:val="single"/>
        </w:rPr>
        <w:t>appropriately with respect to their characteristics</w:t>
      </w:r>
      <w:r w:rsidRPr="00435A2C">
        <w:t xml:space="preserve"> </w:t>
      </w:r>
      <w:r w:rsidRPr="00F85FEA">
        <w:rPr>
          <w:strike/>
        </w:rPr>
        <w:t>(</w:t>
      </w:r>
      <w:proofErr w:type="gramStart"/>
      <w:r w:rsidRPr="00F85FEA">
        <w:rPr>
          <w:strike/>
        </w:rPr>
        <w:t>e.g.</w:t>
      </w:r>
      <w:proofErr w:type="gramEnd"/>
      <w:r w:rsidRPr="00F85FEA">
        <w:rPr>
          <w:strike/>
        </w:rPr>
        <w:t xml:space="preserve"> artificial intelligence, machine learning, and deep learning)</w:t>
      </w:r>
      <w:r w:rsidR="00F85FEA" w:rsidRPr="00F85FEA">
        <w:t>.</w:t>
      </w:r>
    </w:p>
    <w:p w14:paraId="68D40A42" w14:textId="1C8FF616" w:rsidR="009714BD" w:rsidRDefault="009714BD" w:rsidP="009714BD">
      <w:pPr>
        <w:pStyle w:val="ListParagraph"/>
        <w:numPr>
          <w:ilvl w:val="3"/>
          <w:numId w:val="36"/>
        </w:numPr>
      </w:pPr>
      <w:r w:rsidRPr="00A77193">
        <w:rPr>
          <w:strike/>
        </w:rPr>
        <w:t>5.2.10</w:t>
      </w:r>
      <w:r w:rsidR="00A77193">
        <w:t xml:space="preserve"> </w:t>
      </w:r>
      <w:r w:rsidR="00A77193" w:rsidRPr="00A77193">
        <w:rPr>
          <w:u w:val="single"/>
        </w:rPr>
        <w:t>5.2.9</w:t>
      </w:r>
      <w:r>
        <w:t xml:space="preserve"> </w:t>
      </w:r>
      <w:r w:rsidRPr="008E0C31">
        <w:rPr>
          <w:strike/>
        </w:rPr>
        <w:t>Demonstrate familiarity with the existence of</w:t>
      </w:r>
      <w:r w:rsidR="008E0C31">
        <w:t xml:space="preserve"> </w:t>
      </w:r>
      <w:r w:rsidR="008E0C31" w:rsidRPr="008E0C31">
        <w:rPr>
          <w:u w:val="single"/>
        </w:rPr>
        <w:t>Apply</w:t>
      </w:r>
      <w:r w:rsidR="008E0C31">
        <w:t xml:space="preserve"> </w:t>
      </w:r>
      <w:r w:rsidRPr="009714BD">
        <w:t xml:space="preserve">predictive models </w:t>
      </w:r>
      <w:r w:rsidRPr="003139ED">
        <w:rPr>
          <w:strike/>
        </w:rPr>
        <w:t>and their applications</w:t>
      </w:r>
      <w:r w:rsidR="00A77193">
        <w:t xml:space="preserve"> </w:t>
      </w:r>
      <w:r w:rsidR="00A77193" w:rsidRPr="00A77193">
        <w:rPr>
          <w:u w:val="single"/>
        </w:rPr>
        <w:t>to study geographic patterns and processes</w:t>
      </w:r>
      <w:r w:rsidR="00A77193">
        <w:t>.</w:t>
      </w:r>
    </w:p>
    <w:p w14:paraId="16657AC6" w14:textId="59DCED29" w:rsidR="00E4486B" w:rsidRPr="00E4486B" w:rsidRDefault="00E4486B" w:rsidP="00E4486B">
      <w:pPr>
        <w:pStyle w:val="ListParagraph"/>
        <w:numPr>
          <w:ilvl w:val="3"/>
          <w:numId w:val="36"/>
        </w:numPr>
      </w:pPr>
      <w:r w:rsidRPr="003735FB">
        <w:rPr>
          <w:strike/>
        </w:rPr>
        <w:t>5.2.13</w:t>
      </w:r>
      <w:r w:rsidR="003735FB">
        <w:t xml:space="preserve"> </w:t>
      </w:r>
      <w:r w:rsidR="003735FB" w:rsidRPr="003735FB">
        <w:rPr>
          <w:u w:val="single"/>
        </w:rPr>
        <w:t>5.2.12</w:t>
      </w:r>
      <w:r w:rsidR="003735FB">
        <w:t xml:space="preserve"> </w:t>
      </w:r>
      <w:r w:rsidRPr="00E4486B">
        <w:t xml:space="preserve">Determine </w:t>
      </w:r>
      <w:r w:rsidRPr="003735FB">
        <w:rPr>
          <w:u w:val="single"/>
        </w:rPr>
        <w:t>the</w:t>
      </w:r>
      <w:r w:rsidRPr="00E4486B">
        <w:t xml:space="preserve"> appropriate image data and image analysis techniques needed to fulfill project requirements.</w:t>
      </w:r>
    </w:p>
    <w:p w14:paraId="3CADF65C" w14:textId="49A2A27F" w:rsidR="003735FB" w:rsidRPr="003735FB" w:rsidRDefault="003735FB" w:rsidP="003735FB">
      <w:pPr>
        <w:pStyle w:val="ListParagraph"/>
        <w:numPr>
          <w:ilvl w:val="3"/>
          <w:numId w:val="36"/>
        </w:numPr>
      </w:pPr>
      <w:r w:rsidRPr="003735FB">
        <w:rPr>
          <w:strike/>
        </w:rPr>
        <w:t>5.2.14</w:t>
      </w:r>
      <w:r>
        <w:t xml:space="preserve"> </w:t>
      </w:r>
      <w:r w:rsidRPr="003735FB">
        <w:rPr>
          <w:u w:val="single"/>
        </w:rPr>
        <w:t>5.2.13</w:t>
      </w:r>
      <w:r>
        <w:t xml:space="preserve"> </w:t>
      </w:r>
      <w:r w:rsidRPr="003735FB">
        <w:rPr>
          <w:strike/>
        </w:rPr>
        <w:t>Explain the processes involved in</w:t>
      </w:r>
      <w:r>
        <w:t xml:space="preserve"> </w:t>
      </w:r>
      <w:r w:rsidRPr="003735FB">
        <w:rPr>
          <w:u w:val="single"/>
        </w:rPr>
        <w:t>Pre-process digital remotely sensed data using procedures such as</w:t>
      </w:r>
      <w:r w:rsidRPr="003735FB">
        <w:t xml:space="preserve"> geometric correction, radiometric correction, and mosaicking </w:t>
      </w:r>
      <w:r w:rsidRPr="002229D1">
        <w:rPr>
          <w:u w:val="single"/>
        </w:rPr>
        <w:t>with an awareness</w:t>
      </w:r>
      <w:r w:rsidRPr="003735FB">
        <w:t xml:space="preserve"> </w:t>
      </w:r>
      <w:r w:rsidRPr="002229D1">
        <w:rPr>
          <w:strike/>
        </w:rPr>
        <w:t>of digital remotely sensed</w:t>
      </w:r>
      <w:r w:rsidR="002229D1">
        <w:t xml:space="preserve"> </w:t>
      </w:r>
      <w:r w:rsidRPr="00BC3F59">
        <w:rPr>
          <w:u w:val="single"/>
        </w:rPr>
        <w:t>their impact on</w:t>
      </w:r>
      <w:r w:rsidRPr="003735FB">
        <w:t xml:space="preserve"> data </w:t>
      </w:r>
      <w:r w:rsidRPr="00BC3F59">
        <w:rPr>
          <w:strike/>
        </w:rPr>
        <w:t>and the resulting errors</w:t>
      </w:r>
      <w:r w:rsidR="002229D1">
        <w:t xml:space="preserve"> </w:t>
      </w:r>
      <w:r w:rsidRPr="00BC3F59">
        <w:rPr>
          <w:u w:val="single"/>
        </w:rPr>
        <w:t>quality</w:t>
      </w:r>
      <w:r w:rsidRPr="003735FB">
        <w:t>.</w:t>
      </w:r>
    </w:p>
    <w:p w14:paraId="240FDA6B" w14:textId="1AFFA2C0" w:rsidR="00A77193" w:rsidRPr="009714BD" w:rsidRDefault="00F30ED1" w:rsidP="009714BD">
      <w:pPr>
        <w:pStyle w:val="ListParagraph"/>
        <w:numPr>
          <w:ilvl w:val="3"/>
          <w:numId w:val="36"/>
        </w:numPr>
      </w:pPr>
      <w:r w:rsidRPr="00F30ED1">
        <w:t>5.2.15</w:t>
      </w:r>
      <w:r w:rsidRPr="00F30ED1">
        <w:tab/>
      </w:r>
      <w:r w:rsidRPr="00F30ED1">
        <w:rPr>
          <w:strike/>
        </w:rPr>
        <w:t>Explain how to</w:t>
      </w:r>
      <w:r w:rsidRPr="00F30ED1">
        <w:t xml:space="preserve"> </w:t>
      </w:r>
      <w:r w:rsidR="006F3A30">
        <w:t>Q</w:t>
      </w:r>
      <w:r w:rsidRPr="00F30ED1">
        <w:t xml:space="preserve">uantify the thematic accuracy of a land </w:t>
      </w:r>
      <w:r w:rsidRPr="005568AE">
        <w:rPr>
          <w:strike/>
        </w:rPr>
        <w:t>use/land</w:t>
      </w:r>
      <w:r w:rsidRPr="00F30ED1">
        <w:t xml:space="preserve"> cover map derived from remotely-sensed imagery</w:t>
      </w:r>
      <w:r w:rsidR="005568AE">
        <w:t>.</w:t>
      </w:r>
    </w:p>
    <w:p w14:paraId="6CEB22A6" w14:textId="58ADC298" w:rsidR="00F85FEA" w:rsidRDefault="005568AE" w:rsidP="00F34C7F">
      <w:pPr>
        <w:pStyle w:val="ListParagraph"/>
        <w:numPr>
          <w:ilvl w:val="3"/>
          <w:numId w:val="36"/>
        </w:numPr>
      </w:pPr>
      <w:r>
        <w:t xml:space="preserve">5.2.17 </w:t>
      </w:r>
      <w:r w:rsidRPr="005568AE">
        <w:rPr>
          <w:strike/>
        </w:rPr>
        <w:t>Explain the difference between</w:t>
      </w:r>
      <w:r>
        <w:t xml:space="preserve"> </w:t>
      </w:r>
      <w:r w:rsidRPr="005568AE">
        <w:rPr>
          <w:u w:val="single"/>
        </w:rPr>
        <w:t>Select and use</w:t>
      </w:r>
      <w:r w:rsidRPr="005568AE">
        <w:t xml:space="preserve"> pixel-based </w:t>
      </w:r>
      <w:r w:rsidRPr="005568AE">
        <w:rPr>
          <w:strike/>
        </w:rPr>
        <w:t>and</w:t>
      </w:r>
      <w:r>
        <w:t xml:space="preserve"> </w:t>
      </w:r>
      <w:r w:rsidRPr="005568AE">
        <w:rPr>
          <w:u w:val="single"/>
        </w:rPr>
        <w:t>or</w:t>
      </w:r>
      <w:r w:rsidRPr="005568AE">
        <w:t xml:space="preserve"> object-based </w:t>
      </w:r>
      <w:r w:rsidRPr="005568AE">
        <w:rPr>
          <w:strike/>
        </w:rPr>
        <w:t>image</w:t>
      </w:r>
      <w:r w:rsidRPr="005568AE">
        <w:t xml:space="preserve"> classification </w:t>
      </w:r>
      <w:r w:rsidRPr="00F34C7F">
        <w:rPr>
          <w:u w:val="single"/>
        </w:rPr>
        <w:t>of imagery data appropriately based on data and project requirements</w:t>
      </w:r>
      <w:r w:rsidRPr="005568AE">
        <w:t>.</w:t>
      </w:r>
    </w:p>
    <w:p w14:paraId="332534A5" w14:textId="0AB29B88" w:rsidR="00535533" w:rsidRPr="007B271D" w:rsidRDefault="00535533" w:rsidP="00535533">
      <w:pPr>
        <w:pStyle w:val="ListParagraph"/>
        <w:numPr>
          <w:ilvl w:val="2"/>
          <w:numId w:val="36"/>
        </w:numPr>
        <w:rPr>
          <w:i/>
          <w:iCs/>
        </w:rPr>
      </w:pPr>
      <w:r w:rsidRPr="007B271D">
        <w:rPr>
          <w:i/>
          <w:iCs/>
        </w:rPr>
        <w:lastRenderedPageBreak/>
        <w:t>Deleted critical work functions:</w:t>
      </w:r>
    </w:p>
    <w:p w14:paraId="6D0E1573" w14:textId="1E3EE324" w:rsidR="007B271D" w:rsidRPr="007B271D" w:rsidRDefault="00125FD0" w:rsidP="007B271D">
      <w:pPr>
        <w:pStyle w:val="ListParagraph"/>
        <w:numPr>
          <w:ilvl w:val="3"/>
          <w:numId w:val="36"/>
        </w:numPr>
        <w:rPr>
          <w:strike/>
        </w:rPr>
      </w:pPr>
      <w:r>
        <w:rPr>
          <w:strike/>
        </w:rPr>
        <w:t xml:space="preserve">5.2.4 </w:t>
      </w:r>
      <w:r w:rsidR="007B271D" w:rsidRPr="007B271D">
        <w:rPr>
          <w:strike/>
        </w:rPr>
        <w:t>Perform dynamic segmentation on transportation network data encoded in a linear reference system</w:t>
      </w:r>
    </w:p>
    <w:p w14:paraId="5059D76F" w14:textId="0D1C88EC" w:rsidR="007B271D" w:rsidRPr="007B271D" w:rsidRDefault="00125FD0" w:rsidP="007B271D">
      <w:pPr>
        <w:pStyle w:val="ListParagraph"/>
        <w:numPr>
          <w:ilvl w:val="3"/>
          <w:numId w:val="36"/>
        </w:numPr>
        <w:rPr>
          <w:strike/>
        </w:rPr>
      </w:pPr>
      <w:r>
        <w:rPr>
          <w:strike/>
        </w:rPr>
        <w:t xml:space="preserve">5.2.5 </w:t>
      </w:r>
      <w:r w:rsidR="007B271D" w:rsidRPr="007B271D">
        <w:rPr>
          <w:strike/>
        </w:rPr>
        <w:t>Explain how leading online routing systems work, and account for common geocoding errors</w:t>
      </w:r>
    </w:p>
    <w:p w14:paraId="2F656DB1" w14:textId="46F337AF" w:rsidR="00F34C7F" w:rsidRPr="00F34C7F" w:rsidRDefault="00F34C7F" w:rsidP="00F34C7F">
      <w:pPr>
        <w:pStyle w:val="ListParagraph"/>
        <w:numPr>
          <w:ilvl w:val="3"/>
          <w:numId w:val="36"/>
        </w:numPr>
        <w:rPr>
          <w:strike/>
        </w:rPr>
      </w:pPr>
      <w:r>
        <w:rPr>
          <w:strike/>
        </w:rPr>
        <w:t xml:space="preserve">5.2.18 </w:t>
      </w:r>
      <w:r w:rsidRPr="00F34C7F">
        <w:rPr>
          <w:strike/>
        </w:rPr>
        <w:t>Perform object-oriented image classification</w:t>
      </w:r>
    </w:p>
    <w:p w14:paraId="5455CC3F" w14:textId="6F8BF5E2" w:rsidR="0086617C" w:rsidRPr="007B271D" w:rsidRDefault="0086617C" w:rsidP="0086617C">
      <w:pPr>
        <w:pStyle w:val="ListParagraph"/>
        <w:numPr>
          <w:ilvl w:val="2"/>
          <w:numId w:val="36"/>
        </w:numPr>
        <w:rPr>
          <w:i/>
          <w:iCs/>
        </w:rPr>
      </w:pPr>
      <w:r w:rsidRPr="007B271D">
        <w:rPr>
          <w:i/>
          <w:iCs/>
        </w:rPr>
        <w:t>Renumbered critical work functions:</w:t>
      </w:r>
    </w:p>
    <w:p w14:paraId="5399E9DE" w14:textId="474650C9" w:rsidR="0086617C" w:rsidRDefault="0086617C" w:rsidP="0086617C">
      <w:pPr>
        <w:pStyle w:val="ListParagraph"/>
        <w:numPr>
          <w:ilvl w:val="3"/>
          <w:numId w:val="36"/>
        </w:numPr>
      </w:pPr>
      <w:r w:rsidRPr="0086617C">
        <w:rPr>
          <w:strike/>
        </w:rPr>
        <w:t>5.2.6</w:t>
      </w:r>
      <w:r>
        <w:t xml:space="preserve"> </w:t>
      </w:r>
      <w:r w:rsidRPr="0086617C">
        <w:rPr>
          <w:u w:val="single"/>
        </w:rPr>
        <w:t>5.2.5</w:t>
      </w:r>
      <w:r>
        <w:t xml:space="preserve"> Use location-allocation software functions to locate service facilities that satisfy given constraints.</w:t>
      </w:r>
    </w:p>
    <w:p w14:paraId="52ADBE8B" w14:textId="12D8599D" w:rsidR="0086617C" w:rsidRDefault="0086617C" w:rsidP="0086617C">
      <w:pPr>
        <w:pStyle w:val="ListParagraph"/>
        <w:numPr>
          <w:ilvl w:val="3"/>
          <w:numId w:val="36"/>
        </w:numPr>
      </w:pPr>
      <w:r w:rsidRPr="007B271D">
        <w:rPr>
          <w:strike/>
        </w:rPr>
        <w:t>5.2.7</w:t>
      </w:r>
      <w:r w:rsidR="007B271D">
        <w:t xml:space="preserve"> </w:t>
      </w:r>
      <w:r w:rsidR="007B271D" w:rsidRPr="007B271D">
        <w:rPr>
          <w:u w:val="single"/>
        </w:rPr>
        <w:t>5.2.6</w:t>
      </w:r>
      <w:r w:rsidR="007B271D">
        <w:t xml:space="preserve"> </w:t>
      </w:r>
      <w:r>
        <w:t>Develop conceptual, logical, and physical models of a geospatial database designed in response to user requirements.</w:t>
      </w:r>
    </w:p>
    <w:p w14:paraId="416CE524" w14:textId="33E89402" w:rsidR="007502A2" w:rsidRPr="007502A2" w:rsidRDefault="007502A2" w:rsidP="007502A2">
      <w:pPr>
        <w:pStyle w:val="ListParagraph"/>
        <w:numPr>
          <w:ilvl w:val="3"/>
          <w:numId w:val="36"/>
        </w:numPr>
      </w:pPr>
      <w:r w:rsidRPr="007502A2">
        <w:rPr>
          <w:strike/>
        </w:rPr>
        <w:t>5.2.11</w:t>
      </w:r>
      <w:r>
        <w:t xml:space="preserve"> </w:t>
      </w:r>
      <w:r w:rsidRPr="007502A2">
        <w:rPr>
          <w:u w:val="single"/>
        </w:rPr>
        <w:t>5.2.10</w:t>
      </w:r>
      <w:r>
        <w:t xml:space="preserve"> </w:t>
      </w:r>
      <w:r w:rsidRPr="007502A2">
        <w:t>Employ cartographic techniques to represent different kinds of uncertainty, including uncertain boundary locations, transitional boundaries, and ambiguity of attributes.</w:t>
      </w:r>
    </w:p>
    <w:p w14:paraId="7A61BDB2" w14:textId="7B46CA07" w:rsidR="007502A2" w:rsidRPr="007502A2" w:rsidRDefault="007502A2" w:rsidP="007502A2">
      <w:pPr>
        <w:pStyle w:val="ListParagraph"/>
        <w:numPr>
          <w:ilvl w:val="3"/>
          <w:numId w:val="36"/>
        </w:numPr>
      </w:pPr>
      <w:r w:rsidRPr="00E4486B">
        <w:rPr>
          <w:strike/>
        </w:rPr>
        <w:t>5.2.12</w:t>
      </w:r>
      <w:r>
        <w:t xml:space="preserve"> </w:t>
      </w:r>
      <w:r w:rsidRPr="00E4486B">
        <w:rPr>
          <w:u w:val="single"/>
        </w:rPr>
        <w:t>5.2.11</w:t>
      </w:r>
      <w:r>
        <w:t xml:space="preserve"> </w:t>
      </w:r>
      <w:r w:rsidRPr="007502A2">
        <w:t>Understand how to represent boundaries in plats, records, and descriptions, as stipulated in legal statute and precedent.</w:t>
      </w:r>
    </w:p>
    <w:p w14:paraId="2BF8E0D3" w14:textId="18352D9B" w:rsidR="00A1322D" w:rsidRPr="00A1322D" w:rsidRDefault="00A1322D" w:rsidP="00A1322D">
      <w:pPr>
        <w:pStyle w:val="ListParagraph"/>
        <w:numPr>
          <w:ilvl w:val="1"/>
          <w:numId w:val="36"/>
        </w:numPr>
      </w:pPr>
      <w:r w:rsidRPr="00A1322D">
        <w:t>Technical content area</w:t>
      </w:r>
      <w:r w:rsidR="000152FE">
        <w:t>s</w:t>
      </w:r>
    </w:p>
    <w:p w14:paraId="05D5C8E9" w14:textId="34F12331" w:rsidR="00A1322D" w:rsidRPr="00A1322D" w:rsidRDefault="00A1322D" w:rsidP="00A1322D">
      <w:pPr>
        <w:pStyle w:val="ListParagraph"/>
        <w:numPr>
          <w:ilvl w:val="2"/>
          <w:numId w:val="36"/>
        </w:numPr>
        <w:rPr>
          <w:i/>
          <w:iCs/>
        </w:rPr>
      </w:pPr>
      <w:r w:rsidRPr="00A1322D">
        <w:rPr>
          <w:i/>
          <w:iCs/>
        </w:rPr>
        <w:t>Renumbered technical content area title</w:t>
      </w:r>
      <w:r w:rsidR="00B27581">
        <w:rPr>
          <w:i/>
          <w:iCs/>
        </w:rPr>
        <w:t>s</w:t>
      </w:r>
      <w:r w:rsidRPr="00A1322D">
        <w:rPr>
          <w:i/>
          <w:iCs/>
        </w:rPr>
        <w:t xml:space="preserve"> and technical content areas:</w:t>
      </w:r>
    </w:p>
    <w:p w14:paraId="75894658" w14:textId="1B92F41F" w:rsidR="00A1322D" w:rsidRPr="00A1322D" w:rsidRDefault="00A1322D" w:rsidP="00A1322D">
      <w:pPr>
        <w:pStyle w:val="ListParagraph"/>
        <w:numPr>
          <w:ilvl w:val="3"/>
          <w:numId w:val="36"/>
        </w:numPr>
      </w:pPr>
      <w:r w:rsidRPr="00A1322D">
        <w:t>Renumbered technical content area title</w:t>
      </w:r>
      <w:r w:rsidR="00331BC0">
        <w:t>s</w:t>
      </w:r>
      <w:r w:rsidRPr="00A1322D">
        <w:t xml:space="preserve"> </w:t>
      </w:r>
      <w:r w:rsidR="00834C2A" w:rsidRPr="00BB0D85">
        <w:rPr>
          <w:strike/>
        </w:rPr>
        <w:t>5.2.19-5.2.26</w:t>
      </w:r>
      <w:r w:rsidR="00834C2A">
        <w:t xml:space="preserve"> as </w:t>
      </w:r>
      <w:r w:rsidR="00834C2A" w:rsidRPr="00BB0D85">
        <w:rPr>
          <w:u w:val="single"/>
        </w:rPr>
        <w:t>5.2.18-5.2.25</w:t>
      </w:r>
    </w:p>
    <w:p w14:paraId="2E5C848C" w14:textId="6FAC074D" w:rsidR="00A1322D" w:rsidRPr="00A1322D" w:rsidRDefault="00A1322D" w:rsidP="00A226AB">
      <w:pPr>
        <w:pStyle w:val="ListParagraph"/>
        <w:numPr>
          <w:ilvl w:val="3"/>
          <w:numId w:val="36"/>
        </w:numPr>
      </w:pPr>
      <w:r w:rsidRPr="00A1322D">
        <w:t>Renumbered technical content areas</w:t>
      </w:r>
      <w:r w:rsidR="00235E1D">
        <w:t xml:space="preserve"> </w:t>
      </w:r>
      <w:r w:rsidR="00235E1D" w:rsidRPr="00BB0D85">
        <w:rPr>
          <w:strike/>
        </w:rPr>
        <w:t>5.2.19.1-5.2.2</w:t>
      </w:r>
      <w:r w:rsidR="004B15DD" w:rsidRPr="00BB0D85">
        <w:rPr>
          <w:strike/>
        </w:rPr>
        <w:t>6</w:t>
      </w:r>
      <w:r w:rsidR="00235E1D" w:rsidRPr="00BB0D85">
        <w:rPr>
          <w:strike/>
        </w:rPr>
        <w:t>.2</w:t>
      </w:r>
      <w:r w:rsidR="00235E1D">
        <w:t xml:space="preserve"> as </w:t>
      </w:r>
      <w:r w:rsidR="004B15DD" w:rsidRPr="00BB0D85">
        <w:rPr>
          <w:u w:val="single"/>
        </w:rPr>
        <w:t>5.2.18.1-5.2.</w:t>
      </w:r>
      <w:r w:rsidR="004E3184" w:rsidRPr="00BB0D85">
        <w:rPr>
          <w:u w:val="single"/>
        </w:rPr>
        <w:t>25.2</w:t>
      </w:r>
    </w:p>
    <w:p w14:paraId="22D1F0C7" w14:textId="108B889D" w:rsidR="0086617C" w:rsidRPr="00FB55F6" w:rsidRDefault="00FB55F6" w:rsidP="00BB0D85">
      <w:pPr>
        <w:pStyle w:val="ListParagraph"/>
        <w:numPr>
          <w:ilvl w:val="2"/>
          <w:numId w:val="36"/>
        </w:numPr>
        <w:rPr>
          <w:i/>
          <w:iCs/>
        </w:rPr>
      </w:pPr>
      <w:r w:rsidRPr="00FB55F6">
        <w:rPr>
          <w:i/>
          <w:iCs/>
        </w:rPr>
        <w:t>Edited technical content areas:</w:t>
      </w:r>
    </w:p>
    <w:p w14:paraId="675F5979" w14:textId="0B18B31C" w:rsidR="00C02439" w:rsidRPr="00C02439" w:rsidRDefault="009C7621" w:rsidP="00C02439">
      <w:pPr>
        <w:pStyle w:val="ListParagraph"/>
        <w:numPr>
          <w:ilvl w:val="3"/>
          <w:numId w:val="36"/>
        </w:numPr>
      </w:pPr>
      <w:r w:rsidRPr="009C7621">
        <w:rPr>
          <w:strike/>
        </w:rPr>
        <w:t>5.2.26.1</w:t>
      </w:r>
      <w:r>
        <w:t xml:space="preserve"> </w:t>
      </w:r>
      <w:r w:rsidRPr="009C7621">
        <w:rPr>
          <w:u w:val="single"/>
        </w:rPr>
        <w:t>2.2.25.1</w:t>
      </w:r>
      <w:r>
        <w:t xml:space="preserve"> </w:t>
      </w:r>
      <w:r w:rsidR="00C02439" w:rsidRPr="009C7621">
        <w:t>Allied industries in which professionals need to understand geographic principles</w:t>
      </w:r>
      <w:r w:rsidR="00C02439" w:rsidRPr="009C7621">
        <w:rPr>
          <w:strike/>
        </w:rPr>
        <w:t>, such as</w:t>
      </w:r>
      <w:r w:rsidRPr="009C7621">
        <w:rPr>
          <w:u w:val="single"/>
        </w:rPr>
        <w:t>:</w:t>
      </w:r>
      <w:r w:rsidR="00C02439" w:rsidRPr="009C7621">
        <w:t xml:space="preserve"> </w:t>
      </w:r>
      <w:r w:rsidR="00C02439" w:rsidRPr="009C7621">
        <w:rPr>
          <w:strike/>
        </w:rPr>
        <w:t>Agribusiness; Economic Development; Military/Intelligence; Homeland Security; Emergency Management &amp; E911; Environmental and Natural Resources; Forestry; Coastal and Marine Resources Management; Real Estate and Land Management; Telecommunications; Energy, Exploration and Mining; Utilities (Public and Private) and Power Generation; City, State, County, Provincial and other Local Government; Transportation and Logistics (Fleet Management, Mobile Resource Management, Road and Highway Planning and Maintenance); Urban and Regional Planning; Mobile Location-Based Services and Communication (Navigation, Location-based alerts, Location-based gaming, Location-based search); Telematics</w:t>
      </w:r>
      <w:r>
        <w:rPr>
          <w:strike/>
        </w:rPr>
        <w:t xml:space="preserve"> </w:t>
      </w:r>
    </w:p>
    <w:p w14:paraId="7DA1DBD8" w14:textId="77777777" w:rsidR="00F94E5C" w:rsidRDefault="00F94E5C" w:rsidP="00F94E5C">
      <w:pPr>
        <w:pStyle w:val="ListParagraph"/>
        <w:numPr>
          <w:ilvl w:val="4"/>
          <w:numId w:val="36"/>
        </w:numPr>
      </w:pPr>
      <w:r>
        <w:t xml:space="preserve">Agribusiness; </w:t>
      </w:r>
    </w:p>
    <w:p w14:paraId="457BFADC" w14:textId="77777777" w:rsidR="00F94E5C" w:rsidRDefault="00F94E5C" w:rsidP="00F94E5C">
      <w:pPr>
        <w:pStyle w:val="ListParagraph"/>
        <w:numPr>
          <w:ilvl w:val="4"/>
          <w:numId w:val="36"/>
        </w:numPr>
      </w:pPr>
      <w:r>
        <w:t xml:space="preserve">Economic Development; </w:t>
      </w:r>
    </w:p>
    <w:p w14:paraId="40539A78" w14:textId="77777777" w:rsidR="00F94E5C" w:rsidRDefault="00F94E5C" w:rsidP="00F94E5C">
      <w:pPr>
        <w:pStyle w:val="ListParagraph"/>
        <w:numPr>
          <w:ilvl w:val="4"/>
          <w:numId w:val="36"/>
        </w:numPr>
      </w:pPr>
      <w:r>
        <w:t xml:space="preserve">Military/Intelligence; </w:t>
      </w:r>
    </w:p>
    <w:p w14:paraId="6259D18C" w14:textId="77777777" w:rsidR="00F94E5C" w:rsidRDefault="00F94E5C" w:rsidP="00F94E5C">
      <w:pPr>
        <w:pStyle w:val="ListParagraph"/>
        <w:numPr>
          <w:ilvl w:val="4"/>
          <w:numId w:val="36"/>
        </w:numPr>
      </w:pPr>
      <w:r>
        <w:t xml:space="preserve">Homeland Security; </w:t>
      </w:r>
    </w:p>
    <w:p w14:paraId="2AC8CD8A" w14:textId="77777777" w:rsidR="00F94E5C" w:rsidRDefault="00F94E5C" w:rsidP="00F94E5C">
      <w:pPr>
        <w:pStyle w:val="ListParagraph"/>
        <w:numPr>
          <w:ilvl w:val="4"/>
          <w:numId w:val="36"/>
        </w:numPr>
      </w:pPr>
      <w:r>
        <w:t xml:space="preserve">Emergency Management &amp; E911; </w:t>
      </w:r>
    </w:p>
    <w:p w14:paraId="7481ED43" w14:textId="77777777" w:rsidR="00F94E5C" w:rsidRDefault="00F94E5C" w:rsidP="00F94E5C">
      <w:pPr>
        <w:pStyle w:val="ListParagraph"/>
        <w:numPr>
          <w:ilvl w:val="4"/>
          <w:numId w:val="36"/>
        </w:numPr>
      </w:pPr>
      <w:r>
        <w:t xml:space="preserve">Environmental and Natural Resources; </w:t>
      </w:r>
    </w:p>
    <w:p w14:paraId="37782424" w14:textId="77777777" w:rsidR="00F94E5C" w:rsidRDefault="00F94E5C" w:rsidP="00F94E5C">
      <w:pPr>
        <w:pStyle w:val="ListParagraph"/>
        <w:numPr>
          <w:ilvl w:val="4"/>
          <w:numId w:val="36"/>
        </w:numPr>
      </w:pPr>
      <w:r>
        <w:t xml:space="preserve">Forestry; </w:t>
      </w:r>
    </w:p>
    <w:p w14:paraId="170F5C36" w14:textId="77777777" w:rsidR="00F94E5C" w:rsidRDefault="00F94E5C" w:rsidP="00F94E5C">
      <w:pPr>
        <w:pStyle w:val="ListParagraph"/>
        <w:numPr>
          <w:ilvl w:val="4"/>
          <w:numId w:val="36"/>
        </w:numPr>
      </w:pPr>
      <w:r>
        <w:t xml:space="preserve">Coastal and Marine Resources Management; </w:t>
      </w:r>
    </w:p>
    <w:p w14:paraId="43514302" w14:textId="77777777" w:rsidR="00F94E5C" w:rsidRDefault="00F94E5C" w:rsidP="00F94E5C">
      <w:pPr>
        <w:pStyle w:val="ListParagraph"/>
        <w:numPr>
          <w:ilvl w:val="4"/>
          <w:numId w:val="36"/>
        </w:numPr>
      </w:pPr>
      <w:r>
        <w:lastRenderedPageBreak/>
        <w:t xml:space="preserve">Real Estate and Land Management; </w:t>
      </w:r>
    </w:p>
    <w:p w14:paraId="1F8470D5" w14:textId="77777777" w:rsidR="00F94E5C" w:rsidRDefault="00F94E5C" w:rsidP="00F94E5C">
      <w:pPr>
        <w:pStyle w:val="ListParagraph"/>
        <w:numPr>
          <w:ilvl w:val="4"/>
          <w:numId w:val="36"/>
        </w:numPr>
      </w:pPr>
      <w:r>
        <w:t xml:space="preserve">Telecommunications; </w:t>
      </w:r>
    </w:p>
    <w:p w14:paraId="36E94B55" w14:textId="77777777" w:rsidR="00F94E5C" w:rsidRDefault="00F94E5C" w:rsidP="00F94E5C">
      <w:pPr>
        <w:pStyle w:val="ListParagraph"/>
        <w:numPr>
          <w:ilvl w:val="4"/>
          <w:numId w:val="36"/>
        </w:numPr>
      </w:pPr>
      <w:r>
        <w:t xml:space="preserve">Energy, Exploration and Mining; </w:t>
      </w:r>
    </w:p>
    <w:p w14:paraId="2EFBDF4F" w14:textId="77777777" w:rsidR="00F94E5C" w:rsidRDefault="00F94E5C" w:rsidP="00F94E5C">
      <w:pPr>
        <w:pStyle w:val="ListParagraph"/>
        <w:numPr>
          <w:ilvl w:val="4"/>
          <w:numId w:val="36"/>
        </w:numPr>
      </w:pPr>
      <w:r>
        <w:t xml:space="preserve">Utilities (Public and Private) and Power Generation; </w:t>
      </w:r>
    </w:p>
    <w:p w14:paraId="0FB2B4F7" w14:textId="77777777" w:rsidR="00F94E5C" w:rsidRDefault="00F94E5C" w:rsidP="00F94E5C">
      <w:pPr>
        <w:pStyle w:val="ListParagraph"/>
        <w:numPr>
          <w:ilvl w:val="4"/>
          <w:numId w:val="36"/>
        </w:numPr>
      </w:pPr>
      <w:r>
        <w:t xml:space="preserve">City, State, County, Provincial and other Local Government; </w:t>
      </w:r>
    </w:p>
    <w:p w14:paraId="55D52459" w14:textId="77777777" w:rsidR="00F94E5C" w:rsidRDefault="00F94E5C" w:rsidP="00F94E5C">
      <w:pPr>
        <w:pStyle w:val="ListParagraph"/>
        <w:numPr>
          <w:ilvl w:val="4"/>
          <w:numId w:val="36"/>
        </w:numPr>
      </w:pPr>
      <w:r>
        <w:t xml:space="preserve">Transportation and Logistics (Fleet Management, Mobile Resource Management, Road and Highway Planning and Maintenance); </w:t>
      </w:r>
    </w:p>
    <w:p w14:paraId="6CE04225" w14:textId="77777777" w:rsidR="00F94E5C" w:rsidRDefault="00F94E5C" w:rsidP="00F94E5C">
      <w:pPr>
        <w:pStyle w:val="ListParagraph"/>
        <w:numPr>
          <w:ilvl w:val="4"/>
          <w:numId w:val="36"/>
        </w:numPr>
      </w:pPr>
      <w:r>
        <w:t xml:space="preserve">Urban and Regional Planning; </w:t>
      </w:r>
    </w:p>
    <w:p w14:paraId="72568125" w14:textId="0EA2B0C6" w:rsidR="00F94E5C" w:rsidRDefault="00F94E5C" w:rsidP="00F94E5C">
      <w:pPr>
        <w:pStyle w:val="ListParagraph"/>
        <w:numPr>
          <w:ilvl w:val="4"/>
          <w:numId w:val="36"/>
        </w:numPr>
      </w:pPr>
      <w:r>
        <w:t xml:space="preserve">Mobile Location-Based Services and Communication (Navigation, Location-based alerts, Location-based gaming, Location-based search); </w:t>
      </w:r>
      <w:r w:rsidRPr="00642CAE">
        <w:rPr>
          <w:u w:val="single"/>
        </w:rPr>
        <w:t>and</w:t>
      </w:r>
    </w:p>
    <w:p w14:paraId="7BA56472" w14:textId="77777777" w:rsidR="00F94E5C" w:rsidRDefault="00F94E5C" w:rsidP="00F94E5C">
      <w:pPr>
        <w:pStyle w:val="ListParagraph"/>
        <w:numPr>
          <w:ilvl w:val="4"/>
          <w:numId w:val="36"/>
        </w:numPr>
      </w:pPr>
      <w:r>
        <w:t>Telematics</w:t>
      </w:r>
    </w:p>
    <w:p w14:paraId="5031B4E4" w14:textId="1015140D" w:rsidR="00FB55F6" w:rsidRPr="00E62BF6" w:rsidRDefault="00642CAE" w:rsidP="00642CAE">
      <w:pPr>
        <w:pStyle w:val="ListParagraph"/>
        <w:numPr>
          <w:ilvl w:val="3"/>
          <w:numId w:val="36"/>
        </w:numPr>
      </w:pPr>
      <w:r w:rsidRPr="00E62BF6">
        <w:rPr>
          <w:strike/>
        </w:rPr>
        <w:t>5.2.26.2</w:t>
      </w:r>
      <w:r w:rsidR="00E62BF6">
        <w:t xml:space="preserve"> </w:t>
      </w:r>
      <w:r w:rsidR="00E62BF6" w:rsidRPr="00E62BF6">
        <w:rPr>
          <w:u w:val="single"/>
        </w:rPr>
        <w:t>5.2.26.2</w:t>
      </w:r>
      <w:r w:rsidR="00E62BF6">
        <w:t xml:space="preserve"> </w:t>
      </w:r>
      <w:r w:rsidRPr="00642CAE">
        <w:t>Allied industries in which geographic information is a crucial part of many job functions</w:t>
      </w:r>
      <w:r w:rsidRPr="00E62BF6">
        <w:rPr>
          <w:strike/>
        </w:rPr>
        <w:t>, including</w:t>
      </w:r>
      <w:r w:rsidR="00E62BF6" w:rsidRPr="00E62BF6">
        <w:rPr>
          <w:u w:val="single"/>
        </w:rPr>
        <w:t>:</w:t>
      </w:r>
      <w:r w:rsidRPr="00642CAE">
        <w:t xml:space="preserve"> </w:t>
      </w:r>
      <w:r w:rsidRPr="00E62BF6">
        <w:rPr>
          <w:strike/>
        </w:rPr>
        <w:t>Advertising, Marketing and Market Research; Architecture, Engineering and Construction; Banking and Finance; Insurance; Cultural Resource Management; Health Care; Education; Journalism and Publishing; Law Enforcement; Manufacturing; Politics and Elections; Public Safety and Health; Restaurants and Food Service; Entertainment; Retail; Tourism</w:t>
      </w:r>
    </w:p>
    <w:p w14:paraId="0D8A6886" w14:textId="77777777" w:rsidR="00E62BF6" w:rsidRDefault="00E62BF6" w:rsidP="00E62BF6">
      <w:pPr>
        <w:pStyle w:val="ListParagraph"/>
        <w:numPr>
          <w:ilvl w:val="4"/>
          <w:numId w:val="36"/>
        </w:numPr>
      </w:pPr>
      <w:r>
        <w:t xml:space="preserve">Advertising, Marketing and Market Research; </w:t>
      </w:r>
    </w:p>
    <w:p w14:paraId="11D89E3F" w14:textId="77777777" w:rsidR="00E62BF6" w:rsidRDefault="00E62BF6" w:rsidP="00E62BF6">
      <w:pPr>
        <w:pStyle w:val="ListParagraph"/>
        <w:numPr>
          <w:ilvl w:val="4"/>
          <w:numId w:val="36"/>
        </w:numPr>
      </w:pPr>
      <w:r>
        <w:t xml:space="preserve">Architecture, Engineering and Construction; </w:t>
      </w:r>
    </w:p>
    <w:p w14:paraId="3E3B87E4" w14:textId="77777777" w:rsidR="00E62BF6" w:rsidRDefault="00E62BF6" w:rsidP="00E62BF6">
      <w:pPr>
        <w:pStyle w:val="ListParagraph"/>
        <w:numPr>
          <w:ilvl w:val="4"/>
          <w:numId w:val="36"/>
        </w:numPr>
      </w:pPr>
      <w:r>
        <w:t xml:space="preserve">Banking and Finance; </w:t>
      </w:r>
    </w:p>
    <w:p w14:paraId="0CD907BA" w14:textId="77777777" w:rsidR="00E62BF6" w:rsidRDefault="00E62BF6" w:rsidP="00E62BF6">
      <w:pPr>
        <w:pStyle w:val="ListParagraph"/>
        <w:numPr>
          <w:ilvl w:val="4"/>
          <w:numId w:val="36"/>
        </w:numPr>
      </w:pPr>
      <w:r>
        <w:t xml:space="preserve">Insurance; </w:t>
      </w:r>
    </w:p>
    <w:p w14:paraId="7D0A3280" w14:textId="77777777" w:rsidR="00E62BF6" w:rsidRDefault="00E62BF6" w:rsidP="00E62BF6">
      <w:pPr>
        <w:pStyle w:val="ListParagraph"/>
        <w:numPr>
          <w:ilvl w:val="4"/>
          <w:numId w:val="36"/>
        </w:numPr>
      </w:pPr>
      <w:r>
        <w:t xml:space="preserve">Cultural Resource Management; </w:t>
      </w:r>
    </w:p>
    <w:p w14:paraId="0B4040BB" w14:textId="77777777" w:rsidR="00E62BF6" w:rsidRDefault="00E62BF6" w:rsidP="00E62BF6">
      <w:pPr>
        <w:pStyle w:val="ListParagraph"/>
        <w:numPr>
          <w:ilvl w:val="4"/>
          <w:numId w:val="36"/>
        </w:numPr>
      </w:pPr>
      <w:r>
        <w:t xml:space="preserve">Health Care; </w:t>
      </w:r>
    </w:p>
    <w:p w14:paraId="3AFFEC86" w14:textId="77777777" w:rsidR="00E62BF6" w:rsidRDefault="00E62BF6" w:rsidP="00E62BF6">
      <w:pPr>
        <w:pStyle w:val="ListParagraph"/>
        <w:numPr>
          <w:ilvl w:val="4"/>
          <w:numId w:val="36"/>
        </w:numPr>
      </w:pPr>
      <w:r>
        <w:t xml:space="preserve">Education; </w:t>
      </w:r>
    </w:p>
    <w:p w14:paraId="07219910" w14:textId="77777777" w:rsidR="00E62BF6" w:rsidRDefault="00E62BF6" w:rsidP="00E62BF6">
      <w:pPr>
        <w:pStyle w:val="ListParagraph"/>
        <w:numPr>
          <w:ilvl w:val="4"/>
          <w:numId w:val="36"/>
        </w:numPr>
      </w:pPr>
      <w:r>
        <w:t xml:space="preserve">Journalism and Publishing; </w:t>
      </w:r>
    </w:p>
    <w:p w14:paraId="2EF9C01F" w14:textId="77777777" w:rsidR="00E62BF6" w:rsidRDefault="00E62BF6" w:rsidP="00E62BF6">
      <w:pPr>
        <w:pStyle w:val="ListParagraph"/>
        <w:numPr>
          <w:ilvl w:val="4"/>
          <w:numId w:val="36"/>
        </w:numPr>
      </w:pPr>
      <w:r>
        <w:t xml:space="preserve">Law Enforcement; </w:t>
      </w:r>
    </w:p>
    <w:p w14:paraId="3E4C3FC7" w14:textId="77777777" w:rsidR="00E62BF6" w:rsidRDefault="00E62BF6" w:rsidP="00E62BF6">
      <w:pPr>
        <w:pStyle w:val="ListParagraph"/>
        <w:numPr>
          <w:ilvl w:val="4"/>
          <w:numId w:val="36"/>
        </w:numPr>
      </w:pPr>
      <w:r>
        <w:t xml:space="preserve">Manufacturing; </w:t>
      </w:r>
    </w:p>
    <w:p w14:paraId="0E3778F5" w14:textId="77777777" w:rsidR="00E62BF6" w:rsidRDefault="00E62BF6" w:rsidP="00E62BF6">
      <w:pPr>
        <w:pStyle w:val="ListParagraph"/>
        <w:numPr>
          <w:ilvl w:val="4"/>
          <w:numId w:val="36"/>
        </w:numPr>
      </w:pPr>
      <w:r>
        <w:t xml:space="preserve">Politics and Elections; </w:t>
      </w:r>
    </w:p>
    <w:p w14:paraId="0128034F" w14:textId="77777777" w:rsidR="00E62BF6" w:rsidRDefault="00E62BF6" w:rsidP="00E62BF6">
      <w:pPr>
        <w:pStyle w:val="ListParagraph"/>
        <w:numPr>
          <w:ilvl w:val="4"/>
          <w:numId w:val="36"/>
        </w:numPr>
      </w:pPr>
      <w:r>
        <w:t xml:space="preserve">Public Safety and Health; </w:t>
      </w:r>
    </w:p>
    <w:p w14:paraId="771398EE" w14:textId="77777777" w:rsidR="00E62BF6" w:rsidRDefault="00E62BF6" w:rsidP="00E62BF6">
      <w:pPr>
        <w:pStyle w:val="ListParagraph"/>
        <w:numPr>
          <w:ilvl w:val="4"/>
          <w:numId w:val="36"/>
        </w:numPr>
      </w:pPr>
      <w:r>
        <w:t xml:space="preserve">Restaurants and Food Service; </w:t>
      </w:r>
    </w:p>
    <w:p w14:paraId="45DEDB3F" w14:textId="77777777" w:rsidR="00E62BF6" w:rsidRDefault="00E62BF6" w:rsidP="00E62BF6">
      <w:pPr>
        <w:pStyle w:val="ListParagraph"/>
        <w:numPr>
          <w:ilvl w:val="4"/>
          <w:numId w:val="36"/>
        </w:numPr>
      </w:pPr>
      <w:r>
        <w:t xml:space="preserve">Entertainment; </w:t>
      </w:r>
    </w:p>
    <w:p w14:paraId="118DDDC6" w14:textId="77777777" w:rsidR="00E62BF6" w:rsidRDefault="00E62BF6" w:rsidP="00E62BF6">
      <w:pPr>
        <w:pStyle w:val="ListParagraph"/>
        <w:numPr>
          <w:ilvl w:val="4"/>
          <w:numId w:val="36"/>
        </w:numPr>
      </w:pPr>
      <w:r>
        <w:t xml:space="preserve">Retail; </w:t>
      </w:r>
      <w:r w:rsidRPr="00417518">
        <w:rPr>
          <w:u w:val="single"/>
        </w:rPr>
        <w:t>and</w:t>
      </w:r>
    </w:p>
    <w:p w14:paraId="3C01AE2B" w14:textId="0A81BF43" w:rsidR="00E62BF6" w:rsidRDefault="00E62BF6" w:rsidP="00E62BF6">
      <w:pPr>
        <w:pStyle w:val="ListParagraph"/>
        <w:numPr>
          <w:ilvl w:val="4"/>
          <w:numId w:val="36"/>
        </w:numPr>
      </w:pPr>
      <w:r>
        <w:t>Tourism</w:t>
      </w:r>
    </w:p>
    <w:p w14:paraId="09D167E6" w14:textId="35B358A6" w:rsidR="00417518" w:rsidRPr="00417518" w:rsidRDefault="00417518" w:rsidP="00417518">
      <w:pPr>
        <w:pStyle w:val="ListParagraph"/>
        <w:numPr>
          <w:ilvl w:val="0"/>
          <w:numId w:val="36"/>
        </w:numPr>
        <w:rPr>
          <w:b/>
          <w:bCs/>
        </w:rPr>
      </w:pPr>
      <w:r w:rsidRPr="00417518">
        <w:rPr>
          <w:b/>
          <w:bCs/>
        </w:rPr>
        <w:t>5.3 Software and Application Development</w:t>
      </w:r>
    </w:p>
    <w:p w14:paraId="4C8287B2" w14:textId="09919D18" w:rsidR="00417518" w:rsidRDefault="00417518" w:rsidP="00417518">
      <w:pPr>
        <w:pStyle w:val="ListParagraph"/>
        <w:numPr>
          <w:ilvl w:val="1"/>
          <w:numId w:val="36"/>
        </w:numPr>
      </w:pPr>
      <w:r>
        <w:t>Competency description</w:t>
      </w:r>
    </w:p>
    <w:p w14:paraId="03C1629D" w14:textId="5B274737" w:rsidR="00417518" w:rsidRPr="006712FB" w:rsidRDefault="00417518" w:rsidP="00417518">
      <w:pPr>
        <w:pStyle w:val="ListParagraph"/>
        <w:numPr>
          <w:ilvl w:val="2"/>
          <w:numId w:val="36"/>
        </w:numPr>
        <w:rPr>
          <w:i/>
          <w:iCs/>
        </w:rPr>
      </w:pPr>
      <w:r w:rsidRPr="006712FB">
        <w:rPr>
          <w:i/>
          <w:iCs/>
        </w:rPr>
        <w:t>Edited competency description</w:t>
      </w:r>
      <w:r w:rsidR="006712FB">
        <w:rPr>
          <w:i/>
          <w:iCs/>
        </w:rPr>
        <w:t>:</w:t>
      </w:r>
    </w:p>
    <w:p w14:paraId="5A8DF53C" w14:textId="2E44DE1F" w:rsidR="00417518" w:rsidRDefault="000750DF" w:rsidP="00417518">
      <w:pPr>
        <w:pStyle w:val="ListParagraph"/>
        <w:numPr>
          <w:ilvl w:val="3"/>
          <w:numId w:val="36"/>
        </w:numPr>
      </w:pPr>
      <w:r w:rsidRPr="000750DF">
        <w:lastRenderedPageBreak/>
        <w:t xml:space="preserve">Design and development of geospatial software and applications, including GIS software products, applications for processing, </w:t>
      </w:r>
      <w:r w:rsidRPr="000750DF">
        <w:rPr>
          <w:strike/>
        </w:rPr>
        <w:t>analysis</w:t>
      </w:r>
      <w:r>
        <w:t xml:space="preserve"> </w:t>
      </w:r>
      <w:r w:rsidRPr="000750DF">
        <w:rPr>
          <w:u w:val="single"/>
        </w:rPr>
        <w:t>analyzing</w:t>
      </w:r>
      <w:r w:rsidRPr="000750DF">
        <w:t xml:space="preserve">, or adding value to remotely sensed data, and applications to automate routine tasks and </w:t>
      </w:r>
      <w:r w:rsidRPr="00441CB2">
        <w:rPr>
          <w:strike/>
        </w:rPr>
        <w:t>to</w:t>
      </w:r>
      <w:r w:rsidRPr="000750DF">
        <w:t xml:space="preserve"> customize end-user interfaces.</w:t>
      </w:r>
    </w:p>
    <w:p w14:paraId="45E27E77" w14:textId="5EEB7E04" w:rsidR="00441CB2" w:rsidRDefault="00441CB2" w:rsidP="00441CB2">
      <w:pPr>
        <w:pStyle w:val="ListParagraph"/>
        <w:numPr>
          <w:ilvl w:val="1"/>
          <w:numId w:val="36"/>
        </w:numPr>
      </w:pPr>
      <w:r>
        <w:t>Critical work functions</w:t>
      </w:r>
    </w:p>
    <w:p w14:paraId="714216FD" w14:textId="2BCE448C" w:rsidR="00441CB2" w:rsidRPr="006712FB" w:rsidRDefault="00441CB2" w:rsidP="00441CB2">
      <w:pPr>
        <w:pStyle w:val="ListParagraph"/>
        <w:numPr>
          <w:ilvl w:val="2"/>
          <w:numId w:val="36"/>
        </w:numPr>
        <w:rPr>
          <w:i/>
          <w:iCs/>
        </w:rPr>
      </w:pPr>
      <w:r w:rsidRPr="006712FB">
        <w:rPr>
          <w:i/>
          <w:iCs/>
        </w:rPr>
        <w:t>Added critical work functions:</w:t>
      </w:r>
    </w:p>
    <w:p w14:paraId="0360B03B" w14:textId="77777777" w:rsidR="006712FB" w:rsidRPr="006712FB" w:rsidRDefault="006712FB" w:rsidP="006712FB">
      <w:pPr>
        <w:pStyle w:val="ListParagraph"/>
        <w:numPr>
          <w:ilvl w:val="3"/>
          <w:numId w:val="36"/>
        </w:numPr>
        <w:rPr>
          <w:u w:val="single"/>
        </w:rPr>
      </w:pPr>
      <w:r w:rsidRPr="006712FB">
        <w:rPr>
          <w:u w:val="single"/>
        </w:rPr>
        <w:t>5.3.7 Evaluate and choose the most appropriate means of communication (e.g., story maps, dashboards, web maps) for the intended audience, problem, and message.</w:t>
      </w:r>
    </w:p>
    <w:p w14:paraId="3150B335" w14:textId="306238B6" w:rsidR="006712FB" w:rsidRPr="006712FB" w:rsidRDefault="006712FB" w:rsidP="006712FB">
      <w:pPr>
        <w:pStyle w:val="ListParagraph"/>
        <w:numPr>
          <w:ilvl w:val="3"/>
          <w:numId w:val="36"/>
        </w:numPr>
        <w:rPr>
          <w:u w:val="single"/>
        </w:rPr>
      </w:pPr>
      <w:r w:rsidRPr="006712FB">
        <w:rPr>
          <w:u w:val="single"/>
        </w:rPr>
        <w:t>5.3.8 Recognize potentially sensitive location-based data and follow appropriate procedures to protect that information from public misuse.</w:t>
      </w:r>
    </w:p>
    <w:p w14:paraId="0424409F" w14:textId="2FB9E6D7" w:rsidR="00675C86" w:rsidRPr="00675C86" w:rsidRDefault="00675C86" w:rsidP="00675C86">
      <w:pPr>
        <w:pStyle w:val="ListParagraph"/>
        <w:numPr>
          <w:ilvl w:val="3"/>
          <w:numId w:val="36"/>
        </w:numPr>
        <w:rPr>
          <w:u w:val="single"/>
        </w:rPr>
      </w:pPr>
      <w:r w:rsidRPr="00675C86">
        <w:rPr>
          <w:u w:val="single"/>
        </w:rPr>
        <w:t>5.3.16 Develop an awareness of international geospatial initiatives, movements, and innovations.</w:t>
      </w:r>
    </w:p>
    <w:p w14:paraId="45F55E3B" w14:textId="0FD91A5B" w:rsidR="00DF515E" w:rsidRPr="00DF515E" w:rsidRDefault="00DF515E" w:rsidP="00DF515E">
      <w:pPr>
        <w:pStyle w:val="ListParagraph"/>
        <w:numPr>
          <w:ilvl w:val="3"/>
          <w:numId w:val="36"/>
        </w:numPr>
        <w:rPr>
          <w:u w:val="single"/>
        </w:rPr>
      </w:pPr>
      <w:r w:rsidRPr="00DF515E">
        <w:rPr>
          <w:u w:val="single"/>
        </w:rPr>
        <w:t>5.3.20 Build web-based geospatial services.</w:t>
      </w:r>
    </w:p>
    <w:p w14:paraId="712CD5EC" w14:textId="177A874D" w:rsidR="00DF515E" w:rsidRPr="00DF515E" w:rsidRDefault="00DF515E" w:rsidP="00DF515E">
      <w:pPr>
        <w:pStyle w:val="ListParagraph"/>
        <w:numPr>
          <w:ilvl w:val="3"/>
          <w:numId w:val="36"/>
        </w:numPr>
        <w:rPr>
          <w:u w:val="single"/>
        </w:rPr>
      </w:pPr>
      <w:r w:rsidRPr="00DF515E">
        <w:rPr>
          <w:u w:val="single"/>
        </w:rPr>
        <w:t>5.3.21 Map and analyze data in a 3D environment.</w:t>
      </w:r>
    </w:p>
    <w:p w14:paraId="62900989" w14:textId="684D3E83" w:rsidR="00441CB2" w:rsidRPr="006712FB" w:rsidRDefault="00441CB2" w:rsidP="00441CB2">
      <w:pPr>
        <w:pStyle w:val="ListParagraph"/>
        <w:numPr>
          <w:ilvl w:val="2"/>
          <w:numId w:val="36"/>
        </w:numPr>
        <w:rPr>
          <w:i/>
          <w:iCs/>
        </w:rPr>
      </w:pPr>
      <w:r w:rsidRPr="006712FB">
        <w:rPr>
          <w:i/>
          <w:iCs/>
        </w:rPr>
        <w:t>Edited critical work functions:</w:t>
      </w:r>
    </w:p>
    <w:p w14:paraId="2DBF2937" w14:textId="77777777" w:rsidR="006712FB" w:rsidRPr="00E70CE1" w:rsidRDefault="006712FB" w:rsidP="006712FB">
      <w:pPr>
        <w:pStyle w:val="ListParagraph"/>
        <w:numPr>
          <w:ilvl w:val="3"/>
          <w:numId w:val="36"/>
        </w:numPr>
      </w:pPr>
      <w:r>
        <w:t xml:space="preserve">5.3.3 </w:t>
      </w:r>
      <w:r w:rsidRPr="00E70CE1">
        <w:rPr>
          <w:strike/>
        </w:rPr>
        <w:t>Design</w:t>
      </w:r>
      <w:r>
        <w:t xml:space="preserve"> </w:t>
      </w:r>
      <w:r w:rsidRPr="00E70CE1">
        <w:rPr>
          <w:u w:val="single"/>
        </w:rPr>
        <w:t>Implement</w:t>
      </w:r>
      <w:r w:rsidRPr="00E70CE1">
        <w:t xml:space="preserve"> a geospatial system architecture that responds to user needs, including desktop, server, and mobile applications.</w:t>
      </w:r>
    </w:p>
    <w:p w14:paraId="199CE405" w14:textId="77777777" w:rsidR="006712FB" w:rsidRDefault="006712FB" w:rsidP="006712FB">
      <w:pPr>
        <w:pStyle w:val="ListParagraph"/>
        <w:numPr>
          <w:ilvl w:val="3"/>
          <w:numId w:val="36"/>
        </w:numPr>
      </w:pPr>
      <w:r>
        <w:t xml:space="preserve">5.3.5 Optimize </w:t>
      </w:r>
      <w:r w:rsidRPr="00E70CE1">
        <w:rPr>
          <w:strike/>
        </w:rPr>
        <w:t>geospatial system</w:t>
      </w:r>
      <w:r>
        <w:t xml:space="preserve"> </w:t>
      </w:r>
      <w:r w:rsidRPr="00E70CE1">
        <w:rPr>
          <w:u w:val="single"/>
        </w:rPr>
        <w:t>the</w:t>
      </w:r>
      <w:r>
        <w:t xml:space="preserve"> </w:t>
      </w:r>
      <w:r w:rsidRPr="00E70CE1">
        <w:rPr>
          <w:u w:val="single"/>
        </w:rPr>
        <w:t>performance of geospatial software applications</w:t>
      </w:r>
      <w:r>
        <w:t>.</w:t>
      </w:r>
    </w:p>
    <w:p w14:paraId="32E460C5" w14:textId="77777777" w:rsidR="006712FB" w:rsidRDefault="006712FB" w:rsidP="006712FB">
      <w:pPr>
        <w:pStyle w:val="ListParagraph"/>
        <w:numPr>
          <w:ilvl w:val="3"/>
          <w:numId w:val="36"/>
        </w:numPr>
      </w:pPr>
      <w:r>
        <w:t xml:space="preserve">5.3.6 Identify appropriate software development tools for particular end uses </w:t>
      </w:r>
      <w:r w:rsidRPr="00E70CE1">
        <w:rPr>
          <w:u w:val="single"/>
        </w:rPr>
        <w:t>(e.g., web maps, mobile apps, desktop software)</w:t>
      </w:r>
      <w:r>
        <w:t>.</w:t>
      </w:r>
    </w:p>
    <w:p w14:paraId="0C8BF4E8" w14:textId="2F972CA4" w:rsidR="007D027F" w:rsidRPr="007D027F" w:rsidRDefault="00463313" w:rsidP="007D027F">
      <w:pPr>
        <w:pStyle w:val="ListParagraph"/>
        <w:numPr>
          <w:ilvl w:val="3"/>
          <w:numId w:val="36"/>
        </w:numPr>
      </w:pPr>
      <w:r w:rsidRPr="007C112E">
        <w:rPr>
          <w:strike/>
        </w:rPr>
        <w:t>5.3.10</w:t>
      </w:r>
      <w:r>
        <w:t xml:space="preserve"> </w:t>
      </w:r>
      <w:r w:rsidRPr="00463313">
        <w:rPr>
          <w:u w:val="single"/>
        </w:rPr>
        <w:t>5.3.11</w:t>
      </w:r>
      <w:r>
        <w:t xml:space="preserve"> </w:t>
      </w:r>
      <w:r w:rsidR="007D027F" w:rsidRPr="007D027F">
        <w:t xml:space="preserve">Use scripting languages to automate repetitive </w:t>
      </w:r>
      <w:r w:rsidR="007D027F" w:rsidRPr="00463313">
        <w:rPr>
          <w:u w:val="single"/>
        </w:rPr>
        <w:t>geospatial analysis</w:t>
      </w:r>
      <w:r w:rsidR="007D027F" w:rsidRPr="007D027F">
        <w:t xml:space="preserve"> tasks.</w:t>
      </w:r>
    </w:p>
    <w:p w14:paraId="786B98C1" w14:textId="26B70A8C" w:rsidR="00BE5B9A" w:rsidRPr="00BE5B9A" w:rsidRDefault="00BE5B9A" w:rsidP="00BE5B9A">
      <w:pPr>
        <w:pStyle w:val="ListParagraph"/>
        <w:numPr>
          <w:ilvl w:val="3"/>
          <w:numId w:val="36"/>
        </w:numPr>
      </w:pPr>
      <w:r w:rsidRPr="00BB273A">
        <w:rPr>
          <w:strike/>
        </w:rPr>
        <w:t>5.3.1</w:t>
      </w:r>
      <w:r w:rsidR="00BB273A" w:rsidRPr="00BB273A">
        <w:rPr>
          <w:strike/>
        </w:rPr>
        <w:t>1</w:t>
      </w:r>
      <w:r w:rsidR="00BB273A">
        <w:t xml:space="preserve"> </w:t>
      </w:r>
      <w:r w:rsidR="00BB273A" w:rsidRPr="00BB273A">
        <w:rPr>
          <w:u w:val="single"/>
        </w:rPr>
        <w:t>5.3.12</w:t>
      </w:r>
      <w:r w:rsidR="00BB273A">
        <w:t xml:space="preserve"> </w:t>
      </w:r>
      <w:r w:rsidRPr="00BE5B9A">
        <w:t>Customize geospatial software using proprietary and open</w:t>
      </w:r>
      <w:r w:rsidRPr="00BB273A">
        <w:rPr>
          <w:u w:val="single"/>
        </w:rPr>
        <w:t>-</w:t>
      </w:r>
      <w:r w:rsidRPr="00BE5B9A">
        <w:t>source software components.</w:t>
      </w:r>
    </w:p>
    <w:p w14:paraId="79C9D41F" w14:textId="00A889B0" w:rsidR="00060E7E" w:rsidRPr="00060E7E" w:rsidRDefault="00060E7E" w:rsidP="00060E7E">
      <w:pPr>
        <w:pStyle w:val="ListParagraph"/>
        <w:numPr>
          <w:ilvl w:val="3"/>
          <w:numId w:val="36"/>
        </w:numPr>
      </w:pPr>
      <w:r>
        <w:t xml:space="preserve">5.3.15 </w:t>
      </w:r>
      <w:r w:rsidRPr="00060E7E">
        <w:t>Stay informed about trends and best practices in information technology and software engineering</w:t>
      </w:r>
      <w:r w:rsidRPr="00873405">
        <w:rPr>
          <w:strike/>
        </w:rPr>
        <w:t>, such as unit testing, version control, and continuous integration</w:t>
      </w:r>
      <w:r w:rsidRPr="00060E7E">
        <w:t xml:space="preserve">. </w:t>
      </w:r>
    </w:p>
    <w:p w14:paraId="1AD2E595" w14:textId="56BBD461" w:rsidR="00675C86" w:rsidRPr="00675C86" w:rsidRDefault="00675C86" w:rsidP="00675C86">
      <w:pPr>
        <w:pStyle w:val="ListParagraph"/>
        <w:numPr>
          <w:ilvl w:val="3"/>
          <w:numId w:val="36"/>
        </w:numPr>
      </w:pPr>
      <w:r w:rsidRPr="00675C86">
        <w:rPr>
          <w:strike/>
        </w:rPr>
        <w:t>5.3.16</w:t>
      </w:r>
      <w:r>
        <w:t xml:space="preserve"> </w:t>
      </w:r>
      <w:r w:rsidRPr="00675C86">
        <w:rPr>
          <w:u w:val="single"/>
        </w:rPr>
        <w:t>5.3.17</w:t>
      </w:r>
      <w:r>
        <w:t xml:space="preserve"> </w:t>
      </w:r>
      <w:r w:rsidRPr="00675C86">
        <w:t>Evaluate open</w:t>
      </w:r>
      <w:r w:rsidRPr="00675C86">
        <w:rPr>
          <w:u w:val="single"/>
        </w:rPr>
        <w:t>-</w:t>
      </w:r>
      <w:r w:rsidRPr="00675C86">
        <w:t>source software components for re-use and potential return contributions.</w:t>
      </w:r>
    </w:p>
    <w:p w14:paraId="562DB446" w14:textId="30DF562A" w:rsidR="00E12FEC" w:rsidRPr="00E12FEC" w:rsidRDefault="00E12FEC" w:rsidP="00E12FEC">
      <w:pPr>
        <w:pStyle w:val="ListParagraph"/>
        <w:numPr>
          <w:ilvl w:val="3"/>
          <w:numId w:val="36"/>
        </w:numPr>
      </w:pPr>
      <w:r w:rsidRPr="00E12FEC">
        <w:rPr>
          <w:strike/>
        </w:rPr>
        <w:t>5.3.17</w:t>
      </w:r>
      <w:r>
        <w:t xml:space="preserve"> </w:t>
      </w:r>
      <w:r w:rsidRPr="00E12FEC">
        <w:rPr>
          <w:u w:val="single"/>
        </w:rPr>
        <w:t>5.3.18</w:t>
      </w:r>
      <w:r>
        <w:t xml:space="preserve"> </w:t>
      </w:r>
      <w:r w:rsidRPr="00E12FEC">
        <w:rPr>
          <w:strike/>
        </w:rPr>
        <w:t>Realize opportunities to</w:t>
      </w:r>
      <w:r w:rsidRPr="00E12FEC">
        <w:t xml:space="preserve"> Leverage positioning technology to create </w:t>
      </w:r>
      <w:r w:rsidRPr="00A336A4">
        <w:rPr>
          <w:strike/>
        </w:rPr>
        <w:t>mobile</w:t>
      </w:r>
      <w:r w:rsidRPr="00E12FEC">
        <w:t xml:space="preserve"> end-user applications.</w:t>
      </w:r>
    </w:p>
    <w:p w14:paraId="652CE6B0" w14:textId="02DFEBBF" w:rsidR="00A336A4" w:rsidRDefault="00DF515E" w:rsidP="00A336A4">
      <w:pPr>
        <w:pStyle w:val="ListParagraph"/>
        <w:numPr>
          <w:ilvl w:val="3"/>
          <w:numId w:val="36"/>
        </w:numPr>
      </w:pPr>
      <w:r w:rsidRPr="00DF515E">
        <w:rPr>
          <w:strike/>
        </w:rPr>
        <w:t>5.3.18</w:t>
      </w:r>
      <w:r>
        <w:t xml:space="preserve"> </w:t>
      </w:r>
      <w:r w:rsidR="00A336A4" w:rsidRPr="00DF515E">
        <w:rPr>
          <w:u w:val="single"/>
        </w:rPr>
        <w:t>5.3.19</w:t>
      </w:r>
      <w:r w:rsidR="00A336A4">
        <w:t xml:space="preserve"> </w:t>
      </w:r>
      <w:r w:rsidR="00A336A4" w:rsidRPr="006D45D0">
        <w:rPr>
          <w:strike/>
        </w:rPr>
        <w:t>Explain how</w:t>
      </w:r>
      <w:r w:rsidR="003C107F">
        <w:t xml:space="preserve"> </w:t>
      </w:r>
      <w:r w:rsidR="00A336A4" w:rsidRPr="0056223D">
        <w:rPr>
          <w:u w:val="single"/>
        </w:rPr>
        <w:t>Develop</w:t>
      </w:r>
      <w:r w:rsidR="00A336A4">
        <w:t xml:space="preserve"> geospatial</w:t>
      </w:r>
      <w:r w:rsidR="00A67C76">
        <w:t xml:space="preserve"> </w:t>
      </w:r>
      <w:r w:rsidR="00A67C76" w:rsidRPr="00490A44">
        <w:rPr>
          <w:u w:val="single"/>
        </w:rPr>
        <w:t xml:space="preserve">services that leverage </w:t>
      </w:r>
      <w:r w:rsidR="0056223D" w:rsidRPr="00490A44">
        <w:rPr>
          <w:u w:val="single"/>
        </w:rPr>
        <w:t xml:space="preserve">cloud-based GIS </w:t>
      </w:r>
      <w:r w:rsidR="00490A44" w:rsidRPr="00490A44">
        <w:rPr>
          <w:u w:val="single"/>
        </w:rPr>
        <w:t>architectures</w:t>
      </w:r>
      <w:r w:rsidR="0056223D" w:rsidRPr="00490A44">
        <w:rPr>
          <w:u w:val="single"/>
        </w:rPr>
        <w:t>, such as</w:t>
      </w:r>
      <w:r w:rsidR="00A336A4">
        <w:t xml:space="preserve"> </w:t>
      </w:r>
      <w:r w:rsidR="00A336A4" w:rsidRPr="00490A44">
        <w:rPr>
          <w:strike/>
        </w:rPr>
        <w:t>software in large enterprises fits into SOA (Service Oriented Architectures) and</w:t>
      </w:r>
      <w:r w:rsidR="00A336A4">
        <w:t xml:space="preserve"> SaaS (Software as a Service)</w:t>
      </w:r>
      <w:r w:rsidR="00490A44">
        <w:t>.</w:t>
      </w:r>
    </w:p>
    <w:p w14:paraId="0856C0E9" w14:textId="5A62DC3A" w:rsidR="00E70CE1" w:rsidRPr="006C4BC2" w:rsidRDefault="00E70CE1" w:rsidP="006712FB">
      <w:pPr>
        <w:pStyle w:val="ListParagraph"/>
        <w:numPr>
          <w:ilvl w:val="2"/>
          <w:numId w:val="36"/>
        </w:numPr>
        <w:rPr>
          <w:i/>
          <w:iCs/>
        </w:rPr>
      </w:pPr>
      <w:r w:rsidRPr="006C4BC2">
        <w:rPr>
          <w:i/>
          <w:iCs/>
        </w:rPr>
        <w:t>Deleted critical work functions:</w:t>
      </w:r>
    </w:p>
    <w:p w14:paraId="45CA1E7E" w14:textId="7BCA3B24" w:rsidR="007D027F" w:rsidRPr="007D027F" w:rsidRDefault="007D027F" w:rsidP="007D027F">
      <w:pPr>
        <w:pStyle w:val="ListParagraph"/>
        <w:numPr>
          <w:ilvl w:val="3"/>
          <w:numId w:val="36"/>
        </w:numPr>
        <w:rPr>
          <w:strike/>
        </w:rPr>
      </w:pPr>
      <w:r w:rsidRPr="007D027F">
        <w:rPr>
          <w:strike/>
        </w:rPr>
        <w:t>5.3.9 Automate geospatial analysis such as transformation, raster analysis, and geometric operations.</w:t>
      </w:r>
    </w:p>
    <w:p w14:paraId="781E9166" w14:textId="70A5DECB" w:rsidR="00495441" w:rsidRPr="00060E7E" w:rsidRDefault="00495441" w:rsidP="00495441">
      <w:pPr>
        <w:pStyle w:val="ListParagraph"/>
        <w:numPr>
          <w:ilvl w:val="3"/>
          <w:numId w:val="36"/>
        </w:numPr>
        <w:rPr>
          <w:strike/>
        </w:rPr>
      </w:pPr>
      <w:r w:rsidRPr="00060E7E">
        <w:rPr>
          <w:strike/>
        </w:rPr>
        <w:t>5.3.1</w:t>
      </w:r>
      <w:r w:rsidR="00873405">
        <w:rPr>
          <w:strike/>
        </w:rPr>
        <w:t>4</w:t>
      </w:r>
      <w:r w:rsidRPr="00060E7E">
        <w:rPr>
          <w:strike/>
        </w:rPr>
        <w:t xml:space="preserve"> Work effectively in teams to plan and coordinate software and application development</w:t>
      </w:r>
      <w:r w:rsidR="00DF515E">
        <w:rPr>
          <w:strike/>
        </w:rPr>
        <w:t>.</w:t>
      </w:r>
    </w:p>
    <w:p w14:paraId="63582517" w14:textId="5097F52F" w:rsidR="007D027F" w:rsidRPr="00052F12" w:rsidRDefault="00052F12" w:rsidP="00052F12">
      <w:pPr>
        <w:pStyle w:val="ListParagraph"/>
        <w:numPr>
          <w:ilvl w:val="3"/>
          <w:numId w:val="36"/>
        </w:numPr>
        <w:rPr>
          <w:strike/>
        </w:rPr>
      </w:pPr>
      <w:r w:rsidRPr="00052F12">
        <w:rPr>
          <w:strike/>
        </w:rPr>
        <w:t>5.3.19 Be able to leverage web architectural opportunities</w:t>
      </w:r>
      <w:r w:rsidR="00DF515E">
        <w:rPr>
          <w:strike/>
        </w:rPr>
        <w:t>.</w:t>
      </w:r>
    </w:p>
    <w:p w14:paraId="3BD76256" w14:textId="4071DF3A" w:rsidR="006712FB" w:rsidRPr="006C4BC2" w:rsidRDefault="006712FB" w:rsidP="006712FB">
      <w:pPr>
        <w:pStyle w:val="ListParagraph"/>
        <w:numPr>
          <w:ilvl w:val="2"/>
          <w:numId w:val="36"/>
        </w:numPr>
        <w:rPr>
          <w:i/>
          <w:iCs/>
        </w:rPr>
      </w:pPr>
      <w:r w:rsidRPr="006C4BC2">
        <w:rPr>
          <w:i/>
          <w:iCs/>
        </w:rPr>
        <w:lastRenderedPageBreak/>
        <w:t>Renumbered critical work functions:</w:t>
      </w:r>
    </w:p>
    <w:p w14:paraId="0A577AF4" w14:textId="506ED6BB" w:rsidR="006712FB" w:rsidRDefault="006712FB" w:rsidP="006712FB">
      <w:pPr>
        <w:pStyle w:val="ListParagraph"/>
        <w:numPr>
          <w:ilvl w:val="3"/>
          <w:numId w:val="36"/>
        </w:numPr>
      </w:pPr>
      <w:r w:rsidRPr="00BC68B9">
        <w:rPr>
          <w:strike/>
        </w:rPr>
        <w:t>5.3.7</w:t>
      </w:r>
      <w:r w:rsidR="00BC68B9">
        <w:t xml:space="preserve"> </w:t>
      </w:r>
      <w:r w:rsidR="00BC68B9" w:rsidRPr="00BC68B9">
        <w:rPr>
          <w:u w:val="single"/>
        </w:rPr>
        <w:t>5.3.9</w:t>
      </w:r>
      <w:r w:rsidR="00BC68B9">
        <w:t xml:space="preserve"> </w:t>
      </w:r>
      <w:r>
        <w:t>Ensure that software code complies with industry standards, such as those promulgated by the Open Geospatial Consortium (OGC).</w:t>
      </w:r>
    </w:p>
    <w:p w14:paraId="59148D80" w14:textId="276E603D" w:rsidR="006712FB" w:rsidRDefault="00BC68B9" w:rsidP="006712FB">
      <w:pPr>
        <w:pStyle w:val="ListParagraph"/>
        <w:numPr>
          <w:ilvl w:val="3"/>
          <w:numId w:val="36"/>
        </w:numPr>
      </w:pPr>
      <w:r w:rsidRPr="00BC68B9">
        <w:rPr>
          <w:strike/>
        </w:rPr>
        <w:t>5.3.8</w:t>
      </w:r>
      <w:r>
        <w:t xml:space="preserve"> </w:t>
      </w:r>
      <w:r w:rsidRPr="00BC68B9">
        <w:rPr>
          <w:u w:val="single"/>
        </w:rPr>
        <w:t>5.3.10</w:t>
      </w:r>
      <w:r>
        <w:t xml:space="preserve"> </w:t>
      </w:r>
      <w:r w:rsidR="006712FB">
        <w:t>Identify the factors that affect the interoperability of geospatial software applications.</w:t>
      </w:r>
    </w:p>
    <w:p w14:paraId="00DEEEE3" w14:textId="1ED59A35" w:rsidR="00BB273A" w:rsidRDefault="00F94AB1" w:rsidP="00BB273A">
      <w:pPr>
        <w:pStyle w:val="ListParagraph"/>
        <w:numPr>
          <w:ilvl w:val="3"/>
          <w:numId w:val="36"/>
        </w:numPr>
      </w:pPr>
      <w:r w:rsidRPr="00F94AB1">
        <w:rPr>
          <w:strike/>
        </w:rPr>
        <w:t>5.3.12</w:t>
      </w:r>
      <w:r>
        <w:t xml:space="preserve"> </w:t>
      </w:r>
      <w:r w:rsidRPr="00F94AB1">
        <w:rPr>
          <w:u w:val="single"/>
        </w:rPr>
        <w:t>5.3.13</w:t>
      </w:r>
      <w:r>
        <w:t xml:space="preserve"> </w:t>
      </w:r>
      <w:r w:rsidR="00BB273A">
        <w:t>Use scripting languages or other tools to create web mapping applications.</w:t>
      </w:r>
    </w:p>
    <w:p w14:paraId="037F1BE3" w14:textId="0F446DA1" w:rsidR="00BB273A" w:rsidRDefault="00F94AB1" w:rsidP="00BB273A">
      <w:pPr>
        <w:pStyle w:val="ListParagraph"/>
        <w:numPr>
          <w:ilvl w:val="3"/>
          <w:numId w:val="36"/>
        </w:numPr>
      </w:pPr>
      <w:r w:rsidRPr="00495441">
        <w:rPr>
          <w:strike/>
        </w:rPr>
        <w:t>5.3.</w:t>
      </w:r>
      <w:r w:rsidR="00495441" w:rsidRPr="00495441">
        <w:rPr>
          <w:strike/>
        </w:rPr>
        <w:t>13</w:t>
      </w:r>
      <w:r w:rsidR="00495441">
        <w:t xml:space="preserve"> </w:t>
      </w:r>
      <w:r w:rsidR="00495441" w:rsidRPr="00495441">
        <w:rPr>
          <w:u w:val="single"/>
        </w:rPr>
        <w:t>5.3.14</w:t>
      </w:r>
      <w:r w:rsidR="00495441">
        <w:t xml:space="preserve"> </w:t>
      </w:r>
      <w:r w:rsidR="00BB273A">
        <w:t>Employ query languages such as SQL to interrogate spatial data.</w:t>
      </w:r>
    </w:p>
    <w:p w14:paraId="65B16741" w14:textId="49DE1387" w:rsidR="006C4BC2" w:rsidRDefault="006C4BC2" w:rsidP="006C4BC2">
      <w:pPr>
        <w:pStyle w:val="ListParagraph"/>
        <w:numPr>
          <w:ilvl w:val="1"/>
          <w:numId w:val="36"/>
        </w:numPr>
      </w:pPr>
      <w:r>
        <w:t>Technical content areas</w:t>
      </w:r>
    </w:p>
    <w:p w14:paraId="022CA0A5" w14:textId="26A683B7" w:rsidR="006C4BC2" w:rsidRPr="006C4BC2" w:rsidRDefault="006C4BC2" w:rsidP="006C4BC2">
      <w:pPr>
        <w:pStyle w:val="ListParagraph"/>
        <w:numPr>
          <w:ilvl w:val="2"/>
          <w:numId w:val="36"/>
        </w:numPr>
        <w:rPr>
          <w:i/>
          <w:iCs/>
        </w:rPr>
      </w:pPr>
      <w:r w:rsidRPr="006C4BC2">
        <w:rPr>
          <w:i/>
          <w:iCs/>
        </w:rPr>
        <w:t>Renumbered technical content area</w:t>
      </w:r>
      <w:r w:rsidR="00750B5E">
        <w:rPr>
          <w:i/>
          <w:iCs/>
        </w:rPr>
        <w:t xml:space="preserve"> titles and technical content areas</w:t>
      </w:r>
      <w:r w:rsidRPr="006C4BC2">
        <w:rPr>
          <w:i/>
          <w:iCs/>
        </w:rPr>
        <w:t>:</w:t>
      </w:r>
    </w:p>
    <w:p w14:paraId="5FD273CB" w14:textId="032DC09D" w:rsidR="006C4BC2" w:rsidRDefault="00750B5E" w:rsidP="006C4BC2">
      <w:pPr>
        <w:pStyle w:val="ListParagraph"/>
        <w:numPr>
          <w:ilvl w:val="3"/>
          <w:numId w:val="36"/>
        </w:numPr>
      </w:pPr>
      <w:r>
        <w:t xml:space="preserve">Renumbered technical content area titles </w:t>
      </w:r>
      <w:r w:rsidRPr="00391445">
        <w:rPr>
          <w:strike/>
        </w:rPr>
        <w:t>5.3.20-5.3.21</w:t>
      </w:r>
      <w:r>
        <w:t xml:space="preserve"> as </w:t>
      </w:r>
      <w:r w:rsidRPr="00391445">
        <w:rPr>
          <w:u w:val="single"/>
        </w:rPr>
        <w:t>5.3.22</w:t>
      </w:r>
      <w:r w:rsidR="00817689" w:rsidRPr="00391445">
        <w:rPr>
          <w:u w:val="single"/>
        </w:rPr>
        <w:t>-5.3.23</w:t>
      </w:r>
    </w:p>
    <w:p w14:paraId="5F5490F5" w14:textId="711BABF9" w:rsidR="00817689" w:rsidRDefault="00817689" w:rsidP="006C4BC2">
      <w:pPr>
        <w:pStyle w:val="ListParagraph"/>
        <w:numPr>
          <w:ilvl w:val="3"/>
          <w:numId w:val="36"/>
        </w:numPr>
      </w:pPr>
      <w:r>
        <w:t xml:space="preserve">Renumbered technical content areas </w:t>
      </w:r>
      <w:r w:rsidRPr="00391445">
        <w:rPr>
          <w:strike/>
        </w:rPr>
        <w:t>5.3.</w:t>
      </w:r>
      <w:r w:rsidR="00110E36" w:rsidRPr="00391445">
        <w:rPr>
          <w:strike/>
        </w:rPr>
        <w:t>20.1-5.3.21.5</w:t>
      </w:r>
      <w:r w:rsidR="00110E36">
        <w:t xml:space="preserve"> as </w:t>
      </w:r>
      <w:r w:rsidR="00110E36" w:rsidRPr="00391445">
        <w:rPr>
          <w:u w:val="single"/>
        </w:rPr>
        <w:t>5.3.22.1-5.3.23.5</w:t>
      </w:r>
    </w:p>
    <w:p w14:paraId="14C9E690" w14:textId="77777777" w:rsidR="00DD4271" w:rsidRDefault="00DD4271" w:rsidP="003D06E5">
      <w:pPr>
        <w:spacing w:before="120"/>
        <w:contextualSpacing/>
      </w:pPr>
    </w:p>
    <w:p w14:paraId="7ACA0AE6" w14:textId="77777777" w:rsidR="00244E82" w:rsidRDefault="00244E82" w:rsidP="003D06E5">
      <w:pPr>
        <w:spacing w:before="120"/>
        <w:contextualSpacing/>
      </w:pPr>
    </w:p>
    <w:p w14:paraId="10356C4B" w14:textId="77777777" w:rsidR="00244E82" w:rsidRDefault="00244E82" w:rsidP="003D06E5">
      <w:pPr>
        <w:spacing w:before="120"/>
        <w:contextualSpacing/>
      </w:pPr>
    </w:p>
    <w:p w14:paraId="4832CD34" w14:textId="34112140" w:rsidR="00351400" w:rsidRDefault="00351400" w:rsidP="00195FD2">
      <w:pPr>
        <w:pageBreakBefore/>
        <w:spacing w:before="120"/>
        <w:contextualSpacing/>
      </w:pPr>
      <w:r>
        <w:lastRenderedPageBreak/>
        <w:t xml:space="preserve">The </w:t>
      </w:r>
      <w:r w:rsidR="00AB7096">
        <w:t xml:space="preserve">Geospatial Technology </w:t>
      </w:r>
      <w:r w:rsidR="00EA4DE5">
        <w:t>Competency Model</w:t>
      </w:r>
      <w:r w:rsidR="00AB7096">
        <w:t xml:space="preserve"> </w:t>
      </w:r>
      <w:r w:rsidR="00EA4DE5">
        <w:t xml:space="preserve">was updated in </w:t>
      </w:r>
      <w:r w:rsidR="00AB7096">
        <w:t>January</w:t>
      </w:r>
      <w:r w:rsidR="00EA4DE5">
        <w:t xml:space="preserve"> 201</w:t>
      </w:r>
      <w:r w:rsidR="00AB7096">
        <w:t>9</w:t>
      </w:r>
      <w:r w:rsidR="00EA4DE5">
        <w:t xml:space="preserve">.  </w:t>
      </w:r>
      <w:r w:rsidR="00AB7096">
        <w:t>The update focused on geospatial technology competencies and is shown below.</w:t>
      </w:r>
    </w:p>
    <w:p w14:paraId="601C091B" w14:textId="77777777" w:rsidR="00195FD2" w:rsidRDefault="00195FD2" w:rsidP="003D06E5">
      <w:pPr>
        <w:spacing w:before="120"/>
        <w:contextualSpacing/>
      </w:pPr>
    </w:p>
    <w:p w14:paraId="5EAFBF49" w14:textId="77777777" w:rsidR="00AB7096" w:rsidRPr="00AC7FE5" w:rsidRDefault="00AB7096" w:rsidP="003D06E5">
      <w:pPr>
        <w:keepNext/>
        <w:keepLines/>
        <w:spacing w:before="120"/>
        <w:contextualSpacing/>
        <w:outlineLvl w:val="0"/>
        <w:rPr>
          <w:rFonts w:eastAsiaTheme="majorEastAsia" w:cstheme="majorBidi"/>
          <w:b/>
          <w:bCs/>
          <w:szCs w:val="20"/>
          <w:u w:val="single"/>
        </w:rPr>
      </w:pPr>
      <w:r w:rsidRPr="00AC7FE5">
        <w:rPr>
          <w:rFonts w:eastAsiaTheme="majorEastAsia" w:cstheme="majorBidi"/>
          <w:b/>
          <w:bCs/>
          <w:szCs w:val="20"/>
          <w:u w:val="single"/>
        </w:rPr>
        <w:t>About the Model</w:t>
      </w:r>
    </w:p>
    <w:p w14:paraId="174A3E85" w14:textId="77777777" w:rsidR="00AB7096" w:rsidRPr="00AC7FE5" w:rsidRDefault="00AB7096" w:rsidP="003D06E5">
      <w:pPr>
        <w:spacing w:before="120"/>
        <w:contextualSpacing/>
        <w:rPr>
          <w:szCs w:val="20"/>
        </w:rPr>
      </w:pPr>
      <w:r w:rsidRPr="00AC7FE5">
        <w:rPr>
          <w:szCs w:val="20"/>
        </w:rPr>
        <w:t>Tier 4 – Industry-Wide Technical Competencies (p. 4)</w:t>
      </w:r>
    </w:p>
    <w:p w14:paraId="04167426" w14:textId="1EA78BC3" w:rsidR="00AB7096" w:rsidRDefault="00AB7096" w:rsidP="003D06E5">
      <w:pPr>
        <w:pStyle w:val="Heading2"/>
        <w:numPr>
          <w:ilvl w:val="0"/>
          <w:numId w:val="32"/>
        </w:numPr>
        <w:spacing w:before="120" w:after="120"/>
        <w:ind w:left="360"/>
        <w:contextualSpacing/>
      </w:pPr>
      <w:r w:rsidRPr="00AC7FE5">
        <w:rPr>
          <w:rFonts w:eastAsiaTheme="minorHAnsi" w:cstheme="minorBidi"/>
          <w:b w:val="0"/>
          <w:bCs w:val="0"/>
          <w:szCs w:val="20"/>
          <w:u w:val="none"/>
        </w:rPr>
        <w:t>Replaced “core” with “crosscutting</w:t>
      </w:r>
      <w:r w:rsidR="00AC7FE5">
        <w:rPr>
          <w:rFonts w:eastAsiaTheme="minorHAnsi" w:cstheme="minorBidi"/>
          <w:b w:val="0"/>
          <w:bCs w:val="0"/>
          <w:szCs w:val="20"/>
          <w:u w:val="none"/>
        </w:rPr>
        <w:t>.</w:t>
      </w:r>
      <w:r w:rsidRPr="00AC7FE5">
        <w:rPr>
          <w:rFonts w:eastAsiaTheme="minorHAnsi" w:cstheme="minorBidi"/>
          <w:b w:val="0"/>
          <w:bCs w:val="0"/>
          <w:szCs w:val="20"/>
          <w:u w:val="none"/>
        </w:rPr>
        <w:t>” (Thus, the examples cited represent both the core crosscutting competencies of the geospatial field and the diversity of professional practice within it.)</w:t>
      </w:r>
    </w:p>
    <w:p w14:paraId="6FAFA6E7" w14:textId="146F121C" w:rsidR="00E062CE" w:rsidRDefault="00E062CE" w:rsidP="003D06E5">
      <w:pPr>
        <w:pStyle w:val="Heading2"/>
        <w:spacing w:before="120" w:after="120"/>
        <w:contextualSpacing/>
      </w:pPr>
      <w:r>
        <w:t>Tier 1 – Personal Effectiveness Competencies</w:t>
      </w:r>
      <w:r w:rsidRPr="00E062CE">
        <w:t xml:space="preserve"> </w:t>
      </w:r>
    </w:p>
    <w:p w14:paraId="0872CB81" w14:textId="05AD4452" w:rsidR="00E062CE" w:rsidRPr="00EC22E7" w:rsidRDefault="00EA4DE5" w:rsidP="003D06E5">
      <w:pPr>
        <w:pStyle w:val="ListParagraph"/>
        <w:numPr>
          <w:ilvl w:val="0"/>
          <w:numId w:val="14"/>
        </w:numPr>
        <w:spacing w:before="120" w:line="276" w:lineRule="auto"/>
        <w:ind w:left="360"/>
        <w:contextualSpacing/>
        <w:rPr>
          <w:rFonts w:eastAsia="Calibri"/>
          <w:u w:val="single"/>
        </w:rPr>
      </w:pPr>
      <w:r w:rsidRPr="00EC22E7">
        <w:rPr>
          <w:u w:val="single"/>
        </w:rPr>
        <w:t>1.</w:t>
      </w:r>
      <w:r w:rsidR="00A661C5">
        <w:rPr>
          <w:u w:val="single"/>
        </w:rPr>
        <w:t>3</w:t>
      </w:r>
      <w:r w:rsidRPr="00EC22E7">
        <w:rPr>
          <w:u w:val="single"/>
        </w:rPr>
        <w:t xml:space="preserve"> </w:t>
      </w:r>
      <w:r w:rsidR="00A661C5">
        <w:rPr>
          <w:u w:val="single"/>
        </w:rPr>
        <w:t>Professionalism</w:t>
      </w:r>
    </w:p>
    <w:p w14:paraId="29130CAD" w14:textId="0AE1EDF9" w:rsidR="00F80A61" w:rsidRPr="00A661C5" w:rsidRDefault="00E857A8" w:rsidP="003D06E5">
      <w:pPr>
        <w:pStyle w:val="ListParagraph"/>
        <w:numPr>
          <w:ilvl w:val="1"/>
          <w:numId w:val="14"/>
        </w:numPr>
        <w:spacing w:before="120" w:line="276" w:lineRule="auto"/>
        <w:ind w:left="720"/>
        <w:contextualSpacing/>
        <w:rPr>
          <w:rFonts w:eastAsia="Calibri"/>
        </w:rPr>
      </w:pPr>
      <w:r>
        <w:rPr>
          <w:i/>
        </w:rPr>
        <w:t xml:space="preserve">1.3.4 </w:t>
      </w:r>
      <w:r w:rsidR="00A661C5">
        <w:rPr>
          <w:i/>
        </w:rPr>
        <w:t>Social responsibility</w:t>
      </w:r>
    </w:p>
    <w:p w14:paraId="0C8D16F2" w14:textId="0A79B0CA" w:rsidR="009B55FA" w:rsidRDefault="00A661C5" w:rsidP="003D06E5">
      <w:pPr>
        <w:pStyle w:val="ListParagraph"/>
        <w:numPr>
          <w:ilvl w:val="2"/>
          <w:numId w:val="14"/>
        </w:numPr>
        <w:spacing w:before="120" w:line="276" w:lineRule="auto"/>
        <w:ind w:left="1440"/>
        <w:contextualSpacing/>
        <w:rPr>
          <w:rFonts w:eastAsia="Calibri"/>
        </w:rPr>
      </w:pPr>
      <w:r>
        <w:rPr>
          <w:rFonts w:eastAsia="Calibri"/>
        </w:rPr>
        <w:t xml:space="preserve">Moved bullet </w:t>
      </w:r>
      <w:r w:rsidR="00E857A8" w:rsidRPr="00E857A8">
        <w:rPr>
          <w:rFonts w:eastAsia="Calibri"/>
          <w:i/>
        </w:rPr>
        <w:t xml:space="preserve">1.3.4.1 </w:t>
      </w:r>
      <w:r w:rsidRPr="00E857A8">
        <w:rPr>
          <w:rFonts w:eastAsia="Calibri"/>
          <w:i/>
        </w:rPr>
        <w:t>Refr</w:t>
      </w:r>
      <w:r w:rsidRPr="00A661C5">
        <w:rPr>
          <w:rFonts w:eastAsia="Calibri"/>
          <w:i/>
        </w:rPr>
        <w:t>ain from substance abuse</w:t>
      </w:r>
      <w:r>
        <w:rPr>
          <w:rFonts w:eastAsia="Calibri"/>
          <w:i/>
        </w:rPr>
        <w:t xml:space="preserve"> </w:t>
      </w:r>
      <w:r>
        <w:rPr>
          <w:rFonts w:eastAsia="Calibri"/>
        </w:rPr>
        <w:t xml:space="preserve">to </w:t>
      </w:r>
      <w:r w:rsidR="00E857A8" w:rsidRPr="00E857A8">
        <w:rPr>
          <w:rFonts w:eastAsia="Calibri"/>
          <w:i/>
        </w:rPr>
        <w:t>1.3.1</w:t>
      </w:r>
      <w:r w:rsidR="00E857A8">
        <w:rPr>
          <w:rFonts w:eastAsia="Calibri"/>
          <w:i/>
        </w:rPr>
        <w:t xml:space="preserve"> </w:t>
      </w:r>
      <w:r w:rsidRPr="00E857A8">
        <w:rPr>
          <w:rFonts w:eastAsia="Calibri"/>
          <w:i/>
        </w:rPr>
        <w:t>Demonstrating</w:t>
      </w:r>
      <w:r w:rsidRPr="00A661C5">
        <w:rPr>
          <w:rFonts w:eastAsia="Calibri"/>
          <w:i/>
        </w:rPr>
        <w:t xml:space="preserve"> self-control </w:t>
      </w:r>
    </w:p>
    <w:p w14:paraId="574D7D8A" w14:textId="1F2AE94A" w:rsidR="00A661C5" w:rsidRDefault="00A661C5" w:rsidP="003D06E5">
      <w:pPr>
        <w:pStyle w:val="ListParagraph"/>
        <w:numPr>
          <w:ilvl w:val="2"/>
          <w:numId w:val="14"/>
        </w:numPr>
        <w:spacing w:before="120" w:line="276" w:lineRule="auto"/>
        <w:ind w:left="1440"/>
        <w:contextualSpacing/>
        <w:rPr>
          <w:rFonts w:eastAsia="Calibri"/>
        </w:rPr>
      </w:pPr>
      <w:r>
        <w:rPr>
          <w:rFonts w:eastAsia="Calibri"/>
        </w:rPr>
        <w:t xml:space="preserve">Added bullet </w:t>
      </w:r>
      <w:r w:rsidR="00E857A8" w:rsidRPr="00E857A8">
        <w:rPr>
          <w:rFonts w:eastAsia="Calibri"/>
          <w:i/>
        </w:rPr>
        <w:t xml:space="preserve">1.3.4.1 </w:t>
      </w:r>
      <w:r w:rsidRPr="00E857A8">
        <w:rPr>
          <w:rFonts w:eastAsia="Calibri"/>
          <w:i/>
        </w:rPr>
        <w:t>Contribute</w:t>
      </w:r>
      <w:r w:rsidRPr="00A661C5">
        <w:rPr>
          <w:rFonts w:eastAsia="Calibri"/>
          <w:i/>
        </w:rPr>
        <w:t xml:space="preserve"> to the wellbeing of your community (1.3.4.1)</w:t>
      </w:r>
    </w:p>
    <w:p w14:paraId="45D8359C" w14:textId="31DCC3C7" w:rsidR="00AC5A3D" w:rsidRPr="008443EE" w:rsidRDefault="00002992" w:rsidP="003D06E5">
      <w:pPr>
        <w:pStyle w:val="Heading2"/>
        <w:spacing w:before="120" w:after="120"/>
        <w:contextualSpacing/>
      </w:pPr>
      <w:r w:rsidRPr="008443EE">
        <w:t xml:space="preserve">Tier 2 – </w:t>
      </w:r>
      <w:r w:rsidR="009135C6">
        <w:t>Academic</w:t>
      </w:r>
      <w:r w:rsidR="008443EE" w:rsidRPr="008443EE">
        <w:t xml:space="preserve"> Competencies</w:t>
      </w:r>
    </w:p>
    <w:p w14:paraId="77D7B8AC" w14:textId="2F78393F" w:rsidR="00EC22E7" w:rsidRPr="00E857A8" w:rsidRDefault="00A661C5" w:rsidP="003D06E5">
      <w:pPr>
        <w:pStyle w:val="ListParagraph"/>
        <w:numPr>
          <w:ilvl w:val="0"/>
          <w:numId w:val="1"/>
        </w:numPr>
        <w:spacing w:before="120" w:line="276" w:lineRule="auto"/>
        <w:contextualSpacing/>
        <w:rPr>
          <w:rFonts w:eastAsia="Calibri"/>
          <w:u w:val="single"/>
        </w:rPr>
      </w:pPr>
      <w:r w:rsidRPr="00E857A8">
        <w:rPr>
          <w:u w:val="single"/>
        </w:rPr>
        <w:t>2.4 Geography</w:t>
      </w:r>
    </w:p>
    <w:p w14:paraId="3A9806A6" w14:textId="31B107F1" w:rsidR="00EC22E7" w:rsidRPr="00EC22E7" w:rsidRDefault="00E857A8" w:rsidP="003D06E5">
      <w:pPr>
        <w:pStyle w:val="ListParagraph"/>
        <w:numPr>
          <w:ilvl w:val="1"/>
          <w:numId w:val="1"/>
        </w:numPr>
        <w:spacing w:before="120" w:line="276" w:lineRule="auto"/>
        <w:ind w:left="720"/>
        <w:contextualSpacing/>
        <w:rPr>
          <w:rFonts w:eastAsia="Calibri"/>
          <w:i/>
        </w:rPr>
      </w:pPr>
      <w:r>
        <w:rPr>
          <w:i/>
        </w:rPr>
        <w:t>2.4.3 Geographic Perspectives</w:t>
      </w:r>
    </w:p>
    <w:p w14:paraId="39F56B84" w14:textId="58395E68" w:rsidR="00EC22E7" w:rsidRDefault="00E857A8" w:rsidP="003D06E5">
      <w:pPr>
        <w:pStyle w:val="ListParagraph"/>
        <w:numPr>
          <w:ilvl w:val="2"/>
          <w:numId w:val="1"/>
        </w:numPr>
        <w:spacing w:before="120" w:line="276" w:lineRule="auto"/>
        <w:ind w:left="1440"/>
        <w:contextualSpacing/>
        <w:rPr>
          <w:rFonts w:eastAsia="Calibri"/>
        </w:rPr>
      </w:pPr>
      <w:r>
        <w:rPr>
          <w:rFonts w:eastAsia="Calibri"/>
        </w:rPr>
        <w:t xml:space="preserve">Moved bullet </w:t>
      </w:r>
      <w:r>
        <w:rPr>
          <w:rFonts w:eastAsia="Calibri"/>
          <w:i/>
        </w:rPr>
        <w:t>4.1.8.5 Be familiar with the historical origins of geospatial technology to 2.4.3.4.</w:t>
      </w:r>
    </w:p>
    <w:p w14:paraId="7C459C4B" w14:textId="39B3319A" w:rsidR="00EC22E7" w:rsidRDefault="00EC22E7" w:rsidP="003D06E5">
      <w:pPr>
        <w:pStyle w:val="ListParagraph"/>
        <w:numPr>
          <w:ilvl w:val="2"/>
          <w:numId w:val="1"/>
        </w:numPr>
        <w:spacing w:before="120" w:line="276" w:lineRule="auto"/>
        <w:ind w:left="1440"/>
        <w:contextualSpacing/>
        <w:rPr>
          <w:rFonts w:eastAsia="Calibri"/>
        </w:rPr>
      </w:pPr>
      <w:r>
        <w:rPr>
          <w:rFonts w:eastAsia="Calibri"/>
        </w:rPr>
        <w:t>Use basic computer software, hardware, and communication devices to perform tasks.</w:t>
      </w:r>
    </w:p>
    <w:p w14:paraId="6DA226D3" w14:textId="1CC9D7C3" w:rsidR="00EC22E7" w:rsidRPr="00EC22E7" w:rsidRDefault="00E857A8" w:rsidP="003D06E5">
      <w:pPr>
        <w:pStyle w:val="ListParagraph"/>
        <w:numPr>
          <w:ilvl w:val="1"/>
          <w:numId w:val="1"/>
        </w:numPr>
        <w:spacing w:before="120" w:line="276" w:lineRule="auto"/>
        <w:ind w:left="720"/>
        <w:contextualSpacing/>
        <w:rPr>
          <w:i/>
        </w:rPr>
      </w:pPr>
      <w:r>
        <w:rPr>
          <w:i/>
        </w:rPr>
        <w:t>2.5.2 Subject-specific Scientific Knowledge</w:t>
      </w:r>
    </w:p>
    <w:p w14:paraId="00B86391" w14:textId="56A501CB" w:rsidR="00EC22E7" w:rsidRPr="00EC22E7" w:rsidRDefault="00E857A8" w:rsidP="003D06E5">
      <w:pPr>
        <w:pStyle w:val="ListParagraph"/>
        <w:numPr>
          <w:ilvl w:val="2"/>
          <w:numId w:val="1"/>
        </w:numPr>
        <w:spacing w:before="120" w:line="276" w:lineRule="auto"/>
        <w:ind w:left="1440"/>
        <w:contextualSpacing/>
        <w:rPr>
          <w:rFonts w:eastAsia="Calibri"/>
        </w:rPr>
      </w:pPr>
      <w:r>
        <w:rPr>
          <w:rFonts w:eastAsia="Calibri"/>
        </w:rPr>
        <w:t xml:space="preserve">Edited bullet:  </w:t>
      </w:r>
      <w:r>
        <w:rPr>
          <w:rFonts w:eastAsia="Calibri"/>
          <w:i/>
        </w:rPr>
        <w:t xml:space="preserve">2.5.2.1 Physical Sciences, </w:t>
      </w:r>
      <w:r w:rsidRPr="00E857A8">
        <w:rPr>
          <w:rFonts w:eastAsia="Calibri"/>
          <w:i/>
          <w:strike/>
        </w:rPr>
        <w:t>including</w:t>
      </w:r>
      <w:r>
        <w:rPr>
          <w:rFonts w:eastAsia="Calibri"/>
          <w:i/>
        </w:rPr>
        <w:t xml:space="preserve"> </w:t>
      </w:r>
      <w:r w:rsidRPr="00E857A8">
        <w:rPr>
          <w:rFonts w:eastAsia="Calibri"/>
          <w:i/>
          <w:u w:val="single"/>
        </w:rPr>
        <w:t>such as</w:t>
      </w:r>
      <w:r>
        <w:rPr>
          <w:rFonts w:eastAsia="Calibri"/>
          <w:i/>
        </w:rPr>
        <w:t xml:space="preserve"> Agricultural Science. </w:t>
      </w:r>
    </w:p>
    <w:p w14:paraId="3CD06F58" w14:textId="78D820F2" w:rsidR="00EC22E7" w:rsidRPr="00EC22E7" w:rsidRDefault="00E857A8" w:rsidP="003D06E5">
      <w:pPr>
        <w:pStyle w:val="ListParagraph"/>
        <w:numPr>
          <w:ilvl w:val="2"/>
          <w:numId w:val="1"/>
        </w:numPr>
        <w:spacing w:before="120" w:line="276" w:lineRule="auto"/>
        <w:ind w:left="1440"/>
        <w:contextualSpacing/>
        <w:rPr>
          <w:rFonts w:eastAsia="Calibri"/>
        </w:rPr>
      </w:pPr>
      <w:r>
        <w:rPr>
          <w:rFonts w:eastAsia="Calibri"/>
        </w:rPr>
        <w:t xml:space="preserve">Edited bullet:  </w:t>
      </w:r>
      <w:r>
        <w:rPr>
          <w:rFonts w:eastAsia="Calibri"/>
          <w:i/>
        </w:rPr>
        <w:t xml:space="preserve">2.5.2. Social Sciences, </w:t>
      </w:r>
      <w:r w:rsidRPr="00E857A8">
        <w:rPr>
          <w:rFonts w:eastAsia="Calibri"/>
          <w:i/>
          <w:strike/>
        </w:rPr>
        <w:t>including</w:t>
      </w:r>
      <w:r>
        <w:rPr>
          <w:rFonts w:eastAsia="Calibri"/>
          <w:i/>
        </w:rPr>
        <w:t xml:space="preserve"> </w:t>
      </w:r>
      <w:r w:rsidRPr="00E857A8">
        <w:rPr>
          <w:rFonts w:eastAsia="Calibri"/>
          <w:i/>
          <w:u w:val="single"/>
        </w:rPr>
        <w:t>such as</w:t>
      </w:r>
      <w:r>
        <w:rPr>
          <w:rFonts w:eastAsia="Calibri"/>
          <w:i/>
        </w:rPr>
        <w:t xml:space="preserve"> Anthropology.</w:t>
      </w:r>
    </w:p>
    <w:p w14:paraId="6D1147FD" w14:textId="69E02B8A" w:rsidR="00EC22E7" w:rsidRPr="00EC22E7" w:rsidRDefault="00E857A8" w:rsidP="003D06E5">
      <w:pPr>
        <w:pStyle w:val="ListParagraph"/>
        <w:numPr>
          <w:ilvl w:val="1"/>
          <w:numId w:val="1"/>
        </w:numPr>
        <w:spacing w:before="120" w:line="276" w:lineRule="auto"/>
        <w:ind w:left="720"/>
        <w:contextualSpacing/>
        <w:rPr>
          <w:i/>
        </w:rPr>
      </w:pPr>
      <w:r>
        <w:rPr>
          <w:i/>
        </w:rPr>
        <w:t>2.5.3 Engineering Methods</w:t>
      </w:r>
    </w:p>
    <w:p w14:paraId="6D4B2ACF" w14:textId="6C395948" w:rsidR="00EC22E7" w:rsidRPr="00E857A8" w:rsidRDefault="00E857A8" w:rsidP="003D06E5">
      <w:pPr>
        <w:pStyle w:val="ListParagraph"/>
        <w:numPr>
          <w:ilvl w:val="2"/>
          <w:numId w:val="1"/>
        </w:numPr>
        <w:spacing w:before="120" w:line="276" w:lineRule="auto"/>
        <w:ind w:left="1440"/>
        <w:contextualSpacing/>
        <w:rPr>
          <w:rFonts w:eastAsia="Calibri"/>
        </w:rPr>
      </w:pPr>
      <w:r>
        <w:rPr>
          <w:rFonts w:eastAsia="Calibri"/>
        </w:rPr>
        <w:t xml:space="preserve">Added bullet:  </w:t>
      </w:r>
      <w:r>
        <w:rPr>
          <w:rFonts w:eastAsia="Calibri"/>
          <w:i/>
        </w:rPr>
        <w:t>2.5.3.3 Understand the engineering disciplines that are appropriate to a chosen geospatial application domain.</w:t>
      </w:r>
    </w:p>
    <w:p w14:paraId="77B6441A" w14:textId="51F8602C" w:rsidR="00EC22E7" w:rsidRPr="00EC22E7" w:rsidRDefault="00E857A8" w:rsidP="003D06E5">
      <w:pPr>
        <w:pStyle w:val="ListParagraph"/>
        <w:numPr>
          <w:ilvl w:val="1"/>
          <w:numId w:val="1"/>
        </w:numPr>
        <w:spacing w:before="120" w:line="276" w:lineRule="auto"/>
        <w:ind w:left="720"/>
        <w:contextualSpacing/>
        <w:rPr>
          <w:i/>
        </w:rPr>
      </w:pPr>
      <w:r>
        <w:rPr>
          <w:i/>
        </w:rPr>
        <w:t>2.8 Basic Computer Skills</w:t>
      </w:r>
    </w:p>
    <w:p w14:paraId="4AFD712D" w14:textId="7EC507AB" w:rsidR="00BF681A" w:rsidRDefault="00BF681A" w:rsidP="003D06E5">
      <w:pPr>
        <w:pStyle w:val="ListParagraph"/>
        <w:numPr>
          <w:ilvl w:val="2"/>
          <w:numId w:val="1"/>
        </w:numPr>
        <w:spacing w:before="120" w:line="276" w:lineRule="auto"/>
        <w:ind w:left="1440"/>
        <w:contextualSpacing/>
        <w:rPr>
          <w:rFonts w:eastAsia="Calibri"/>
        </w:rPr>
      </w:pPr>
      <w:r>
        <w:rPr>
          <w:rFonts w:eastAsia="Calibri"/>
        </w:rPr>
        <w:t xml:space="preserve">Added bullet and sub-bullets: </w:t>
      </w:r>
    </w:p>
    <w:p w14:paraId="461133A8" w14:textId="77777777" w:rsidR="00BF681A" w:rsidRPr="00BF681A" w:rsidRDefault="00BF681A" w:rsidP="003D06E5">
      <w:pPr>
        <w:pStyle w:val="ListParagraph"/>
        <w:numPr>
          <w:ilvl w:val="3"/>
          <w:numId w:val="1"/>
        </w:numPr>
        <w:spacing w:before="120" w:line="276" w:lineRule="auto"/>
        <w:ind w:left="2160"/>
        <w:contextualSpacing/>
        <w:rPr>
          <w:rFonts w:eastAsia="Calibri"/>
        </w:rPr>
      </w:pPr>
      <w:r>
        <w:rPr>
          <w:rFonts w:eastAsia="Calibri"/>
          <w:i/>
        </w:rPr>
        <w:t>2.8.7 Computer programming and algorithms</w:t>
      </w:r>
    </w:p>
    <w:p w14:paraId="513220E2" w14:textId="77777777" w:rsidR="00BF681A" w:rsidRPr="00BF681A" w:rsidRDefault="00BF681A" w:rsidP="003D06E5">
      <w:pPr>
        <w:pStyle w:val="ListParagraph"/>
        <w:numPr>
          <w:ilvl w:val="4"/>
          <w:numId w:val="1"/>
        </w:numPr>
        <w:spacing w:before="120" w:line="276" w:lineRule="auto"/>
        <w:ind w:left="2520"/>
        <w:contextualSpacing/>
        <w:rPr>
          <w:rFonts w:eastAsia="Calibri"/>
        </w:rPr>
      </w:pPr>
      <w:r>
        <w:rPr>
          <w:rFonts w:eastAsia="Calibri"/>
          <w:i/>
        </w:rPr>
        <w:t>2.8.7.1 Basic understanding or appreciation of programming language principles</w:t>
      </w:r>
    </w:p>
    <w:p w14:paraId="73F394E7" w14:textId="77777777" w:rsidR="00BF681A" w:rsidRPr="00BF681A" w:rsidRDefault="00BF681A" w:rsidP="003D06E5">
      <w:pPr>
        <w:pStyle w:val="ListParagraph"/>
        <w:numPr>
          <w:ilvl w:val="4"/>
          <w:numId w:val="1"/>
        </w:numPr>
        <w:spacing w:before="120" w:line="276" w:lineRule="auto"/>
        <w:ind w:left="2520"/>
        <w:contextualSpacing/>
        <w:rPr>
          <w:rFonts w:eastAsia="Calibri"/>
          <w:i/>
        </w:rPr>
      </w:pPr>
      <w:r w:rsidRPr="00BF681A">
        <w:rPr>
          <w:rFonts w:eastAsia="Calibri"/>
          <w:i/>
        </w:rPr>
        <w:t>2.8.7.2 Code or script as needed</w:t>
      </w:r>
    </w:p>
    <w:p w14:paraId="4DDD9957" w14:textId="41DDDF0A" w:rsidR="00266996" w:rsidRPr="00BF681A" w:rsidRDefault="00BF681A" w:rsidP="003D06E5">
      <w:pPr>
        <w:pStyle w:val="ListParagraph"/>
        <w:numPr>
          <w:ilvl w:val="4"/>
          <w:numId w:val="1"/>
        </w:numPr>
        <w:spacing w:before="120" w:line="276" w:lineRule="auto"/>
        <w:ind w:left="2520"/>
        <w:contextualSpacing/>
        <w:rPr>
          <w:rFonts w:eastAsia="Calibri"/>
        </w:rPr>
      </w:pPr>
      <w:r w:rsidRPr="00BF681A">
        <w:rPr>
          <w:rFonts w:eastAsia="Calibri"/>
          <w:i/>
        </w:rPr>
        <w:t>2.8.7.3 Develop web applications</w:t>
      </w:r>
    </w:p>
    <w:p w14:paraId="362DD516" w14:textId="77C26682" w:rsidR="009135C6" w:rsidRDefault="009135C6" w:rsidP="003D06E5">
      <w:pPr>
        <w:pStyle w:val="Heading2"/>
        <w:spacing w:before="120" w:after="120"/>
        <w:contextualSpacing/>
      </w:pPr>
      <w:r w:rsidRPr="009135C6">
        <w:t>Tier 3</w:t>
      </w:r>
      <w:r w:rsidR="00BF681A">
        <w:t xml:space="preserve"> </w:t>
      </w:r>
      <w:r w:rsidRPr="009135C6">
        <w:t>- Workplace Competencies</w:t>
      </w:r>
    </w:p>
    <w:p w14:paraId="5C83D525" w14:textId="71E273D8" w:rsidR="00CA6475" w:rsidRPr="00CA6475" w:rsidRDefault="00BF681A" w:rsidP="003D06E5">
      <w:pPr>
        <w:pStyle w:val="ListParagraph"/>
        <w:numPr>
          <w:ilvl w:val="0"/>
          <w:numId w:val="11"/>
        </w:numPr>
        <w:spacing w:before="120" w:line="276" w:lineRule="auto"/>
        <w:contextualSpacing/>
        <w:rPr>
          <w:b/>
          <w:u w:val="single"/>
        </w:rPr>
      </w:pPr>
      <w:r>
        <w:rPr>
          <w:u w:val="single"/>
        </w:rPr>
        <w:t>3.3 Planning and Organizing</w:t>
      </w:r>
    </w:p>
    <w:p w14:paraId="12FF965C" w14:textId="4612DEBE" w:rsidR="00CA6475" w:rsidRPr="00CA6475" w:rsidRDefault="00BF681A" w:rsidP="003D06E5">
      <w:pPr>
        <w:pStyle w:val="ListParagraph"/>
        <w:numPr>
          <w:ilvl w:val="1"/>
          <w:numId w:val="11"/>
        </w:numPr>
        <w:spacing w:before="120" w:line="276" w:lineRule="auto"/>
        <w:ind w:left="720"/>
        <w:contextualSpacing/>
        <w:rPr>
          <w:i/>
        </w:rPr>
      </w:pPr>
      <w:r>
        <w:rPr>
          <w:i/>
        </w:rPr>
        <w:t>3.3.3 Time Management</w:t>
      </w:r>
    </w:p>
    <w:p w14:paraId="38DA4966" w14:textId="77777777" w:rsidR="00BF681A" w:rsidRDefault="00BF681A" w:rsidP="003D06E5">
      <w:pPr>
        <w:pStyle w:val="ListParagraph"/>
        <w:numPr>
          <w:ilvl w:val="2"/>
          <w:numId w:val="11"/>
        </w:numPr>
        <w:spacing w:before="120" w:line="276" w:lineRule="auto"/>
        <w:ind w:left="1440"/>
        <w:contextualSpacing/>
      </w:pPr>
      <w:r>
        <w:t>Added bullets</w:t>
      </w:r>
    </w:p>
    <w:p w14:paraId="5DAA9931" w14:textId="77777777" w:rsidR="00BF681A" w:rsidRPr="00BF681A" w:rsidRDefault="00BF681A" w:rsidP="003D06E5">
      <w:pPr>
        <w:pStyle w:val="ListParagraph"/>
        <w:numPr>
          <w:ilvl w:val="3"/>
          <w:numId w:val="11"/>
        </w:numPr>
        <w:spacing w:before="120" w:line="276" w:lineRule="auto"/>
        <w:ind w:left="2160"/>
        <w:contextualSpacing/>
      </w:pPr>
      <w:r>
        <w:rPr>
          <w:i/>
        </w:rPr>
        <w:t>3.3.3.7 Working remotely</w:t>
      </w:r>
    </w:p>
    <w:p w14:paraId="05E742DB" w14:textId="77777777" w:rsidR="00BF681A" w:rsidRPr="00BF681A" w:rsidRDefault="00BF681A" w:rsidP="003D06E5">
      <w:pPr>
        <w:pStyle w:val="ListParagraph"/>
        <w:numPr>
          <w:ilvl w:val="3"/>
          <w:numId w:val="11"/>
        </w:numPr>
        <w:spacing w:before="120" w:line="276" w:lineRule="auto"/>
        <w:ind w:left="2160"/>
        <w:contextualSpacing/>
      </w:pPr>
      <w:r>
        <w:rPr>
          <w:i/>
        </w:rPr>
        <w:t>3.3.3.8 Understand or appreciate the impact of working remotely</w:t>
      </w:r>
    </w:p>
    <w:p w14:paraId="723803E3" w14:textId="20436F7F" w:rsidR="00CA6475" w:rsidRPr="00CA6475" w:rsidRDefault="00BF681A" w:rsidP="003D06E5">
      <w:pPr>
        <w:pStyle w:val="ListParagraph"/>
        <w:numPr>
          <w:ilvl w:val="3"/>
          <w:numId w:val="11"/>
        </w:numPr>
        <w:spacing w:before="120" w:line="276" w:lineRule="auto"/>
        <w:ind w:left="2160"/>
        <w:contextualSpacing/>
      </w:pPr>
      <w:r>
        <w:rPr>
          <w:i/>
        </w:rPr>
        <w:t>3.3.3.9 Capability to work remotely as required</w:t>
      </w:r>
    </w:p>
    <w:p w14:paraId="389FFC7D" w14:textId="4D9B60A3" w:rsidR="00CA6475" w:rsidRPr="00CA6475" w:rsidRDefault="00BF681A" w:rsidP="003D06E5">
      <w:pPr>
        <w:pStyle w:val="ListParagraph"/>
        <w:numPr>
          <w:ilvl w:val="1"/>
          <w:numId w:val="11"/>
        </w:numPr>
        <w:spacing w:before="120" w:line="276" w:lineRule="auto"/>
        <w:ind w:left="720"/>
        <w:contextualSpacing/>
        <w:rPr>
          <w:i/>
        </w:rPr>
      </w:pPr>
      <w:r>
        <w:rPr>
          <w:i/>
        </w:rPr>
        <w:t>3.4.2 Generating Alternatives</w:t>
      </w:r>
    </w:p>
    <w:p w14:paraId="49708113" w14:textId="77777777" w:rsidR="00BF681A" w:rsidRDefault="00BF681A" w:rsidP="003D06E5">
      <w:pPr>
        <w:pStyle w:val="ListParagraph"/>
        <w:numPr>
          <w:ilvl w:val="2"/>
          <w:numId w:val="11"/>
        </w:numPr>
        <w:spacing w:before="120" w:line="276" w:lineRule="auto"/>
        <w:ind w:left="1440"/>
        <w:contextualSpacing/>
      </w:pPr>
      <w:r>
        <w:lastRenderedPageBreak/>
        <w:t>Added bullet</w:t>
      </w:r>
    </w:p>
    <w:p w14:paraId="6CA62A2A" w14:textId="39FEC1AE" w:rsidR="00CA6475" w:rsidRPr="00CA6475" w:rsidRDefault="00BF681A" w:rsidP="003D06E5">
      <w:pPr>
        <w:pStyle w:val="ListParagraph"/>
        <w:numPr>
          <w:ilvl w:val="3"/>
          <w:numId w:val="11"/>
        </w:numPr>
        <w:spacing w:before="120" w:line="276" w:lineRule="auto"/>
        <w:ind w:left="2160"/>
        <w:contextualSpacing/>
      </w:pPr>
      <w:r>
        <w:rPr>
          <w:i/>
        </w:rPr>
        <w:t>3.4.2.5 Articulate a value proposition for particular customers, users, and stakeholders</w:t>
      </w:r>
    </w:p>
    <w:p w14:paraId="14B4B546" w14:textId="1034FF5F" w:rsidR="00D757EE" w:rsidRPr="00D757EE" w:rsidRDefault="006F5CA5" w:rsidP="003D06E5">
      <w:pPr>
        <w:pStyle w:val="Heading2"/>
        <w:spacing w:before="120" w:after="120"/>
        <w:contextualSpacing/>
      </w:pPr>
      <w:r>
        <w:t>Tier 4</w:t>
      </w:r>
      <w:r w:rsidR="00A67BB8">
        <w:t xml:space="preserve"> </w:t>
      </w:r>
      <w:r w:rsidR="00D757EE" w:rsidRPr="009135C6">
        <w:t xml:space="preserve">- </w:t>
      </w:r>
      <w:r>
        <w:t>Industry-Wide Technical</w:t>
      </w:r>
      <w:r w:rsidR="00D757EE" w:rsidRPr="009135C6">
        <w:t xml:space="preserve"> Competencies</w:t>
      </w:r>
    </w:p>
    <w:p w14:paraId="1FE5D336" w14:textId="14CAA4E9" w:rsidR="00633BF6" w:rsidRPr="00A67BB8" w:rsidRDefault="00633BF6" w:rsidP="003D06E5">
      <w:pPr>
        <w:pStyle w:val="ListParagraph"/>
        <w:numPr>
          <w:ilvl w:val="0"/>
          <w:numId w:val="24"/>
        </w:numPr>
        <w:spacing w:before="120" w:line="276" w:lineRule="auto"/>
        <w:ind w:left="360"/>
        <w:contextualSpacing/>
      </w:pPr>
      <w:r>
        <w:rPr>
          <w:u w:val="single"/>
        </w:rPr>
        <w:t xml:space="preserve">4.1 </w:t>
      </w:r>
      <w:r w:rsidR="00A67BB8">
        <w:rPr>
          <w:u w:val="single"/>
        </w:rPr>
        <w:t xml:space="preserve">Crosscutting Geospatial Abilities and Knowledge </w:t>
      </w:r>
      <w:r w:rsidR="00A67BB8" w:rsidRPr="00A67BB8">
        <w:t>(edited name from Core Geospatial Abilities and Knowledge)</w:t>
      </w:r>
    </w:p>
    <w:p w14:paraId="778C774B" w14:textId="77777777" w:rsidR="00A67BB8" w:rsidRPr="00A67BB8" w:rsidRDefault="00A67BB8" w:rsidP="003D06E5">
      <w:pPr>
        <w:pStyle w:val="ListParagraph"/>
        <w:numPr>
          <w:ilvl w:val="1"/>
          <w:numId w:val="24"/>
        </w:numPr>
        <w:spacing w:before="120" w:line="276" w:lineRule="auto"/>
        <w:ind w:left="720"/>
        <w:contextualSpacing/>
        <w:rPr>
          <w:i/>
          <w:u w:val="single"/>
        </w:rPr>
      </w:pPr>
      <w:r>
        <w:rPr>
          <w:i/>
        </w:rPr>
        <w:t>4.1.2 Data Quality</w:t>
      </w:r>
    </w:p>
    <w:p w14:paraId="6EB294D7" w14:textId="21CECACF" w:rsidR="00633BF6" w:rsidRDefault="00A67BB8" w:rsidP="003D06E5">
      <w:pPr>
        <w:pStyle w:val="ListParagraph"/>
        <w:numPr>
          <w:ilvl w:val="2"/>
          <w:numId w:val="24"/>
        </w:numPr>
        <w:spacing w:before="120" w:line="276" w:lineRule="auto"/>
        <w:ind w:left="1440"/>
        <w:contextualSpacing/>
        <w:rPr>
          <w:i/>
          <w:u w:val="single"/>
        </w:rPr>
      </w:pPr>
      <w:r w:rsidRPr="00A67BB8">
        <w:t>Edited bullet</w:t>
      </w:r>
      <w:r>
        <w:t>:</w:t>
      </w:r>
      <w:r>
        <w:rPr>
          <w:i/>
        </w:rPr>
        <w:t xml:space="preserve"> 4.1.2.3 Identify data quality and integration problems likely to be associated with geospatial and attribute data acquired with legacy systems, </w:t>
      </w:r>
      <w:r w:rsidRPr="00A67BB8">
        <w:rPr>
          <w:i/>
          <w:strike/>
        </w:rPr>
        <w:t>and</w:t>
      </w:r>
      <w:r>
        <w:rPr>
          <w:i/>
        </w:rPr>
        <w:t xml:space="preserve"> processes</w:t>
      </w:r>
      <w:r w:rsidRPr="00A67BB8">
        <w:rPr>
          <w:i/>
          <w:u w:val="single"/>
        </w:rPr>
        <w:t>, and crowd sourcing</w:t>
      </w:r>
    </w:p>
    <w:p w14:paraId="15472EC2" w14:textId="2D4F966A" w:rsidR="00A67BB8" w:rsidRPr="00A67BB8" w:rsidRDefault="00A67BB8" w:rsidP="003D06E5">
      <w:pPr>
        <w:pStyle w:val="ListParagraph"/>
        <w:numPr>
          <w:ilvl w:val="2"/>
          <w:numId w:val="24"/>
        </w:numPr>
        <w:spacing w:before="120" w:line="276" w:lineRule="auto"/>
        <w:ind w:left="1440"/>
        <w:contextualSpacing/>
        <w:rPr>
          <w:i/>
        </w:rPr>
      </w:pPr>
      <w:r w:rsidRPr="00A67BB8">
        <w:rPr>
          <w:i/>
        </w:rPr>
        <w:t xml:space="preserve">Edited bullet: 4.1.2.4 Calculate and interpret statistical </w:t>
      </w:r>
      <w:r w:rsidRPr="00A67BB8">
        <w:rPr>
          <w:i/>
          <w:u w:val="single"/>
        </w:rPr>
        <w:t>methods and</w:t>
      </w:r>
      <w:r>
        <w:rPr>
          <w:i/>
        </w:rPr>
        <w:t xml:space="preserve"> measures of the accuracy of a digital data set, such as Root Mean Square Error (RMSE), </w:t>
      </w:r>
      <w:r w:rsidRPr="00A67BB8">
        <w:rPr>
          <w:i/>
          <w:u w:val="single"/>
        </w:rPr>
        <w:t>linear regression and standard deviation</w:t>
      </w:r>
    </w:p>
    <w:p w14:paraId="614A3C98" w14:textId="5607CB5C" w:rsidR="00A67BB8" w:rsidRDefault="00A67BB8" w:rsidP="003D06E5">
      <w:pPr>
        <w:pStyle w:val="ListParagraph"/>
        <w:numPr>
          <w:ilvl w:val="1"/>
          <w:numId w:val="24"/>
        </w:numPr>
        <w:spacing w:before="120" w:line="276" w:lineRule="auto"/>
        <w:ind w:left="720"/>
        <w:contextualSpacing/>
        <w:rPr>
          <w:i/>
        </w:rPr>
      </w:pPr>
      <w:r>
        <w:rPr>
          <w:i/>
        </w:rPr>
        <w:t>4.1.3 Positioning Systems</w:t>
      </w:r>
    </w:p>
    <w:p w14:paraId="04115EAB" w14:textId="05BDA457" w:rsidR="00A67BB8" w:rsidRDefault="00402777" w:rsidP="003D06E5">
      <w:pPr>
        <w:pStyle w:val="ListParagraph"/>
        <w:numPr>
          <w:ilvl w:val="2"/>
          <w:numId w:val="24"/>
        </w:numPr>
        <w:spacing w:before="120" w:line="276" w:lineRule="auto"/>
        <w:ind w:left="1440"/>
        <w:contextualSpacing/>
        <w:rPr>
          <w:i/>
        </w:rPr>
      </w:pPr>
      <w:r>
        <w:rPr>
          <w:i/>
        </w:rPr>
        <w:t xml:space="preserve">Edited bullet: 4.1.3.1 Describe the basic components and operations of the Global Navigation Satellite System (GNSS), </w:t>
      </w:r>
      <w:r w:rsidRPr="00402777">
        <w:rPr>
          <w:i/>
          <w:u w:val="single"/>
        </w:rPr>
        <w:t>such as the Global Positioning System (GPS)</w:t>
      </w:r>
      <w:r>
        <w:rPr>
          <w:i/>
        </w:rPr>
        <w:t xml:space="preserve"> and similar systems</w:t>
      </w:r>
    </w:p>
    <w:p w14:paraId="57564A56" w14:textId="20B536D2" w:rsidR="00402777" w:rsidRDefault="00402777" w:rsidP="003D06E5">
      <w:pPr>
        <w:pStyle w:val="ListParagraph"/>
        <w:numPr>
          <w:ilvl w:val="2"/>
          <w:numId w:val="24"/>
        </w:numPr>
        <w:spacing w:before="120" w:line="276" w:lineRule="auto"/>
        <w:ind w:left="1440"/>
        <w:contextualSpacing/>
        <w:rPr>
          <w:i/>
        </w:rPr>
      </w:pPr>
      <w:r>
        <w:rPr>
          <w:i/>
        </w:rPr>
        <w:t>Edited bullet: 4.1.3.3 Collect and integrate GNSS</w:t>
      </w:r>
      <w:r w:rsidRPr="00402777">
        <w:rPr>
          <w:i/>
          <w:strike/>
        </w:rPr>
        <w:t>/GPS</w:t>
      </w:r>
      <w:r>
        <w:rPr>
          <w:i/>
        </w:rPr>
        <w:t xml:space="preserve"> positions and associated attribute data with other geospatial data sets</w:t>
      </w:r>
    </w:p>
    <w:p w14:paraId="6304D35B" w14:textId="4BBCC9A5" w:rsidR="00402777" w:rsidRDefault="00402777" w:rsidP="003D06E5">
      <w:pPr>
        <w:pStyle w:val="ListParagraph"/>
        <w:numPr>
          <w:ilvl w:val="1"/>
          <w:numId w:val="24"/>
        </w:numPr>
        <w:spacing w:before="120" w:line="276" w:lineRule="auto"/>
        <w:ind w:left="720"/>
        <w:contextualSpacing/>
        <w:rPr>
          <w:i/>
        </w:rPr>
      </w:pPr>
      <w:r>
        <w:rPr>
          <w:i/>
        </w:rPr>
        <w:t>4.1.4 Remote Sensing and Photogrammetry</w:t>
      </w:r>
    </w:p>
    <w:p w14:paraId="2490A705" w14:textId="2720DEC2" w:rsidR="00402777" w:rsidRPr="00402777" w:rsidRDefault="00402777" w:rsidP="003D06E5">
      <w:pPr>
        <w:pStyle w:val="ListParagraph"/>
        <w:numPr>
          <w:ilvl w:val="2"/>
          <w:numId w:val="24"/>
        </w:numPr>
        <w:spacing w:before="120" w:line="276" w:lineRule="auto"/>
        <w:ind w:left="1440"/>
        <w:contextualSpacing/>
        <w:rPr>
          <w:i/>
        </w:rPr>
      </w:pPr>
      <w:r>
        <w:rPr>
          <w:i/>
        </w:rPr>
        <w:t xml:space="preserve">Edited bullet: 4.1.4.1 </w:t>
      </w:r>
      <w:r w:rsidRPr="00402777">
        <w:rPr>
          <w:i/>
          <w:strike/>
        </w:rPr>
        <w:t>Use</w:t>
      </w:r>
      <w:r>
        <w:rPr>
          <w:i/>
        </w:rPr>
        <w:t xml:space="preserve"> </w:t>
      </w:r>
      <w:r w:rsidRPr="00402777">
        <w:rPr>
          <w:i/>
          <w:u w:val="single"/>
        </w:rPr>
        <w:t>Explain the value</w:t>
      </w:r>
      <w:r>
        <w:rPr>
          <w:i/>
        </w:rPr>
        <w:t xml:space="preserve"> </w:t>
      </w:r>
      <w:r w:rsidRPr="00402777">
        <w:rPr>
          <w:i/>
          <w:strike/>
        </w:rPr>
        <w:t>concept</w:t>
      </w:r>
      <w:r>
        <w:rPr>
          <w:i/>
        </w:rPr>
        <w:t xml:space="preserve"> of the electromagnetic spectrum </w:t>
      </w:r>
      <w:r w:rsidRPr="00402777">
        <w:rPr>
          <w:i/>
          <w:strike/>
        </w:rPr>
        <w:t>to explain the difference between sensors (e.g., optical, microwave, multispectral, hyperspectral, etc.)</w:t>
      </w:r>
    </w:p>
    <w:p w14:paraId="330E90D1" w14:textId="0BCE98AD" w:rsidR="00402777" w:rsidRPr="00E25F7A" w:rsidRDefault="00402777" w:rsidP="003D06E5">
      <w:pPr>
        <w:pStyle w:val="ListParagraph"/>
        <w:numPr>
          <w:ilvl w:val="2"/>
          <w:numId w:val="24"/>
        </w:numPr>
        <w:spacing w:before="120" w:line="276" w:lineRule="auto"/>
        <w:ind w:left="1440"/>
        <w:contextualSpacing/>
        <w:rPr>
          <w:i/>
        </w:rPr>
      </w:pPr>
      <w:r>
        <w:rPr>
          <w:i/>
        </w:rPr>
        <w:t xml:space="preserve">Edited bullet: 4.1.4.2 Differentiate the several types of resolution that characterize remotely-sensed </w:t>
      </w:r>
      <w:r w:rsidRPr="00402777">
        <w:rPr>
          <w:i/>
          <w:strike/>
        </w:rPr>
        <w:t>imagery</w:t>
      </w:r>
      <w:r>
        <w:rPr>
          <w:i/>
        </w:rPr>
        <w:t xml:space="preserve"> </w:t>
      </w:r>
      <w:r w:rsidRPr="00402777">
        <w:rPr>
          <w:i/>
          <w:u w:val="single"/>
        </w:rPr>
        <w:t>data</w:t>
      </w:r>
      <w:r>
        <w:rPr>
          <w:i/>
        </w:rPr>
        <w:t xml:space="preserve">, including spatial, spectral, radiometric, </w:t>
      </w:r>
      <w:r w:rsidRPr="00402777">
        <w:rPr>
          <w:i/>
          <w:u w:val="single"/>
        </w:rPr>
        <w:t>and temporal</w:t>
      </w:r>
      <w:r w:rsidRPr="00402777">
        <w:rPr>
          <w:i/>
          <w:strike/>
        </w:rPr>
        <w:t>, and extent</w:t>
      </w:r>
    </w:p>
    <w:p w14:paraId="0FC3DED8" w14:textId="1D281004" w:rsidR="00E25F7A" w:rsidRDefault="00286826" w:rsidP="003D06E5">
      <w:pPr>
        <w:pStyle w:val="ListParagraph"/>
        <w:numPr>
          <w:ilvl w:val="2"/>
          <w:numId w:val="24"/>
        </w:numPr>
        <w:spacing w:before="120" w:line="276" w:lineRule="auto"/>
        <w:ind w:left="1440"/>
        <w:contextualSpacing/>
        <w:rPr>
          <w:i/>
          <w:u w:val="single"/>
        </w:rPr>
      </w:pPr>
      <w:r>
        <w:rPr>
          <w:i/>
        </w:rPr>
        <w:t xml:space="preserve">Edited bullet: 4.1.4.3 Describe characteristics, </w:t>
      </w:r>
      <w:r w:rsidRPr="00B075A2">
        <w:rPr>
          <w:i/>
          <w:u w:val="single"/>
        </w:rPr>
        <w:t>difference</w:t>
      </w:r>
      <w:r>
        <w:rPr>
          <w:i/>
        </w:rPr>
        <w:t xml:space="preserve"> and appropriate uses of active and passive sensors </w:t>
      </w:r>
      <w:r w:rsidRPr="00B075A2">
        <w:rPr>
          <w:i/>
          <w:u w:val="single"/>
        </w:rPr>
        <w:t xml:space="preserve">(e.g., optical, microwave, multispectral, hyperspectral, </w:t>
      </w:r>
      <w:proofErr w:type="spellStart"/>
      <w:r w:rsidRPr="00B075A2">
        <w:rPr>
          <w:i/>
          <w:u w:val="single"/>
        </w:rPr>
        <w:t>etc</w:t>
      </w:r>
      <w:proofErr w:type="spellEnd"/>
      <w:r w:rsidRPr="00B075A2">
        <w:rPr>
          <w:i/>
          <w:u w:val="single"/>
        </w:rPr>
        <w:t>)</w:t>
      </w:r>
    </w:p>
    <w:p w14:paraId="24FB3CB3" w14:textId="531602D7" w:rsidR="00B075A2" w:rsidRPr="00E61491" w:rsidRDefault="00E61491" w:rsidP="003D06E5">
      <w:pPr>
        <w:pStyle w:val="ListParagraph"/>
        <w:numPr>
          <w:ilvl w:val="2"/>
          <w:numId w:val="24"/>
        </w:numPr>
        <w:spacing w:before="120" w:line="276" w:lineRule="auto"/>
        <w:ind w:left="1440"/>
        <w:contextualSpacing/>
        <w:rPr>
          <w:i/>
          <w:u w:val="single"/>
        </w:rPr>
      </w:pPr>
      <w:r>
        <w:rPr>
          <w:i/>
        </w:rPr>
        <w:t>Deleted bullet: 4.1.4.6 Define “</w:t>
      </w:r>
      <w:proofErr w:type="spellStart"/>
      <w:r>
        <w:rPr>
          <w:i/>
        </w:rPr>
        <w:t>orthoimagery</w:t>
      </w:r>
      <w:proofErr w:type="spellEnd"/>
      <w:r>
        <w:rPr>
          <w:i/>
        </w:rPr>
        <w:t>” in terms of terrain correction and georeferencing</w:t>
      </w:r>
    </w:p>
    <w:p w14:paraId="6ED26C1B" w14:textId="7139D369" w:rsidR="00E61491" w:rsidRPr="00E61491" w:rsidRDefault="00E61491" w:rsidP="003D06E5">
      <w:pPr>
        <w:pStyle w:val="ListParagraph"/>
        <w:numPr>
          <w:ilvl w:val="2"/>
          <w:numId w:val="24"/>
        </w:numPr>
        <w:spacing w:before="120" w:line="276" w:lineRule="auto"/>
        <w:ind w:left="1440"/>
        <w:contextualSpacing/>
        <w:rPr>
          <w:i/>
          <w:u w:val="single"/>
        </w:rPr>
      </w:pPr>
      <w:r>
        <w:rPr>
          <w:i/>
        </w:rPr>
        <w:t>Added bullet: 4.1.4.6 Explain photogrammetric principles</w:t>
      </w:r>
    </w:p>
    <w:p w14:paraId="52704C7E" w14:textId="7E62440B" w:rsidR="00E61491" w:rsidRPr="00E61491" w:rsidRDefault="00E61491" w:rsidP="003D06E5">
      <w:pPr>
        <w:pStyle w:val="ListParagraph"/>
        <w:numPr>
          <w:ilvl w:val="2"/>
          <w:numId w:val="24"/>
        </w:numPr>
        <w:spacing w:before="120" w:line="276" w:lineRule="auto"/>
        <w:ind w:left="1440"/>
        <w:contextualSpacing/>
        <w:rPr>
          <w:i/>
          <w:u w:val="single"/>
        </w:rPr>
      </w:pPr>
      <w:r>
        <w:rPr>
          <w:i/>
        </w:rPr>
        <w:t>Added bullet: 4.1.4.7 Compare the capabilities and limitation of various sensor platforms such as satellites, terrestrial, aircraft and unmanned aerial vehicles (UAVs)</w:t>
      </w:r>
    </w:p>
    <w:p w14:paraId="1AD9534F" w14:textId="61CD0BBA" w:rsidR="00E61491" w:rsidRPr="00B075A2" w:rsidRDefault="00E61491" w:rsidP="003D06E5">
      <w:pPr>
        <w:pStyle w:val="ListParagraph"/>
        <w:numPr>
          <w:ilvl w:val="1"/>
          <w:numId w:val="24"/>
        </w:numPr>
        <w:spacing w:before="120" w:line="276" w:lineRule="auto"/>
        <w:ind w:left="720"/>
        <w:contextualSpacing/>
        <w:rPr>
          <w:i/>
          <w:u w:val="single"/>
        </w:rPr>
      </w:pPr>
      <w:r>
        <w:rPr>
          <w:i/>
        </w:rPr>
        <w:t>4.1.6 Geographic Information System</w:t>
      </w:r>
    </w:p>
    <w:p w14:paraId="498B2DEC" w14:textId="5E6D8E9D" w:rsidR="00921BE4" w:rsidRPr="00E61491" w:rsidRDefault="00921BE4" w:rsidP="003D06E5">
      <w:pPr>
        <w:pStyle w:val="ListParagraph"/>
        <w:numPr>
          <w:ilvl w:val="2"/>
          <w:numId w:val="24"/>
        </w:numPr>
        <w:spacing w:before="120" w:line="276" w:lineRule="auto"/>
        <w:ind w:left="1440"/>
        <w:contextualSpacing/>
        <w:rPr>
          <w:i/>
        </w:rPr>
      </w:pPr>
      <w:r w:rsidRPr="00E61491">
        <w:rPr>
          <w:i/>
        </w:rPr>
        <w:t>Edited bullet:</w:t>
      </w:r>
      <w:r w:rsidR="00E61491">
        <w:rPr>
          <w:i/>
        </w:rPr>
        <w:t xml:space="preserve"> 4.1.6.7 Use geospatial software tools to perform basic GIS analysis functions, including spatial measurement, data query and retrieval, vector overlay, raster map algebra </w:t>
      </w:r>
      <w:r w:rsidR="00E61491" w:rsidRPr="00E61491">
        <w:rPr>
          <w:i/>
          <w:u w:val="single"/>
        </w:rPr>
        <w:t>and to use large datasets (e.g., big data)</w:t>
      </w:r>
    </w:p>
    <w:p w14:paraId="41566625" w14:textId="7CD0917C" w:rsidR="00921BE4" w:rsidRPr="00AA21D3" w:rsidRDefault="00E61491" w:rsidP="003D06E5">
      <w:pPr>
        <w:pStyle w:val="ListParagraph"/>
        <w:numPr>
          <w:ilvl w:val="2"/>
          <w:numId w:val="24"/>
        </w:numPr>
        <w:spacing w:before="120" w:line="276" w:lineRule="auto"/>
        <w:ind w:left="1440"/>
        <w:contextualSpacing/>
      </w:pPr>
      <w:r>
        <w:rPr>
          <w:i/>
        </w:rPr>
        <w:t>Edited bullet: 4.1.6.8 Demonstrate a working knowledge of GIS hardware and software capabilities</w:t>
      </w:r>
      <w:r w:rsidRPr="00E61491">
        <w:rPr>
          <w:i/>
          <w:strike/>
        </w:rPr>
        <w:t>, including real-time GPS/GIS mapping systems</w:t>
      </w:r>
    </w:p>
    <w:p w14:paraId="357322E1" w14:textId="24EC9E55" w:rsidR="00AA21D3" w:rsidRPr="00E61491" w:rsidRDefault="00E61491" w:rsidP="003D06E5">
      <w:pPr>
        <w:pStyle w:val="ListParagraph"/>
        <w:numPr>
          <w:ilvl w:val="1"/>
          <w:numId w:val="24"/>
        </w:numPr>
        <w:spacing w:before="120" w:line="276" w:lineRule="auto"/>
        <w:ind w:left="720"/>
        <w:contextualSpacing/>
        <w:rPr>
          <w:u w:val="single"/>
        </w:rPr>
      </w:pPr>
      <w:r w:rsidRPr="00E61491">
        <w:rPr>
          <w:i/>
        </w:rPr>
        <w:t>4.1.7 Programming, application development, and geospatial information technology</w:t>
      </w:r>
    </w:p>
    <w:p w14:paraId="51261B3F" w14:textId="3F00000D" w:rsidR="009255D9" w:rsidRPr="001E1948" w:rsidRDefault="00E61491" w:rsidP="003D06E5">
      <w:pPr>
        <w:pStyle w:val="ListParagraph"/>
        <w:numPr>
          <w:ilvl w:val="2"/>
          <w:numId w:val="24"/>
        </w:numPr>
        <w:spacing w:before="120" w:line="276" w:lineRule="auto"/>
        <w:ind w:left="1440"/>
        <w:contextualSpacing/>
        <w:rPr>
          <w:u w:val="single"/>
        </w:rPr>
      </w:pPr>
      <w:r w:rsidRPr="001E1948">
        <w:rPr>
          <w:i/>
        </w:rPr>
        <w:t xml:space="preserve">Edited bullet: 4.1.7.7 </w:t>
      </w:r>
      <w:r w:rsidR="001E1948" w:rsidRPr="001E1948">
        <w:rPr>
          <w:i/>
        </w:rPr>
        <w:t>Compare the capabilities, limitations, and the ability to integrate of different types of geospatial software, such as CAD, BIM, GIS and image processing</w:t>
      </w:r>
    </w:p>
    <w:p w14:paraId="7E0ECB22" w14:textId="044C56D1" w:rsidR="001E1948" w:rsidRPr="001E1948" w:rsidRDefault="001E1948" w:rsidP="003D06E5">
      <w:pPr>
        <w:pStyle w:val="ListParagraph"/>
        <w:numPr>
          <w:ilvl w:val="1"/>
          <w:numId w:val="24"/>
        </w:numPr>
        <w:spacing w:before="120" w:line="276" w:lineRule="auto"/>
        <w:ind w:left="720"/>
        <w:contextualSpacing/>
        <w:rPr>
          <w:u w:val="single"/>
        </w:rPr>
      </w:pPr>
      <w:r>
        <w:rPr>
          <w:i/>
        </w:rPr>
        <w:lastRenderedPageBreak/>
        <w:t>4.1.8 Professionalism</w:t>
      </w:r>
    </w:p>
    <w:p w14:paraId="7FAB34B6" w14:textId="28CE73F6" w:rsidR="001E1948" w:rsidRPr="001E1948" w:rsidRDefault="001E1948" w:rsidP="003D06E5">
      <w:pPr>
        <w:pStyle w:val="ListParagraph"/>
        <w:numPr>
          <w:ilvl w:val="2"/>
          <w:numId w:val="24"/>
        </w:numPr>
        <w:spacing w:before="120" w:line="276" w:lineRule="auto"/>
        <w:ind w:left="1440"/>
        <w:contextualSpacing/>
        <w:rPr>
          <w:u w:val="single"/>
        </w:rPr>
      </w:pPr>
      <w:r>
        <w:rPr>
          <w:i/>
        </w:rPr>
        <w:t>Moved 4.1.8.5 Be familiar with the historical origins of geospatial technology to 2.4.3.4</w:t>
      </w:r>
    </w:p>
    <w:p w14:paraId="13435AFE" w14:textId="4CAD138E" w:rsidR="001E1948" w:rsidRPr="001E1948" w:rsidRDefault="001E1948" w:rsidP="003D06E5">
      <w:pPr>
        <w:pStyle w:val="ListParagraph"/>
        <w:numPr>
          <w:ilvl w:val="1"/>
          <w:numId w:val="24"/>
        </w:numPr>
        <w:spacing w:before="120" w:line="276" w:lineRule="auto"/>
        <w:ind w:left="720"/>
        <w:contextualSpacing/>
        <w:rPr>
          <w:u w:val="single"/>
        </w:rPr>
      </w:pPr>
      <w:r>
        <w:rPr>
          <w:i/>
        </w:rPr>
        <w:t xml:space="preserve">Edited: Technical Content Areas: Heading correspond to select knowledge areas identified in the first edition of the GIS&amp;T Body of Knowledge </w:t>
      </w:r>
      <w:r w:rsidRPr="001E1948">
        <w:rPr>
          <w:i/>
          <w:u w:val="single"/>
        </w:rPr>
        <w:t>(UCGIS 2006 as modified during the 2018 GTCM review).</w:t>
      </w:r>
    </w:p>
    <w:p w14:paraId="26D4153D" w14:textId="5131F79F" w:rsidR="001E1948" w:rsidRPr="001E1948" w:rsidRDefault="001E1948" w:rsidP="003D06E5">
      <w:pPr>
        <w:pStyle w:val="ListParagraph"/>
        <w:numPr>
          <w:ilvl w:val="1"/>
          <w:numId w:val="24"/>
        </w:numPr>
        <w:spacing w:before="120" w:line="276" w:lineRule="auto"/>
        <w:ind w:left="720"/>
        <w:contextualSpacing/>
        <w:rPr>
          <w:u w:val="single"/>
        </w:rPr>
      </w:pPr>
      <w:r>
        <w:rPr>
          <w:i/>
        </w:rPr>
        <w:t>4.1.10 Geospatial Data</w:t>
      </w:r>
    </w:p>
    <w:p w14:paraId="04F57EC9" w14:textId="05F5561B" w:rsidR="001E1948" w:rsidRPr="001E1948" w:rsidRDefault="001E1948" w:rsidP="003D06E5">
      <w:pPr>
        <w:pStyle w:val="ListParagraph"/>
        <w:numPr>
          <w:ilvl w:val="2"/>
          <w:numId w:val="24"/>
        </w:numPr>
        <w:spacing w:before="120" w:line="276" w:lineRule="auto"/>
        <w:ind w:left="1440"/>
        <w:contextualSpacing/>
        <w:rPr>
          <w:u w:val="single"/>
        </w:rPr>
      </w:pPr>
      <w:r>
        <w:rPr>
          <w:i/>
        </w:rPr>
        <w:t xml:space="preserve">Edited bullet: 4.1.10.8 Data input, including field </w:t>
      </w:r>
      <w:r w:rsidRPr="001E1948">
        <w:rPr>
          <w:i/>
          <w:strike/>
        </w:rPr>
        <w:t>data</w:t>
      </w:r>
      <w:r>
        <w:rPr>
          <w:i/>
        </w:rPr>
        <w:t xml:space="preserve"> collection, digitizing, scanning, </w:t>
      </w:r>
      <w:r w:rsidRPr="001E1948">
        <w:rPr>
          <w:i/>
          <w:u w:val="single"/>
        </w:rPr>
        <w:t>crowd sourced, real time feeds</w:t>
      </w:r>
      <w:r>
        <w:rPr>
          <w:i/>
        </w:rPr>
        <w:t xml:space="preserve">, data conversion </w:t>
      </w:r>
      <w:r w:rsidRPr="001E1948">
        <w:rPr>
          <w:i/>
          <w:u w:val="single"/>
        </w:rPr>
        <w:t>and integration</w:t>
      </w:r>
    </w:p>
    <w:p w14:paraId="2FF4F87D" w14:textId="5081BC9A" w:rsidR="001E1948" w:rsidRPr="001E1948" w:rsidRDefault="001E1948" w:rsidP="003D06E5">
      <w:pPr>
        <w:pStyle w:val="ListParagraph"/>
        <w:numPr>
          <w:ilvl w:val="2"/>
          <w:numId w:val="24"/>
        </w:numPr>
        <w:spacing w:before="120" w:line="276" w:lineRule="auto"/>
        <w:ind w:left="1440"/>
        <w:contextualSpacing/>
        <w:rPr>
          <w:u w:val="single"/>
        </w:rPr>
      </w:pPr>
      <w:r>
        <w:rPr>
          <w:i/>
        </w:rPr>
        <w:t xml:space="preserve">Edited bullet: 4.1.10.12 Metadata standards </w:t>
      </w:r>
      <w:r w:rsidRPr="001E1948">
        <w:rPr>
          <w:i/>
          <w:u w:val="single"/>
        </w:rPr>
        <w:t>(e.g., ISO, FGDC, OGC) and spatial data</w:t>
      </w:r>
      <w:r>
        <w:rPr>
          <w:i/>
        </w:rPr>
        <w:t xml:space="preserve"> infrastructure</w:t>
      </w:r>
    </w:p>
    <w:p w14:paraId="1C2D5270" w14:textId="68FA31EC" w:rsidR="001E1948" w:rsidRPr="00B64B95" w:rsidRDefault="001E1948" w:rsidP="003D06E5">
      <w:pPr>
        <w:pStyle w:val="ListParagraph"/>
        <w:numPr>
          <w:ilvl w:val="2"/>
          <w:numId w:val="24"/>
        </w:numPr>
        <w:spacing w:before="120" w:line="276" w:lineRule="auto"/>
        <w:ind w:left="1440"/>
        <w:contextualSpacing/>
        <w:rPr>
          <w:u w:val="single"/>
        </w:rPr>
      </w:pPr>
      <w:r>
        <w:rPr>
          <w:i/>
        </w:rPr>
        <w:t xml:space="preserve">Edited bullet: 4.1.10.13 Alternative positioning </w:t>
      </w:r>
      <w:r w:rsidRPr="00B64B95">
        <w:rPr>
          <w:i/>
          <w:u w:val="single"/>
        </w:rPr>
        <w:t>and tracking</w:t>
      </w:r>
      <w:r>
        <w:rPr>
          <w:i/>
        </w:rPr>
        <w:t xml:space="preserve"> technologies, such as </w:t>
      </w:r>
      <w:r w:rsidRPr="00B64B95">
        <w:rPr>
          <w:i/>
          <w:u w:val="single"/>
        </w:rPr>
        <w:t>Wi-Fi</w:t>
      </w:r>
      <w:r>
        <w:rPr>
          <w:i/>
        </w:rPr>
        <w:t xml:space="preserve">, </w:t>
      </w:r>
      <w:r w:rsidRPr="00B64B95">
        <w:rPr>
          <w:i/>
          <w:strike/>
        </w:rPr>
        <w:t>TV</w:t>
      </w:r>
      <w:r>
        <w:rPr>
          <w:i/>
        </w:rPr>
        <w:t xml:space="preserve">, </w:t>
      </w:r>
      <w:r w:rsidRPr="00B64B95">
        <w:rPr>
          <w:i/>
          <w:u w:val="single"/>
        </w:rPr>
        <w:t>cellular, Bluetooth</w:t>
      </w:r>
      <w:r>
        <w:rPr>
          <w:i/>
        </w:rPr>
        <w:t xml:space="preserve"> and RFID</w:t>
      </w:r>
    </w:p>
    <w:p w14:paraId="615A1847" w14:textId="539AE00A" w:rsidR="00B64B95" w:rsidRPr="00B64B95" w:rsidRDefault="00B64B95" w:rsidP="003D06E5">
      <w:pPr>
        <w:pStyle w:val="ListParagraph"/>
        <w:numPr>
          <w:ilvl w:val="1"/>
          <w:numId w:val="24"/>
        </w:numPr>
        <w:spacing w:before="120" w:line="276" w:lineRule="auto"/>
        <w:ind w:left="720"/>
        <w:contextualSpacing/>
        <w:rPr>
          <w:u w:val="single"/>
        </w:rPr>
      </w:pPr>
      <w:r>
        <w:rPr>
          <w:i/>
        </w:rPr>
        <w:t>4.1.11 Data Modeling</w:t>
      </w:r>
    </w:p>
    <w:p w14:paraId="7791CA1A" w14:textId="682B89B4" w:rsidR="00B64B95" w:rsidRPr="00B64B95" w:rsidRDefault="00B64B95" w:rsidP="003D06E5">
      <w:pPr>
        <w:pStyle w:val="ListParagraph"/>
        <w:numPr>
          <w:ilvl w:val="2"/>
          <w:numId w:val="24"/>
        </w:numPr>
        <w:spacing w:before="120" w:line="276" w:lineRule="auto"/>
        <w:ind w:left="1440"/>
        <w:contextualSpacing/>
        <w:rPr>
          <w:u w:val="single"/>
        </w:rPr>
      </w:pPr>
      <w:r>
        <w:rPr>
          <w:i/>
        </w:rPr>
        <w:t>Added bullet: 4.1.11.5 Data accessibility and services</w:t>
      </w:r>
    </w:p>
    <w:p w14:paraId="694EA2F1" w14:textId="13B517A3" w:rsidR="00B64B95" w:rsidRPr="00B64B95" w:rsidRDefault="00B64B95" w:rsidP="003D06E5">
      <w:pPr>
        <w:pStyle w:val="ListParagraph"/>
        <w:numPr>
          <w:ilvl w:val="1"/>
          <w:numId w:val="24"/>
        </w:numPr>
        <w:spacing w:before="120" w:line="276" w:lineRule="auto"/>
        <w:ind w:left="720"/>
        <w:contextualSpacing/>
        <w:rPr>
          <w:u w:val="single"/>
        </w:rPr>
      </w:pPr>
      <w:r>
        <w:rPr>
          <w:i/>
        </w:rPr>
        <w:t>4.1.16 Organizational and Institutional Aspects</w:t>
      </w:r>
    </w:p>
    <w:p w14:paraId="2558959E" w14:textId="4E7707B1" w:rsidR="00B64B95" w:rsidRPr="001E1948" w:rsidRDefault="00B64B95" w:rsidP="003D06E5">
      <w:pPr>
        <w:pStyle w:val="ListParagraph"/>
        <w:numPr>
          <w:ilvl w:val="2"/>
          <w:numId w:val="24"/>
        </w:numPr>
        <w:spacing w:before="120" w:line="276" w:lineRule="auto"/>
        <w:ind w:left="1440"/>
        <w:contextualSpacing/>
        <w:rPr>
          <w:u w:val="single"/>
        </w:rPr>
      </w:pPr>
      <w:r>
        <w:rPr>
          <w:i/>
        </w:rPr>
        <w:t xml:space="preserve">Edited bullet: 4.1.16.7 Standard organizations, such as FGDC, </w:t>
      </w:r>
      <w:r w:rsidRPr="00B64B95">
        <w:rPr>
          <w:i/>
          <w:u w:val="single"/>
        </w:rPr>
        <w:t>ISO</w:t>
      </w:r>
      <w:r>
        <w:rPr>
          <w:i/>
        </w:rPr>
        <w:t xml:space="preserve"> and OGC</w:t>
      </w:r>
    </w:p>
    <w:p w14:paraId="3FE3BC82" w14:textId="6A2EF6C4" w:rsidR="009255D9" w:rsidRPr="00D757EE" w:rsidRDefault="009255D9" w:rsidP="003D06E5">
      <w:pPr>
        <w:pStyle w:val="Heading2"/>
        <w:spacing w:before="120" w:after="120"/>
        <w:contextualSpacing/>
      </w:pPr>
      <w:r>
        <w:t>Tier 5</w:t>
      </w:r>
      <w:r w:rsidR="001C37C9">
        <w:t xml:space="preserve"> </w:t>
      </w:r>
      <w:r w:rsidRPr="009135C6">
        <w:t xml:space="preserve">- </w:t>
      </w:r>
      <w:r>
        <w:t>Industry-Wide Technical</w:t>
      </w:r>
      <w:r w:rsidRPr="009135C6">
        <w:t xml:space="preserve"> Competencies</w:t>
      </w:r>
    </w:p>
    <w:p w14:paraId="16C54A5D" w14:textId="55B19E6D" w:rsidR="007B00F3" w:rsidRDefault="003B6842" w:rsidP="003D06E5">
      <w:pPr>
        <w:pStyle w:val="ListParagraph"/>
        <w:numPr>
          <w:ilvl w:val="0"/>
          <w:numId w:val="29"/>
        </w:numPr>
        <w:spacing w:before="120" w:line="276" w:lineRule="auto"/>
        <w:ind w:left="360"/>
        <w:contextualSpacing/>
      </w:pPr>
      <w:r>
        <w:rPr>
          <w:u w:val="single"/>
        </w:rPr>
        <w:t xml:space="preserve">5.1 </w:t>
      </w:r>
      <w:r w:rsidR="001C37C9">
        <w:rPr>
          <w:u w:val="single"/>
        </w:rPr>
        <w:t>Positioning and Data Acquisition</w:t>
      </w:r>
    </w:p>
    <w:p w14:paraId="1D2130C6" w14:textId="77777777" w:rsidR="001C37C9" w:rsidRPr="001C37C9" w:rsidRDefault="001C37C9" w:rsidP="003D06E5">
      <w:pPr>
        <w:pStyle w:val="ListParagraph"/>
        <w:numPr>
          <w:ilvl w:val="1"/>
          <w:numId w:val="29"/>
        </w:numPr>
        <w:spacing w:before="120" w:line="276" w:lineRule="auto"/>
        <w:ind w:left="720"/>
        <w:contextualSpacing/>
      </w:pPr>
      <w:r>
        <w:rPr>
          <w:i/>
        </w:rPr>
        <w:t xml:space="preserve">Edited bullet:  5.1.1 Use </w:t>
      </w:r>
      <w:r w:rsidRPr="001C37C9">
        <w:rPr>
          <w:i/>
          <w:strike/>
        </w:rPr>
        <w:t>specialized</w:t>
      </w:r>
      <w:r>
        <w:rPr>
          <w:i/>
        </w:rPr>
        <w:t xml:space="preserve"> geospatial software to transform ellipsoid, datum, and/or map projection to </w:t>
      </w:r>
      <w:proofErr w:type="spellStart"/>
      <w:r>
        <w:rPr>
          <w:i/>
        </w:rPr>
        <w:t>georegister</w:t>
      </w:r>
      <w:proofErr w:type="spellEnd"/>
      <w:r>
        <w:rPr>
          <w:i/>
        </w:rPr>
        <w:t xml:space="preserve"> one set of geospatial data to another</w:t>
      </w:r>
    </w:p>
    <w:p w14:paraId="7B8047A4" w14:textId="16AE542F" w:rsidR="003B6842" w:rsidRPr="00B64B95" w:rsidRDefault="001C37C9" w:rsidP="003D06E5">
      <w:pPr>
        <w:pStyle w:val="ListParagraph"/>
        <w:numPr>
          <w:ilvl w:val="1"/>
          <w:numId w:val="29"/>
        </w:numPr>
        <w:spacing w:before="120" w:line="276" w:lineRule="auto"/>
        <w:ind w:left="720"/>
        <w:contextualSpacing/>
      </w:pPr>
      <w:r>
        <w:rPr>
          <w:i/>
        </w:rPr>
        <w:t xml:space="preserve">Edited bullet: 5.1.7 Design </w:t>
      </w:r>
      <w:proofErr w:type="gramStart"/>
      <w:r>
        <w:rPr>
          <w:i/>
        </w:rPr>
        <w:t xml:space="preserve">a </w:t>
      </w:r>
      <w:r w:rsidRPr="001C37C9">
        <w:rPr>
          <w:i/>
          <w:strike/>
        </w:rPr>
        <w:t>an</w:t>
      </w:r>
      <w:proofErr w:type="gramEnd"/>
      <w:r w:rsidRPr="001C37C9">
        <w:rPr>
          <w:i/>
          <w:strike/>
        </w:rPr>
        <w:t xml:space="preserve"> integrated measurement</w:t>
      </w:r>
      <w:r>
        <w:rPr>
          <w:i/>
        </w:rPr>
        <w:t xml:space="preserve"> system for acquiring, </w:t>
      </w:r>
      <w:r w:rsidRPr="001C37C9">
        <w:rPr>
          <w:i/>
          <w:u w:val="single"/>
        </w:rPr>
        <w:t>processing and integrating</w:t>
      </w:r>
      <w:r>
        <w:rPr>
          <w:i/>
        </w:rPr>
        <w:t xml:space="preserve"> geospatial data from diverse sources</w:t>
      </w:r>
    </w:p>
    <w:p w14:paraId="56519B06" w14:textId="02C05D23" w:rsidR="00B64B95" w:rsidRPr="001C37C9" w:rsidRDefault="001C37C9" w:rsidP="003D06E5">
      <w:pPr>
        <w:pStyle w:val="ListParagraph"/>
        <w:numPr>
          <w:ilvl w:val="1"/>
          <w:numId w:val="29"/>
        </w:numPr>
        <w:spacing w:before="120" w:line="276" w:lineRule="auto"/>
        <w:ind w:left="720"/>
        <w:contextualSpacing/>
      </w:pPr>
      <w:r>
        <w:rPr>
          <w:i/>
        </w:rPr>
        <w:t xml:space="preserve">Edited bullet: 5.1.13 </w:t>
      </w:r>
      <w:r w:rsidRPr="001C37C9">
        <w:rPr>
          <w:i/>
          <w:strike/>
        </w:rPr>
        <w:t>Illustrate</w:t>
      </w:r>
      <w:r>
        <w:rPr>
          <w:i/>
        </w:rPr>
        <w:t xml:space="preserve"> </w:t>
      </w:r>
      <w:r w:rsidRPr="001C37C9">
        <w:rPr>
          <w:i/>
          <w:u w:val="single"/>
        </w:rPr>
        <w:t>Recognize</w:t>
      </w:r>
      <w:r>
        <w:rPr>
          <w:i/>
        </w:rPr>
        <w:t xml:space="preserve"> the differences between ellipsoidal (or geodetic) heights, geoidal heights, and orthometric elevation </w:t>
      </w:r>
      <w:r w:rsidRPr="001C37C9">
        <w:rPr>
          <w:i/>
          <w:strike/>
        </w:rPr>
        <w:t>in relation to GNSS</w:t>
      </w:r>
    </w:p>
    <w:p w14:paraId="28C1B1C0" w14:textId="3D311112" w:rsidR="001C37C9" w:rsidRPr="001C37C9" w:rsidRDefault="001C37C9" w:rsidP="003D06E5">
      <w:pPr>
        <w:pStyle w:val="ListParagraph"/>
        <w:numPr>
          <w:ilvl w:val="1"/>
          <w:numId w:val="29"/>
        </w:numPr>
        <w:spacing w:before="120" w:line="276" w:lineRule="auto"/>
        <w:ind w:left="720"/>
        <w:contextualSpacing/>
      </w:pPr>
      <w:r>
        <w:rPr>
          <w:i/>
        </w:rPr>
        <w:t>Deleted bullet: 5.1.14 Differentiate between Real time Precise Positioning Service (PPS) and Realtime Standard Positioning Service (SPS)</w:t>
      </w:r>
    </w:p>
    <w:p w14:paraId="1E68AAFF" w14:textId="7D528345" w:rsidR="001C37C9" w:rsidRPr="006A5DC4" w:rsidRDefault="001C37C9" w:rsidP="003D06E5">
      <w:pPr>
        <w:pStyle w:val="ListParagraph"/>
        <w:numPr>
          <w:ilvl w:val="1"/>
          <w:numId w:val="29"/>
        </w:numPr>
        <w:spacing w:before="120" w:line="276" w:lineRule="auto"/>
        <w:ind w:left="720"/>
        <w:contextualSpacing/>
      </w:pPr>
      <w:r>
        <w:rPr>
          <w:i/>
        </w:rPr>
        <w:t xml:space="preserve">Edited bullet: 5.1.15 </w:t>
      </w:r>
      <w:r w:rsidRPr="006A5DC4">
        <w:rPr>
          <w:i/>
          <w:strike/>
        </w:rPr>
        <w:t>Perform</w:t>
      </w:r>
      <w:r>
        <w:rPr>
          <w:i/>
        </w:rPr>
        <w:t xml:space="preserve"> </w:t>
      </w:r>
      <w:r w:rsidRPr="006A5DC4">
        <w:rPr>
          <w:i/>
          <w:u w:val="single"/>
        </w:rPr>
        <w:t>Understand</w:t>
      </w:r>
      <w:r>
        <w:rPr>
          <w:i/>
        </w:rPr>
        <w:t xml:space="preserve"> GNSS data post-processing (such as National Geodetic Survey’s Online Positioning Service) and real time (such as Real Time Kinematic)</w:t>
      </w:r>
      <w:r w:rsidR="006A5DC4">
        <w:rPr>
          <w:i/>
        </w:rPr>
        <w:t xml:space="preserve"> (now numbered 5.1.14)</w:t>
      </w:r>
    </w:p>
    <w:p w14:paraId="417BEBC9" w14:textId="4D199D4D" w:rsidR="006A5DC4" w:rsidRPr="003E494A" w:rsidRDefault="006A5DC4" w:rsidP="003D06E5">
      <w:pPr>
        <w:pStyle w:val="ListParagraph"/>
        <w:numPr>
          <w:ilvl w:val="1"/>
          <w:numId w:val="29"/>
        </w:numPr>
        <w:spacing w:before="120" w:line="276" w:lineRule="auto"/>
        <w:ind w:left="720"/>
        <w:contextualSpacing/>
      </w:pPr>
      <w:r>
        <w:rPr>
          <w:i/>
        </w:rPr>
        <w:t>Deleted bullet: 5.1.17 Explain GNSS data quality issues, such as multipath, PDOP, and signal to noise ration</w:t>
      </w:r>
    </w:p>
    <w:p w14:paraId="6AB46145" w14:textId="069BB7FC" w:rsidR="003E494A" w:rsidRPr="003E494A" w:rsidRDefault="003E494A" w:rsidP="003D06E5">
      <w:pPr>
        <w:pStyle w:val="ListParagraph"/>
        <w:numPr>
          <w:ilvl w:val="1"/>
          <w:numId w:val="29"/>
        </w:numPr>
        <w:spacing w:before="120" w:line="276" w:lineRule="auto"/>
        <w:ind w:left="720"/>
        <w:contextualSpacing/>
      </w:pPr>
      <w:r>
        <w:rPr>
          <w:i/>
        </w:rPr>
        <w:t>Added bullet: 5.1.17 Interpret the quality of GNSS data based on possible source of error</w:t>
      </w:r>
    </w:p>
    <w:p w14:paraId="724CD405" w14:textId="492524A7" w:rsidR="003E494A" w:rsidRPr="003E494A" w:rsidRDefault="003E494A" w:rsidP="003D06E5">
      <w:pPr>
        <w:pStyle w:val="ListParagraph"/>
        <w:numPr>
          <w:ilvl w:val="1"/>
          <w:numId w:val="29"/>
        </w:numPr>
        <w:spacing w:before="120" w:line="276" w:lineRule="auto"/>
        <w:ind w:left="720"/>
        <w:contextualSpacing/>
      </w:pPr>
      <w:r>
        <w:rPr>
          <w:i/>
        </w:rPr>
        <w:t xml:space="preserve">Edited bullet: 5.1.19 </w:t>
      </w:r>
      <w:r w:rsidRPr="003E494A">
        <w:rPr>
          <w:i/>
          <w:u w:val="single"/>
        </w:rPr>
        <w:t>Understand the process to</w:t>
      </w:r>
      <w:r>
        <w:rPr>
          <w:i/>
        </w:rPr>
        <w:t xml:space="preserve"> produce an orthoimage data product with geometric accuracy suitable for project requirements</w:t>
      </w:r>
    </w:p>
    <w:p w14:paraId="1EEDE2BD" w14:textId="48DD1FD5" w:rsidR="003E494A" w:rsidRPr="003E494A" w:rsidRDefault="003E494A" w:rsidP="003D06E5">
      <w:pPr>
        <w:pStyle w:val="ListParagraph"/>
        <w:numPr>
          <w:ilvl w:val="1"/>
          <w:numId w:val="29"/>
        </w:numPr>
        <w:spacing w:before="120" w:line="276" w:lineRule="auto"/>
        <w:ind w:left="720"/>
        <w:contextualSpacing/>
      </w:pPr>
      <w:r>
        <w:rPr>
          <w:i/>
        </w:rPr>
        <w:t xml:space="preserve">Edited bullet: 5.1.20 </w:t>
      </w:r>
      <w:r w:rsidRPr="003E494A">
        <w:rPr>
          <w:i/>
          <w:strike/>
        </w:rPr>
        <w:t xml:space="preserve">Explain </w:t>
      </w:r>
      <w:r w:rsidRPr="003E494A">
        <w:rPr>
          <w:i/>
          <w:u w:val="single"/>
        </w:rPr>
        <w:t>Understand how</w:t>
      </w:r>
      <w:r>
        <w:rPr>
          <w:i/>
        </w:rPr>
        <w:t xml:space="preserve"> </w:t>
      </w:r>
      <w:proofErr w:type="spellStart"/>
      <w:r>
        <w:rPr>
          <w:i/>
        </w:rPr>
        <w:t>aerotriangulation</w:t>
      </w:r>
      <w:proofErr w:type="spellEnd"/>
      <w:r>
        <w:rPr>
          <w:i/>
        </w:rPr>
        <w:t xml:space="preserve"> </w:t>
      </w:r>
      <w:r w:rsidRPr="003E494A">
        <w:rPr>
          <w:i/>
          <w:u w:val="single"/>
        </w:rPr>
        <w:t>contributes to data quality confidence and is applicable to completing related tasks</w:t>
      </w:r>
    </w:p>
    <w:p w14:paraId="661AF988" w14:textId="5851ECD2" w:rsidR="003E494A" w:rsidRPr="003E494A" w:rsidRDefault="003E494A" w:rsidP="003D06E5">
      <w:pPr>
        <w:pStyle w:val="ListParagraph"/>
        <w:numPr>
          <w:ilvl w:val="1"/>
          <w:numId w:val="29"/>
        </w:numPr>
        <w:spacing w:before="120" w:line="276" w:lineRule="auto"/>
        <w:ind w:left="720"/>
        <w:contextualSpacing/>
      </w:pPr>
      <w:r>
        <w:rPr>
          <w:i/>
        </w:rPr>
        <w:t xml:space="preserve">Edited bullet: 5.1.21 Produce a metadata document that conforms to </w:t>
      </w:r>
      <w:r w:rsidRPr="003E494A">
        <w:rPr>
          <w:i/>
          <w:u w:val="single"/>
        </w:rPr>
        <w:t>FGDC, ISO or other</w:t>
      </w:r>
      <w:r>
        <w:rPr>
          <w:i/>
        </w:rPr>
        <w:t xml:space="preserve"> geospatial metadata standard</w:t>
      </w:r>
    </w:p>
    <w:p w14:paraId="59F722BB" w14:textId="70048553" w:rsidR="003E494A" w:rsidRPr="003E494A" w:rsidRDefault="003E494A" w:rsidP="003D06E5">
      <w:pPr>
        <w:pStyle w:val="ListParagraph"/>
        <w:numPr>
          <w:ilvl w:val="1"/>
          <w:numId w:val="29"/>
        </w:numPr>
        <w:spacing w:before="120" w:line="276" w:lineRule="auto"/>
        <w:ind w:left="720"/>
        <w:contextualSpacing/>
      </w:pPr>
      <w:r>
        <w:rPr>
          <w:i/>
        </w:rPr>
        <w:t xml:space="preserve">Edited bullet 5.1.23 Describe how textual information can be harvested and geocoded from social media </w:t>
      </w:r>
      <w:r w:rsidRPr="003E494A">
        <w:rPr>
          <w:i/>
          <w:strike/>
        </w:rPr>
        <w:t>sites</w:t>
      </w:r>
    </w:p>
    <w:p w14:paraId="39D4AD53" w14:textId="3FDA19E7" w:rsidR="00C64977" w:rsidRPr="00C64977" w:rsidRDefault="00C64977" w:rsidP="003D06E5">
      <w:pPr>
        <w:pStyle w:val="ListParagraph"/>
        <w:numPr>
          <w:ilvl w:val="0"/>
          <w:numId w:val="29"/>
        </w:numPr>
        <w:spacing w:before="120" w:line="276" w:lineRule="auto"/>
        <w:ind w:left="360"/>
        <w:contextualSpacing/>
      </w:pPr>
      <w:r>
        <w:rPr>
          <w:u w:val="single"/>
        </w:rPr>
        <w:t xml:space="preserve">5.2 </w:t>
      </w:r>
      <w:r w:rsidR="007D3BCE">
        <w:rPr>
          <w:u w:val="single"/>
        </w:rPr>
        <w:t>Analysis and Modeling</w:t>
      </w:r>
    </w:p>
    <w:p w14:paraId="368A121F" w14:textId="77777777" w:rsidR="007D3BCE" w:rsidRPr="007D3BCE" w:rsidRDefault="007D3BCE" w:rsidP="003D06E5">
      <w:pPr>
        <w:pStyle w:val="ListParagraph"/>
        <w:numPr>
          <w:ilvl w:val="1"/>
          <w:numId w:val="29"/>
        </w:numPr>
        <w:spacing w:before="120" w:line="276" w:lineRule="auto"/>
        <w:ind w:left="720"/>
        <w:contextualSpacing/>
      </w:pPr>
      <w:r>
        <w:rPr>
          <w:i/>
        </w:rPr>
        <w:t>Deleted bullet: 5.2.8 Explain the Modifiable Areal Unit Problem (e.g., ecological fallacy, choropleth mapping, etc.) with relation to data aggregation</w:t>
      </w:r>
    </w:p>
    <w:p w14:paraId="5F02B48A" w14:textId="0B206319" w:rsidR="00C64977" w:rsidRPr="007D3BCE" w:rsidRDefault="007D3BCE" w:rsidP="003D06E5">
      <w:pPr>
        <w:pStyle w:val="ListParagraph"/>
        <w:numPr>
          <w:ilvl w:val="1"/>
          <w:numId w:val="29"/>
        </w:numPr>
        <w:spacing w:before="120" w:line="276" w:lineRule="auto"/>
        <w:ind w:left="720"/>
        <w:contextualSpacing/>
      </w:pPr>
      <w:r>
        <w:rPr>
          <w:i/>
        </w:rPr>
        <w:lastRenderedPageBreak/>
        <w:t>Added bullet: 5.2.8 Understand how spatial data aggregation into different areal extents affects interpretation of results (Modifiable Areal Unit Problem)</w:t>
      </w:r>
    </w:p>
    <w:p w14:paraId="74866270" w14:textId="3EFAAF92" w:rsidR="007D3BCE" w:rsidRPr="00E611F5" w:rsidRDefault="00E611F5" w:rsidP="003D06E5">
      <w:pPr>
        <w:pStyle w:val="ListParagraph"/>
        <w:numPr>
          <w:ilvl w:val="1"/>
          <w:numId w:val="29"/>
        </w:numPr>
        <w:spacing w:before="120" w:line="276" w:lineRule="auto"/>
        <w:ind w:left="720"/>
        <w:contextualSpacing/>
        <w:rPr>
          <w:u w:val="single"/>
        </w:rPr>
      </w:pPr>
      <w:r>
        <w:rPr>
          <w:i/>
        </w:rPr>
        <w:t xml:space="preserve">Edited bullet: 5.2.9 Explain characteristics and appropriate uses of geospatial modeling techniques (e.g., </w:t>
      </w:r>
      <w:r w:rsidRPr="00E611F5">
        <w:rPr>
          <w:i/>
          <w:strike/>
        </w:rPr>
        <w:t>neural networks, cellular automata,</w:t>
      </w:r>
      <w:r>
        <w:rPr>
          <w:i/>
        </w:rPr>
        <w:t xml:space="preserve"> </w:t>
      </w:r>
      <w:r w:rsidRPr="00E611F5">
        <w:rPr>
          <w:i/>
          <w:u w:val="single"/>
        </w:rPr>
        <w:t>artificial intelligence, machine learning,</w:t>
      </w:r>
      <w:r>
        <w:rPr>
          <w:i/>
        </w:rPr>
        <w:t xml:space="preserve"> </w:t>
      </w:r>
      <w:r w:rsidRPr="00E611F5">
        <w:rPr>
          <w:i/>
          <w:strike/>
        </w:rPr>
        <w:t>heuristics, agent-based models,</w:t>
      </w:r>
      <w:r>
        <w:rPr>
          <w:i/>
        </w:rPr>
        <w:t xml:space="preserve"> and </w:t>
      </w:r>
      <w:r w:rsidRPr="00E611F5">
        <w:rPr>
          <w:i/>
          <w:strike/>
        </w:rPr>
        <w:t>simulation models</w:t>
      </w:r>
      <w:r>
        <w:rPr>
          <w:i/>
        </w:rPr>
        <w:t xml:space="preserve"> </w:t>
      </w:r>
      <w:r w:rsidRPr="00E611F5">
        <w:rPr>
          <w:i/>
          <w:u w:val="single"/>
        </w:rPr>
        <w:t>deep learning)</w:t>
      </w:r>
    </w:p>
    <w:p w14:paraId="322E3860" w14:textId="62B6A963" w:rsidR="00E611F5" w:rsidRPr="00E611F5" w:rsidRDefault="00E611F5" w:rsidP="003D06E5">
      <w:pPr>
        <w:pStyle w:val="ListParagraph"/>
        <w:numPr>
          <w:ilvl w:val="1"/>
          <w:numId w:val="29"/>
        </w:numPr>
        <w:spacing w:before="120" w:line="276" w:lineRule="auto"/>
        <w:ind w:left="720"/>
        <w:contextualSpacing/>
        <w:rPr>
          <w:u w:val="single"/>
        </w:rPr>
      </w:pPr>
      <w:r>
        <w:rPr>
          <w:i/>
        </w:rPr>
        <w:t xml:space="preserve">Edited bullet: 5.2.12 </w:t>
      </w:r>
      <w:r w:rsidRPr="00E611F5">
        <w:rPr>
          <w:i/>
          <w:strike/>
        </w:rPr>
        <w:t>Establish, re-establish and/or monument property boundaries;</w:t>
      </w:r>
      <w:r>
        <w:rPr>
          <w:i/>
        </w:rPr>
        <w:t xml:space="preserve"> </w:t>
      </w:r>
      <w:r w:rsidRPr="00E611F5">
        <w:rPr>
          <w:i/>
          <w:u w:val="single"/>
        </w:rPr>
        <w:t>Understand how to</w:t>
      </w:r>
      <w:r>
        <w:rPr>
          <w:i/>
        </w:rPr>
        <w:t xml:space="preserve"> represent </w:t>
      </w:r>
      <w:r w:rsidRPr="00E611F5">
        <w:rPr>
          <w:i/>
          <w:strike/>
        </w:rPr>
        <w:t>such</w:t>
      </w:r>
      <w:r>
        <w:rPr>
          <w:i/>
        </w:rPr>
        <w:t xml:space="preserve"> boundaries in plats, records, and descriptions, </w:t>
      </w:r>
      <w:r w:rsidRPr="00E611F5">
        <w:rPr>
          <w:i/>
          <w:strike/>
        </w:rPr>
        <w:t>all under personal and professional liability</w:t>
      </w:r>
      <w:r>
        <w:rPr>
          <w:i/>
        </w:rPr>
        <w:t xml:space="preserve"> as stipulated in legal statute and precedent</w:t>
      </w:r>
    </w:p>
    <w:p w14:paraId="148D1794" w14:textId="7C1BA831" w:rsidR="00E611F5" w:rsidRPr="00E611F5" w:rsidRDefault="00992166" w:rsidP="003D06E5">
      <w:pPr>
        <w:pStyle w:val="ListParagraph"/>
        <w:numPr>
          <w:ilvl w:val="1"/>
          <w:numId w:val="29"/>
        </w:numPr>
        <w:spacing w:before="120" w:line="276" w:lineRule="auto"/>
        <w:ind w:left="720"/>
        <w:contextualSpacing/>
        <w:rPr>
          <w:u w:val="single"/>
        </w:rPr>
      </w:pPr>
      <w:r>
        <w:rPr>
          <w:i/>
        </w:rPr>
        <w:t>Edited</w:t>
      </w:r>
      <w:r w:rsidR="00E611F5">
        <w:rPr>
          <w:i/>
        </w:rPr>
        <w:t xml:space="preserve"> bullet: 5.2.14 </w:t>
      </w:r>
      <w:r w:rsidR="00E611F5" w:rsidRPr="00992166">
        <w:rPr>
          <w:i/>
          <w:strike/>
        </w:rPr>
        <w:t>Outline workflows that identify sequence of procedures</w:t>
      </w:r>
      <w:r w:rsidR="00E611F5">
        <w:rPr>
          <w:i/>
        </w:rPr>
        <w:t xml:space="preserve"> </w:t>
      </w:r>
      <w:proofErr w:type="spellStart"/>
      <w:r>
        <w:rPr>
          <w:i/>
          <w:u w:val="single"/>
        </w:rPr>
        <w:t>Explaing</w:t>
      </w:r>
      <w:proofErr w:type="spellEnd"/>
      <w:r>
        <w:rPr>
          <w:i/>
          <w:u w:val="single"/>
        </w:rPr>
        <w:t xml:space="preserve"> the processes </w:t>
      </w:r>
      <w:r w:rsidR="00E611F5">
        <w:rPr>
          <w:i/>
        </w:rPr>
        <w:t>involved in geometric correction, radiometric correction, and mosaicking of remotely sensed data</w:t>
      </w:r>
    </w:p>
    <w:p w14:paraId="7A8FDCEF" w14:textId="15D69F7B" w:rsidR="00992166" w:rsidRPr="00992166" w:rsidRDefault="00992166" w:rsidP="003D06E5">
      <w:pPr>
        <w:pStyle w:val="ListParagraph"/>
        <w:numPr>
          <w:ilvl w:val="1"/>
          <w:numId w:val="29"/>
        </w:numPr>
        <w:spacing w:before="120" w:line="276" w:lineRule="auto"/>
        <w:ind w:left="720"/>
        <w:contextualSpacing/>
        <w:rPr>
          <w:u w:val="single"/>
        </w:rPr>
      </w:pPr>
      <w:r>
        <w:rPr>
          <w:i/>
        </w:rPr>
        <w:t xml:space="preserve">Edited bullet 5.2.16 </w:t>
      </w:r>
      <w:r w:rsidRPr="00992166">
        <w:rPr>
          <w:i/>
          <w:strike/>
        </w:rPr>
        <w:t>Evaluate</w:t>
      </w:r>
      <w:r>
        <w:rPr>
          <w:i/>
        </w:rPr>
        <w:t xml:space="preserve"> </w:t>
      </w:r>
      <w:r w:rsidRPr="00992166">
        <w:rPr>
          <w:i/>
          <w:u w:val="single"/>
        </w:rPr>
        <w:t>Determine</w:t>
      </w:r>
      <w:r>
        <w:rPr>
          <w:i/>
        </w:rPr>
        <w:t xml:space="preserve"> the thematic accuracy of a data product </w:t>
      </w:r>
      <w:r w:rsidRPr="00992166">
        <w:rPr>
          <w:i/>
          <w:strike/>
        </w:rPr>
        <w:t>derived from aerial image interpretation, such as a soils map,</w:t>
      </w:r>
      <w:r>
        <w:rPr>
          <w:i/>
        </w:rPr>
        <w:t xml:space="preserve"> using ground verification methods</w:t>
      </w:r>
    </w:p>
    <w:p w14:paraId="5ADB12BC" w14:textId="1B260D05" w:rsidR="00B41ED1" w:rsidRPr="00992166" w:rsidRDefault="00992166" w:rsidP="003D06E5">
      <w:pPr>
        <w:pStyle w:val="ListParagraph"/>
        <w:numPr>
          <w:ilvl w:val="1"/>
          <w:numId w:val="29"/>
        </w:numPr>
        <w:spacing w:before="120" w:line="276" w:lineRule="auto"/>
        <w:ind w:left="720"/>
        <w:contextualSpacing/>
        <w:rPr>
          <w:strike/>
          <w:u w:val="single"/>
        </w:rPr>
      </w:pPr>
      <w:r>
        <w:rPr>
          <w:i/>
        </w:rPr>
        <w:t xml:space="preserve">Edited bullet: 5.2.18 Perform object-oriented image classification </w:t>
      </w:r>
      <w:r w:rsidRPr="00992166">
        <w:rPr>
          <w:i/>
          <w:strike/>
        </w:rPr>
        <w:t>using specialized software tools</w:t>
      </w:r>
    </w:p>
    <w:p w14:paraId="26EB65B7" w14:textId="5A22BD16" w:rsidR="00B41ED1" w:rsidRPr="00992166" w:rsidRDefault="00B41ED1" w:rsidP="003D06E5">
      <w:pPr>
        <w:pStyle w:val="ListParagraph"/>
        <w:numPr>
          <w:ilvl w:val="0"/>
          <w:numId w:val="29"/>
        </w:numPr>
        <w:spacing w:before="120" w:line="276" w:lineRule="auto"/>
        <w:ind w:left="360"/>
        <w:contextualSpacing/>
        <w:rPr>
          <w:u w:val="single"/>
        </w:rPr>
      </w:pPr>
      <w:r w:rsidRPr="00992166">
        <w:rPr>
          <w:u w:val="single"/>
        </w:rPr>
        <w:t xml:space="preserve">5.3 </w:t>
      </w:r>
      <w:r w:rsidR="00992166">
        <w:rPr>
          <w:u w:val="single"/>
        </w:rPr>
        <w:t>Software and Application Development</w:t>
      </w:r>
    </w:p>
    <w:p w14:paraId="0B282E8F" w14:textId="114FAA1C" w:rsidR="00992166" w:rsidRPr="00ED5565" w:rsidRDefault="00992166" w:rsidP="003D06E5">
      <w:pPr>
        <w:pStyle w:val="ListParagraph"/>
        <w:numPr>
          <w:ilvl w:val="1"/>
          <w:numId w:val="29"/>
        </w:numPr>
        <w:spacing w:before="120" w:line="276" w:lineRule="auto"/>
        <w:ind w:left="720"/>
        <w:contextualSpacing/>
        <w:rPr>
          <w:i/>
        </w:rPr>
      </w:pPr>
      <w:r w:rsidRPr="00ED5565">
        <w:rPr>
          <w:i/>
        </w:rPr>
        <w:t>Deleted bullet 5.3.7</w:t>
      </w:r>
      <w:r w:rsidR="00ED5565">
        <w:rPr>
          <w:i/>
        </w:rPr>
        <w:t>:</w:t>
      </w:r>
      <w:r w:rsidRPr="00ED5565">
        <w:rPr>
          <w:i/>
        </w:rPr>
        <w:t xml:space="preserve"> Create geospatial software programs such as C, C++, and Java</w:t>
      </w:r>
    </w:p>
    <w:p w14:paraId="07BE8208" w14:textId="33381BBE" w:rsidR="00B41ED1" w:rsidRPr="00ED5565" w:rsidRDefault="00992166" w:rsidP="003D06E5">
      <w:pPr>
        <w:pStyle w:val="ListParagraph"/>
        <w:numPr>
          <w:ilvl w:val="1"/>
          <w:numId w:val="29"/>
        </w:numPr>
        <w:spacing w:before="120" w:line="276" w:lineRule="auto"/>
        <w:ind w:left="720"/>
        <w:contextualSpacing/>
        <w:rPr>
          <w:i/>
        </w:rPr>
      </w:pPr>
      <w:r w:rsidRPr="00ED5565">
        <w:rPr>
          <w:i/>
        </w:rPr>
        <w:t>Added bullet 5.3.7</w:t>
      </w:r>
      <w:r w:rsidR="00ED5565">
        <w:rPr>
          <w:i/>
        </w:rPr>
        <w:t>:</w:t>
      </w:r>
      <w:r w:rsidRPr="00ED5565">
        <w:rPr>
          <w:i/>
        </w:rPr>
        <w:t xml:space="preserve"> Use programming languages</w:t>
      </w:r>
    </w:p>
    <w:p w14:paraId="0841F9B2" w14:textId="5FC9B5F4" w:rsidR="00992166" w:rsidRPr="00ED5565" w:rsidRDefault="00992166" w:rsidP="003D06E5">
      <w:pPr>
        <w:pStyle w:val="ListParagraph"/>
        <w:numPr>
          <w:ilvl w:val="1"/>
          <w:numId w:val="29"/>
        </w:numPr>
        <w:spacing w:before="120" w:line="276" w:lineRule="auto"/>
        <w:ind w:left="720"/>
        <w:contextualSpacing/>
        <w:rPr>
          <w:i/>
        </w:rPr>
      </w:pPr>
      <w:r w:rsidRPr="00ED5565">
        <w:rPr>
          <w:i/>
        </w:rPr>
        <w:t>Edited bullet 5.3.10</w:t>
      </w:r>
      <w:r w:rsidR="00ED5565">
        <w:rPr>
          <w:i/>
        </w:rPr>
        <w:t>:</w:t>
      </w:r>
      <w:r w:rsidRPr="00ED5565">
        <w:rPr>
          <w:i/>
        </w:rPr>
        <w:t xml:space="preserve"> Automate geospatial analysis </w:t>
      </w:r>
      <w:r w:rsidRPr="00ED5565">
        <w:rPr>
          <w:i/>
          <w:strike/>
        </w:rPr>
        <w:t>methods</w:t>
      </w:r>
      <w:r w:rsidRPr="00ED5565">
        <w:rPr>
          <w:i/>
        </w:rPr>
        <w:t xml:space="preserve"> such as transformations, raster analysis, and geometric operations</w:t>
      </w:r>
    </w:p>
    <w:p w14:paraId="5BCE179A" w14:textId="7D0B3CA3" w:rsidR="00992166" w:rsidRPr="00ED5565" w:rsidRDefault="00992166" w:rsidP="003D06E5">
      <w:pPr>
        <w:pStyle w:val="ListParagraph"/>
        <w:numPr>
          <w:ilvl w:val="1"/>
          <w:numId w:val="29"/>
        </w:numPr>
        <w:spacing w:before="120" w:line="276" w:lineRule="auto"/>
        <w:ind w:left="720"/>
        <w:contextualSpacing/>
        <w:rPr>
          <w:i/>
          <w:strike/>
        </w:rPr>
      </w:pPr>
      <w:r w:rsidRPr="00ED5565">
        <w:rPr>
          <w:i/>
        </w:rPr>
        <w:t>Edited bullet 5.3.12</w:t>
      </w:r>
      <w:r w:rsidR="00ED5565">
        <w:rPr>
          <w:i/>
        </w:rPr>
        <w:t>:</w:t>
      </w:r>
      <w:r w:rsidRPr="00ED5565">
        <w:rPr>
          <w:i/>
        </w:rPr>
        <w:t xml:space="preserve"> Customize geospatial software using proprietary and </w:t>
      </w:r>
      <w:proofErr w:type="gramStart"/>
      <w:r w:rsidRPr="00ED5565">
        <w:rPr>
          <w:i/>
        </w:rPr>
        <w:t>open source</w:t>
      </w:r>
      <w:proofErr w:type="gramEnd"/>
      <w:r w:rsidRPr="00ED5565">
        <w:rPr>
          <w:i/>
        </w:rPr>
        <w:t xml:space="preserve"> software components</w:t>
      </w:r>
      <w:r w:rsidRPr="00ED5565">
        <w:rPr>
          <w:i/>
          <w:strike/>
        </w:rPr>
        <w:t xml:space="preserve">, such as ESRI’s </w:t>
      </w:r>
      <w:proofErr w:type="spellStart"/>
      <w:r w:rsidRPr="00ED5565">
        <w:rPr>
          <w:i/>
          <w:strike/>
        </w:rPr>
        <w:t>ARcObjects</w:t>
      </w:r>
      <w:proofErr w:type="spellEnd"/>
      <w:r w:rsidRPr="00ED5565">
        <w:rPr>
          <w:i/>
          <w:strike/>
        </w:rPr>
        <w:t xml:space="preserve">, Intergraph’s </w:t>
      </w:r>
      <w:proofErr w:type="spellStart"/>
      <w:r w:rsidRPr="00ED5565">
        <w:rPr>
          <w:i/>
          <w:strike/>
        </w:rPr>
        <w:t>GeoMedia</w:t>
      </w:r>
      <w:proofErr w:type="spellEnd"/>
      <w:r w:rsidRPr="00ED5565">
        <w:rPr>
          <w:i/>
          <w:strike/>
        </w:rPr>
        <w:t xml:space="preserve"> software suite, and the </w:t>
      </w:r>
      <w:proofErr w:type="spellStart"/>
      <w:r w:rsidRPr="00ED5565">
        <w:rPr>
          <w:i/>
          <w:strike/>
        </w:rPr>
        <w:t>GeoTools</w:t>
      </w:r>
      <w:proofErr w:type="spellEnd"/>
      <w:r w:rsidRPr="00ED5565">
        <w:rPr>
          <w:i/>
          <w:strike/>
        </w:rPr>
        <w:t xml:space="preserve"> open source project</w:t>
      </w:r>
    </w:p>
    <w:p w14:paraId="432C908A" w14:textId="5677919F" w:rsidR="00ED5565" w:rsidRPr="00ED5565" w:rsidRDefault="00ED5565" w:rsidP="003D06E5">
      <w:pPr>
        <w:pStyle w:val="ListParagraph"/>
        <w:numPr>
          <w:ilvl w:val="1"/>
          <w:numId w:val="29"/>
        </w:numPr>
        <w:spacing w:before="120" w:line="276" w:lineRule="auto"/>
        <w:ind w:left="720"/>
        <w:contextualSpacing/>
        <w:rPr>
          <w:i/>
        </w:rPr>
      </w:pPr>
      <w:r w:rsidRPr="00ED5565">
        <w:rPr>
          <w:i/>
        </w:rPr>
        <w:t>Edited bullet 5.3.</w:t>
      </w:r>
      <w:r>
        <w:rPr>
          <w:i/>
        </w:rPr>
        <w:t>13:</w:t>
      </w:r>
      <w:r w:rsidRPr="00ED5565">
        <w:rPr>
          <w:i/>
        </w:rPr>
        <w:t xml:space="preserve"> Use scripting languages </w:t>
      </w:r>
      <w:r w:rsidRPr="00ED5565">
        <w:rPr>
          <w:i/>
          <w:strike/>
        </w:rPr>
        <w:t>such as JavaScript, PHP, and KML or other tools</w:t>
      </w:r>
      <w:r w:rsidRPr="00ED5565">
        <w:rPr>
          <w:i/>
        </w:rPr>
        <w:t xml:space="preserve"> to create web mapping applications</w:t>
      </w:r>
    </w:p>
    <w:p w14:paraId="2811B45E" w14:textId="441A5B57" w:rsidR="00ED5565" w:rsidRPr="00ED5565" w:rsidRDefault="00ED5565" w:rsidP="003D06E5">
      <w:pPr>
        <w:pStyle w:val="ListParagraph"/>
        <w:numPr>
          <w:ilvl w:val="1"/>
          <w:numId w:val="29"/>
        </w:numPr>
        <w:spacing w:before="120" w:line="276" w:lineRule="auto"/>
        <w:ind w:left="720"/>
        <w:contextualSpacing/>
        <w:rPr>
          <w:i/>
        </w:rPr>
      </w:pPr>
      <w:r w:rsidRPr="00ED5565">
        <w:rPr>
          <w:i/>
        </w:rPr>
        <w:t>Edited bullet 5.3.14</w:t>
      </w:r>
      <w:r>
        <w:rPr>
          <w:i/>
        </w:rPr>
        <w:t>:</w:t>
      </w:r>
      <w:r w:rsidRPr="00ED5565">
        <w:rPr>
          <w:i/>
        </w:rPr>
        <w:t xml:space="preserve"> Employ query languages such as SQL to interrogate spatial data</w:t>
      </w:r>
      <w:r w:rsidRPr="00ED5565">
        <w:rPr>
          <w:i/>
          <w:strike/>
        </w:rPr>
        <w:t>bases</w:t>
      </w:r>
    </w:p>
    <w:p w14:paraId="75DF7C74" w14:textId="3158DF2C" w:rsidR="00FF34F0" w:rsidRPr="00ED5565" w:rsidRDefault="00ED5565" w:rsidP="003D06E5">
      <w:pPr>
        <w:pStyle w:val="ListParagraph"/>
        <w:numPr>
          <w:ilvl w:val="1"/>
          <w:numId w:val="29"/>
        </w:numPr>
        <w:spacing w:before="120" w:line="276" w:lineRule="auto"/>
        <w:ind w:left="720"/>
        <w:contextualSpacing/>
        <w:rPr>
          <w:i/>
          <w:strike/>
        </w:rPr>
      </w:pPr>
      <w:r w:rsidRPr="00ED5565">
        <w:rPr>
          <w:i/>
        </w:rPr>
        <w:t xml:space="preserve">Edited bullet 5.3.20: Be able to leverage </w:t>
      </w:r>
      <w:r w:rsidRPr="00ED5565">
        <w:rPr>
          <w:i/>
          <w:strike/>
        </w:rPr>
        <w:t>new</w:t>
      </w:r>
      <w:r w:rsidRPr="00ED5565">
        <w:rPr>
          <w:i/>
        </w:rPr>
        <w:t xml:space="preserve"> </w:t>
      </w:r>
      <w:r w:rsidRPr="00ED5565">
        <w:rPr>
          <w:i/>
          <w:u w:val="single"/>
        </w:rPr>
        <w:t>web</w:t>
      </w:r>
      <w:r w:rsidRPr="00ED5565">
        <w:rPr>
          <w:i/>
        </w:rPr>
        <w:t xml:space="preserve"> architectural opportunities </w:t>
      </w:r>
      <w:r w:rsidRPr="00ED5565">
        <w:rPr>
          <w:i/>
          <w:strike/>
        </w:rPr>
        <w:t>such as cloud computing</w:t>
      </w:r>
    </w:p>
    <w:sectPr w:rsidR="00FF34F0" w:rsidRPr="00ED5565" w:rsidSect="00330E6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4244B" w14:textId="77777777" w:rsidR="00622520" w:rsidRDefault="00622520" w:rsidP="00AE6BF5">
      <w:pPr>
        <w:spacing w:after="0" w:line="240" w:lineRule="auto"/>
      </w:pPr>
      <w:r>
        <w:separator/>
      </w:r>
    </w:p>
  </w:endnote>
  <w:endnote w:type="continuationSeparator" w:id="0">
    <w:p w14:paraId="71FF2890" w14:textId="77777777" w:rsidR="00622520" w:rsidRDefault="00622520" w:rsidP="00AE6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F4F4" w14:textId="77777777" w:rsidR="00AB7096" w:rsidRDefault="00AB7096" w:rsidP="00AE6BF5">
    <w:pPr>
      <w:pStyle w:val="Footer"/>
      <w:tabs>
        <w:tab w:val="clear" w:pos="9360"/>
        <w:tab w:val="right" w:pos="8640"/>
      </w:tabs>
      <w:rPr>
        <w:sz w:val="18"/>
      </w:rPr>
    </w:pPr>
    <w:r w:rsidRPr="00103E3C">
      <w:rPr>
        <w:sz w:val="16"/>
      </w:rPr>
      <w:t>Employment and Training Administration</w:t>
    </w:r>
    <w:r>
      <w:tab/>
    </w:r>
    <w:r>
      <w:tab/>
    </w:r>
    <w:r w:rsidRPr="00103E3C">
      <w:rPr>
        <w:sz w:val="18"/>
      </w:rPr>
      <w:t xml:space="preserve">Page </w:t>
    </w:r>
    <w:r w:rsidRPr="00103E3C">
      <w:rPr>
        <w:sz w:val="18"/>
      </w:rPr>
      <w:fldChar w:fldCharType="begin"/>
    </w:r>
    <w:r w:rsidRPr="00103E3C">
      <w:rPr>
        <w:sz w:val="18"/>
      </w:rPr>
      <w:instrText xml:space="preserve"> PAGE   \* MERGEFORMAT </w:instrText>
    </w:r>
    <w:r w:rsidRPr="00103E3C">
      <w:rPr>
        <w:sz w:val="18"/>
      </w:rPr>
      <w:fldChar w:fldCharType="separate"/>
    </w:r>
    <w:r w:rsidR="00330E63">
      <w:rPr>
        <w:noProof/>
        <w:sz w:val="18"/>
      </w:rPr>
      <w:t>1</w:t>
    </w:r>
    <w:r w:rsidRPr="00103E3C">
      <w:rPr>
        <w:noProof/>
        <w:sz w:val="18"/>
      </w:rPr>
      <w:fldChar w:fldCharType="end"/>
    </w:r>
    <w:r w:rsidRPr="00103E3C">
      <w:rPr>
        <w:sz w:val="18"/>
      </w:rPr>
      <w:t xml:space="preserve"> of </w:t>
    </w:r>
    <w:r w:rsidRPr="00103E3C">
      <w:rPr>
        <w:sz w:val="18"/>
      </w:rPr>
      <w:fldChar w:fldCharType="begin"/>
    </w:r>
    <w:r w:rsidRPr="00103E3C">
      <w:rPr>
        <w:sz w:val="18"/>
      </w:rPr>
      <w:instrText xml:space="preserve"> NUMPAGES  \* Arabic  \* MERGEFORMAT </w:instrText>
    </w:r>
    <w:r w:rsidRPr="00103E3C">
      <w:rPr>
        <w:sz w:val="18"/>
      </w:rPr>
      <w:fldChar w:fldCharType="separate"/>
    </w:r>
    <w:r w:rsidR="00330E63">
      <w:rPr>
        <w:noProof/>
        <w:sz w:val="18"/>
      </w:rPr>
      <w:t>4</w:t>
    </w:r>
    <w:r w:rsidRPr="00103E3C">
      <w:rPr>
        <w:sz w:val="18"/>
      </w:rPr>
      <w:fldChar w:fldCharType="end"/>
    </w:r>
  </w:p>
  <w:p w14:paraId="69BF002B" w14:textId="0B1F0F94" w:rsidR="00AB7096" w:rsidRPr="002A32C6" w:rsidRDefault="00AB7096" w:rsidP="00AE6BF5">
    <w:pPr>
      <w:pStyle w:val="Footer"/>
      <w:rPr>
        <w:sz w:val="16"/>
      </w:rPr>
    </w:pPr>
    <w:r w:rsidRPr="002A32C6">
      <w:rPr>
        <w:sz w:val="16"/>
      </w:rPr>
      <w:t xml:space="preserve">U.S. Department of Labor   </w:t>
    </w:r>
    <w:hyperlink r:id="rId1" w:history="1">
      <w:r w:rsidRPr="002A32C6">
        <w:rPr>
          <w:rStyle w:val="Hyperlink"/>
        </w:rPr>
        <w:t>www.doleta.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93D05" w14:textId="77777777" w:rsidR="00622520" w:rsidRDefault="00622520" w:rsidP="00AE6BF5">
      <w:pPr>
        <w:spacing w:after="0" w:line="240" w:lineRule="auto"/>
      </w:pPr>
      <w:r>
        <w:separator/>
      </w:r>
    </w:p>
  </w:footnote>
  <w:footnote w:type="continuationSeparator" w:id="0">
    <w:p w14:paraId="434CF54A" w14:textId="77777777" w:rsidR="00622520" w:rsidRDefault="00622520" w:rsidP="00AE6B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F33C" w14:textId="2D60C07A" w:rsidR="00AB7096" w:rsidRDefault="00AB7096" w:rsidP="00330E63">
    <w:pPr>
      <w:pStyle w:val="Header"/>
      <w:spacing w:line="480" w:lineRule="auto"/>
      <w:jc w:val="center"/>
    </w:pPr>
    <w:r>
      <w:rPr>
        <w:b/>
        <w:noProof/>
        <w:sz w:val="24"/>
      </w:rPr>
      <w:drawing>
        <wp:inline distT="0" distB="0" distL="0" distR="0" wp14:anchorId="73C4D56B" wp14:editId="613C668D">
          <wp:extent cx="2194560" cy="323228"/>
          <wp:effectExtent l="0" t="0" r="0" b="635"/>
          <wp:docPr id="1" name="Picture 1" descr="C:\Users\Roger\Documents\0 Roger - Work\0 CONTRACT WORK\2012-08 Industry Competency Models - Coffey\5 CMC\CMC Logo\CMC Logo 2016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ger\Documents\0 Roger - Work\0 CONTRACT WORK\2012-08 Industry Competency Models - Coffey\5 CMC\CMC Logo\CMC Logo 2016 fi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32322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D1F"/>
    <w:multiLevelType w:val="hybridMultilevel"/>
    <w:tmpl w:val="7312EA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660EE"/>
    <w:multiLevelType w:val="hybridMultilevel"/>
    <w:tmpl w:val="AD0076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A0422"/>
    <w:multiLevelType w:val="multilevel"/>
    <w:tmpl w:val="B83A18A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cs="Courier New" w:hint="default"/>
        <w:strike w:val="0"/>
      </w:rPr>
    </w:lvl>
    <w:lvl w:ilvl="3">
      <w:start w:val="1"/>
      <w:numFmt w:val="bullet"/>
      <w:lvlText w:val=""/>
      <w:lvlJc w:val="left"/>
      <w:pPr>
        <w:ind w:left="1440" w:hanging="360"/>
      </w:pPr>
      <w:rPr>
        <w:rFonts w:ascii="Wingdings" w:hAnsi="Wingdings" w:hint="default"/>
        <w:strike w:val="0"/>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C4446BC"/>
    <w:multiLevelType w:val="hybridMultilevel"/>
    <w:tmpl w:val="A0A8E554"/>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3489F"/>
    <w:multiLevelType w:val="hybridMultilevel"/>
    <w:tmpl w:val="7256BE5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B11E7"/>
    <w:multiLevelType w:val="hybridMultilevel"/>
    <w:tmpl w:val="420C3FB0"/>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67C1F"/>
    <w:multiLevelType w:val="hybridMultilevel"/>
    <w:tmpl w:val="0D0CBFB4"/>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D6C7F"/>
    <w:multiLevelType w:val="hybridMultilevel"/>
    <w:tmpl w:val="40EAA80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21B1E"/>
    <w:multiLevelType w:val="hybridMultilevel"/>
    <w:tmpl w:val="FD789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65CD3"/>
    <w:multiLevelType w:val="hybridMultilevel"/>
    <w:tmpl w:val="C21403A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6785D"/>
    <w:multiLevelType w:val="hybridMultilevel"/>
    <w:tmpl w:val="7026E3C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C67A17"/>
    <w:multiLevelType w:val="hybridMultilevel"/>
    <w:tmpl w:val="5DACE6B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F3EA9"/>
    <w:multiLevelType w:val="hybridMultilevel"/>
    <w:tmpl w:val="27FE93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A6759"/>
    <w:multiLevelType w:val="hybridMultilevel"/>
    <w:tmpl w:val="D8667AA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93C32"/>
    <w:multiLevelType w:val="hybridMultilevel"/>
    <w:tmpl w:val="029A474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2601D"/>
    <w:multiLevelType w:val="hybridMultilevel"/>
    <w:tmpl w:val="2D545F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D7BF9"/>
    <w:multiLevelType w:val="hybridMultilevel"/>
    <w:tmpl w:val="98C0762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8961F75"/>
    <w:multiLevelType w:val="hybridMultilevel"/>
    <w:tmpl w:val="058288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501BF5"/>
    <w:multiLevelType w:val="multilevel"/>
    <w:tmpl w:val="3FEA76A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Wingdings" w:hAnsi="Wingdings" w:hint="default"/>
        <w:strike w:val="0"/>
      </w:rPr>
    </w:lvl>
    <w:lvl w:ilvl="4">
      <w:start w:val="1"/>
      <w:numFmt w:val="bullet"/>
      <w:lvlText w:val=""/>
      <w:lvlJc w:val="left"/>
      <w:pPr>
        <w:ind w:left="1800" w:hanging="360"/>
      </w:pPr>
      <w:rPr>
        <w:rFonts w:ascii="Symbol" w:hAnsi="Symbol" w:hint="default"/>
        <w:strike w:val="0"/>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3FCE11DA"/>
    <w:multiLevelType w:val="multilevel"/>
    <w:tmpl w:val="00CCF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E3115D"/>
    <w:multiLevelType w:val="hybridMultilevel"/>
    <w:tmpl w:val="C08C36E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26D67"/>
    <w:multiLevelType w:val="hybridMultilevel"/>
    <w:tmpl w:val="1012EEB6"/>
    <w:lvl w:ilvl="0" w:tplc="8E3E708E">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413559"/>
    <w:multiLevelType w:val="hybridMultilevel"/>
    <w:tmpl w:val="8472870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47B60"/>
    <w:multiLevelType w:val="hybridMultilevel"/>
    <w:tmpl w:val="63B0D4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C53627"/>
    <w:multiLevelType w:val="hybridMultilevel"/>
    <w:tmpl w:val="D1D8EC9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1E4811"/>
    <w:multiLevelType w:val="hybridMultilevel"/>
    <w:tmpl w:val="3B30133C"/>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35A58"/>
    <w:multiLevelType w:val="hybridMultilevel"/>
    <w:tmpl w:val="628E6C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B27A4E"/>
    <w:multiLevelType w:val="hybridMultilevel"/>
    <w:tmpl w:val="B86C7EC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4846E6F"/>
    <w:multiLevelType w:val="hybridMultilevel"/>
    <w:tmpl w:val="B9D472E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F5CCD"/>
    <w:multiLevelType w:val="hybridMultilevel"/>
    <w:tmpl w:val="92E4A71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2A1FAC"/>
    <w:multiLevelType w:val="multilevel"/>
    <w:tmpl w:val="7BAE4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EF4B2A"/>
    <w:multiLevelType w:val="hybridMultilevel"/>
    <w:tmpl w:val="C0FAE13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2E2C81"/>
    <w:multiLevelType w:val="hybridMultilevel"/>
    <w:tmpl w:val="0C6E1D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348A5"/>
    <w:multiLevelType w:val="hybridMultilevel"/>
    <w:tmpl w:val="1A885B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F1738E"/>
    <w:multiLevelType w:val="multilevel"/>
    <w:tmpl w:val="7E342DD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Wingdings" w:hAnsi="Wingdings" w:hint="default"/>
        <w:strike w:val="0"/>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7B8F62CE"/>
    <w:multiLevelType w:val="hybridMultilevel"/>
    <w:tmpl w:val="8DB86A8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292848">
    <w:abstractNumId w:val="31"/>
  </w:num>
  <w:num w:numId="2" w16cid:durableId="285814076">
    <w:abstractNumId w:val="21"/>
  </w:num>
  <w:num w:numId="3" w16cid:durableId="1745176075">
    <w:abstractNumId w:val="8"/>
  </w:num>
  <w:num w:numId="4" w16cid:durableId="357242444">
    <w:abstractNumId w:val="25"/>
  </w:num>
  <w:num w:numId="5" w16cid:durableId="696349097">
    <w:abstractNumId w:val="6"/>
  </w:num>
  <w:num w:numId="6" w16cid:durableId="1546141464">
    <w:abstractNumId w:val="29"/>
  </w:num>
  <w:num w:numId="7" w16cid:durableId="188568172">
    <w:abstractNumId w:val="5"/>
  </w:num>
  <w:num w:numId="8" w16cid:durableId="600800551">
    <w:abstractNumId w:val="10"/>
  </w:num>
  <w:num w:numId="9" w16cid:durableId="734621835">
    <w:abstractNumId w:val="7"/>
  </w:num>
  <w:num w:numId="10" w16cid:durableId="1550529283">
    <w:abstractNumId w:val="11"/>
  </w:num>
  <w:num w:numId="11" w16cid:durableId="357586970">
    <w:abstractNumId w:val="16"/>
  </w:num>
  <w:num w:numId="12" w16cid:durableId="168830922">
    <w:abstractNumId w:val="14"/>
  </w:num>
  <w:num w:numId="13" w16cid:durableId="1709839639">
    <w:abstractNumId w:val="13"/>
  </w:num>
  <w:num w:numId="14" w16cid:durableId="131797197">
    <w:abstractNumId w:val="1"/>
  </w:num>
  <w:num w:numId="15" w16cid:durableId="672417670">
    <w:abstractNumId w:val="0"/>
  </w:num>
  <w:num w:numId="16" w16cid:durableId="554006142">
    <w:abstractNumId w:val="28"/>
  </w:num>
  <w:num w:numId="17" w16cid:durableId="936399552">
    <w:abstractNumId w:val="9"/>
  </w:num>
  <w:num w:numId="18" w16cid:durableId="4675018">
    <w:abstractNumId w:val="22"/>
  </w:num>
  <w:num w:numId="19" w16cid:durableId="2080596955">
    <w:abstractNumId w:val="33"/>
  </w:num>
  <w:num w:numId="20" w16cid:durableId="1042897148">
    <w:abstractNumId w:val="3"/>
  </w:num>
  <w:num w:numId="21" w16cid:durableId="1678658249">
    <w:abstractNumId w:val="17"/>
  </w:num>
  <w:num w:numId="22" w16cid:durableId="1279416361">
    <w:abstractNumId w:val="32"/>
  </w:num>
  <w:num w:numId="23" w16cid:durableId="378170315">
    <w:abstractNumId w:val="23"/>
  </w:num>
  <w:num w:numId="24" w16cid:durableId="1638755086">
    <w:abstractNumId w:val="24"/>
  </w:num>
  <w:num w:numId="25" w16cid:durableId="2035643631">
    <w:abstractNumId w:val="15"/>
  </w:num>
  <w:num w:numId="26" w16cid:durableId="1676221382">
    <w:abstractNumId w:val="4"/>
  </w:num>
  <w:num w:numId="27" w16cid:durableId="960182662">
    <w:abstractNumId w:val="20"/>
  </w:num>
  <w:num w:numId="28" w16cid:durableId="1610354555">
    <w:abstractNumId w:val="12"/>
  </w:num>
  <w:num w:numId="29" w16cid:durableId="32047758">
    <w:abstractNumId w:val="35"/>
  </w:num>
  <w:num w:numId="30" w16cid:durableId="1316257424">
    <w:abstractNumId w:val="30"/>
  </w:num>
  <w:num w:numId="31" w16cid:durableId="1936088963">
    <w:abstractNumId w:val="19"/>
  </w:num>
  <w:num w:numId="32" w16cid:durableId="397094498">
    <w:abstractNumId w:val="26"/>
  </w:num>
  <w:num w:numId="33" w16cid:durableId="1344746848">
    <w:abstractNumId w:val="27"/>
  </w:num>
  <w:num w:numId="34" w16cid:durableId="1925070846">
    <w:abstractNumId w:val="18"/>
  </w:num>
  <w:num w:numId="35" w16cid:durableId="1960646052">
    <w:abstractNumId w:val="34"/>
  </w:num>
  <w:num w:numId="36" w16cid:durableId="1161434147">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tjQ2MzQzMjQwMTRR0lEKTi0uzszPAykwqgUAVFOHsiwAAAA="/>
  </w:docVars>
  <w:rsids>
    <w:rsidRoot w:val="00110840"/>
    <w:rsid w:val="0000158F"/>
    <w:rsid w:val="00002992"/>
    <w:rsid w:val="0000334D"/>
    <w:rsid w:val="00003589"/>
    <w:rsid w:val="00005F06"/>
    <w:rsid w:val="0000694C"/>
    <w:rsid w:val="000152FE"/>
    <w:rsid w:val="000162B6"/>
    <w:rsid w:val="00017D9E"/>
    <w:rsid w:val="0002169D"/>
    <w:rsid w:val="0002391B"/>
    <w:rsid w:val="00032258"/>
    <w:rsid w:val="000365B1"/>
    <w:rsid w:val="00037012"/>
    <w:rsid w:val="000439AD"/>
    <w:rsid w:val="00043E94"/>
    <w:rsid w:val="00046DD9"/>
    <w:rsid w:val="00052A01"/>
    <w:rsid w:val="00052F12"/>
    <w:rsid w:val="00055509"/>
    <w:rsid w:val="00060E7E"/>
    <w:rsid w:val="000637D7"/>
    <w:rsid w:val="000649A1"/>
    <w:rsid w:val="00065587"/>
    <w:rsid w:val="00073394"/>
    <w:rsid w:val="000750DF"/>
    <w:rsid w:val="00076B9B"/>
    <w:rsid w:val="00081795"/>
    <w:rsid w:val="000829A5"/>
    <w:rsid w:val="000864A3"/>
    <w:rsid w:val="00086F0A"/>
    <w:rsid w:val="00090B74"/>
    <w:rsid w:val="00091DEC"/>
    <w:rsid w:val="00094699"/>
    <w:rsid w:val="000958D4"/>
    <w:rsid w:val="000964D8"/>
    <w:rsid w:val="000A45BC"/>
    <w:rsid w:val="000A5547"/>
    <w:rsid w:val="000B3970"/>
    <w:rsid w:val="000C1F70"/>
    <w:rsid w:val="000C2766"/>
    <w:rsid w:val="000C57F3"/>
    <w:rsid w:val="000D4C88"/>
    <w:rsid w:val="000D6CEA"/>
    <w:rsid w:val="000E067F"/>
    <w:rsid w:val="000E7416"/>
    <w:rsid w:val="000F1416"/>
    <w:rsid w:val="000F443E"/>
    <w:rsid w:val="000F6B30"/>
    <w:rsid w:val="00110840"/>
    <w:rsid w:val="00110E36"/>
    <w:rsid w:val="00123C87"/>
    <w:rsid w:val="0012467F"/>
    <w:rsid w:val="00125FD0"/>
    <w:rsid w:val="00131FEE"/>
    <w:rsid w:val="00132A75"/>
    <w:rsid w:val="0014061D"/>
    <w:rsid w:val="001428E3"/>
    <w:rsid w:val="00151CA8"/>
    <w:rsid w:val="001522D9"/>
    <w:rsid w:val="0015565B"/>
    <w:rsid w:val="001619ED"/>
    <w:rsid w:val="001627F5"/>
    <w:rsid w:val="00176BEF"/>
    <w:rsid w:val="00181A6A"/>
    <w:rsid w:val="00182BDC"/>
    <w:rsid w:val="00195FD2"/>
    <w:rsid w:val="001A29C8"/>
    <w:rsid w:val="001A5523"/>
    <w:rsid w:val="001B21CA"/>
    <w:rsid w:val="001B3D55"/>
    <w:rsid w:val="001B73BA"/>
    <w:rsid w:val="001B775E"/>
    <w:rsid w:val="001C0793"/>
    <w:rsid w:val="001C30CA"/>
    <w:rsid w:val="001C37C9"/>
    <w:rsid w:val="001C4D97"/>
    <w:rsid w:val="001C61FF"/>
    <w:rsid w:val="001D2740"/>
    <w:rsid w:val="001D488B"/>
    <w:rsid w:val="001D48ED"/>
    <w:rsid w:val="001D5C63"/>
    <w:rsid w:val="001D5D7E"/>
    <w:rsid w:val="001E1948"/>
    <w:rsid w:val="001E6A57"/>
    <w:rsid w:val="001F0C62"/>
    <w:rsid w:val="001F0E69"/>
    <w:rsid w:val="001F3AD0"/>
    <w:rsid w:val="001F5DC6"/>
    <w:rsid w:val="00202B3E"/>
    <w:rsid w:val="002042B5"/>
    <w:rsid w:val="00205D77"/>
    <w:rsid w:val="002063A4"/>
    <w:rsid w:val="00211B34"/>
    <w:rsid w:val="0021443B"/>
    <w:rsid w:val="00214674"/>
    <w:rsid w:val="00214C19"/>
    <w:rsid w:val="002163B8"/>
    <w:rsid w:val="0021667B"/>
    <w:rsid w:val="002229D1"/>
    <w:rsid w:val="00230073"/>
    <w:rsid w:val="0023191C"/>
    <w:rsid w:val="00235E1D"/>
    <w:rsid w:val="00242EA5"/>
    <w:rsid w:val="00244E82"/>
    <w:rsid w:val="00245EE4"/>
    <w:rsid w:val="002555DC"/>
    <w:rsid w:val="00260D98"/>
    <w:rsid w:val="002643B6"/>
    <w:rsid w:val="00266996"/>
    <w:rsid w:val="00271446"/>
    <w:rsid w:val="002756EB"/>
    <w:rsid w:val="00276CBE"/>
    <w:rsid w:val="0028148F"/>
    <w:rsid w:val="00286826"/>
    <w:rsid w:val="00287BF8"/>
    <w:rsid w:val="00292591"/>
    <w:rsid w:val="002955DB"/>
    <w:rsid w:val="00297E10"/>
    <w:rsid w:val="002A24A7"/>
    <w:rsid w:val="002A5670"/>
    <w:rsid w:val="002A72FF"/>
    <w:rsid w:val="002B2ABA"/>
    <w:rsid w:val="002C2A38"/>
    <w:rsid w:val="002C542A"/>
    <w:rsid w:val="002C612B"/>
    <w:rsid w:val="002C7062"/>
    <w:rsid w:val="002D1498"/>
    <w:rsid w:val="002D6B30"/>
    <w:rsid w:val="002D725E"/>
    <w:rsid w:val="002E1C55"/>
    <w:rsid w:val="002E6FC8"/>
    <w:rsid w:val="002F4086"/>
    <w:rsid w:val="002F688B"/>
    <w:rsid w:val="002F7A08"/>
    <w:rsid w:val="0030332B"/>
    <w:rsid w:val="0030396C"/>
    <w:rsid w:val="00310121"/>
    <w:rsid w:val="00311370"/>
    <w:rsid w:val="003139ED"/>
    <w:rsid w:val="00313E5D"/>
    <w:rsid w:val="003147C7"/>
    <w:rsid w:val="00315F6A"/>
    <w:rsid w:val="00324FF6"/>
    <w:rsid w:val="00330E63"/>
    <w:rsid w:val="0033167C"/>
    <w:rsid w:val="00331B5D"/>
    <w:rsid w:val="00331BC0"/>
    <w:rsid w:val="00331EA7"/>
    <w:rsid w:val="00332530"/>
    <w:rsid w:val="00347201"/>
    <w:rsid w:val="00351400"/>
    <w:rsid w:val="00361429"/>
    <w:rsid w:val="00362D74"/>
    <w:rsid w:val="003704E2"/>
    <w:rsid w:val="003735FB"/>
    <w:rsid w:val="00380252"/>
    <w:rsid w:val="00381F6E"/>
    <w:rsid w:val="00386229"/>
    <w:rsid w:val="00391445"/>
    <w:rsid w:val="00396AC5"/>
    <w:rsid w:val="00396E1E"/>
    <w:rsid w:val="00397927"/>
    <w:rsid w:val="003A2152"/>
    <w:rsid w:val="003A7AE7"/>
    <w:rsid w:val="003B356A"/>
    <w:rsid w:val="003B3DBD"/>
    <w:rsid w:val="003B4036"/>
    <w:rsid w:val="003B54B7"/>
    <w:rsid w:val="003B6842"/>
    <w:rsid w:val="003C00D2"/>
    <w:rsid w:val="003C107F"/>
    <w:rsid w:val="003C39B8"/>
    <w:rsid w:val="003C4174"/>
    <w:rsid w:val="003C45E2"/>
    <w:rsid w:val="003C4AAD"/>
    <w:rsid w:val="003C7233"/>
    <w:rsid w:val="003D06E5"/>
    <w:rsid w:val="003D0D33"/>
    <w:rsid w:val="003D3456"/>
    <w:rsid w:val="003D5E09"/>
    <w:rsid w:val="003D6BE8"/>
    <w:rsid w:val="003E0B66"/>
    <w:rsid w:val="003E494A"/>
    <w:rsid w:val="003F2783"/>
    <w:rsid w:val="003F2F08"/>
    <w:rsid w:val="003F5E0A"/>
    <w:rsid w:val="003F7B9F"/>
    <w:rsid w:val="00402777"/>
    <w:rsid w:val="004046B0"/>
    <w:rsid w:val="00405429"/>
    <w:rsid w:val="0040597C"/>
    <w:rsid w:val="00407BDE"/>
    <w:rsid w:val="00410DB2"/>
    <w:rsid w:val="00412989"/>
    <w:rsid w:val="00412BC5"/>
    <w:rsid w:val="00417518"/>
    <w:rsid w:val="004314CD"/>
    <w:rsid w:val="00435044"/>
    <w:rsid w:val="00435A2C"/>
    <w:rsid w:val="00435E78"/>
    <w:rsid w:val="00436CA4"/>
    <w:rsid w:val="00437061"/>
    <w:rsid w:val="00441CB2"/>
    <w:rsid w:val="00456076"/>
    <w:rsid w:val="00460B62"/>
    <w:rsid w:val="00463313"/>
    <w:rsid w:val="004650E6"/>
    <w:rsid w:val="00467576"/>
    <w:rsid w:val="00467861"/>
    <w:rsid w:val="00472FFF"/>
    <w:rsid w:val="00475046"/>
    <w:rsid w:val="00475913"/>
    <w:rsid w:val="004759CB"/>
    <w:rsid w:val="00475A99"/>
    <w:rsid w:val="00483BB9"/>
    <w:rsid w:val="00484DB7"/>
    <w:rsid w:val="00486D0F"/>
    <w:rsid w:val="00490A44"/>
    <w:rsid w:val="00495441"/>
    <w:rsid w:val="004973C8"/>
    <w:rsid w:val="004A10ED"/>
    <w:rsid w:val="004A4E12"/>
    <w:rsid w:val="004A64F4"/>
    <w:rsid w:val="004B15DD"/>
    <w:rsid w:val="004B36B5"/>
    <w:rsid w:val="004B3DCE"/>
    <w:rsid w:val="004B6C03"/>
    <w:rsid w:val="004B7C5C"/>
    <w:rsid w:val="004C54A6"/>
    <w:rsid w:val="004D02D0"/>
    <w:rsid w:val="004D08F1"/>
    <w:rsid w:val="004E203B"/>
    <w:rsid w:val="004E3184"/>
    <w:rsid w:val="004E59FE"/>
    <w:rsid w:val="004E6A70"/>
    <w:rsid w:val="004E7F70"/>
    <w:rsid w:val="004F356A"/>
    <w:rsid w:val="004F76CF"/>
    <w:rsid w:val="005023F8"/>
    <w:rsid w:val="00505493"/>
    <w:rsid w:val="00516C19"/>
    <w:rsid w:val="00522DFD"/>
    <w:rsid w:val="00523620"/>
    <w:rsid w:val="00524166"/>
    <w:rsid w:val="00535533"/>
    <w:rsid w:val="0054427D"/>
    <w:rsid w:val="00544A82"/>
    <w:rsid w:val="00546F8D"/>
    <w:rsid w:val="00547A34"/>
    <w:rsid w:val="00552A0A"/>
    <w:rsid w:val="005568AE"/>
    <w:rsid w:val="0056223D"/>
    <w:rsid w:val="00571313"/>
    <w:rsid w:val="0057739F"/>
    <w:rsid w:val="00577BEC"/>
    <w:rsid w:val="00581B93"/>
    <w:rsid w:val="00585814"/>
    <w:rsid w:val="00585DC0"/>
    <w:rsid w:val="00586937"/>
    <w:rsid w:val="00590943"/>
    <w:rsid w:val="005937E0"/>
    <w:rsid w:val="005944FD"/>
    <w:rsid w:val="0059493A"/>
    <w:rsid w:val="0059702A"/>
    <w:rsid w:val="005A24BC"/>
    <w:rsid w:val="005A2635"/>
    <w:rsid w:val="005A4834"/>
    <w:rsid w:val="005B5ADB"/>
    <w:rsid w:val="005B6CE6"/>
    <w:rsid w:val="005C512A"/>
    <w:rsid w:val="005C6A03"/>
    <w:rsid w:val="005C769D"/>
    <w:rsid w:val="005D019D"/>
    <w:rsid w:val="005D10E5"/>
    <w:rsid w:val="005E4B81"/>
    <w:rsid w:val="005E7CDE"/>
    <w:rsid w:val="00603791"/>
    <w:rsid w:val="00607C64"/>
    <w:rsid w:val="00610CFB"/>
    <w:rsid w:val="00612412"/>
    <w:rsid w:val="006207ED"/>
    <w:rsid w:val="00621D3A"/>
    <w:rsid w:val="00622520"/>
    <w:rsid w:val="00622C0D"/>
    <w:rsid w:val="00633BF6"/>
    <w:rsid w:val="006403F1"/>
    <w:rsid w:val="00642CAE"/>
    <w:rsid w:val="006532D3"/>
    <w:rsid w:val="00664853"/>
    <w:rsid w:val="00670D9C"/>
    <w:rsid w:val="006712FB"/>
    <w:rsid w:val="00673559"/>
    <w:rsid w:val="00675C86"/>
    <w:rsid w:val="00675D95"/>
    <w:rsid w:val="0068354B"/>
    <w:rsid w:val="00692B12"/>
    <w:rsid w:val="006A1028"/>
    <w:rsid w:val="006A5DC4"/>
    <w:rsid w:val="006A6F8D"/>
    <w:rsid w:val="006B0307"/>
    <w:rsid w:val="006B29EF"/>
    <w:rsid w:val="006B5643"/>
    <w:rsid w:val="006C4BC2"/>
    <w:rsid w:val="006C56A4"/>
    <w:rsid w:val="006C6FC4"/>
    <w:rsid w:val="006D139F"/>
    <w:rsid w:val="006D3DB4"/>
    <w:rsid w:val="006D45D0"/>
    <w:rsid w:val="006D4EF9"/>
    <w:rsid w:val="006D5853"/>
    <w:rsid w:val="006E1045"/>
    <w:rsid w:val="006E1383"/>
    <w:rsid w:val="006F3A30"/>
    <w:rsid w:val="006F5CA5"/>
    <w:rsid w:val="00710EFB"/>
    <w:rsid w:val="0071151D"/>
    <w:rsid w:val="00721321"/>
    <w:rsid w:val="007274A2"/>
    <w:rsid w:val="0072756C"/>
    <w:rsid w:val="007319C6"/>
    <w:rsid w:val="00736B1D"/>
    <w:rsid w:val="00737877"/>
    <w:rsid w:val="00741C69"/>
    <w:rsid w:val="00742B75"/>
    <w:rsid w:val="00744D7D"/>
    <w:rsid w:val="00745453"/>
    <w:rsid w:val="007502A2"/>
    <w:rsid w:val="00750B5E"/>
    <w:rsid w:val="00752FA2"/>
    <w:rsid w:val="007543C7"/>
    <w:rsid w:val="007546EB"/>
    <w:rsid w:val="00754D7A"/>
    <w:rsid w:val="00756A6C"/>
    <w:rsid w:val="00773BAA"/>
    <w:rsid w:val="007764E8"/>
    <w:rsid w:val="00780FA6"/>
    <w:rsid w:val="0078640E"/>
    <w:rsid w:val="00791D3C"/>
    <w:rsid w:val="00791E5E"/>
    <w:rsid w:val="0079505C"/>
    <w:rsid w:val="0079581D"/>
    <w:rsid w:val="007A0166"/>
    <w:rsid w:val="007A7884"/>
    <w:rsid w:val="007B00F3"/>
    <w:rsid w:val="007B1A46"/>
    <w:rsid w:val="007B271D"/>
    <w:rsid w:val="007B3978"/>
    <w:rsid w:val="007C112E"/>
    <w:rsid w:val="007C1BA3"/>
    <w:rsid w:val="007C42D4"/>
    <w:rsid w:val="007C5F3C"/>
    <w:rsid w:val="007C6227"/>
    <w:rsid w:val="007D027F"/>
    <w:rsid w:val="007D0A27"/>
    <w:rsid w:val="007D3BCE"/>
    <w:rsid w:val="007D4FC0"/>
    <w:rsid w:val="007E06EF"/>
    <w:rsid w:val="007E6D98"/>
    <w:rsid w:val="007E789B"/>
    <w:rsid w:val="007F39FA"/>
    <w:rsid w:val="007F7097"/>
    <w:rsid w:val="00804E0E"/>
    <w:rsid w:val="00805C07"/>
    <w:rsid w:val="008130E2"/>
    <w:rsid w:val="00813A62"/>
    <w:rsid w:val="00817689"/>
    <w:rsid w:val="008257F5"/>
    <w:rsid w:val="00834C2A"/>
    <w:rsid w:val="008355F0"/>
    <w:rsid w:val="00837EC9"/>
    <w:rsid w:val="00840003"/>
    <w:rsid w:val="00840D96"/>
    <w:rsid w:val="008443EE"/>
    <w:rsid w:val="00844D9B"/>
    <w:rsid w:val="008544E3"/>
    <w:rsid w:val="00864CF2"/>
    <w:rsid w:val="0086617C"/>
    <w:rsid w:val="008731E6"/>
    <w:rsid w:val="00873405"/>
    <w:rsid w:val="00875386"/>
    <w:rsid w:val="00877D00"/>
    <w:rsid w:val="008857FA"/>
    <w:rsid w:val="0088598A"/>
    <w:rsid w:val="008A01B2"/>
    <w:rsid w:val="008A069F"/>
    <w:rsid w:val="008B0DA0"/>
    <w:rsid w:val="008B71D5"/>
    <w:rsid w:val="008B79D9"/>
    <w:rsid w:val="008C0071"/>
    <w:rsid w:val="008D7E48"/>
    <w:rsid w:val="008E0C31"/>
    <w:rsid w:val="008E29B4"/>
    <w:rsid w:val="008E51EC"/>
    <w:rsid w:val="008E6BBD"/>
    <w:rsid w:val="008F401A"/>
    <w:rsid w:val="008F555D"/>
    <w:rsid w:val="008F6D78"/>
    <w:rsid w:val="0090256D"/>
    <w:rsid w:val="00903334"/>
    <w:rsid w:val="00905976"/>
    <w:rsid w:val="00906E58"/>
    <w:rsid w:val="00907FB0"/>
    <w:rsid w:val="00911E1A"/>
    <w:rsid w:val="009135C6"/>
    <w:rsid w:val="00917CB8"/>
    <w:rsid w:val="00921BE4"/>
    <w:rsid w:val="00925047"/>
    <w:rsid w:val="009255D9"/>
    <w:rsid w:val="0092797E"/>
    <w:rsid w:val="00935E70"/>
    <w:rsid w:val="00937CBE"/>
    <w:rsid w:val="0095177E"/>
    <w:rsid w:val="009548D5"/>
    <w:rsid w:val="00955C32"/>
    <w:rsid w:val="009562F1"/>
    <w:rsid w:val="00963F83"/>
    <w:rsid w:val="00965922"/>
    <w:rsid w:val="00966592"/>
    <w:rsid w:val="00967A09"/>
    <w:rsid w:val="00971256"/>
    <w:rsid w:val="009714BD"/>
    <w:rsid w:val="00971D6E"/>
    <w:rsid w:val="009771D7"/>
    <w:rsid w:val="009826FE"/>
    <w:rsid w:val="00985C89"/>
    <w:rsid w:val="00992166"/>
    <w:rsid w:val="009940DB"/>
    <w:rsid w:val="009A4410"/>
    <w:rsid w:val="009B55FA"/>
    <w:rsid w:val="009C0A23"/>
    <w:rsid w:val="009C1747"/>
    <w:rsid w:val="009C7621"/>
    <w:rsid w:val="009D3CCD"/>
    <w:rsid w:val="009E2430"/>
    <w:rsid w:val="009F0A52"/>
    <w:rsid w:val="009F217A"/>
    <w:rsid w:val="00A0188B"/>
    <w:rsid w:val="00A0364D"/>
    <w:rsid w:val="00A03C76"/>
    <w:rsid w:val="00A047D6"/>
    <w:rsid w:val="00A05A30"/>
    <w:rsid w:val="00A06080"/>
    <w:rsid w:val="00A1322D"/>
    <w:rsid w:val="00A13B3C"/>
    <w:rsid w:val="00A20B01"/>
    <w:rsid w:val="00A2243C"/>
    <w:rsid w:val="00A22565"/>
    <w:rsid w:val="00A226AB"/>
    <w:rsid w:val="00A25885"/>
    <w:rsid w:val="00A31FE6"/>
    <w:rsid w:val="00A336A4"/>
    <w:rsid w:val="00A37257"/>
    <w:rsid w:val="00A4174C"/>
    <w:rsid w:val="00A42AE8"/>
    <w:rsid w:val="00A44E6F"/>
    <w:rsid w:val="00A4664B"/>
    <w:rsid w:val="00A51287"/>
    <w:rsid w:val="00A52674"/>
    <w:rsid w:val="00A55FA9"/>
    <w:rsid w:val="00A607C4"/>
    <w:rsid w:val="00A661C5"/>
    <w:rsid w:val="00A67BB8"/>
    <w:rsid w:val="00A67C76"/>
    <w:rsid w:val="00A75655"/>
    <w:rsid w:val="00A76576"/>
    <w:rsid w:val="00A77193"/>
    <w:rsid w:val="00A77497"/>
    <w:rsid w:val="00A8129E"/>
    <w:rsid w:val="00A90182"/>
    <w:rsid w:val="00A95884"/>
    <w:rsid w:val="00A9626C"/>
    <w:rsid w:val="00A97624"/>
    <w:rsid w:val="00AA21D3"/>
    <w:rsid w:val="00AA223C"/>
    <w:rsid w:val="00AA3171"/>
    <w:rsid w:val="00AA3CB5"/>
    <w:rsid w:val="00AA56D0"/>
    <w:rsid w:val="00AA687D"/>
    <w:rsid w:val="00AB4E9E"/>
    <w:rsid w:val="00AB7096"/>
    <w:rsid w:val="00AC0999"/>
    <w:rsid w:val="00AC5A3D"/>
    <w:rsid w:val="00AC625C"/>
    <w:rsid w:val="00AC7FE5"/>
    <w:rsid w:val="00AD05D5"/>
    <w:rsid w:val="00AD4BC8"/>
    <w:rsid w:val="00AD555E"/>
    <w:rsid w:val="00AD57FA"/>
    <w:rsid w:val="00AD5E2E"/>
    <w:rsid w:val="00AE18AE"/>
    <w:rsid w:val="00AE27BA"/>
    <w:rsid w:val="00AE6BF5"/>
    <w:rsid w:val="00AF1F42"/>
    <w:rsid w:val="00AF292C"/>
    <w:rsid w:val="00AF7C66"/>
    <w:rsid w:val="00B01817"/>
    <w:rsid w:val="00B075A2"/>
    <w:rsid w:val="00B11215"/>
    <w:rsid w:val="00B12062"/>
    <w:rsid w:val="00B22570"/>
    <w:rsid w:val="00B2447B"/>
    <w:rsid w:val="00B252C4"/>
    <w:rsid w:val="00B264F3"/>
    <w:rsid w:val="00B27581"/>
    <w:rsid w:val="00B309A1"/>
    <w:rsid w:val="00B31295"/>
    <w:rsid w:val="00B3557B"/>
    <w:rsid w:val="00B36ACF"/>
    <w:rsid w:val="00B41ED1"/>
    <w:rsid w:val="00B42C58"/>
    <w:rsid w:val="00B45F33"/>
    <w:rsid w:val="00B51BE5"/>
    <w:rsid w:val="00B55BF7"/>
    <w:rsid w:val="00B55DB5"/>
    <w:rsid w:val="00B561C2"/>
    <w:rsid w:val="00B619B9"/>
    <w:rsid w:val="00B64B95"/>
    <w:rsid w:val="00B72F5C"/>
    <w:rsid w:val="00B75405"/>
    <w:rsid w:val="00B80B16"/>
    <w:rsid w:val="00B824D6"/>
    <w:rsid w:val="00B93E72"/>
    <w:rsid w:val="00B951D9"/>
    <w:rsid w:val="00BA4CCB"/>
    <w:rsid w:val="00BA6D11"/>
    <w:rsid w:val="00BB0D85"/>
    <w:rsid w:val="00BB273A"/>
    <w:rsid w:val="00BB6ACE"/>
    <w:rsid w:val="00BC3F59"/>
    <w:rsid w:val="00BC68B9"/>
    <w:rsid w:val="00BD2990"/>
    <w:rsid w:val="00BE2BDA"/>
    <w:rsid w:val="00BE5B9A"/>
    <w:rsid w:val="00BE7445"/>
    <w:rsid w:val="00BF404F"/>
    <w:rsid w:val="00BF4B75"/>
    <w:rsid w:val="00BF681A"/>
    <w:rsid w:val="00BF7DF1"/>
    <w:rsid w:val="00C02439"/>
    <w:rsid w:val="00C1077A"/>
    <w:rsid w:val="00C130E9"/>
    <w:rsid w:val="00C13B32"/>
    <w:rsid w:val="00C151ED"/>
    <w:rsid w:val="00C16BAA"/>
    <w:rsid w:val="00C24187"/>
    <w:rsid w:val="00C33CF1"/>
    <w:rsid w:val="00C34897"/>
    <w:rsid w:val="00C45701"/>
    <w:rsid w:val="00C64977"/>
    <w:rsid w:val="00C65DF8"/>
    <w:rsid w:val="00C72E05"/>
    <w:rsid w:val="00C7562E"/>
    <w:rsid w:val="00C76B5E"/>
    <w:rsid w:val="00C81384"/>
    <w:rsid w:val="00C84441"/>
    <w:rsid w:val="00C84F4D"/>
    <w:rsid w:val="00C904DB"/>
    <w:rsid w:val="00C92950"/>
    <w:rsid w:val="00C93199"/>
    <w:rsid w:val="00C9429E"/>
    <w:rsid w:val="00C9630E"/>
    <w:rsid w:val="00C96D9B"/>
    <w:rsid w:val="00CA0346"/>
    <w:rsid w:val="00CA241E"/>
    <w:rsid w:val="00CA296A"/>
    <w:rsid w:val="00CA4D54"/>
    <w:rsid w:val="00CA6475"/>
    <w:rsid w:val="00CA6EA3"/>
    <w:rsid w:val="00CA7863"/>
    <w:rsid w:val="00CB3FCF"/>
    <w:rsid w:val="00CB6B6E"/>
    <w:rsid w:val="00CB7134"/>
    <w:rsid w:val="00CC0E9C"/>
    <w:rsid w:val="00CD59BA"/>
    <w:rsid w:val="00CD6977"/>
    <w:rsid w:val="00CD70E9"/>
    <w:rsid w:val="00CE046D"/>
    <w:rsid w:val="00CE14D1"/>
    <w:rsid w:val="00CE2EFC"/>
    <w:rsid w:val="00CE4710"/>
    <w:rsid w:val="00CE72A2"/>
    <w:rsid w:val="00CE7F8C"/>
    <w:rsid w:val="00CF2A88"/>
    <w:rsid w:val="00CF3B88"/>
    <w:rsid w:val="00CF3C24"/>
    <w:rsid w:val="00D02449"/>
    <w:rsid w:val="00D13E2B"/>
    <w:rsid w:val="00D219D3"/>
    <w:rsid w:val="00D21D87"/>
    <w:rsid w:val="00D22F44"/>
    <w:rsid w:val="00D4258C"/>
    <w:rsid w:val="00D50EAB"/>
    <w:rsid w:val="00D522F6"/>
    <w:rsid w:val="00D52903"/>
    <w:rsid w:val="00D56F1E"/>
    <w:rsid w:val="00D57278"/>
    <w:rsid w:val="00D605CC"/>
    <w:rsid w:val="00D65246"/>
    <w:rsid w:val="00D7312A"/>
    <w:rsid w:val="00D7328A"/>
    <w:rsid w:val="00D757EE"/>
    <w:rsid w:val="00D81BE1"/>
    <w:rsid w:val="00D84AC8"/>
    <w:rsid w:val="00D87AE4"/>
    <w:rsid w:val="00D90D8A"/>
    <w:rsid w:val="00D927A4"/>
    <w:rsid w:val="00DB1F53"/>
    <w:rsid w:val="00DB353C"/>
    <w:rsid w:val="00DC451C"/>
    <w:rsid w:val="00DC47FA"/>
    <w:rsid w:val="00DC6CE7"/>
    <w:rsid w:val="00DD225E"/>
    <w:rsid w:val="00DD4271"/>
    <w:rsid w:val="00DE64E3"/>
    <w:rsid w:val="00DE6789"/>
    <w:rsid w:val="00DE71B8"/>
    <w:rsid w:val="00DF04ED"/>
    <w:rsid w:val="00DF3727"/>
    <w:rsid w:val="00DF515E"/>
    <w:rsid w:val="00DF61AD"/>
    <w:rsid w:val="00DF713C"/>
    <w:rsid w:val="00E062CE"/>
    <w:rsid w:val="00E12FEC"/>
    <w:rsid w:val="00E132AF"/>
    <w:rsid w:val="00E143AE"/>
    <w:rsid w:val="00E17286"/>
    <w:rsid w:val="00E2242F"/>
    <w:rsid w:val="00E231A9"/>
    <w:rsid w:val="00E25F7A"/>
    <w:rsid w:val="00E31F53"/>
    <w:rsid w:val="00E3796C"/>
    <w:rsid w:val="00E41289"/>
    <w:rsid w:val="00E4486B"/>
    <w:rsid w:val="00E474E5"/>
    <w:rsid w:val="00E51E25"/>
    <w:rsid w:val="00E54A44"/>
    <w:rsid w:val="00E55456"/>
    <w:rsid w:val="00E57762"/>
    <w:rsid w:val="00E611F5"/>
    <w:rsid w:val="00E61491"/>
    <w:rsid w:val="00E62BF6"/>
    <w:rsid w:val="00E70CE1"/>
    <w:rsid w:val="00E71155"/>
    <w:rsid w:val="00E76365"/>
    <w:rsid w:val="00E770A9"/>
    <w:rsid w:val="00E82F7F"/>
    <w:rsid w:val="00E857A8"/>
    <w:rsid w:val="00E94879"/>
    <w:rsid w:val="00E96E4F"/>
    <w:rsid w:val="00EA3293"/>
    <w:rsid w:val="00EA4DE5"/>
    <w:rsid w:val="00EA6134"/>
    <w:rsid w:val="00EA6222"/>
    <w:rsid w:val="00EB50BF"/>
    <w:rsid w:val="00EB702A"/>
    <w:rsid w:val="00EC22E7"/>
    <w:rsid w:val="00ED0EB9"/>
    <w:rsid w:val="00ED3A06"/>
    <w:rsid w:val="00ED5565"/>
    <w:rsid w:val="00EE235B"/>
    <w:rsid w:val="00EE50B8"/>
    <w:rsid w:val="00EF1C74"/>
    <w:rsid w:val="00EF65BB"/>
    <w:rsid w:val="00EF70B9"/>
    <w:rsid w:val="00F04DE7"/>
    <w:rsid w:val="00F10254"/>
    <w:rsid w:val="00F166CC"/>
    <w:rsid w:val="00F20650"/>
    <w:rsid w:val="00F21448"/>
    <w:rsid w:val="00F26544"/>
    <w:rsid w:val="00F30ED1"/>
    <w:rsid w:val="00F31CFE"/>
    <w:rsid w:val="00F320E1"/>
    <w:rsid w:val="00F33E3D"/>
    <w:rsid w:val="00F34C7F"/>
    <w:rsid w:val="00F42A5D"/>
    <w:rsid w:val="00F47E92"/>
    <w:rsid w:val="00F524CB"/>
    <w:rsid w:val="00F538DE"/>
    <w:rsid w:val="00F54C76"/>
    <w:rsid w:val="00F5518D"/>
    <w:rsid w:val="00F6014F"/>
    <w:rsid w:val="00F610D0"/>
    <w:rsid w:val="00F612AD"/>
    <w:rsid w:val="00F703B9"/>
    <w:rsid w:val="00F737F1"/>
    <w:rsid w:val="00F80A61"/>
    <w:rsid w:val="00F81373"/>
    <w:rsid w:val="00F856E0"/>
    <w:rsid w:val="00F85FEA"/>
    <w:rsid w:val="00F94AB1"/>
    <w:rsid w:val="00F94E5C"/>
    <w:rsid w:val="00F9759C"/>
    <w:rsid w:val="00F97B22"/>
    <w:rsid w:val="00FA3602"/>
    <w:rsid w:val="00FA499F"/>
    <w:rsid w:val="00FA717A"/>
    <w:rsid w:val="00FB3EC3"/>
    <w:rsid w:val="00FB55F6"/>
    <w:rsid w:val="00FC1039"/>
    <w:rsid w:val="00FC3333"/>
    <w:rsid w:val="00FC5226"/>
    <w:rsid w:val="00FC60C6"/>
    <w:rsid w:val="00FD4D1A"/>
    <w:rsid w:val="00FD6A37"/>
    <w:rsid w:val="00FE4483"/>
    <w:rsid w:val="00FE7EF7"/>
    <w:rsid w:val="00FF078C"/>
    <w:rsid w:val="00FF34F0"/>
    <w:rsid w:val="00FF3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999B58"/>
  <w15:docId w15:val="{FAB879A3-3E49-418D-9DF7-19DCE1358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22D"/>
    <w:pPr>
      <w:spacing w:after="120"/>
    </w:pPr>
    <w:rPr>
      <w:rFonts w:ascii="Verdana" w:hAnsi="Verdana"/>
      <w:sz w:val="20"/>
    </w:rPr>
  </w:style>
  <w:style w:type="paragraph" w:styleId="Heading1">
    <w:name w:val="heading 1"/>
    <w:basedOn w:val="Normal"/>
    <w:next w:val="Normal"/>
    <w:link w:val="Heading1Char"/>
    <w:uiPriority w:val="9"/>
    <w:qFormat/>
    <w:rsid w:val="009940DB"/>
    <w:pPr>
      <w:keepNext/>
      <w:keepLines/>
      <w:spacing w:before="360"/>
      <w:outlineLvl w:val="0"/>
    </w:pPr>
    <w:rPr>
      <w:rFonts w:ascii="Book Antiqua" w:eastAsiaTheme="majorEastAsia" w:hAnsi="Book Antiqua" w:cstheme="majorBidi"/>
      <w:b/>
      <w:bCs/>
      <w:sz w:val="24"/>
      <w:szCs w:val="28"/>
      <w:u w:val="single"/>
    </w:rPr>
  </w:style>
  <w:style w:type="paragraph" w:styleId="Heading2">
    <w:name w:val="heading 2"/>
    <w:basedOn w:val="SubHeading1"/>
    <w:next w:val="Normal"/>
    <w:link w:val="Heading2Char"/>
    <w:qFormat/>
    <w:rsid w:val="00AE6BF5"/>
    <w:pPr>
      <w:spacing w:after="0"/>
      <w:outlineLvl w:val="1"/>
    </w:pPr>
    <w:rPr>
      <w:rFonts w:ascii="Verdana" w:hAnsi="Verdana"/>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3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F76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6CF"/>
    <w:rPr>
      <w:rFonts w:ascii="Tahoma" w:hAnsi="Tahoma" w:cs="Tahoma"/>
      <w:sz w:val="16"/>
      <w:szCs w:val="16"/>
    </w:rPr>
  </w:style>
  <w:style w:type="character" w:styleId="CommentReference">
    <w:name w:val="annotation reference"/>
    <w:basedOn w:val="DefaultParagraphFont"/>
    <w:uiPriority w:val="99"/>
    <w:semiHidden/>
    <w:unhideWhenUsed/>
    <w:rsid w:val="004F76CF"/>
    <w:rPr>
      <w:sz w:val="16"/>
      <w:szCs w:val="16"/>
    </w:rPr>
  </w:style>
  <w:style w:type="paragraph" w:styleId="CommentText">
    <w:name w:val="annotation text"/>
    <w:basedOn w:val="Normal"/>
    <w:link w:val="CommentTextChar"/>
    <w:uiPriority w:val="99"/>
    <w:unhideWhenUsed/>
    <w:rsid w:val="004F76CF"/>
    <w:pPr>
      <w:spacing w:line="240" w:lineRule="auto"/>
    </w:pPr>
    <w:rPr>
      <w:szCs w:val="20"/>
    </w:rPr>
  </w:style>
  <w:style w:type="character" w:customStyle="1" w:styleId="CommentTextChar">
    <w:name w:val="Comment Text Char"/>
    <w:basedOn w:val="DefaultParagraphFont"/>
    <w:link w:val="CommentText"/>
    <w:uiPriority w:val="99"/>
    <w:rsid w:val="004F76CF"/>
    <w:rPr>
      <w:sz w:val="20"/>
      <w:szCs w:val="20"/>
    </w:rPr>
  </w:style>
  <w:style w:type="paragraph" w:styleId="CommentSubject">
    <w:name w:val="annotation subject"/>
    <w:basedOn w:val="CommentText"/>
    <w:next w:val="CommentText"/>
    <w:link w:val="CommentSubjectChar"/>
    <w:uiPriority w:val="99"/>
    <w:semiHidden/>
    <w:unhideWhenUsed/>
    <w:rsid w:val="004F76CF"/>
    <w:rPr>
      <w:b/>
      <w:bCs/>
    </w:rPr>
  </w:style>
  <w:style w:type="character" w:customStyle="1" w:styleId="CommentSubjectChar">
    <w:name w:val="Comment Subject Char"/>
    <w:basedOn w:val="CommentTextChar"/>
    <w:link w:val="CommentSubject"/>
    <w:uiPriority w:val="99"/>
    <w:semiHidden/>
    <w:rsid w:val="004F76CF"/>
    <w:rPr>
      <w:b/>
      <w:bCs/>
      <w:sz w:val="20"/>
      <w:szCs w:val="20"/>
    </w:rPr>
  </w:style>
  <w:style w:type="character" w:customStyle="1" w:styleId="Heading2Char">
    <w:name w:val="Heading 2 Char"/>
    <w:basedOn w:val="DefaultParagraphFont"/>
    <w:link w:val="Heading2"/>
    <w:rsid w:val="00AE6BF5"/>
    <w:rPr>
      <w:rFonts w:ascii="Verdana" w:eastAsiaTheme="majorEastAsia" w:hAnsi="Verdana" w:cstheme="majorBidi"/>
      <w:b/>
      <w:bCs/>
      <w:sz w:val="20"/>
      <w:szCs w:val="28"/>
      <w:u w:val="single"/>
    </w:rPr>
  </w:style>
  <w:style w:type="paragraph" w:styleId="ListParagraph">
    <w:name w:val="List Paragraph"/>
    <w:basedOn w:val="Normal"/>
    <w:link w:val="ListParagraphChar"/>
    <w:uiPriority w:val="34"/>
    <w:qFormat/>
    <w:rsid w:val="003C00D2"/>
    <w:pPr>
      <w:spacing w:line="240" w:lineRule="auto"/>
      <w:ind w:left="720"/>
    </w:pPr>
    <w:rPr>
      <w:rFonts w:eastAsia="Times New Roman" w:cs="Times New Roman"/>
      <w:szCs w:val="20"/>
    </w:rPr>
  </w:style>
  <w:style w:type="paragraph" w:styleId="Revision">
    <w:name w:val="Revision"/>
    <w:hidden/>
    <w:uiPriority w:val="99"/>
    <w:semiHidden/>
    <w:rsid w:val="00937CBE"/>
    <w:pPr>
      <w:spacing w:after="0" w:line="240" w:lineRule="auto"/>
    </w:pPr>
  </w:style>
  <w:style w:type="character" w:customStyle="1" w:styleId="Heading1Char">
    <w:name w:val="Heading 1 Char"/>
    <w:basedOn w:val="DefaultParagraphFont"/>
    <w:link w:val="Heading1"/>
    <w:uiPriority w:val="9"/>
    <w:rsid w:val="009940DB"/>
    <w:rPr>
      <w:rFonts w:ascii="Book Antiqua" w:eastAsiaTheme="majorEastAsia" w:hAnsi="Book Antiqua" w:cstheme="majorBidi"/>
      <w:b/>
      <w:bCs/>
      <w:sz w:val="24"/>
      <w:szCs w:val="28"/>
      <w:u w:val="single"/>
    </w:rPr>
  </w:style>
  <w:style w:type="paragraph" w:customStyle="1" w:styleId="SubHeading1">
    <w:name w:val="SubHeading 1"/>
    <w:basedOn w:val="Heading1"/>
    <w:link w:val="SubHeading1Char"/>
    <w:rsid w:val="009940DB"/>
    <w:pPr>
      <w:spacing w:before="240"/>
    </w:pPr>
    <w:rPr>
      <w:u w:val="none"/>
    </w:rPr>
  </w:style>
  <w:style w:type="paragraph" w:customStyle="1" w:styleId="Bullet1">
    <w:name w:val="Bullet1"/>
    <w:basedOn w:val="ListParagraph"/>
    <w:link w:val="Bullet1Char"/>
    <w:qFormat/>
    <w:rsid w:val="004A4E12"/>
    <w:pPr>
      <w:numPr>
        <w:numId w:val="2"/>
      </w:numPr>
      <w:spacing w:before="240" w:line="276" w:lineRule="auto"/>
    </w:pPr>
    <w:rPr>
      <w:rFonts w:eastAsia="Calibri"/>
      <w:i/>
      <w:sz w:val="24"/>
      <w:szCs w:val="24"/>
    </w:rPr>
  </w:style>
  <w:style w:type="character" w:customStyle="1" w:styleId="SubHeading1Char">
    <w:name w:val="SubHeading 1 Char"/>
    <w:basedOn w:val="Heading1Char"/>
    <w:link w:val="SubHeading1"/>
    <w:rsid w:val="009940DB"/>
    <w:rPr>
      <w:rFonts w:ascii="Book Antiqua" w:eastAsiaTheme="majorEastAsia" w:hAnsi="Book Antiqua" w:cstheme="majorBidi"/>
      <w:b/>
      <w:bCs/>
      <w:sz w:val="24"/>
      <w:szCs w:val="28"/>
      <w:u w:val="single"/>
    </w:rPr>
  </w:style>
  <w:style w:type="character" w:customStyle="1" w:styleId="ListParagraphChar">
    <w:name w:val="List Paragraph Char"/>
    <w:basedOn w:val="DefaultParagraphFont"/>
    <w:link w:val="ListParagraph"/>
    <w:uiPriority w:val="34"/>
    <w:rsid w:val="003C00D2"/>
    <w:rPr>
      <w:rFonts w:ascii="Verdana" w:eastAsia="Times New Roman" w:hAnsi="Verdana" w:cs="Times New Roman"/>
      <w:sz w:val="20"/>
      <w:szCs w:val="20"/>
    </w:rPr>
  </w:style>
  <w:style w:type="character" w:customStyle="1" w:styleId="Bullet1Char">
    <w:name w:val="Bullet1 Char"/>
    <w:basedOn w:val="ListParagraphChar"/>
    <w:link w:val="Bullet1"/>
    <w:rsid w:val="004A4E12"/>
    <w:rPr>
      <w:rFonts w:ascii="Verdana" w:eastAsia="Calibri" w:hAnsi="Verdana" w:cs="Times New Roman"/>
      <w:i/>
      <w:sz w:val="24"/>
      <w:szCs w:val="24"/>
    </w:rPr>
  </w:style>
  <w:style w:type="paragraph" w:styleId="Title">
    <w:name w:val="Title"/>
    <w:basedOn w:val="Normal"/>
    <w:next w:val="Normal"/>
    <w:link w:val="TitleChar"/>
    <w:qFormat/>
    <w:rsid w:val="00244E82"/>
    <w:pPr>
      <w:spacing w:after="240"/>
      <w:jc w:val="center"/>
      <w:outlineLvl w:val="0"/>
    </w:pPr>
    <w:rPr>
      <w:rFonts w:eastAsia="Times New Roman" w:cs="Times New Roman"/>
      <w:b/>
      <w:bCs/>
      <w:color w:val="1F4E79"/>
      <w:kern w:val="28"/>
      <w:sz w:val="32"/>
      <w:szCs w:val="32"/>
    </w:rPr>
  </w:style>
  <w:style w:type="character" w:customStyle="1" w:styleId="TitleChar">
    <w:name w:val="Title Char"/>
    <w:basedOn w:val="DefaultParagraphFont"/>
    <w:link w:val="Title"/>
    <w:rsid w:val="00244E82"/>
    <w:rPr>
      <w:rFonts w:ascii="Verdana" w:eastAsia="Times New Roman" w:hAnsi="Verdana" w:cs="Times New Roman"/>
      <w:b/>
      <w:bCs/>
      <w:color w:val="1F4E79"/>
      <w:kern w:val="28"/>
      <w:sz w:val="32"/>
      <w:szCs w:val="32"/>
    </w:rPr>
  </w:style>
  <w:style w:type="paragraph" w:styleId="Header">
    <w:name w:val="header"/>
    <w:basedOn w:val="Normal"/>
    <w:link w:val="HeaderChar"/>
    <w:uiPriority w:val="99"/>
    <w:unhideWhenUsed/>
    <w:rsid w:val="00AE6B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BF5"/>
    <w:rPr>
      <w:rFonts w:ascii="Verdana" w:hAnsi="Verdana"/>
      <w:sz w:val="20"/>
    </w:rPr>
  </w:style>
  <w:style w:type="paragraph" w:styleId="Footer">
    <w:name w:val="footer"/>
    <w:basedOn w:val="Normal"/>
    <w:link w:val="FooterChar"/>
    <w:unhideWhenUsed/>
    <w:rsid w:val="00AE6BF5"/>
    <w:pPr>
      <w:tabs>
        <w:tab w:val="center" w:pos="4680"/>
        <w:tab w:val="right" w:pos="9360"/>
      </w:tabs>
      <w:spacing w:after="0" w:line="240" w:lineRule="auto"/>
    </w:pPr>
  </w:style>
  <w:style w:type="character" w:customStyle="1" w:styleId="FooterChar">
    <w:name w:val="Footer Char"/>
    <w:basedOn w:val="DefaultParagraphFont"/>
    <w:link w:val="Footer"/>
    <w:rsid w:val="00AE6BF5"/>
    <w:rPr>
      <w:rFonts w:ascii="Verdana" w:hAnsi="Verdana"/>
      <w:sz w:val="20"/>
    </w:rPr>
  </w:style>
  <w:style w:type="character" w:styleId="Hyperlink">
    <w:name w:val="Hyperlink"/>
    <w:rsid w:val="00AE6BF5"/>
    <w:rPr>
      <w:color w:val="0000FF"/>
      <w:u w:val="single"/>
    </w:rPr>
  </w:style>
  <w:style w:type="paragraph" w:styleId="TOC1">
    <w:name w:val="toc 1"/>
    <w:basedOn w:val="Normal"/>
    <w:next w:val="Normal"/>
    <w:autoRedefine/>
    <w:uiPriority w:val="39"/>
    <w:rsid w:val="00B41ED1"/>
    <w:pPr>
      <w:tabs>
        <w:tab w:val="right" w:leader="dot" w:pos="9350"/>
      </w:tabs>
      <w:spacing w:before="60" w:after="0" w:line="240" w:lineRule="auto"/>
    </w:pPr>
    <w:rPr>
      <w:rFonts w:eastAsia="Times New Roman" w:cs="Times New Roman"/>
      <w:b/>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2307">
      <w:bodyDiv w:val="1"/>
      <w:marLeft w:val="0"/>
      <w:marRight w:val="0"/>
      <w:marTop w:val="0"/>
      <w:marBottom w:val="0"/>
      <w:divBdr>
        <w:top w:val="none" w:sz="0" w:space="0" w:color="auto"/>
        <w:left w:val="none" w:sz="0" w:space="0" w:color="auto"/>
        <w:bottom w:val="none" w:sz="0" w:space="0" w:color="auto"/>
        <w:right w:val="none" w:sz="0" w:space="0" w:color="auto"/>
      </w:divBdr>
    </w:div>
    <w:div w:id="441151817">
      <w:bodyDiv w:val="1"/>
      <w:marLeft w:val="0"/>
      <w:marRight w:val="0"/>
      <w:marTop w:val="0"/>
      <w:marBottom w:val="0"/>
      <w:divBdr>
        <w:top w:val="none" w:sz="0" w:space="0" w:color="auto"/>
        <w:left w:val="none" w:sz="0" w:space="0" w:color="auto"/>
        <w:bottom w:val="none" w:sz="0" w:space="0" w:color="auto"/>
        <w:right w:val="none" w:sz="0" w:space="0" w:color="auto"/>
      </w:divBdr>
    </w:div>
    <w:div w:id="600262377">
      <w:bodyDiv w:val="1"/>
      <w:marLeft w:val="0"/>
      <w:marRight w:val="0"/>
      <w:marTop w:val="0"/>
      <w:marBottom w:val="0"/>
      <w:divBdr>
        <w:top w:val="none" w:sz="0" w:space="0" w:color="auto"/>
        <w:left w:val="none" w:sz="0" w:space="0" w:color="auto"/>
        <w:bottom w:val="none" w:sz="0" w:space="0" w:color="auto"/>
        <w:right w:val="none" w:sz="0" w:space="0" w:color="auto"/>
      </w:divBdr>
    </w:div>
    <w:div w:id="1000159507">
      <w:bodyDiv w:val="1"/>
      <w:marLeft w:val="0"/>
      <w:marRight w:val="0"/>
      <w:marTop w:val="0"/>
      <w:marBottom w:val="0"/>
      <w:divBdr>
        <w:top w:val="none" w:sz="0" w:space="0" w:color="auto"/>
        <w:left w:val="none" w:sz="0" w:space="0" w:color="auto"/>
        <w:bottom w:val="none" w:sz="0" w:space="0" w:color="auto"/>
        <w:right w:val="none" w:sz="0" w:space="0" w:color="auto"/>
      </w:divBdr>
    </w:div>
    <w:div w:id="1024206207">
      <w:bodyDiv w:val="1"/>
      <w:marLeft w:val="0"/>
      <w:marRight w:val="0"/>
      <w:marTop w:val="0"/>
      <w:marBottom w:val="0"/>
      <w:divBdr>
        <w:top w:val="none" w:sz="0" w:space="0" w:color="auto"/>
        <w:left w:val="none" w:sz="0" w:space="0" w:color="auto"/>
        <w:bottom w:val="none" w:sz="0" w:space="0" w:color="auto"/>
        <w:right w:val="none" w:sz="0" w:space="0" w:color="auto"/>
      </w:divBdr>
    </w:div>
    <w:div w:id="1063025680">
      <w:bodyDiv w:val="1"/>
      <w:marLeft w:val="0"/>
      <w:marRight w:val="0"/>
      <w:marTop w:val="0"/>
      <w:marBottom w:val="0"/>
      <w:divBdr>
        <w:top w:val="none" w:sz="0" w:space="0" w:color="auto"/>
        <w:left w:val="none" w:sz="0" w:space="0" w:color="auto"/>
        <w:bottom w:val="none" w:sz="0" w:space="0" w:color="auto"/>
        <w:right w:val="none" w:sz="0" w:space="0" w:color="auto"/>
      </w:divBdr>
    </w:div>
    <w:div w:id="1858305190">
      <w:bodyDiv w:val="1"/>
      <w:marLeft w:val="0"/>
      <w:marRight w:val="0"/>
      <w:marTop w:val="0"/>
      <w:marBottom w:val="0"/>
      <w:divBdr>
        <w:top w:val="none" w:sz="0" w:space="0" w:color="auto"/>
        <w:left w:val="none" w:sz="0" w:space="0" w:color="auto"/>
        <w:bottom w:val="none" w:sz="0" w:space="0" w:color="auto"/>
        <w:right w:val="none" w:sz="0" w:space="0" w:color="auto"/>
      </w:divBdr>
    </w:div>
    <w:div w:id="1979651694">
      <w:bodyDiv w:val="1"/>
      <w:marLeft w:val="0"/>
      <w:marRight w:val="0"/>
      <w:marTop w:val="0"/>
      <w:marBottom w:val="0"/>
      <w:divBdr>
        <w:top w:val="none" w:sz="0" w:space="0" w:color="auto"/>
        <w:left w:val="none" w:sz="0" w:space="0" w:color="auto"/>
        <w:bottom w:val="none" w:sz="0" w:space="0" w:color="auto"/>
        <w:right w:val="none" w:sz="0" w:space="0" w:color="auto"/>
      </w:divBdr>
    </w:div>
    <w:div w:id="1984505004">
      <w:bodyDiv w:val="1"/>
      <w:marLeft w:val="0"/>
      <w:marRight w:val="0"/>
      <w:marTop w:val="0"/>
      <w:marBottom w:val="0"/>
      <w:divBdr>
        <w:top w:val="none" w:sz="0" w:space="0" w:color="auto"/>
        <w:left w:val="none" w:sz="0" w:space="0" w:color="auto"/>
        <w:bottom w:val="none" w:sz="0" w:space="0" w:color="auto"/>
        <w:right w:val="none" w:sz="0" w:space="0" w:color="auto"/>
      </w:divBdr>
    </w:div>
    <w:div w:id="198700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file:///C:\Users\padan\Dropbox\Competency%20Models%20Team%20Folder\Competency%20Models\Health%20&amp;%20Safety%20Block%20Update\Tier%204%20Models\Models%20sent%20for%20posting\Const_CommInd_Completed\for%20posting\www.dolet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466F16-2533-4E44-B343-80ACF2229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24</Pages>
  <Words>7315</Words>
  <Characters>4170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JBL Associates, Inc.</Company>
  <LinksUpToDate>false</LinksUpToDate>
  <CharactersWithSpaces>4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d Bowman</dc:creator>
  <cp:lastModifiedBy>Gillala, Sravanthi</cp:lastModifiedBy>
  <cp:revision>420</cp:revision>
  <dcterms:created xsi:type="dcterms:W3CDTF">2023-06-13T20:44:00Z</dcterms:created>
  <dcterms:modified xsi:type="dcterms:W3CDTF">2023-10-02T04:36:00Z</dcterms:modified>
</cp:coreProperties>
</file>